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F2DB8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各位聽眾朋友們大家好</w:t>
      </w:r>
    </w:p>
    <w:p w14:paraId="3EDBD0BC" w14:textId="77777777" w:rsidR="007170E1" w:rsidRDefault="007170E1" w:rsidP="007170E1">
      <w:pPr>
        <w:rPr>
          <w:lang w:eastAsia="zh-TW"/>
        </w:rPr>
      </w:pPr>
    </w:p>
    <w:p w14:paraId="11E3933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</w:t>
      </w:r>
      <w:proofErr w:type="gramStart"/>
      <w:r>
        <w:rPr>
          <w:lang w:eastAsia="zh-TW"/>
        </w:rPr>
        <w:t>是諸夏</w:t>
      </w:r>
      <w:proofErr w:type="gramEnd"/>
      <w:r>
        <w:rPr>
          <w:lang w:eastAsia="zh-TW"/>
        </w:rPr>
        <w:t>基督徒</w:t>
      </w:r>
      <w:proofErr w:type="gramStart"/>
      <w:r>
        <w:rPr>
          <w:lang w:eastAsia="zh-TW"/>
        </w:rPr>
        <w:t>講道團的</w:t>
      </w:r>
      <w:proofErr w:type="gramEnd"/>
      <w:r>
        <w:rPr>
          <w:lang w:eastAsia="zh-TW"/>
        </w:rPr>
        <w:t>負責人Joanna，你們可以叫我Joe</w:t>
      </w:r>
    </w:p>
    <w:p w14:paraId="6293736E" w14:textId="77777777" w:rsidR="007170E1" w:rsidRDefault="007170E1" w:rsidP="007170E1">
      <w:pPr>
        <w:rPr>
          <w:lang w:eastAsia="zh-TW"/>
        </w:rPr>
      </w:pPr>
    </w:p>
    <w:p w14:paraId="4DC0239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裡</w:t>
      </w:r>
      <w:proofErr w:type="gramStart"/>
      <w:r>
        <w:rPr>
          <w:lang w:eastAsia="zh-TW"/>
        </w:rPr>
        <w:t>是諸夏</w:t>
      </w:r>
      <w:proofErr w:type="gramEnd"/>
      <w:r>
        <w:rPr>
          <w:lang w:eastAsia="zh-TW"/>
        </w:rPr>
        <w:t>教會的第一次對話節目</w:t>
      </w:r>
    </w:p>
    <w:p w14:paraId="5F234A60" w14:textId="77777777" w:rsidR="007170E1" w:rsidRDefault="007170E1" w:rsidP="007170E1">
      <w:pPr>
        <w:rPr>
          <w:lang w:eastAsia="zh-TW"/>
        </w:rPr>
      </w:pPr>
    </w:p>
    <w:p w14:paraId="67E926E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當你們聽到這個節目的時候，有一件</w:t>
      </w:r>
      <w:proofErr w:type="gramStart"/>
      <w:r>
        <w:rPr>
          <w:lang w:eastAsia="zh-TW"/>
        </w:rPr>
        <w:t>——</w:t>
      </w:r>
      <w:proofErr w:type="gramEnd"/>
    </w:p>
    <w:p w14:paraId="7685760E" w14:textId="77777777" w:rsidR="007170E1" w:rsidRDefault="007170E1" w:rsidP="007170E1">
      <w:pPr>
        <w:rPr>
          <w:lang w:eastAsia="zh-TW"/>
        </w:rPr>
      </w:pPr>
    </w:p>
    <w:p w14:paraId="790EDBA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們有的人可能應該已經明白、有些人還仍然不明白的事情</w:t>
      </w:r>
    </w:p>
    <w:p w14:paraId="4A0CF36D" w14:textId="77777777" w:rsidR="007170E1" w:rsidRDefault="007170E1" w:rsidP="007170E1">
      <w:pPr>
        <w:rPr>
          <w:lang w:eastAsia="zh-TW"/>
        </w:rPr>
      </w:pPr>
    </w:p>
    <w:p w14:paraId="6DE3762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將要發生了</w:t>
      </w:r>
    </w:p>
    <w:p w14:paraId="4A37F8E0" w14:textId="77777777" w:rsidR="007170E1" w:rsidRDefault="007170E1" w:rsidP="007170E1">
      <w:pPr>
        <w:rPr>
          <w:lang w:eastAsia="zh-TW"/>
        </w:rPr>
      </w:pPr>
    </w:p>
    <w:p w14:paraId="6053936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毫不誇張的說，中文世界也許會在不久之後</w:t>
      </w:r>
    </w:p>
    <w:p w14:paraId="014A8AB9" w14:textId="77777777" w:rsidR="007170E1" w:rsidRDefault="007170E1" w:rsidP="007170E1">
      <w:pPr>
        <w:rPr>
          <w:lang w:eastAsia="zh-TW"/>
        </w:rPr>
      </w:pPr>
    </w:p>
    <w:p w14:paraId="23B8867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“諸夏”這個詞，分裂成兩個完全不同的陣營</w:t>
      </w:r>
    </w:p>
    <w:p w14:paraId="790A6F78" w14:textId="77777777" w:rsidR="007170E1" w:rsidRDefault="007170E1" w:rsidP="007170E1">
      <w:pPr>
        <w:rPr>
          <w:lang w:eastAsia="zh-TW"/>
        </w:rPr>
      </w:pPr>
    </w:p>
    <w:p w14:paraId="206352C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是一群希望為這個分裂作見證的人</w:t>
      </w:r>
    </w:p>
    <w:p w14:paraId="1D6C82FA" w14:textId="77777777" w:rsidR="007170E1" w:rsidRDefault="007170E1" w:rsidP="007170E1">
      <w:pPr>
        <w:rPr>
          <w:lang w:eastAsia="zh-TW"/>
        </w:rPr>
      </w:pPr>
    </w:p>
    <w:p w14:paraId="66E9780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我們心裡非常確信，這件事會發生</w:t>
      </w:r>
    </w:p>
    <w:p w14:paraId="25AD8745" w14:textId="77777777" w:rsidR="007170E1" w:rsidRDefault="007170E1" w:rsidP="007170E1">
      <w:pPr>
        <w:rPr>
          <w:lang w:eastAsia="zh-TW"/>
        </w:rPr>
      </w:pPr>
    </w:p>
    <w:p w14:paraId="0D2B31C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這種分裂中，我們的心靈曾經遭受的痛苦</w:t>
      </w:r>
    </w:p>
    <w:p w14:paraId="4D21F669" w14:textId="77777777" w:rsidR="007170E1" w:rsidRDefault="007170E1" w:rsidP="007170E1">
      <w:pPr>
        <w:rPr>
          <w:lang w:eastAsia="zh-TW"/>
        </w:rPr>
      </w:pPr>
    </w:p>
    <w:p w14:paraId="2AF706C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會徹底成為，為了正義對抗邪惡而感到的幸福</w:t>
      </w:r>
    </w:p>
    <w:p w14:paraId="61CC5BC2" w14:textId="77777777" w:rsidR="007170E1" w:rsidRDefault="007170E1" w:rsidP="007170E1">
      <w:pPr>
        <w:rPr>
          <w:lang w:eastAsia="zh-TW"/>
        </w:rPr>
      </w:pPr>
    </w:p>
    <w:p w14:paraId="77E8FC49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諸夏教會</w:t>
      </w:r>
      <w:proofErr w:type="gramEnd"/>
      <w:r>
        <w:rPr>
          <w:lang w:eastAsia="zh-TW"/>
        </w:rPr>
        <w:t>並不是一個已經成型的教會</w:t>
      </w:r>
    </w:p>
    <w:p w14:paraId="4023826B" w14:textId="77777777" w:rsidR="007170E1" w:rsidRDefault="007170E1" w:rsidP="007170E1">
      <w:pPr>
        <w:rPr>
          <w:lang w:eastAsia="zh-TW"/>
        </w:rPr>
      </w:pPr>
    </w:p>
    <w:p w14:paraId="2D4F0D2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是一個還不存在</w:t>
      </w:r>
      <w:proofErr w:type="gramStart"/>
      <w:r>
        <w:rPr>
          <w:lang w:eastAsia="zh-TW"/>
        </w:rPr>
        <w:t>于</w:t>
      </w:r>
      <w:proofErr w:type="gramEnd"/>
      <w:r>
        <w:rPr>
          <w:lang w:eastAsia="zh-TW"/>
        </w:rPr>
        <w:t>現實，卻存在於應許之中的教會</w:t>
      </w:r>
    </w:p>
    <w:p w14:paraId="4CB75EB0" w14:textId="77777777" w:rsidR="007170E1" w:rsidRDefault="007170E1" w:rsidP="007170E1">
      <w:pPr>
        <w:rPr>
          <w:lang w:eastAsia="zh-TW"/>
        </w:rPr>
      </w:pPr>
    </w:p>
    <w:p w14:paraId="31B86C8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熟悉“諸夏”這個詞的朋友們，應該也明白這個詞意味著什麼</w:t>
      </w:r>
    </w:p>
    <w:p w14:paraId="0B27D0FC" w14:textId="77777777" w:rsidR="007170E1" w:rsidRDefault="007170E1" w:rsidP="007170E1">
      <w:pPr>
        <w:rPr>
          <w:lang w:eastAsia="zh-TW"/>
        </w:rPr>
      </w:pPr>
    </w:p>
    <w:p w14:paraId="1188FC8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我們之後的節目中</w:t>
      </w:r>
    </w:p>
    <w:p w14:paraId="4F4CD4F5" w14:textId="77777777" w:rsidR="007170E1" w:rsidRDefault="007170E1" w:rsidP="007170E1">
      <w:pPr>
        <w:rPr>
          <w:lang w:eastAsia="zh-TW"/>
        </w:rPr>
      </w:pPr>
    </w:p>
    <w:p w14:paraId="519295E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大家可以明白更多我們信仰的詳細內容</w:t>
      </w:r>
    </w:p>
    <w:p w14:paraId="7F8D3254" w14:textId="77777777" w:rsidR="007170E1" w:rsidRDefault="007170E1" w:rsidP="007170E1">
      <w:pPr>
        <w:rPr>
          <w:lang w:eastAsia="zh-TW"/>
        </w:rPr>
      </w:pPr>
    </w:p>
    <w:p w14:paraId="66D0ACE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本期作為第一期節目</w:t>
      </w:r>
    </w:p>
    <w:p w14:paraId="6E8746BB" w14:textId="77777777" w:rsidR="007170E1" w:rsidRDefault="007170E1" w:rsidP="007170E1">
      <w:pPr>
        <w:rPr>
          <w:lang w:eastAsia="zh-TW"/>
        </w:rPr>
      </w:pPr>
    </w:p>
    <w:p w14:paraId="56B1621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探討的是一個關於這個教會為什麼存在的問題</w:t>
      </w:r>
    </w:p>
    <w:p w14:paraId="6E0C73B4" w14:textId="77777777" w:rsidR="007170E1" w:rsidRDefault="007170E1" w:rsidP="007170E1">
      <w:pPr>
        <w:rPr>
          <w:lang w:eastAsia="zh-TW"/>
        </w:rPr>
      </w:pPr>
    </w:p>
    <w:p w14:paraId="6EBFA37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這裡請到了兩位嘉賓，Ludwig和Leo</w:t>
      </w:r>
    </w:p>
    <w:p w14:paraId="48EE2B59" w14:textId="77777777" w:rsidR="007170E1" w:rsidRDefault="007170E1" w:rsidP="007170E1">
      <w:pPr>
        <w:rPr>
          <w:lang w:eastAsia="zh-TW"/>
        </w:rPr>
      </w:pPr>
    </w:p>
    <w:p w14:paraId="7401D49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好，Ludwig</w:t>
      </w:r>
    </w:p>
    <w:p w14:paraId="05449359" w14:textId="77777777" w:rsidR="007170E1" w:rsidRDefault="007170E1" w:rsidP="007170E1">
      <w:pPr>
        <w:rPr>
          <w:lang w:eastAsia="zh-TW"/>
        </w:rPr>
      </w:pPr>
    </w:p>
    <w:p w14:paraId="32D57AB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好，其實不用叫我嘉賓了，這樣感覺</w:t>
      </w:r>
      <w:proofErr w:type="gramStart"/>
      <w:r>
        <w:rPr>
          <w:lang w:eastAsia="zh-TW"/>
        </w:rPr>
        <w:t>很</w:t>
      </w:r>
      <w:proofErr w:type="gramEnd"/>
      <w:r>
        <w:rPr>
          <w:lang w:eastAsia="zh-TW"/>
        </w:rPr>
        <w:t>違</w:t>
      </w:r>
      <w:proofErr w:type="gramStart"/>
      <w:r>
        <w:rPr>
          <w:lang w:eastAsia="zh-TW"/>
        </w:rPr>
        <w:t>和</w:t>
      </w:r>
      <w:proofErr w:type="gramEnd"/>
    </w:p>
    <w:p w14:paraId="42D0F5CD" w14:textId="77777777" w:rsidR="007170E1" w:rsidRDefault="007170E1" w:rsidP="007170E1">
      <w:pPr>
        <w:rPr>
          <w:lang w:eastAsia="zh-TW"/>
        </w:rPr>
      </w:pPr>
    </w:p>
    <w:p w14:paraId="65728BF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好，兩位朋友。……你好，Leo</w:t>
      </w:r>
    </w:p>
    <w:p w14:paraId="76708268" w14:textId="77777777" w:rsidR="007170E1" w:rsidRDefault="007170E1" w:rsidP="007170E1">
      <w:pPr>
        <w:rPr>
          <w:lang w:eastAsia="zh-TW"/>
        </w:rPr>
      </w:pPr>
    </w:p>
    <w:p w14:paraId="5547BD6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好，大家好</w:t>
      </w:r>
    </w:p>
    <w:p w14:paraId="3C39E85E" w14:textId="77777777" w:rsidR="007170E1" w:rsidRDefault="007170E1" w:rsidP="007170E1">
      <w:pPr>
        <w:rPr>
          <w:lang w:eastAsia="zh-TW"/>
        </w:rPr>
      </w:pPr>
    </w:p>
    <w:p w14:paraId="149430B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前幾天，阿姨在第85期訪談裡</w:t>
      </w:r>
      <w:proofErr w:type="gramStart"/>
      <w:r>
        <w:rPr>
          <w:lang w:eastAsia="zh-TW"/>
        </w:rPr>
        <w:t>曾經說過一個</w:t>
      </w:r>
      <w:proofErr w:type="gramEnd"/>
      <w:r>
        <w:rPr>
          <w:lang w:eastAsia="zh-TW"/>
        </w:rPr>
        <w:t>問題，令我有特別深刻的印象</w:t>
      </w:r>
    </w:p>
    <w:p w14:paraId="141DE321" w14:textId="77777777" w:rsidR="007170E1" w:rsidRDefault="007170E1" w:rsidP="007170E1">
      <w:pPr>
        <w:rPr>
          <w:lang w:eastAsia="zh-TW"/>
        </w:rPr>
      </w:pPr>
    </w:p>
    <w:p w14:paraId="599F2C1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</w:t>
      </w:r>
      <w:proofErr w:type="gramStart"/>
      <w:r>
        <w:rPr>
          <w:lang w:eastAsia="zh-TW"/>
        </w:rPr>
        <w:t>薩</w:t>
      </w:r>
      <w:proofErr w:type="gramEnd"/>
      <w:r>
        <w:rPr>
          <w:lang w:eastAsia="zh-TW"/>
        </w:rPr>
        <w:t>義德</w:t>
      </w:r>
      <w:proofErr w:type="gramStart"/>
      <w:r>
        <w:rPr>
          <w:lang w:eastAsia="zh-TW"/>
        </w:rPr>
        <w:t>（</w:t>
      </w:r>
      <w:proofErr w:type="gramEnd"/>
      <w:r>
        <w:rPr>
          <w:lang w:eastAsia="zh-TW"/>
        </w:rPr>
        <w:t>Edward W. Said）在他的專著《東方學》裡——</w:t>
      </w:r>
    </w:p>
    <w:p w14:paraId="4A6C97DF" w14:textId="77777777" w:rsidR="007170E1" w:rsidRDefault="007170E1" w:rsidP="007170E1">
      <w:pPr>
        <w:rPr>
          <w:lang w:eastAsia="zh-TW"/>
        </w:rPr>
      </w:pPr>
    </w:p>
    <w:p w14:paraId="430B347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很多人都看過。我高中的時候，班上曾經有</w:t>
      </w:r>
      <w:proofErr w:type="gramStart"/>
      <w:r>
        <w:rPr>
          <w:lang w:eastAsia="zh-TW"/>
        </w:rPr>
        <w:t>一位裝逼人士</w:t>
      </w:r>
      <w:proofErr w:type="gramEnd"/>
    </w:p>
    <w:p w14:paraId="1FE83C4E" w14:textId="77777777" w:rsidR="007170E1" w:rsidRDefault="007170E1" w:rsidP="007170E1">
      <w:pPr>
        <w:rPr>
          <w:lang w:eastAsia="zh-TW"/>
        </w:rPr>
      </w:pPr>
    </w:p>
    <w:p w14:paraId="2B5E40F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把這本書放在桌子上，讓全班同學都看到，但有沒有真正讀過這</w:t>
      </w:r>
      <w:proofErr w:type="gramStart"/>
      <w:r>
        <w:rPr>
          <w:lang w:eastAsia="zh-TW"/>
        </w:rPr>
        <w:t>本書呀</w:t>
      </w:r>
      <w:proofErr w:type="gramEnd"/>
      <w:r>
        <w:rPr>
          <w:lang w:eastAsia="zh-TW"/>
        </w:rPr>
        <w:t>？</w:t>
      </w:r>
    </w:p>
    <w:p w14:paraId="59EF529E" w14:textId="77777777" w:rsidR="007170E1" w:rsidRDefault="007170E1" w:rsidP="007170E1">
      <w:pPr>
        <w:rPr>
          <w:lang w:eastAsia="zh-TW"/>
        </w:rPr>
      </w:pPr>
    </w:p>
    <w:p w14:paraId="4D41602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後來我漸漸感覺，這裡面有一個強烈的東方和西方的概念的對立</w:t>
      </w:r>
    </w:p>
    <w:p w14:paraId="60126918" w14:textId="77777777" w:rsidR="007170E1" w:rsidRDefault="007170E1" w:rsidP="007170E1">
      <w:pPr>
        <w:rPr>
          <w:lang w:eastAsia="zh-TW"/>
        </w:rPr>
      </w:pPr>
    </w:p>
    <w:p w14:paraId="3D56AF0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覺得好像在所有的西方作品裡，都有這種描述</w:t>
      </w:r>
    </w:p>
    <w:p w14:paraId="4184D224" w14:textId="77777777" w:rsidR="007170E1" w:rsidRDefault="007170E1" w:rsidP="007170E1">
      <w:pPr>
        <w:rPr>
          <w:lang w:eastAsia="zh-TW"/>
        </w:rPr>
      </w:pPr>
    </w:p>
    <w:p w14:paraId="1F7E96E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阿姨</w:t>
      </w:r>
      <w:proofErr w:type="gramStart"/>
      <w:r>
        <w:rPr>
          <w:lang w:eastAsia="zh-TW"/>
        </w:rPr>
        <w:t>昨天說了一段</w:t>
      </w:r>
      <w:proofErr w:type="gramEnd"/>
      <w:r>
        <w:rPr>
          <w:lang w:eastAsia="zh-TW"/>
        </w:rPr>
        <w:t>話，讓我徹底明白了這一點，就是叫“失語”</w:t>
      </w:r>
    </w:p>
    <w:p w14:paraId="5670F8DC" w14:textId="77777777" w:rsidR="007170E1" w:rsidRDefault="007170E1" w:rsidP="007170E1">
      <w:pPr>
        <w:rPr>
          <w:lang w:eastAsia="zh-TW"/>
        </w:rPr>
      </w:pPr>
    </w:p>
    <w:p w14:paraId="4707E5F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知道什麼叫做“失語”嗎？</w:t>
      </w:r>
      <w:proofErr w:type="gramStart"/>
      <w:r>
        <w:rPr>
          <w:lang w:eastAsia="zh-TW"/>
        </w:rPr>
        <w:t>薩</w:t>
      </w:r>
      <w:proofErr w:type="gramEnd"/>
      <w:r>
        <w:rPr>
          <w:lang w:eastAsia="zh-TW"/>
        </w:rPr>
        <w:t>義德就說，東方人沒有自己的語言，只能用西方人的語言來描繪自己</w:t>
      </w:r>
    </w:p>
    <w:p w14:paraId="150D161C" w14:textId="77777777" w:rsidR="007170E1" w:rsidRDefault="007170E1" w:rsidP="007170E1">
      <w:pPr>
        <w:rPr>
          <w:lang w:eastAsia="zh-TW"/>
        </w:rPr>
      </w:pPr>
    </w:p>
    <w:p w14:paraId="3215F58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明明有話</w:t>
      </w:r>
      <w:proofErr w:type="gramStart"/>
      <w:r>
        <w:rPr>
          <w:lang w:eastAsia="zh-TW"/>
        </w:rPr>
        <w:t>而說不出來</w:t>
      </w:r>
      <w:proofErr w:type="gramEnd"/>
      <w:r>
        <w:rPr>
          <w:lang w:eastAsia="zh-TW"/>
        </w:rPr>
        <w:t>，覺得這些話語跟自己的真實情況不相干，硬要湊上去的話各種不對路。</w:t>
      </w:r>
      <w:proofErr w:type="gramStart"/>
      <w:r>
        <w:rPr>
          <w:lang w:eastAsia="zh-TW"/>
        </w:rPr>
        <w:t>（</w:t>
      </w:r>
      <w:proofErr w:type="gramEnd"/>
      <w:r>
        <w:rPr>
          <w:lang w:eastAsia="zh-TW"/>
        </w:rPr>
        <w:t>陳醫師訪談劉仲敬085, 10:01）</w:t>
      </w:r>
    </w:p>
    <w:p w14:paraId="0F7A2A12" w14:textId="77777777" w:rsidR="007170E1" w:rsidRDefault="007170E1" w:rsidP="007170E1">
      <w:pPr>
        <w:rPr>
          <w:lang w:eastAsia="zh-TW"/>
        </w:rPr>
      </w:pPr>
    </w:p>
    <w:p w14:paraId="5CACB41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昨天聽到的時候，阿姨又在用那個在新疆公安局的經歷作對比</w:t>
      </w:r>
    </w:p>
    <w:p w14:paraId="68853E4D" w14:textId="77777777" w:rsidR="007170E1" w:rsidRDefault="007170E1" w:rsidP="007170E1">
      <w:pPr>
        <w:rPr>
          <w:lang w:eastAsia="zh-TW"/>
        </w:rPr>
      </w:pPr>
    </w:p>
    <w:p w14:paraId="5AB4046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當時聽到的時候，感覺特別好玩，這不就是我們小時候到現在，一直所經歷的嗎？</w:t>
      </w:r>
    </w:p>
    <w:p w14:paraId="471A1453" w14:textId="77777777" w:rsidR="007170E1" w:rsidRDefault="007170E1" w:rsidP="007170E1">
      <w:pPr>
        <w:rPr>
          <w:lang w:eastAsia="zh-TW"/>
        </w:rPr>
      </w:pPr>
    </w:p>
    <w:p w14:paraId="4E8A885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那種，感覺我們好像在用別人的話來描述自己，每次都不知道自己的話屬於哪裡</w:t>
      </w:r>
    </w:p>
    <w:p w14:paraId="339E84A5" w14:textId="77777777" w:rsidR="007170E1" w:rsidRDefault="007170E1" w:rsidP="007170E1">
      <w:pPr>
        <w:rPr>
          <w:lang w:eastAsia="zh-TW"/>
        </w:rPr>
      </w:pPr>
    </w:p>
    <w:p w14:paraId="6353898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在別人的話裡生活更久之後，我們就不知道我們在哪了</w:t>
      </w:r>
    </w:p>
    <w:p w14:paraId="16CEF25B" w14:textId="77777777" w:rsidR="007170E1" w:rsidRDefault="007170E1" w:rsidP="007170E1">
      <w:pPr>
        <w:rPr>
          <w:lang w:eastAsia="zh-TW"/>
        </w:rPr>
      </w:pPr>
    </w:p>
    <w:p w14:paraId="1C34546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是我當時感到的問題，但是沒有想到，會跟</w:t>
      </w:r>
      <w:proofErr w:type="gramStart"/>
      <w:r>
        <w:rPr>
          <w:lang w:eastAsia="zh-TW"/>
        </w:rPr>
        <w:t>薩</w:t>
      </w:r>
      <w:proofErr w:type="gramEnd"/>
      <w:r>
        <w:rPr>
          <w:lang w:eastAsia="zh-TW"/>
        </w:rPr>
        <w:t>義</w:t>
      </w:r>
      <w:proofErr w:type="gramStart"/>
      <w:r>
        <w:rPr>
          <w:lang w:eastAsia="zh-TW"/>
        </w:rPr>
        <w:t>德說的東方</w:t>
      </w:r>
      <w:proofErr w:type="gramEnd"/>
      <w:r>
        <w:rPr>
          <w:lang w:eastAsia="zh-TW"/>
        </w:rPr>
        <w:t>和西方的區別聯繫起來</w:t>
      </w:r>
    </w:p>
    <w:p w14:paraId="1E96572C" w14:textId="77777777" w:rsidR="007170E1" w:rsidRDefault="007170E1" w:rsidP="007170E1">
      <w:pPr>
        <w:rPr>
          <w:lang w:eastAsia="zh-TW"/>
        </w:rPr>
      </w:pPr>
    </w:p>
    <w:p w14:paraId="089AFA7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在這裡，如果你想聯繫起來的話，馬上就可以聯繫起來</w:t>
      </w:r>
    </w:p>
    <w:p w14:paraId="3C878C02" w14:textId="77777777" w:rsidR="007170E1" w:rsidRDefault="007170E1" w:rsidP="007170E1">
      <w:pPr>
        <w:rPr>
          <w:lang w:eastAsia="zh-TW"/>
        </w:rPr>
      </w:pPr>
    </w:p>
    <w:p w14:paraId="37130E5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記得東方和西方，在西方人的作品裡面是一個很神秘的藝術話題</w:t>
      </w:r>
    </w:p>
    <w:p w14:paraId="7119920A" w14:textId="77777777" w:rsidR="007170E1" w:rsidRDefault="007170E1" w:rsidP="007170E1">
      <w:pPr>
        <w:rPr>
          <w:lang w:eastAsia="zh-TW"/>
        </w:rPr>
      </w:pPr>
    </w:p>
    <w:p w14:paraId="7D048E8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之所以神秘，不是因為這個詞有多麼神秘，而是因為這個詞的界定問題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很難界定</w:t>
      </w:r>
    </w:p>
    <w:p w14:paraId="32DDC06B" w14:textId="77777777" w:rsidR="007170E1" w:rsidRDefault="007170E1" w:rsidP="007170E1">
      <w:pPr>
        <w:rPr>
          <w:lang w:eastAsia="zh-TW"/>
        </w:rPr>
      </w:pPr>
    </w:p>
    <w:p w14:paraId="002B92D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它反映出來一種，沒有辦法用人的智慧和知識來界定的東西</w:t>
      </w:r>
    </w:p>
    <w:p w14:paraId="22AC8D35" w14:textId="77777777" w:rsidR="007170E1" w:rsidRDefault="007170E1" w:rsidP="007170E1">
      <w:pPr>
        <w:rPr>
          <w:lang w:eastAsia="zh-TW"/>
        </w:rPr>
      </w:pPr>
    </w:p>
    <w:p w14:paraId="50B1FAF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從</w:t>
      </w:r>
      <w:proofErr w:type="gramStart"/>
      <w:r>
        <w:rPr>
          <w:lang w:eastAsia="zh-TW"/>
        </w:rPr>
        <w:t>阿姨說這段</w:t>
      </w:r>
      <w:proofErr w:type="gramEnd"/>
      <w:r>
        <w:rPr>
          <w:lang w:eastAsia="zh-TW"/>
        </w:rPr>
        <w:t>話，我感覺我看到了，東方的特徵是什麼</w:t>
      </w:r>
    </w:p>
    <w:p w14:paraId="56F53C8E" w14:textId="77777777" w:rsidR="007170E1" w:rsidRDefault="007170E1" w:rsidP="007170E1">
      <w:pPr>
        <w:rPr>
          <w:lang w:eastAsia="zh-TW"/>
        </w:rPr>
      </w:pPr>
    </w:p>
    <w:p w14:paraId="1920EC3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它的特徵是什麼呢？就是《1984》（George Orwell）裡有一個現象：</w:t>
      </w:r>
    </w:p>
    <w:p w14:paraId="1F134257" w14:textId="77777777" w:rsidR="007170E1" w:rsidRDefault="007170E1" w:rsidP="007170E1">
      <w:pPr>
        <w:rPr>
          <w:lang w:eastAsia="zh-TW"/>
        </w:rPr>
      </w:pPr>
    </w:p>
    <w:p w14:paraId="40E4D23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些溫斯頓的同事們，他們在觀看“真理部”電影的時候</w:t>
      </w:r>
    </w:p>
    <w:p w14:paraId="2561037D" w14:textId="77777777" w:rsidR="007170E1" w:rsidRDefault="007170E1" w:rsidP="007170E1">
      <w:pPr>
        <w:rPr>
          <w:lang w:eastAsia="zh-TW"/>
        </w:rPr>
      </w:pPr>
    </w:p>
    <w:p w14:paraId="15CF89C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看“大洋國”對“歐亞國”的那個仇恨電影的時候</w:t>
      </w:r>
    </w:p>
    <w:p w14:paraId="55E5A069" w14:textId="77777777" w:rsidR="007170E1" w:rsidRDefault="007170E1" w:rsidP="007170E1">
      <w:pPr>
        <w:rPr>
          <w:lang w:eastAsia="zh-TW"/>
        </w:rPr>
      </w:pPr>
    </w:p>
    <w:p w14:paraId="6547C56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有人都喊叫起來，拿東西砸電影螢幕，非常興奮，興奮到一種誇張的程度</w:t>
      </w:r>
    </w:p>
    <w:p w14:paraId="0D6D7B95" w14:textId="77777777" w:rsidR="007170E1" w:rsidRDefault="007170E1" w:rsidP="007170E1">
      <w:pPr>
        <w:rPr>
          <w:lang w:eastAsia="zh-TW"/>
        </w:rPr>
      </w:pPr>
    </w:p>
    <w:p w14:paraId="3C2AB13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一直在呼喊一些什麼口號，他們那些口號都不屬於自己的話</w:t>
      </w:r>
    </w:p>
    <w:p w14:paraId="4CDD334B" w14:textId="77777777" w:rsidR="007170E1" w:rsidRDefault="007170E1" w:rsidP="007170E1">
      <w:pPr>
        <w:rPr>
          <w:lang w:eastAsia="zh-TW"/>
        </w:rPr>
      </w:pPr>
    </w:p>
    <w:p w14:paraId="5D05937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仇恨的敵人都是“應該”仇恨的敵人，但是卻不是自己真正想仇恨的</w:t>
      </w:r>
    </w:p>
    <w:p w14:paraId="39F65607" w14:textId="77777777" w:rsidR="007170E1" w:rsidRDefault="007170E1" w:rsidP="007170E1">
      <w:pPr>
        <w:rPr>
          <w:lang w:eastAsia="zh-TW"/>
        </w:rPr>
      </w:pPr>
    </w:p>
    <w:p w14:paraId="3A4F2DA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即使如此，他們也會陷入一種興奮</w:t>
      </w:r>
    </w:p>
    <w:p w14:paraId="0A98053E" w14:textId="77777777" w:rsidR="007170E1" w:rsidRDefault="007170E1" w:rsidP="007170E1">
      <w:pPr>
        <w:rPr>
          <w:lang w:eastAsia="zh-TW"/>
        </w:rPr>
      </w:pPr>
    </w:p>
    <w:p w14:paraId="050DC24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們覺得，這種興奮給人什麼感覺呢？</w:t>
      </w:r>
    </w:p>
    <w:p w14:paraId="7BE25AA7" w14:textId="77777777" w:rsidR="007170E1" w:rsidRDefault="007170E1" w:rsidP="007170E1">
      <w:pPr>
        <w:rPr>
          <w:lang w:eastAsia="zh-TW"/>
        </w:rPr>
      </w:pPr>
    </w:p>
    <w:p w14:paraId="35BCC27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我覺得這其實是一種，情緒上的發洩</w:t>
      </w:r>
    </w:p>
    <w:p w14:paraId="257D0435" w14:textId="77777777" w:rsidR="007170E1" w:rsidRDefault="007170E1" w:rsidP="007170E1">
      <w:pPr>
        <w:rPr>
          <w:lang w:eastAsia="zh-TW"/>
        </w:rPr>
      </w:pPr>
    </w:p>
    <w:p w14:paraId="481728D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相當於一個絕對國家，它的觸手深入基層</w:t>
      </w:r>
    </w:p>
    <w:p w14:paraId="3B8693CD" w14:textId="77777777" w:rsidR="007170E1" w:rsidRDefault="007170E1" w:rsidP="007170E1">
      <w:pPr>
        <w:rPr>
          <w:lang w:eastAsia="zh-TW"/>
        </w:rPr>
      </w:pPr>
    </w:p>
    <w:p w14:paraId="34E0F53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不斷管控你的同時，又為你提供一個人為的發洩藉口</w:t>
      </w:r>
    </w:p>
    <w:p w14:paraId="352B2AD9" w14:textId="77777777" w:rsidR="007170E1" w:rsidRDefault="007170E1" w:rsidP="007170E1">
      <w:pPr>
        <w:rPr>
          <w:lang w:eastAsia="zh-TW"/>
        </w:rPr>
      </w:pPr>
    </w:p>
    <w:p w14:paraId="54179CB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並且建立了一種生理上的感情聯繫，所以使你在這個旗號之下</w:t>
      </w:r>
    </w:p>
    <w:p w14:paraId="28E35F03" w14:textId="77777777" w:rsidR="007170E1" w:rsidRDefault="007170E1" w:rsidP="007170E1">
      <w:pPr>
        <w:rPr>
          <w:lang w:eastAsia="zh-TW"/>
        </w:rPr>
      </w:pPr>
    </w:p>
    <w:p w14:paraId="35C0C3B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說這個旗號的話語、利用這些符號的時候，你的身體會產生一種近乎本能的興奮</w:t>
      </w:r>
    </w:p>
    <w:p w14:paraId="3F212437" w14:textId="77777777" w:rsidR="007170E1" w:rsidRDefault="007170E1" w:rsidP="007170E1">
      <w:pPr>
        <w:rPr>
          <w:lang w:eastAsia="zh-TW"/>
        </w:rPr>
      </w:pPr>
    </w:p>
    <w:p w14:paraId="7577188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阿姨經常說，文革的時候，各地成立了很多毛澤東思想戰鬥隊</w:t>
      </w:r>
    </w:p>
    <w:p w14:paraId="74F62A32" w14:textId="77777777" w:rsidR="007170E1" w:rsidRDefault="007170E1" w:rsidP="007170E1">
      <w:pPr>
        <w:rPr>
          <w:lang w:eastAsia="zh-TW"/>
        </w:rPr>
      </w:pPr>
    </w:p>
    <w:p w14:paraId="22BDB0E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紛紛手持</w:t>
      </w:r>
      <w:proofErr w:type="gramStart"/>
      <w:r>
        <w:rPr>
          <w:lang w:eastAsia="zh-TW"/>
        </w:rPr>
        <w:t>小紅書</w:t>
      </w:r>
      <w:proofErr w:type="gramEnd"/>
      <w:r>
        <w:rPr>
          <w:lang w:eastAsia="zh-TW"/>
        </w:rPr>
        <w:t>，打著毛澤東主義、擁護毛主席的旗號</w:t>
      </w:r>
    </w:p>
    <w:p w14:paraId="62398289" w14:textId="77777777" w:rsidR="007170E1" w:rsidRDefault="007170E1" w:rsidP="007170E1">
      <w:pPr>
        <w:rPr>
          <w:lang w:eastAsia="zh-TW"/>
        </w:rPr>
      </w:pPr>
    </w:p>
    <w:p w14:paraId="5351A71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他們的階級構成是五花八門的。</w:t>
      </w:r>
      <w:proofErr w:type="gramStart"/>
      <w:r>
        <w:rPr>
          <w:lang w:eastAsia="zh-TW"/>
        </w:rPr>
        <w:t>比如說有黑五類</w:t>
      </w:r>
      <w:proofErr w:type="gramEnd"/>
    </w:p>
    <w:p w14:paraId="7E834D8E" w14:textId="77777777" w:rsidR="007170E1" w:rsidRDefault="007170E1" w:rsidP="007170E1">
      <w:pPr>
        <w:rPr>
          <w:lang w:eastAsia="zh-TW"/>
        </w:rPr>
      </w:pPr>
    </w:p>
    <w:p w14:paraId="0E432FA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有的是舊政權，比如像什麼袁世凱、閻錫山，或別的什麼軍閥頭頭之類的什麼</w:t>
      </w:r>
      <w:proofErr w:type="gramStart"/>
      <w:r>
        <w:rPr>
          <w:lang w:eastAsia="zh-TW"/>
        </w:rPr>
        <w:t>什麼</w:t>
      </w:r>
      <w:proofErr w:type="gramEnd"/>
      <w:r>
        <w:rPr>
          <w:lang w:eastAsia="zh-TW"/>
        </w:rPr>
        <w:t>系統</w:t>
      </w:r>
    </w:p>
    <w:p w14:paraId="428714D2" w14:textId="77777777" w:rsidR="007170E1" w:rsidRDefault="007170E1" w:rsidP="007170E1">
      <w:pPr>
        <w:rPr>
          <w:lang w:eastAsia="zh-TW"/>
        </w:rPr>
      </w:pPr>
    </w:p>
    <w:p w14:paraId="5336944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還有是</w:t>
      </w:r>
      <w:proofErr w:type="gramStart"/>
      <w:r>
        <w:rPr>
          <w:lang w:eastAsia="zh-TW"/>
        </w:rPr>
        <w:t>阿姨說的“山東老幹部”</w:t>
      </w:r>
      <w:proofErr w:type="gramEnd"/>
      <w:r>
        <w:rPr>
          <w:lang w:eastAsia="zh-TW"/>
        </w:rPr>
        <w:t>，相當於是蘇聯的二級管家</w:t>
      </w:r>
    </w:p>
    <w:p w14:paraId="6FE264E4" w14:textId="77777777" w:rsidR="007170E1" w:rsidRDefault="007170E1" w:rsidP="007170E1">
      <w:pPr>
        <w:rPr>
          <w:lang w:eastAsia="zh-TW"/>
        </w:rPr>
      </w:pPr>
    </w:p>
    <w:p w14:paraId="5B45728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還有貧下中農，就是什麼地位都沒有的這些人。他們互相打做一團</w:t>
      </w:r>
    </w:p>
    <w:p w14:paraId="12471D2E" w14:textId="77777777" w:rsidR="007170E1" w:rsidRDefault="007170E1" w:rsidP="007170E1">
      <w:pPr>
        <w:rPr>
          <w:lang w:eastAsia="zh-TW"/>
        </w:rPr>
      </w:pPr>
    </w:p>
    <w:p w14:paraId="4D371E6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這就是當我看文革很多書的時候，尤其是西方寫的文革的研究著作的時候</w:t>
      </w:r>
    </w:p>
    <w:p w14:paraId="5696A4E5" w14:textId="77777777" w:rsidR="007170E1" w:rsidRDefault="007170E1" w:rsidP="007170E1">
      <w:pPr>
        <w:rPr>
          <w:lang w:eastAsia="zh-TW"/>
        </w:rPr>
      </w:pPr>
    </w:p>
    <w:p w14:paraId="6C40BD9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有一個未決的問題。就是他們沒有處理</w:t>
      </w:r>
      <w:proofErr w:type="gramStart"/>
      <w:r>
        <w:rPr>
          <w:lang w:eastAsia="zh-TW"/>
        </w:rPr>
        <w:t>清楚，</w:t>
      </w:r>
      <w:proofErr w:type="gramEnd"/>
      <w:r>
        <w:rPr>
          <w:lang w:eastAsia="zh-TW"/>
        </w:rPr>
        <w:t>文革中為什麼發生這種無政府主義的行為？</w:t>
      </w:r>
    </w:p>
    <w:p w14:paraId="0AB6CA0A" w14:textId="77777777" w:rsidR="007170E1" w:rsidRDefault="007170E1" w:rsidP="007170E1">
      <w:pPr>
        <w:rPr>
          <w:lang w:eastAsia="zh-TW"/>
        </w:rPr>
      </w:pPr>
    </w:p>
    <w:p w14:paraId="2171964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文化大革命在他們看來，應該是屬於一種專制主義所產生的問題</w:t>
      </w:r>
    </w:p>
    <w:p w14:paraId="1DA022C7" w14:textId="77777777" w:rsidR="007170E1" w:rsidRDefault="007170E1" w:rsidP="007170E1">
      <w:pPr>
        <w:rPr>
          <w:lang w:eastAsia="zh-TW"/>
        </w:rPr>
      </w:pPr>
    </w:p>
    <w:p w14:paraId="2362EA1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既然是專制，那麼每個人都應該點對點，每個人的行為都應該管控好</w:t>
      </w:r>
    </w:p>
    <w:p w14:paraId="24BC0865" w14:textId="77777777" w:rsidR="007170E1" w:rsidRDefault="007170E1" w:rsidP="007170E1">
      <w:pPr>
        <w:rPr>
          <w:lang w:eastAsia="zh-TW"/>
        </w:rPr>
      </w:pPr>
    </w:p>
    <w:p w14:paraId="5C9AC47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為什麼還發生這麼多，無政府主義行為？在有些地方，</w:t>
      </w:r>
      <w:proofErr w:type="gramStart"/>
      <w:r>
        <w:rPr>
          <w:lang w:eastAsia="zh-TW"/>
        </w:rPr>
        <w:t>比如說像武漢</w:t>
      </w:r>
      <w:proofErr w:type="gramEnd"/>
      <w:r>
        <w:rPr>
          <w:lang w:eastAsia="zh-TW"/>
        </w:rPr>
        <w:t>或者是重慶</w:t>
      </w:r>
    </w:p>
    <w:p w14:paraId="386FBE6E" w14:textId="77777777" w:rsidR="007170E1" w:rsidRDefault="007170E1" w:rsidP="007170E1">
      <w:pPr>
        <w:rPr>
          <w:lang w:eastAsia="zh-TW"/>
        </w:rPr>
      </w:pPr>
    </w:p>
    <w:p w14:paraId="31E95A7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紅衛兵，各種毛澤東思想戰鬥隊，直接沖進軍工廠、公安局</w:t>
      </w:r>
    </w:p>
    <w:p w14:paraId="603FDB79" w14:textId="77777777" w:rsidR="007170E1" w:rsidRDefault="007170E1" w:rsidP="007170E1">
      <w:pPr>
        <w:rPr>
          <w:lang w:eastAsia="zh-TW"/>
        </w:rPr>
      </w:pPr>
    </w:p>
    <w:p w14:paraId="0CD387C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把裡面的武器都運走，自己就拿槍打起來，這樣的情況</w:t>
      </w:r>
    </w:p>
    <w:p w14:paraId="2A0D8AF5" w14:textId="77777777" w:rsidR="007170E1" w:rsidRDefault="007170E1" w:rsidP="007170E1">
      <w:pPr>
        <w:rPr>
          <w:lang w:eastAsia="zh-TW"/>
        </w:rPr>
      </w:pPr>
    </w:p>
    <w:p w14:paraId="6498976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我覺得，他們是用這種話語和符號，給你提供了一個情感上的發洩口</w:t>
      </w:r>
    </w:p>
    <w:p w14:paraId="4CF5C979" w14:textId="77777777" w:rsidR="007170E1" w:rsidRDefault="007170E1" w:rsidP="007170E1">
      <w:pPr>
        <w:rPr>
          <w:lang w:eastAsia="zh-TW"/>
        </w:rPr>
      </w:pPr>
    </w:p>
    <w:p w14:paraId="0C3F0C7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把這個和我剛才提的《1984》的例子對比起來，能不能說這種情感上的發洩</w:t>
      </w:r>
    </w:p>
    <w:p w14:paraId="69CECF9B" w14:textId="77777777" w:rsidR="007170E1" w:rsidRDefault="007170E1" w:rsidP="007170E1">
      <w:pPr>
        <w:rPr>
          <w:lang w:eastAsia="zh-TW"/>
        </w:rPr>
      </w:pPr>
    </w:p>
    <w:p w14:paraId="3DFF4FF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一種，突然找到一個東西，往上靠上去之後，感到了一種安心呢？</w:t>
      </w:r>
    </w:p>
    <w:p w14:paraId="06AC7F38" w14:textId="77777777" w:rsidR="007170E1" w:rsidRDefault="007170E1" w:rsidP="007170E1">
      <w:pPr>
        <w:rPr>
          <w:lang w:eastAsia="zh-TW"/>
        </w:rPr>
      </w:pPr>
    </w:p>
    <w:p w14:paraId="229946C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我覺得當然是這樣。不然在文革的時候，所有人都打著毛澤東思想的旗號，相互鬥毆？</w:t>
      </w:r>
    </w:p>
    <w:p w14:paraId="6D3E4744" w14:textId="77777777" w:rsidR="007170E1" w:rsidRDefault="007170E1" w:rsidP="007170E1">
      <w:pPr>
        <w:rPr>
          <w:lang w:eastAsia="zh-TW"/>
        </w:rPr>
      </w:pPr>
    </w:p>
    <w:p w14:paraId="0940F44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印象非常深刻的就是，當時在南京學德語的時候，我在一家舊書店買到一本筆記</w:t>
      </w:r>
    </w:p>
    <w:p w14:paraId="1BE79239" w14:textId="77777777" w:rsidR="007170E1" w:rsidRDefault="007170E1" w:rsidP="007170E1">
      <w:pPr>
        <w:rPr>
          <w:lang w:eastAsia="zh-TW"/>
        </w:rPr>
      </w:pPr>
    </w:p>
    <w:p w14:paraId="1DE14D0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本筆記上記著，一個當時在上海的幹部，如何到北京去參加串聯</w:t>
      </w:r>
    </w:p>
    <w:p w14:paraId="6755DC56" w14:textId="77777777" w:rsidR="007170E1" w:rsidRDefault="007170E1" w:rsidP="007170E1">
      <w:pPr>
        <w:rPr>
          <w:lang w:eastAsia="zh-TW"/>
        </w:rPr>
      </w:pPr>
    </w:p>
    <w:p w14:paraId="63F2CFA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他到北京之後寫下了一些文字，在他日記裡面的文字</w:t>
      </w:r>
    </w:p>
    <w:p w14:paraId="7515B9B2" w14:textId="77777777" w:rsidR="007170E1" w:rsidRDefault="007170E1" w:rsidP="007170E1">
      <w:pPr>
        <w:rPr>
          <w:lang w:eastAsia="zh-TW"/>
        </w:rPr>
      </w:pPr>
    </w:p>
    <w:p w14:paraId="5D81D50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想</w:t>
      </w:r>
      <w:proofErr w:type="gramStart"/>
      <w:r>
        <w:rPr>
          <w:lang w:eastAsia="zh-TW"/>
        </w:rPr>
        <w:t>一</w:t>
      </w:r>
      <w:proofErr w:type="gramEnd"/>
      <w:r>
        <w:rPr>
          <w:lang w:eastAsia="zh-TW"/>
        </w:rPr>
        <w:t>個人在日記裡面的文字，應該不會是很虛偽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像現在的人在寫日記的時候</w:t>
      </w:r>
    </w:p>
    <w:p w14:paraId="58D7496F" w14:textId="77777777" w:rsidR="007170E1" w:rsidRDefault="007170E1" w:rsidP="007170E1">
      <w:pPr>
        <w:rPr>
          <w:lang w:eastAsia="zh-TW"/>
        </w:rPr>
      </w:pPr>
    </w:p>
    <w:p w14:paraId="56290EE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也不會像高中生政治筆記一樣，用一種不屬於自己的話來寫，是吧？</w:t>
      </w:r>
    </w:p>
    <w:p w14:paraId="002C8244" w14:textId="77777777" w:rsidR="007170E1" w:rsidRDefault="007170E1" w:rsidP="007170E1">
      <w:pPr>
        <w:rPr>
          <w:lang w:eastAsia="zh-TW"/>
        </w:rPr>
      </w:pPr>
    </w:p>
    <w:p w14:paraId="468E2AD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我當時在那個筆記本裡面看到的，都是</w:t>
      </w:r>
      <w:proofErr w:type="gramStart"/>
      <w:r>
        <w:rPr>
          <w:lang w:eastAsia="zh-TW"/>
        </w:rPr>
        <w:t>很標準很標準</w:t>
      </w:r>
      <w:proofErr w:type="gramEnd"/>
      <w:r>
        <w:rPr>
          <w:lang w:eastAsia="zh-TW"/>
        </w:rPr>
        <w:t>的那種用語</w:t>
      </w:r>
    </w:p>
    <w:p w14:paraId="570E6687" w14:textId="77777777" w:rsidR="007170E1" w:rsidRDefault="007170E1" w:rsidP="007170E1">
      <w:pPr>
        <w:rPr>
          <w:lang w:eastAsia="zh-TW"/>
        </w:rPr>
      </w:pPr>
    </w:p>
    <w:p w14:paraId="5E802AE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毛澤東思想的好學生啊，真是佩服他們的革命精神啊！這些東西</w:t>
      </w:r>
    </w:p>
    <w:p w14:paraId="75FA9BEF" w14:textId="77777777" w:rsidR="007170E1" w:rsidRDefault="007170E1" w:rsidP="007170E1">
      <w:pPr>
        <w:rPr>
          <w:lang w:eastAsia="zh-TW"/>
        </w:rPr>
      </w:pPr>
    </w:p>
    <w:p w14:paraId="2A3D0C9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有這些話都沒有經過修飾，就是他們自己流露出來的這種話</w:t>
      </w:r>
    </w:p>
    <w:p w14:paraId="0319FFB7" w14:textId="77777777" w:rsidR="007170E1" w:rsidRDefault="007170E1" w:rsidP="007170E1">
      <w:pPr>
        <w:rPr>
          <w:lang w:eastAsia="zh-TW"/>
        </w:rPr>
      </w:pPr>
    </w:p>
    <w:p w14:paraId="1773BBB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自己在表達中，無時無刻不在用這種話語</w:t>
      </w:r>
    </w:p>
    <w:p w14:paraId="4DF42F39" w14:textId="77777777" w:rsidR="007170E1" w:rsidRDefault="007170E1" w:rsidP="007170E1">
      <w:pPr>
        <w:rPr>
          <w:lang w:eastAsia="zh-TW"/>
        </w:rPr>
      </w:pPr>
    </w:p>
    <w:p w14:paraId="2BC477D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這個其實是因為，他們本來就沒有什麼認同</w:t>
      </w:r>
    </w:p>
    <w:p w14:paraId="2B368704" w14:textId="77777777" w:rsidR="007170E1" w:rsidRDefault="007170E1" w:rsidP="007170E1">
      <w:pPr>
        <w:rPr>
          <w:lang w:eastAsia="zh-TW"/>
        </w:rPr>
      </w:pPr>
    </w:p>
    <w:p w14:paraId="65E66D5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所以他們把一些對符號的追求，</w:t>
      </w:r>
      <w:proofErr w:type="gramStart"/>
      <w:r>
        <w:rPr>
          <w:lang w:eastAsia="zh-TW"/>
        </w:rPr>
        <w:t>去拖配</w:t>
      </w:r>
      <w:proofErr w:type="gramEnd"/>
      <w:r>
        <w:rPr>
          <w:lang w:eastAsia="zh-TW"/>
        </w:rPr>
        <w:t>到另外一個符號上面去</w:t>
      </w:r>
    </w:p>
    <w:p w14:paraId="53FE3225" w14:textId="77777777" w:rsidR="007170E1" w:rsidRDefault="007170E1" w:rsidP="007170E1">
      <w:pPr>
        <w:rPr>
          <w:lang w:eastAsia="zh-TW"/>
        </w:rPr>
      </w:pPr>
    </w:p>
    <w:p w14:paraId="59D6997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我感覺中國人現在，大概很多行動的特徵就是這樣的</w:t>
      </w:r>
    </w:p>
    <w:p w14:paraId="18CA7D3E" w14:textId="77777777" w:rsidR="007170E1" w:rsidRDefault="007170E1" w:rsidP="007170E1">
      <w:pPr>
        <w:rPr>
          <w:lang w:eastAsia="zh-TW"/>
        </w:rPr>
      </w:pPr>
    </w:p>
    <w:p w14:paraId="2B33758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認為人們該被幫助的時候，不是說人們真該幫助，你</w:t>
      </w:r>
      <w:proofErr w:type="gramStart"/>
      <w:r>
        <w:rPr>
          <w:lang w:eastAsia="zh-TW"/>
        </w:rPr>
        <w:t>在微博上</w:t>
      </w:r>
      <w:proofErr w:type="gramEnd"/>
      <w:r>
        <w:rPr>
          <w:lang w:eastAsia="zh-TW"/>
        </w:rPr>
        <w:t>隨便看看就知道了</w:t>
      </w:r>
    </w:p>
    <w:p w14:paraId="7030E394" w14:textId="77777777" w:rsidR="007170E1" w:rsidRDefault="007170E1" w:rsidP="007170E1">
      <w:pPr>
        <w:rPr>
          <w:lang w:eastAsia="zh-TW"/>
        </w:rPr>
      </w:pPr>
    </w:p>
    <w:p w14:paraId="1E97AAA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先要說，這是為了實現和諧社會的要求，所以需要幫助人</w:t>
      </w:r>
    </w:p>
    <w:p w14:paraId="3B7B0603" w14:textId="77777777" w:rsidR="007170E1" w:rsidRDefault="007170E1" w:rsidP="007170E1">
      <w:pPr>
        <w:rPr>
          <w:lang w:eastAsia="zh-TW"/>
        </w:rPr>
      </w:pPr>
    </w:p>
    <w:p w14:paraId="79A27B2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後要說，這是因為現在社會進步了，所以需要幫助人</w:t>
      </w:r>
    </w:p>
    <w:p w14:paraId="695B6DBE" w14:textId="77777777" w:rsidR="007170E1" w:rsidRDefault="007170E1" w:rsidP="007170E1">
      <w:pPr>
        <w:rPr>
          <w:lang w:eastAsia="zh-TW"/>
        </w:rPr>
      </w:pPr>
    </w:p>
    <w:p w14:paraId="738E057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用這些諸如此類的話語，去說這些問題，但是他們卻根本不知道自己在用別人的話語說話</w:t>
      </w:r>
    </w:p>
    <w:p w14:paraId="2A7562BB" w14:textId="77777777" w:rsidR="007170E1" w:rsidRDefault="007170E1" w:rsidP="007170E1">
      <w:pPr>
        <w:rPr>
          <w:lang w:eastAsia="zh-TW"/>
        </w:rPr>
      </w:pPr>
    </w:p>
    <w:p w14:paraId="74595CF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這個時候也沒有辦法，真正用自己的話去把它表達出來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我確實是要幫助人</w:t>
      </w:r>
    </w:p>
    <w:p w14:paraId="2351A444" w14:textId="77777777" w:rsidR="007170E1" w:rsidRDefault="007170E1" w:rsidP="007170E1">
      <w:pPr>
        <w:rPr>
          <w:lang w:eastAsia="zh-TW"/>
        </w:rPr>
      </w:pPr>
    </w:p>
    <w:p w14:paraId="0E17817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嗯</w:t>
      </w:r>
    </w:p>
    <w:p w14:paraId="36CEBE59" w14:textId="77777777" w:rsidR="007170E1" w:rsidRDefault="007170E1" w:rsidP="007170E1">
      <w:pPr>
        <w:rPr>
          <w:lang w:eastAsia="zh-TW"/>
        </w:rPr>
      </w:pPr>
    </w:p>
    <w:p w14:paraId="3469296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——我覺得就是諸如此類，上面說的這些現象</w:t>
      </w:r>
    </w:p>
    <w:p w14:paraId="41675DA4" w14:textId="77777777" w:rsidR="007170E1" w:rsidRDefault="007170E1" w:rsidP="007170E1">
      <w:pPr>
        <w:rPr>
          <w:lang w:eastAsia="zh-TW"/>
        </w:rPr>
      </w:pPr>
    </w:p>
    <w:p w14:paraId="3580400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甚至我們可以總結出來：“中國人”這三個字，中國人用來稱自己為“中國人”的這個心態</w:t>
      </w:r>
    </w:p>
    <w:p w14:paraId="142467FE" w14:textId="77777777" w:rsidR="007170E1" w:rsidRDefault="007170E1" w:rsidP="007170E1">
      <w:pPr>
        <w:rPr>
          <w:lang w:eastAsia="zh-TW"/>
        </w:rPr>
      </w:pPr>
    </w:p>
    <w:p w14:paraId="53B637E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經常在夜裡回憶，之前我在中國的生活，我感覺“中國人”這三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字，中國人自稱</w:t>
      </w:r>
    </w:p>
    <w:p w14:paraId="108AFDA6" w14:textId="77777777" w:rsidR="007170E1" w:rsidRDefault="007170E1" w:rsidP="007170E1">
      <w:pPr>
        <w:rPr>
          <w:lang w:eastAsia="zh-TW"/>
        </w:rPr>
      </w:pPr>
    </w:p>
    <w:p w14:paraId="3F31784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都是一種比較</w:t>
      </w:r>
      <w:proofErr w:type="gramStart"/>
      <w:r>
        <w:rPr>
          <w:lang w:eastAsia="zh-TW"/>
        </w:rPr>
        <w:t>願打願挨</w:t>
      </w:r>
      <w:proofErr w:type="gramEnd"/>
      <w:r>
        <w:rPr>
          <w:lang w:eastAsia="zh-TW"/>
        </w:rPr>
        <w:t>的這種東西，他們自己把自己放入這個符號之中</w:t>
      </w:r>
    </w:p>
    <w:p w14:paraId="67E05E16" w14:textId="77777777" w:rsidR="007170E1" w:rsidRDefault="007170E1" w:rsidP="007170E1">
      <w:pPr>
        <w:rPr>
          <w:lang w:eastAsia="zh-TW"/>
        </w:rPr>
      </w:pPr>
    </w:p>
    <w:p w14:paraId="25865C7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他們又把這個代入的角色進行自我強迫，如果沒有這麼一個角色，他們就會完蛋的</w:t>
      </w:r>
    </w:p>
    <w:p w14:paraId="2E961F57" w14:textId="77777777" w:rsidR="007170E1" w:rsidRDefault="007170E1" w:rsidP="007170E1">
      <w:pPr>
        <w:rPr>
          <w:lang w:eastAsia="zh-TW"/>
        </w:rPr>
      </w:pPr>
    </w:p>
    <w:p w14:paraId="503D2BD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後果就是這個認同成為了一切的標準，這個標準是不能壞的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他們無法想像這個問題！</w:t>
      </w:r>
    </w:p>
    <w:p w14:paraId="55C7ABC6" w14:textId="77777777" w:rsidR="007170E1" w:rsidRDefault="007170E1" w:rsidP="007170E1">
      <w:pPr>
        <w:rPr>
          <w:lang w:eastAsia="zh-TW"/>
        </w:rPr>
      </w:pPr>
    </w:p>
    <w:p w14:paraId="6815AE8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我問我爸媽，他們對中國怎麼看？他們說什麼呢？他們說：我生為中國人，死為中國魂</w:t>
      </w:r>
    </w:p>
    <w:p w14:paraId="22D49A6E" w14:textId="77777777" w:rsidR="007170E1" w:rsidRDefault="007170E1" w:rsidP="007170E1">
      <w:pPr>
        <w:rPr>
          <w:lang w:eastAsia="zh-TW"/>
        </w:rPr>
      </w:pPr>
    </w:p>
    <w:p w14:paraId="5135225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哦，天呐！</w:t>
      </w:r>
    </w:p>
    <w:p w14:paraId="7E7315CE" w14:textId="77777777" w:rsidR="007170E1" w:rsidRDefault="007170E1" w:rsidP="007170E1">
      <w:pPr>
        <w:rPr>
          <w:lang w:eastAsia="zh-TW"/>
        </w:rPr>
      </w:pPr>
    </w:p>
    <w:p w14:paraId="2018748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非常經典</w:t>
      </w:r>
    </w:p>
    <w:p w14:paraId="653A254B" w14:textId="77777777" w:rsidR="007170E1" w:rsidRDefault="007170E1" w:rsidP="007170E1">
      <w:pPr>
        <w:rPr>
          <w:lang w:eastAsia="zh-TW"/>
        </w:rPr>
      </w:pPr>
    </w:p>
    <w:p w14:paraId="02B5A37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剛開始我說的時候覺得特搞笑</w:t>
      </w:r>
    </w:p>
    <w:p w14:paraId="0D4BB677" w14:textId="77777777" w:rsidR="007170E1" w:rsidRDefault="007170E1" w:rsidP="007170E1">
      <w:pPr>
        <w:rPr>
          <w:lang w:eastAsia="zh-TW"/>
        </w:rPr>
      </w:pPr>
    </w:p>
    <w:p w14:paraId="2CA39E3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後來我真的反思的時候，感覺他們確實是把這東西當作他們生活的唯一基礎</w:t>
      </w:r>
    </w:p>
    <w:p w14:paraId="1BFA8509" w14:textId="77777777" w:rsidR="007170E1" w:rsidRDefault="007170E1" w:rsidP="007170E1">
      <w:pPr>
        <w:rPr>
          <w:lang w:eastAsia="zh-TW"/>
        </w:rPr>
      </w:pPr>
    </w:p>
    <w:p w14:paraId="74CE70A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雖然他們並不是那麼相信中國怎麼樣，但是他們卻必須要相信</w:t>
      </w:r>
    </w:p>
    <w:p w14:paraId="2EC50968" w14:textId="77777777" w:rsidR="007170E1" w:rsidRDefault="007170E1" w:rsidP="007170E1">
      <w:pPr>
        <w:rPr>
          <w:lang w:eastAsia="zh-TW"/>
        </w:rPr>
      </w:pPr>
    </w:p>
    <w:p w14:paraId="58069C5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像紅衛兵，在私下裡、夜裡悲傷的時候，可能也曾經懷疑過紅衛兵、毛主席這一套</w:t>
      </w:r>
    </w:p>
    <w:p w14:paraId="10A8B357" w14:textId="77777777" w:rsidR="007170E1" w:rsidRDefault="007170E1" w:rsidP="007170E1">
      <w:pPr>
        <w:rPr>
          <w:lang w:eastAsia="zh-TW"/>
        </w:rPr>
      </w:pPr>
    </w:p>
    <w:p w14:paraId="32F4BC2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到底是不是真的符合他們的願望？</w:t>
      </w:r>
    </w:p>
    <w:p w14:paraId="71E27902" w14:textId="77777777" w:rsidR="007170E1" w:rsidRDefault="007170E1" w:rsidP="007170E1">
      <w:pPr>
        <w:rPr>
          <w:lang w:eastAsia="zh-TW"/>
        </w:rPr>
      </w:pPr>
    </w:p>
    <w:p w14:paraId="184929F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他們最後無法得出結論，因為得出結論</w:t>
      </w:r>
      <w:proofErr w:type="gramStart"/>
      <w:r>
        <w:rPr>
          <w:lang w:eastAsia="zh-TW"/>
        </w:rPr>
        <w:t>這一步被阻礙</w:t>
      </w:r>
      <w:proofErr w:type="gramEnd"/>
      <w:r>
        <w:rPr>
          <w:lang w:eastAsia="zh-TW"/>
        </w:rPr>
        <w:t>了</w:t>
      </w:r>
    </w:p>
    <w:p w14:paraId="49DB4297" w14:textId="77777777" w:rsidR="007170E1" w:rsidRDefault="007170E1" w:rsidP="007170E1">
      <w:pPr>
        <w:rPr>
          <w:lang w:eastAsia="zh-TW"/>
        </w:rPr>
      </w:pPr>
    </w:p>
    <w:p w14:paraId="7B96899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有人就像</w:t>
      </w:r>
      <w:proofErr w:type="gramStart"/>
      <w:r>
        <w:rPr>
          <w:lang w:eastAsia="zh-TW"/>
        </w:rPr>
        <w:t>剛才說的那樣</w:t>
      </w:r>
      <w:proofErr w:type="gramEnd"/>
      <w:r>
        <w:rPr>
          <w:lang w:eastAsia="zh-TW"/>
        </w:rPr>
        <w:t>，進入了一個自己框住自己的符號之中</w:t>
      </w:r>
    </w:p>
    <w:p w14:paraId="59299E41" w14:textId="77777777" w:rsidR="007170E1" w:rsidRDefault="007170E1" w:rsidP="007170E1">
      <w:pPr>
        <w:rPr>
          <w:lang w:eastAsia="zh-TW"/>
        </w:rPr>
      </w:pPr>
    </w:p>
    <w:p w14:paraId="2CA8FE3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——這個符號是外來的，是別人的話語，人沒有自己的話語</w:t>
      </w:r>
    </w:p>
    <w:p w14:paraId="6A2CDB84" w14:textId="77777777" w:rsidR="007170E1" w:rsidRDefault="007170E1" w:rsidP="007170E1">
      <w:pPr>
        <w:rPr>
          <w:lang w:eastAsia="zh-TW"/>
        </w:rPr>
      </w:pPr>
    </w:p>
    <w:p w14:paraId="55EE53D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但是為什麼，他們不能形成這種發自內心，對於自我的一些認同呢？</w:t>
      </w:r>
    </w:p>
    <w:p w14:paraId="3313F0E5" w14:textId="77777777" w:rsidR="007170E1" w:rsidRDefault="007170E1" w:rsidP="007170E1">
      <w:pPr>
        <w:rPr>
          <w:lang w:eastAsia="zh-TW"/>
        </w:rPr>
      </w:pPr>
    </w:p>
    <w:p w14:paraId="1F0D501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我覺得好像很多人都有這個疑問，都在想怎麼去實現自己的認同？</w:t>
      </w:r>
    </w:p>
    <w:p w14:paraId="5CC66675" w14:textId="77777777" w:rsidR="007170E1" w:rsidRDefault="007170E1" w:rsidP="007170E1">
      <w:pPr>
        <w:rPr>
          <w:lang w:eastAsia="zh-TW"/>
        </w:rPr>
      </w:pPr>
    </w:p>
    <w:p w14:paraId="42558A1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去實現自己的認同的時候，他們又會再各種引經據典，去找各種各樣的西方著作</w:t>
      </w:r>
    </w:p>
    <w:p w14:paraId="66A08527" w14:textId="77777777" w:rsidR="007170E1" w:rsidRDefault="007170E1" w:rsidP="007170E1">
      <w:pPr>
        <w:rPr>
          <w:lang w:eastAsia="zh-TW"/>
        </w:rPr>
      </w:pPr>
    </w:p>
    <w:p w14:paraId="3721045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然後找這些著作又套用各種各樣的理論，找到理論之後，他們仍然又回到了原點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如何找到自己的認同？</w:t>
      </w:r>
    </w:p>
    <w:p w14:paraId="08B0F313" w14:textId="77777777" w:rsidR="007170E1" w:rsidRDefault="007170E1" w:rsidP="007170E1">
      <w:pPr>
        <w:rPr>
          <w:lang w:eastAsia="zh-TW"/>
        </w:rPr>
      </w:pPr>
    </w:p>
    <w:p w14:paraId="0769D57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是我感覺到，好像他們陷入了一個怪圈</w:t>
      </w:r>
    </w:p>
    <w:p w14:paraId="022F7E4B" w14:textId="77777777" w:rsidR="007170E1" w:rsidRDefault="007170E1" w:rsidP="007170E1">
      <w:pPr>
        <w:rPr>
          <w:lang w:eastAsia="zh-TW"/>
        </w:rPr>
      </w:pPr>
    </w:p>
    <w:p w14:paraId="730CB5F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那就等於是說，他們實際上在思想層面上</w:t>
      </w:r>
    </w:p>
    <w:p w14:paraId="49ADEA2D" w14:textId="77777777" w:rsidR="007170E1" w:rsidRDefault="007170E1" w:rsidP="007170E1">
      <w:pPr>
        <w:rPr>
          <w:lang w:eastAsia="zh-TW"/>
        </w:rPr>
      </w:pPr>
    </w:p>
    <w:p w14:paraId="2FFD8D4D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比如說在文革</w:t>
      </w:r>
      <w:proofErr w:type="gramEnd"/>
      <w:r>
        <w:rPr>
          <w:lang w:eastAsia="zh-TW"/>
        </w:rPr>
        <w:t>的時候，被像“毛澤東是我們的大救星”這樣的鞭子已經抽來抽去</w:t>
      </w:r>
    </w:p>
    <w:p w14:paraId="2D228B5B" w14:textId="77777777" w:rsidR="007170E1" w:rsidRDefault="007170E1" w:rsidP="007170E1">
      <w:pPr>
        <w:rPr>
          <w:lang w:eastAsia="zh-TW"/>
        </w:rPr>
      </w:pPr>
    </w:p>
    <w:p w14:paraId="2148E75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他們整天想的，就只有這些東西，這樣一種感覺了</w:t>
      </w:r>
    </w:p>
    <w:p w14:paraId="04E0DBAA" w14:textId="77777777" w:rsidR="007170E1" w:rsidRDefault="007170E1" w:rsidP="007170E1">
      <w:pPr>
        <w:rPr>
          <w:lang w:eastAsia="zh-TW"/>
        </w:rPr>
      </w:pPr>
    </w:p>
    <w:p w14:paraId="4157CC6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借由對這種符號的攀附，又取得了一些精神或者是身體上的快感，我可以</w:t>
      </w:r>
      <w:proofErr w:type="gramStart"/>
      <w:r>
        <w:rPr>
          <w:lang w:eastAsia="zh-TW"/>
        </w:rPr>
        <w:t>這麼說嗎</w:t>
      </w:r>
      <w:proofErr w:type="gramEnd"/>
      <w:r>
        <w:rPr>
          <w:lang w:eastAsia="zh-TW"/>
        </w:rPr>
        <w:t>？</w:t>
      </w:r>
    </w:p>
    <w:p w14:paraId="6049FF88" w14:textId="77777777" w:rsidR="007170E1" w:rsidRDefault="007170E1" w:rsidP="007170E1">
      <w:pPr>
        <w:rPr>
          <w:lang w:eastAsia="zh-TW"/>
        </w:rPr>
      </w:pPr>
    </w:p>
    <w:p w14:paraId="11DCFC5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精神的快感吧</w:t>
      </w:r>
    </w:p>
    <w:p w14:paraId="65CA7491" w14:textId="77777777" w:rsidR="007170E1" w:rsidRDefault="007170E1" w:rsidP="007170E1">
      <w:pPr>
        <w:rPr>
          <w:lang w:eastAsia="zh-TW"/>
        </w:rPr>
      </w:pPr>
    </w:p>
    <w:p w14:paraId="22E6D76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SM 學</w:t>
      </w:r>
    </w:p>
    <w:p w14:paraId="0CE1BC59" w14:textId="77777777" w:rsidR="007170E1" w:rsidRDefault="007170E1" w:rsidP="007170E1">
      <w:pPr>
        <w:rPr>
          <w:lang w:eastAsia="zh-TW"/>
        </w:rPr>
      </w:pPr>
    </w:p>
    <w:p w14:paraId="4B034B7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其實就是兩個字，SM。就是我當時在群裡面，有</w:t>
      </w:r>
      <w:proofErr w:type="gramStart"/>
      <w:r>
        <w:rPr>
          <w:lang w:eastAsia="zh-TW"/>
        </w:rPr>
        <w:t>一個群友</w:t>
      </w:r>
      <w:proofErr w:type="gramEnd"/>
      <w:r>
        <w:rPr>
          <w:lang w:eastAsia="zh-TW"/>
        </w:rPr>
        <w:t>，他講他們在北京的時候的經歷</w:t>
      </w:r>
    </w:p>
    <w:p w14:paraId="587309B8" w14:textId="77777777" w:rsidR="007170E1" w:rsidRDefault="007170E1" w:rsidP="007170E1">
      <w:pPr>
        <w:rPr>
          <w:lang w:eastAsia="zh-TW"/>
        </w:rPr>
      </w:pPr>
    </w:p>
    <w:p w14:paraId="5048AA7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同性戀性</w:t>
      </w:r>
      <w:proofErr w:type="gramStart"/>
      <w:r>
        <w:rPr>
          <w:lang w:eastAsia="zh-TW"/>
        </w:rPr>
        <w:t>虐</w:t>
      </w:r>
      <w:proofErr w:type="gramEnd"/>
      <w:r>
        <w:rPr>
          <w:lang w:eastAsia="zh-TW"/>
        </w:rPr>
        <w:t>群體中的那種，一個主人養好幾條狗（“狗”也是人），就是那種感覺</w:t>
      </w:r>
    </w:p>
    <w:p w14:paraId="0EC164AA" w14:textId="77777777" w:rsidR="007170E1" w:rsidRDefault="007170E1" w:rsidP="007170E1">
      <w:pPr>
        <w:rPr>
          <w:lang w:eastAsia="zh-TW"/>
        </w:rPr>
      </w:pPr>
    </w:p>
    <w:p w14:paraId="2C3F8CC6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一</w:t>
      </w:r>
      <w:proofErr w:type="gramEnd"/>
      <w:r>
        <w:rPr>
          <w:lang w:eastAsia="zh-TW"/>
        </w:rPr>
        <w:t>個人在侮辱別人的尊嚴的時候，在被侮辱了尊嚴的時候</w:t>
      </w:r>
    </w:p>
    <w:p w14:paraId="1D08588E" w14:textId="77777777" w:rsidR="007170E1" w:rsidRDefault="007170E1" w:rsidP="007170E1">
      <w:pPr>
        <w:rPr>
          <w:lang w:eastAsia="zh-TW"/>
        </w:rPr>
      </w:pPr>
    </w:p>
    <w:p w14:paraId="643A042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兩者之間的相互轉化是非常靈活的</w:t>
      </w:r>
    </w:p>
    <w:p w14:paraId="20BDE100" w14:textId="77777777" w:rsidR="007170E1" w:rsidRDefault="007170E1" w:rsidP="007170E1">
      <w:pPr>
        <w:rPr>
          <w:lang w:eastAsia="zh-TW"/>
        </w:rPr>
      </w:pPr>
    </w:p>
    <w:p w14:paraId="2F6D838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中國人很多時候就進入了這種，不僅是對人的捨棄尊嚴</w:t>
      </w:r>
    </w:p>
    <w:p w14:paraId="175AE925" w14:textId="77777777" w:rsidR="007170E1" w:rsidRDefault="007170E1" w:rsidP="007170E1">
      <w:pPr>
        <w:rPr>
          <w:lang w:eastAsia="zh-TW"/>
        </w:rPr>
      </w:pPr>
    </w:p>
    <w:p w14:paraId="15AEFEE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甚至是不自覺地對話語的捨棄尊嚴，他們就陷入了一種話語對他們的SM</w:t>
      </w:r>
    </w:p>
    <w:p w14:paraId="7575517C" w14:textId="77777777" w:rsidR="007170E1" w:rsidRDefault="007170E1" w:rsidP="007170E1">
      <w:pPr>
        <w:rPr>
          <w:lang w:eastAsia="zh-TW"/>
        </w:rPr>
      </w:pPr>
    </w:p>
    <w:p w14:paraId="30C3E80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所以能不能說詳細一點，什麼叫話語的SM？</w:t>
      </w:r>
    </w:p>
    <w:p w14:paraId="66A91042" w14:textId="77777777" w:rsidR="007170E1" w:rsidRDefault="007170E1" w:rsidP="007170E1">
      <w:pPr>
        <w:rPr>
          <w:lang w:eastAsia="zh-TW"/>
        </w:rPr>
      </w:pPr>
    </w:p>
    <w:p w14:paraId="7EE1AB4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我天天被毛主席語錄折磨，我天天被習近平談治國理政折磨</w:t>
      </w:r>
    </w:p>
    <w:p w14:paraId="327409C6" w14:textId="77777777" w:rsidR="007170E1" w:rsidRDefault="007170E1" w:rsidP="007170E1">
      <w:pPr>
        <w:rPr>
          <w:lang w:eastAsia="zh-TW"/>
        </w:rPr>
      </w:pPr>
    </w:p>
    <w:p w14:paraId="28A7C21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這種折磨之下，我一開始不去抗拒它。就是</w:t>
      </w:r>
      <w:proofErr w:type="gramStart"/>
      <w:r>
        <w:rPr>
          <w:lang w:eastAsia="zh-TW"/>
        </w:rPr>
        <w:t>一</w:t>
      </w:r>
      <w:proofErr w:type="gramEnd"/>
      <w:r>
        <w:rPr>
          <w:lang w:eastAsia="zh-TW"/>
        </w:rPr>
        <w:t>個人選擇當紅衛兵，不去抗拒它</w:t>
      </w:r>
    </w:p>
    <w:p w14:paraId="46CD483D" w14:textId="77777777" w:rsidR="007170E1" w:rsidRDefault="007170E1" w:rsidP="007170E1">
      <w:pPr>
        <w:rPr>
          <w:lang w:eastAsia="zh-TW"/>
        </w:rPr>
      </w:pPr>
    </w:p>
    <w:p w14:paraId="4C59373B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一</w:t>
      </w:r>
      <w:proofErr w:type="gramEnd"/>
      <w:r>
        <w:rPr>
          <w:lang w:eastAsia="zh-TW"/>
        </w:rPr>
        <w:t>個人選擇去教思想政治，在這選擇之後，他就越來越接近</w:t>
      </w:r>
    </w:p>
    <w:p w14:paraId="15A8C1EE" w14:textId="77777777" w:rsidR="007170E1" w:rsidRDefault="007170E1" w:rsidP="007170E1">
      <w:pPr>
        <w:rPr>
          <w:lang w:eastAsia="zh-TW"/>
        </w:rPr>
      </w:pPr>
    </w:p>
    <w:p w14:paraId="062485B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被這種話語框得越痛苦，他自己卻又感覺越安全</w:t>
      </w:r>
    </w:p>
    <w:p w14:paraId="422B083D" w14:textId="77777777" w:rsidR="007170E1" w:rsidRDefault="007170E1" w:rsidP="007170E1">
      <w:pPr>
        <w:rPr>
          <w:lang w:eastAsia="zh-TW"/>
        </w:rPr>
      </w:pPr>
    </w:p>
    <w:p w14:paraId="07E7D392" w14:textId="77777777" w:rsidR="007170E1" w:rsidRDefault="007170E1" w:rsidP="007170E1">
      <w:pPr>
        <w:rPr>
          <w:lang w:eastAsia="zh-TW"/>
        </w:rPr>
      </w:pPr>
      <w:r w:rsidRPr="007170E1">
        <w:rPr>
          <w:lang w:val="en-US" w:eastAsia="zh-TW"/>
        </w:rPr>
        <w:t>Ludwig: OK，</w:t>
      </w:r>
      <w:r>
        <w:rPr>
          <w:lang w:eastAsia="zh-TW"/>
        </w:rPr>
        <w:t>好吧。這大概理解來就像是被小鞭子抽啊抽，抽出了一種很奇妙的快感一樣</w:t>
      </w:r>
    </w:p>
    <w:p w14:paraId="63AC3F7C" w14:textId="77777777" w:rsidR="007170E1" w:rsidRDefault="007170E1" w:rsidP="007170E1">
      <w:pPr>
        <w:rPr>
          <w:lang w:eastAsia="zh-TW"/>
        </w:rPr>
      </w:pPr>
    </w:p>
    <w:p w14:paraId="620C61C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。很多人說SM 是很爽的，這個爽就是，他們在那一刻好像放棄一切了</w:t>
      </w:r>
    </w:p>
    <w:p w14:paraId="100FA7B9" w14:textId="77777777" w:rsidR="007170E1" w:rsidRDefault="007170E1" w:rsidP="007170E1">
      <w:pPr>
        <w:rPr>
          <w:lang w:eastAsia="zh-TW"/>
        </w:rPr>
      </w:pPr>
    </w:p>
    <w:p w14:paraId="43A21FE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找到了那種原始的感覺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做人的那根</w:t>
      </w:r>
      <w:proofErr w:type="gramStart"/>
      <w:r>
        <w:rPr>
          <w:lang w:eastAsia="zh-TW"/>
        </w:rPr>
        <w:t>弦繃斷</w:t>
      </w:r>
      <w:proofErr w:type="gramEnd"/>
      <w:r>
        <w:rPr>
          <w:lang w:eastAsia="zh-TW"/>
        </w:rPr>
        <w:t>了，突然可以完全放鬆那種感覺</w:t>
      </w:r>
    </w:p>
    <w:p w14:paraId="3DAF9805" w14:textId="77777777" w:rsidR="007170E1" w:rsidRDefault="007170E1" w:rsidP="007170E1">
      <w:pPr>
        <w:rPr>
          <w:lang w:eastAsia="zh-TW"/>
        </w:rPr>
      </w:pPr>
    </w:p>
    <w:p w14:paraId="1467D84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好吧</w:t>
      </w:r>
    </w:p>
    <w:p w14:paraId="6EDFE052" w14:textId="77777777" w:rsidR="007170E1" w:rsidRDefault="007170E1" w:rsidP="007170E1">
      <w:pPr>
        <w:rPr>
          <w:lang w:eastAsia="zh-TW"/>
        </w:rPr>
      </w:pPr>
    </w:p>
    <w:p w14:paraId="1DAD982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我想上面說的這些問題，和剛開始說到的那種失語症</w:t>
      </w:r>
    </w:p>
    <w:p w14:paraId="27B325CD" w14:textId="77777777" w:rsidR="007170E1" w:rsidRDefault="007170E1" w:rsidP="007170E1">
      <w:pPr>
        <w:rPr>
          <w:lang w:eastAsia="zh-TW"/>
        </w:rPr>
      </w:pPr>
    </w:p>
    <w:p w14:paraId="1EBDF93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人們在喪失自己的話語的時候，其實是因為開始就把自己的話語放棄了</w:t>
      </w:r>
    </w:p>
    <w:p w14:paraId="790DD731" w14:textId="77777777" w:rsidR="007170E1" w:rsidRDefault="007170E1" w:rsidP="007170E1">
      <w:pPr>
        <w:rPr>
          <w:lang w:eastAsia="zh-TW"/>
        </w:rPr>
      </w:pPr>
    </w:p>
    <w:p w14:paraId="23055F7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重點是哪一個呢？重點不是說，這個話語看起來是壞的</w:t>
      </w:r>
    </w:p>
    <w:p w14:paraId="202B80F1" w14:textId="77777777" w:rsidR="007170E1" w:rsidRDefault="007170E1" w:rsidP="007170E1">
      <w:pPr>
        <w:rPr>
          <w:lang w:eastAsia="zh-TW"/>
        </w:rPr>
      </w:pPr>
    </w:p>
    <w:p w14:paraId="3FFE5FF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現在很多“民小”說，毛澤東思想這種東西很壞，所以紅衛兵就變壞了</w:t>
      </w:r>
    </w:p>
    <w:p w14:paraId="1CB3517B" w14:textId="77777777" w:rsidR="007170E1" w:rsidRDefault="007170E1" w:rsidP="007170E1">
      <w:pPr>
        <w:rPr>
          <w:lang w:eastAsia="zh-TW"/>
        </w:rPr>
      </w:pPr>
    </w:p>
    <w:p w14:paraId="2649A69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或者說共產黨壞，中國人就變壞了。重點不在他這個話語的性質是如何</w:t>
      </w:r>
    </w:p>
    <w:p w14:paraId="7289A116" w14:textId="77777777" w:rsidR="007170E1" w:rsidRDefault="007170E1" w:rsidP="007170E1">
      <w:pPr>
        <w:rPr>
          <w:lang w:eastAsia="zh-TW"/>
        </w:rPr>
      </w:pPr>
    </w:p>
    <w:p w14:paraId="24F5B0D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是這些人想要尋找話語來SM 他們</w:t>
      </w:r>
    </w:p>
    <w:p w14:paraId="008E1F05" w14:textId="77777777" w:rsidR="007170E1" w:rsidRDefault="007170E1" w:rsidP="007170E1">
      <w:pPr>
        <w:rPr>
          <w:lang w:eastAsia="zh-TW"/>
        </w:rPr>
      </w:pPr>
    </w:p>
    <w:p w14:paraId="6748C06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所以他們都是自願被SM的</w:t>
      </w:r>
    </w:p>
    <w:p w14:paraId="6D0A3B75" w14:textId="77777777" w:rsidR="007170E1" w:rsidRDefault="007170E1" w:rsidP="007170E1">
      <w:pPr>
        <w:rPr>
          <w:lang w:eastAsia="zh-TW"/>
        </w:rPr>
      </w:pPr>
    </w:p>
    <w:p w14:paraId="3C97EF7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我認為他們是把自己放在鞭子下面，既然你不走——用腳投票嘛</w:t>
      </w:r>
    </w:p>
    <w:p w14:paraId="2BCA7ABA" w14:textId="77777777" w:rsidR="007170E1" w:rsidRDefault="007170E1" w:rsidP="007170E1">
      <w:pPr>
        <w:rPr>
          <w:lang w:eastAsia="zh-TW"/>
        </w:rPr>
      </w:pPr>
    </w:p>
    <w:p w14:paraId="11D30AE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在</w:t>
      </w:r>
      <w:proofErr w:type="gramStart"/>
      <w:r>
        <w:rPr>
          <w:lang w:eastAsia="zh-TW"/>
        </w:rPr>
        <w:t>這裡呆著</w:t>
      </w:r>
      <w:proofErr w:type="gramEnd"/>
      <w:r>
        <w:rPr>
          <w:lang w:eastAsia="zh-TW"/>
        </w:rPr>
        <w:t>，遭受了鞭子的打擊，也就漸漸地沉溺其中了</w:t>
      </w:r>
    </w:p>
    <w:p w14:paraId="68556DB8" w14:textId="77777777" w:rsidR="007170E1" w:rsidRDefault="007170E1" w:rsidP="007170E1">
      <w:pPr>
        <w:rPr>
          <w:lang w:eastAsia="zh-TW"/>
        </w:rPr>
      </w:pPr>
    </w:p>
    <w:p w14:paraId="305F221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剛開始的選擇，其實是這些人自己做出的</w:t>
      </w:r>
    </w:p>
    <w:p w14:paraId="4CAB4B3B" w14:textId="77777777" w:rsidR="007170E1" w:rsidRDefault="007170E1" w:rsidP="007170E1">
      <w:pPr>
        <w:rPr>
          <w:lang w:eastAsia="zh-TW"/>
        </w:rPr>
      </w:pPr>
    </w:p>
    <w:p w14:paraId="6271FAD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種對話語的懦弱的自我吸引，是這些人自己的因素</w:t>
      </w:r>
    </w:p>
    <w:p w14:paraId="49B0CCDE" w14:textId="77777777" w:rsidR="007170E1" w:rsidRDefault="007170E1" w:rsidP="007170E1">
      <w:pPr>
        <w:rPr>
          <w:lang w:eastAsia="zh-TW"/>
        </w:rPr>
      </w:pPr>
    </w:p>
    <w:p w14:paraId="1EB0346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之前阿姨曾經引用過修</w:t>
      </w:r>
      <w:proofErr w:type="gramStart"/>
      <w:r>
        <w:rPr>
          <w:lang w:eastAsia="zh-TW"/>
        </w:rPr>
        <w:t>昔底德</w:t>
      </w:r>
      <w:proofErr w:type="gramEnd"/>
      <w:r>
        <w:rPr>
          <w:lang w:eastAsia="zh-TW"/>
        </w:rPr>
        <w:t>的話，我想</w:t>
      </w:r>
      <w:proofErr w:type="gramStart"/>
      <w:r>
        <w:rPr>
          <w:lang w:eastAsia="zh-TW"/>
        </w:rPr>
        <w:t>所有姨粉都</w:t>
      </w:r>
      <w:proofErr w:type="gramEnd"/>
      <w:r>
        <w:rPr>
          <w:lang w:eastAsia="zh-TW"/>
        </w:rPr>
        <w:t>知道吧</w:t>
      </w:r>
    </w:p>
    <w:p w14:paraId="68D7C98E" w14:textId="77777777" w:rsidR="007170E1" w:rsidRDefault="007170E1" w:rsidP="007170E1">
      <w:pPr>
        <w:rPr>
          <w:lang w:eastAsia="zh-TW"/>
        </w:rPr>
      </w:pPr>
    </w:p>
    <w:p w14:paraId="395C40E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幸福的秘密是自由，自由的秘密是勇敢，對這句話對我就造成了很大的影響</w:t>
      </w:r>
    </w:p>
    <w:p w14:paraId="2331A79F" w14:textId="77777777" w:rsidR="007170E1" w:rsidRDefault="007170E1" w:rsidP="007170E1">
      <w:pPr>
        <w:rPr>
          <w:lang w:eastAsia="zh-TW"/>
        </w:rPr>
      </w:pPr>
    </w:p>
    <w:p w14:paraId="42F834D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包括很多很多看過阿姨書的人，這句話造成了非常大的影響</w:t>
      </w:r>
    </w:p>
    <w:p w14:paraId="4710BB4E" w14:textId="77777777" w:rsidR="007170E1" w:rsidRDefault="007170E1" w:rsidP="007170E1">
      <w:pPr>
        <w:rPr>
          <w:lang w:eastAsia="zh-TW"/>
        </w:rPr>
      </w:pPr>
    </w:p>
    <w:p w14:paraId="67EE81F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</w:t>
      </w:r>
      <w:proofErr w:type="gramStart"/>
      <w:r>
        <w:rPr>
          <w:lang w:eastAsia="zh-TW"/>
        </w:rPr>
        <w:t>你說這只</w:t>
      </w:r>
      <w:proofErr w:type="gramEnd"/>
      <w:r>
        <w:rPr>
          <w:lang w:eastAsia="zh-TW"/>
        </w:rPr>
        <w:t>在生活中是這樣的，並不止</w:t>
      </w:r>
    </w:p>
    <w:p w14:paraId="43FBD5E3" w14:textId="77777777" w:rsidR="007170E1" w:rsidRDefault="007170E1" w:rsidP="007170E1">
      <w:pPr>
        <w:rPr>
          <w:lang w:eastAsia="zh-TW"/>
        </w:rPr>
      </w:pPr>
    </w:p>
    <w:p w14:paraId="2F494F6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想在我們</w:t>
      </w:r>
      <w:proofErr w:type="gramStart"/>
      <w:r>
        <w:rPr>
          <w:lang w:eastAsia="zh-TW"/>
        </w:rPr>
        <w:t>現在說的這個</w:t>
      </w:r>
      <w:proofErr w:type="gramEnd"/>
      <w:r>
        <w:rPr>
          <w:lang w:eastAsia="zh-TW"/>
        </w:rPr>
        <w:t>主題上，在思想上也是這樣的</w:t>
      </w:r>
    </w:p>
    <w:p w14:paraId="2A786934" w14:textId="77777777" w:rsidR="007170E1" w:rsidRDefault="007170E1" w:rsidP="007170E1">
      <w:pPr>
        <w:rPr>
          <w:lang w:eastAsia="zh-TW"/>
        </w:rPr>
      </w:pPr>
    </w:p>
    <w:p w14:paraId="6868C59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你沒有勇氣去打破，對鞭子的依賴</w:t>
      </w:r>
    </w:p>
    <w:p w14:paraId="1671C3B9" w14:textId="77777777" w:rsidR="007170E1" w:rsidRDefault="007170E1" w:rsidP="007170E1">
      <w:pPr>
        <w:rPr>
          <w:lang w:eastAsia="zh-TW"/>
        </w:rPr>
      </w:pPr>
    </w:p>
    <w:p w14:paraId="256E3FB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鞭子那麼痛，你為什麼還要依賴它呢？因為你從它之中找到了安全，這就是這種感覺</w:t>
      </w:r>
    </w:p>
    <w:p w14:paraId="118F091A" w14:textId="77777777" w:rsidR="007170E1" w:rsidRDefault="007170E1" w:rsidP="007170E1">
      <w:pPr>
        <w:rPr>
          <w:lang w:eastAsia="zh-TW"/>
        </w:rPr>
      </w:pPr>
    </w:p>
    <w:p w14:paraId="375CF81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要去擺脫鞭子的話，你要怎麼辦呢？你首先要放棄安全感</w:t>
      </w:r>
    </w:p>
    <w:p w14:paraId="04A5AB47" w14:textId="77777777" w:rsidR="007170E1" w:rsidRDefault="007170E1" w:rsidP="007170E1">
      <w:pPr>
        <w:rPr>
          <w:lang w:eastAsia="zh-TW"/>
        </w:rPr>
      </w:pPr>
    </w:p>
    <w:p w14:paraId="62A8630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——但是放棄安全，難道不是很不理智的行為嗎？這樣想的話，就擺脫不出鞭子來了</w:t>
      </w:r>
    </w:p>
    <w:p w14:paraId="70EB47F9" w14:textId="77777777" w:rsidR="007170E1" w:rsidRDefault="007170E1" w:rsidP="007170E1">
      <w:pPr>
        <w:rPr>
          <w:lang w:eastAsia="zh-TW"/>
        </w:rPr>
      </w:pPr>
    </w:p>
    <w:p w14:paraId="0D350C2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擺脫鞭子的第一步，用什麼來形容好呢？只能用勇敢來形容</w:t>
      </w:r>
    </w:p>
    <w:p w14:paraId="471FEED6" w14:textId="77777777" w:rsidR="007170E1" w:rsidRDefault="007170E1" w:rsidP="007170E1">
      <w:pPr>
        <w:rPr>
          <w:lang w:eastAsia="zh-TW"/>
        </w:rPr>
      </w:pPr>
    </w:p>
    <w:p w14:paraId="2F1A6A3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因為勇敢而得到自由，又因為自由而得到幸福</w:t>
      </w:r>
    </w:p>
    <w:p w14:paraId="2368F3EE" w14:textId="77777777" w:rsidR="007170E1" w:rsidRDefault="007170E1" w:rsidP="007170E1">
      <w:pPr>
        <w:rPr>
          <w:lang w:eastAsia="zh-TW"/>
        </w:rPr>
      </w:pPr>
    </w:p>
    <w:p w14:paraId="0C62BD4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現在，自稱為中國人的那些人，他們還在鞭子下面稱讚鞭子</w:t>
      </w:r>
    </w:p>
    <w:p w14:paraId="430492D4" w14:textId="77777777" w:rsidR="007170E1" w:rsidRDefault="007170E1" w:rsidP="007170E1">
      <w:pPr>
        <w:rPr>
          <w:lang w:eastAsia="zh-TW"/>
        </w:rPr>
      </w:pPr>
    </w:p>
    <w:p w14:paraId="2181ABC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說自己幸福，</w:t>
      </w:r>
      <w:proofErr w:type="gramStart"/>
      <w:r>
        <w:rPr>
          <w:lang w:eastAsia="zh-TW"/>
        </w:rPr>
        <w:t>他們說的幸福</w:t>
      </w:r>
      <w:proofErr w:type="gramEnd"/>
      <w:r>
        <w:rPr>
          <w:lang w:eastAsia="zh-TW"/>
        </w:rPr>
        <w:t>是哪一種幸福呢？</w:t>
      </w:r>
    </w:p>
    <w:p w14:paraId="06A7C631" w14:textId="77777777" w:rsidR="007170E1" w:rsidRDefault="007170E1" w:rsidP="007170E1">
      <w:pPr>
        <w:rPr>
          <w:lang w:eastAsia="zh-TW"/>
        </w:rPr>
      </w:pPr>
    </w:p>
    <w:p w14:paraId="6D6AF18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我覺得他們說的，是在鞭子下面能夠有一口飼料的這樣一種幸福</w:t>
      </w:r>
    </w:p>
    <w:p w14:paraId="3AC1D7C9" w14:textId="77777777" w:rsidR="007170E1" w:rsidRDefault="007170E1" w:rsidP="007170E1">
      <w:pPr>
        <w:rPr>
          <w:lang w:eastAsia="zh-TW"/>
        </w:rPr>
      </w:pPr>
    </w:p>
    <w:p w14:paraId="398015F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那天，一位群友在說他和父親的關係的時候，他說</w:t>
      </w:r>
    </w:p>
    <w:p w14:paraId="01D72CFA" w14:textId="77777777" w:rsidR="007170E1" w:rsidRDefault="007170E1" w:rsidP="007170E1">
      <w:pPr>
        <w:rPr>
          <w:lang w:eastAsia="zh-TW"/>
        </w:rPr>
      </w:pPr>
    </w:p>
    <w:p w14:paraId="36E5258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因為一件事，因為他說我這輩子不要孩子，不要家庭，不結婚</w:t>
      </w:r>
    </w:p>
    <w:p w14:paraId="0FDE4495" w14:textId="77777777" w:rsidR="007170E1" w:rsidRDefault="007170E1" w:rsidP="007170E1">
      <w:pPr>
        <w:rPr>
          <w:lang w:eastAsia="zh-TW"/>
        </w:rPr>
      </w:pPr>
    </w:p>
    <w:p w14:paraId="5CF9AEA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父親馬上就軟弱了下來，馬上把SM的鞭子交給了他的兒子</w:t>
      </w:r>
    </w:p>
    <w:p w14:paraId="71ADB15A" w14:textId="77777777" w:rsidR="007170E1" w:rsidRDefault="007170E1" w:rsidP="007170E1">
      <w:pPr>
        <w:rPr>
          <w:lang w:eastAsia="zh-TW"/>
        </w:rPr>
      </w:pPr>
    </w:p>
    <w:p w14:paraId="2F79B97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哦，原來是這樣，這就是S和M之間的角色互換</w:t>
      </w:r>
    </w:p>
    <w:p w14:paraId="6BCDCA8C" w14:textId="77777777" w:rsidR="007170E1" w:rsidRDefault="007170E1" w:rsidP="007170E1">
      <w:pPr>
        <w:rPr>
          <w:lang w:eastAsia="zh-TW"/>
        </w:rPr>
      </w:pPr>
    </w:p>
    <w:p w14:paraId="50E04A6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的。中國人有時候在自己不能接受的東西一出現的時候，並不是去爭取，而是去放棄</w:t>
      </w:r>
    </w:p>
    <w:p w14:paraId="479340D6" w14:textId="77777777" w:rsidR="007170E1" w:rsidRDefault="007170E1" w:rsidP="007170E1">
      <w:pPr>
        <w:rPr>
          <w:lang w:eastAsia="zh-TW"/>
        </w:rPr>
      </w:pPr>
    </w:p>
    <w:p w14:paraId="772B2F6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按阿姨的話說，</w:t>
      </w:r>
      <w:proofErr w:type="gramStart"/>
      <w:r>
        <w:rPr>
          <w:lang w:eastAsia="zh-TW"/>
        </w:rPr>
        <w:t>去抱有</w:t>
      </w:r>
      <w:proofErr w:type="gramEnd"/>
      <w:r>
        <w:rPr>
          <w:lang w:eastAsia="zh-TW"/>
        </w:rPr>
        <w:t>不該抱有的幻想</w:t>
      </w:r>
    </w:p>
    <w:p w14:paraId="4EC65E34" w14:textId="77777777" w:rsidR="007170E1" w:rsidRDefault="007170E1" w:rsidP="007170E1">
      <w:pPr>
        <w:rPr>
          <w:lang w:eastAsia="zh-TW"/>
        </w:rPr>
      </w:pPr>
    </w:p>
    <w:p w14:paraId="2B18DE5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說的直白一點，就是想選一條——我不怎麼出力，但是結果又很好的道路</w:t>
      </w:r>
    </w:p>
    <w:p w14:paraId="741757B8" w14:textId="77777777" w:rsidR="007170E1" w:rsidRDefault="007170E1" w:rsidP="007170E1">
      <w:pPr>
        <w:rPr>
          <w:lang w:eastAsia="zh-TW"/>
        </w:rPr>
      </w:pPr>
    </w:p>
    <w:p w14:paraId="3E8D280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這樣的道路大概是不可能的</w:t>
      </w:r>
    </w:p>
    <w:p w14:paraId="48465E74" w14:textId="77777777" w:rsidR="007170E1" w:rsidRDefault="007170E1" w:rsidP="007170E1">
      <w:pPr>
        <w:rPr>
          <w:lang w:eastAsia="zh-TW"/>
        </w:rPr>
      </w:pPr>
    </w:p>
    <w:p w14:paraId="4EA258E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但是人在很絕望的時候，就是這樣的道路，在他們看來</w:t>
      </w:r>
    </w:p>
    <w:p w14:paraId="4539DB81" w14:textId="77777777" w:rsidR="007170E1" w:rsidRDefault="007170E1" w:rsidP="007170E1">
      <w:pPr>
        <w:rPr>
          <w:lang w:eastAsia="zh-TW"/>
        </w:rPr>
      </w:pPr>
    </w:p>
    <w:p w14:paraId="57A6BD2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在那一刻，他們做出這個決定，就像那個父親把鞭子教給他兒子一樣</w:t>
      </w:r>
    </w:p>
    <w:p w14:paraId="32B454F8" w14:textId="77777777" w:rsidR="007170E1" w:rsidRDefault="007170E1" w:rsidP="007170E1">
      <w:pPr>
        <w:rPr>
          <w:lang w:eastAsia="zh-TW"/>
        </w:rPr>
      </w:pPr>
    </w:p>
    <w:p w14:paraId="4B2C7DF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知道把它交給他兒子，難道他兒子會遵從他的話，會回心轉意嗎？這怎麼可能呢？</w:t>
      </w:r>
    </w:p>
    <w:p w14:paraId="04E95EB3" w14:textId="77777777" w:rsidR="007170E1" w:rsidRDefault="007170E1" w:rsidP="007170E1">
      <w:pPr>
        <w:rPr>
          <w:lang w:eastAsia="zh-TW"/>
        </w:rPr>
      </w:pPr>
    </w:p>
    <w:p w14:paraId="07E2B71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這件事情真的發生了，我覺得這件事情和中國人的這種心態之間有極大的共同點</w:t>
      </w:r>
    </w:p>
    <w:p w14:paraId="1F95F04D" w14:textId="77777777" w:rsidR="007170E1" w:rsidRDefault="007170E1" w:rsidP="007170E1">
      <w:pPr>
        <w:rPr>
          <w:lang w:eastAsia="zh-TW"/>
        </w:rPr>
      </w:pPr>
    </w:p>
    <w:p w14:paraId="56308DB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其實這又讓我想到，很多網上的言論</w:t>
      </w:r>
    </w:p>
    <w:p w14:paraId="1FBA8EB6" w14:textId="77777777" w:rsidR="007170E1" w:rsidRDefault="007170E1" w:rsidP="007170E1">
      <w:pPr>
        <w:rPr>
          <w:lang w:eastAsia="zh-TW"/>
        </w:rPr>
      </w:pPr>
    </w:p>
    <w:p w14:paraId="5301AA0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中國人</w:t>
      </w:r>
      <w:proofErr w:type="gramStart"/>
      <w:r>
        <w:rPr>
          <w:lang w:eastAsia="zh-TW"/>
        </w:rPr>
        <w:t>之間，</w:t>
      </w:r>
      <w:proofErr w:type="gramEnd"/>
      <w:r>
        <w:rPr>
          <w:lang w:eastAsia="zh-TW"/>
        </w:rPr>
        <w:t>他們是沒有平等的，他們非要爭出一個高下來</w:t>
      </w:r>
    </w:p>
    <w:p w14:paraId="01E53E3E" w14:textId="77777777" w:rsidR="007170E1" w:rsidRDefault="007170E1" w:rsidP="007170E1">
      <w:pPr>
        <w:rPr>
          <w:lang w:eastAsia="zh-TW"/>
        </w:rPr>
      </w:pPr>
    </w:p>
    <w:p w14:paraId="5291869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低的那一方就對高的那一方，奴顏婢膝；高的那一方就對低的那一方，頤指氣使</w:t>
      </w:r>
    </w:p>
    <w:p w14:paraId="33E66126" w14:textId="77777777" w:rsidR="007170E1" w:rsidRDefault="007170E1" w:rsidP="007170E1">
      <w:pPr>
        <w:rPr>
          <w:lang w:eastAsia="zh-TW"/>
        </w:rPr>
      </w:pPr>
    </w:p>
    <w:p w14:paraId="2829C20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對，剛才說的SM 就是這樣的</w:t>
      </w:r>
    </w:p>
    <w:p w14:paraId="65063EFE" w14:textId="77777777" w:rsidR="007170E1" w:rsidRDefault="007170E1" w:rsidP="007170E1">
      <w:pPr>
        <w:rPr>
          <w:lang w:eastAsia="zh-TW"/>
        </w:rPr>
      </w:pPr>
    </w:p>
    <w:p w14:paraId="3BAB810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一個SM 結構中，所有被SM 的那一方，都在同時SM 別人</w:t>
      </w:r>
    </w:p>
    <w:p w14:paraId="3D827CFB" w14:textId="77777777" w:rsidR="007170E1" w:rsidRDefault="007170E1" w:rsidP="007170E1">
      <w:pPr>
        <w:rPr>
          <w:lang w:eastAsia="zh-TW"/>
        </w:rPr>
      </w:pPr>
    </w:p>
    <w:p w14:paraId="520177E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人們就是失去了自己的話語之後，也有強烈的願望用自己的話語套到別人的身上</w:t>
      </w:r>
    </w:p>
    <w:p w14:paraId="1D62E1FF" w14:textId="77777777" w:rsidR="007170E1" w:rsidRDefault="007170E1" w:rsidP="007170E1">
      <w:pPr>
        <w:rPr>
          <w:lang w:eastAsia="zh-TW"/>
        </w:rPr>
      </w:pPr>
    </w:p>
    <w:p w14:paraId="7584A2C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我這麼做都是為了你好</w:t>
      </w:r>
    </w:p>
    <w:p w14:paraId="7C651CB4" w14:textId="77777777" w:rsidR="007170E1" w:rsidRDefault="007170E1" w:rsidP="007170E1">
      <w:pPr>
        <w:rPr>
          <w:lang w:eastAsia="zh-TW"/>
        </w:rPr>
      </w:pPr>
    </w:p>
    <w:p w14:paraId="4E0B2DF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，打是親，罵是愛。什麼感覺呢？就是我昨天想到的一個事情</w:t>
      </w:r>
    </w:p>
    <w:p w14:paraId="1DEFFB7C" w14:textId="77777777" w:rsidR="007170E1" w:rsidRDefault="007170E1" w:rsidP="007170E1">
      <w:pPr>
        <w:rPr>
          <w:lang w:eastAsia="zh-TW"/>
        </w:rPr>
      </w:pPr>
    </w:p>
    <w:p w14:paraId="1A8F7CD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很多父母在打孩子之後，實際上就是發洩嘛，但是他們又很享受那種快感</w:t>
      </w:r>
    </w:p>
    <w:p w14:paraId="0DB5382C" w14:textId="77777777" w:rsidR="007170E1" w:rsidRDefault="007170E1" w:rsidP="007170E1">
      <w:pPr>
        <w:rPr>
          <w:lang w:eastAsia="zh-TW"/>
        </w:rPr>
      </w:pPr>
    </w:p>
    <w:p w14:paraId="7C38B15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什麼快感呢？把這種發洩解釋得很冠冕堂皇的快感</w:t>
      </w:r>
    </w:p>
    <w:p w14:paraId="25F77F9E" w14:textId="77777777" w:rsidR="007170E1" w:rsidRDefault="007170E1" w:rsidP="007170E1">
      <w:pPr>
        <w:rPr>
          <w:lang w:eastAsia="zh-TW"/>
        </w:rPr>
      </w:pPr>
    </w:p>
    <w:p w14:paraId="22E7885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——我有曲解你的話語的能力，有決定你腦子裡如何思考的能力</w:t>
      </w:r>
    </w:p>
    <w:p w14:paraId="2767724A" w14:textId="77777777" w:rsidR="007170E1" w:rsidRDefault="007170E1" w:rsidP="007170E1">
      <w:pPr>
        <w:rPr>
          <w:lang w:eastAsia="zh-TW"/>
        </w:rPr>
      </w:pPr>
    </w:p>
    <w:p w14:paraId="4698493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有把你的話語主動權完全剝奪的權力！他們在享受這種權力的時候，有相當大的快感</w:t>
      </w:r>
    </w:p>
    <w:p w14:paraId="5B3C9B24" w14:textId="77777777" w:rsidR="007170E1" w:rsidRDefault="007170E1" w:rsidP="007170E1">
      <w:pPr>
        <w:rPr>
          <w:lang w:eastAsia="zh-TW"/>
        </w:rPr>
      </w:pPr>
    </w:p>
    <w:p w14:paraId="3F1892B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有人的話語都是從別處來的，所有人他的自我不存在了，那還要剝奪別人的自我</w:t>
      </w:r>
    </w:p>
    <w:p w14:paraId="2CC139C4" w14:textId="77777777" w:rsidR="007170E1" w:rsidRDefault="007170E1" w:rsidP="007170E1">
      <w:pPr>
        <w:rPr>
          <w:lang w:eastAsia="zh-TW"/>
        </w:rPr>
      </w:pPr>
    </w:p>
    <w:p w14:paraId="0BD1F26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在這個時候，文明或者說社會的靈魂已經死掉了</w:t>
      </w:r>
    </w:p>
    <w:p w14:paraId="104CA62C" w14:textId="77777777" w:rsidR="007170E1" w:rsidRDefault="007170E1" w:rsidP="007170E1">
      <w:pPr>
        <w:rPr>
          <w:lang w:eastAsia="zh-TW"/>
        </w:rPr>
      </w:pPr>
    </w:p>
    <w:p w14:paraId="678F902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語言，這門語言，在這裡就變得</w:t>
      </w:r>
      <w:proofErr w:type="gramStart"/>
      <w:r>
        <w:rPr>
          <w:lang w:eastAsia="zh-TW"/>
        </w:rPr>
        <w:t>很</w:t>
      </w:r>
      <w:proofErr w:type="gramEnd"/>
      <w:r>
        <w:rPr>
          <w:lang w:eastAsia="zh-TW"/>
        </w:rPr>
        <w:t>空洞，人們不知道自己說的話到底是什麼意思了</w:t>
      </w:r>
    </w:p>
    <w:p w14:paraId="099AA594" w14:textId="77777777" w:rsidR="007170E1" w:rsidRDefault="007170E1" w:rsidP="007170E1">
      <w:pPr>
        <w:rPr>
          <w:lang w:eastAsia="zh-TW"/>
        </w:rPr>
      </w:pPr>
    </w:p>
    <w:p w14:paraId="0CCEDE1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是極其恐怖的一件事，我們在看所有的詞彙的時候，它突然就有了相反的含義！</w:t>
      </w:r>
    </w:p>
    <w:p w14:paraId="772A91C2" w14:textId="77777777" w:rsidR="007170E1" w:rsidRDefault="007170E1" w:rsidP="007170E1">
      <w:pPr>
        <w:rPr>
          <w:lang w:eastAsia="zh-TW"/>
        </w:rPr>
      </w:pPr>
    </w:p>
    <w:p w14:paraId="3726C04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使用這些詞語的人，他們的動機，是和這些詞語的真正的動機相反的</w:t>
      </w:r>
    </w:p>
    <w:p w14:paraId="64AB46EC" w14:textId="77777777" w:rsidR="007170E1" w:rsidRDefault="007170E1" w:rsidP="007170E1">
      <w:pPr>
        <w:rPr>
          <w:lang w:eastAsia="zh-TW"/>
        </w:rPr>
      </w:pPr>
    </w:p>
    <w:p w14:paraId="19CCB17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比如昨天，我看到</w:t>
      </w:r>
      <w:proofErr w:type="gramStart"/>
      <w:r>
        <w:rPr>
          <w:lang w:eastAsia="zh-TW"/>
        </w:rPr>
        <w:t>一個詞叫“深明大義”</w:t>
      </w:r>
      <w:proofErr w:type="gramEnd"/>
      <w:r>
        <w:rPr>
          <w:lang w:eastAsia="zh-TW"/>
        </w:rPr>
        <w:t>。這個詞是什麼意思呢？</w:t>
      </w:r>
    </w:p>
    <w:p w14:paraId="5CC1D583" w14:textId="77777777" w:rsidR="007170E1" w:rsidRDefault="007170E1" w:rsidP="007170E1">
      <w:pPr>
        <w:rPr>
          <w:lang w:eastAsia="zh-TW"/>
        </w:rPr>
      </w:pPr>
    </w:p>
    <w:p w14:paraId="1328D8E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我記得在群裡說過</w:t>
      </w:r>
    </w:p>
    <w:p w14:paraId="21161FB7" w14:textId="77777777" w:rsidR="007170E1" w:rsidRDefault="007170E1" w:rsidP="007170E1">
      <w:pPr>
        <w:rPr>
          <w:lang w:eastAsia="zh-TW"/>
        </w:rPr>
      </w:pPr>
    </w:p>
    <w:p w14:paraId="68CB646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這個詞開始的意思就是知道什麼叫“義”了。什麼叫“義”呢？就是忠心耿耿啊，那樣的</w:t>
      </w:r>
    </w:p>
    <w:p w14:paraId="5DD6C038" w14:textId="77777777" w:rsidR="007170E1" w:rsidRDefault="007170E1" w:rsidP="007170E1">
      <w:pPr>
        <w:rPr>
          <w:lang w:eastAsia="zh-TW"/>
        </w:rPr>
      </w:pPr>
    </w:p>
    <w:p w14:paraId="1298FC2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要知道，人無法形容這些詞究竟是什麼含義，但這些詞在發生的時候，人們知道它是哪些詞</w:t>
      </w:r>
    </w:p>
    <w:p w14:paraId="120E863E" w14:textId="77777777" w:rsidR="007170E1" w:rsidRDefault="007170E1" w:rsidP="007170E1">
      <w:pPr>
        <w:rPr>
          <w:lang w:eastAsia="zh-TW"/>
        </w:rPr>
      </w:pPr>
    </w:p>
    <w:p w14:paraId="5240A7B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比如</w:t>
      </w:r>
      <w:proofErr w:type="gramStart"/>
      <w:r>
        <w:rPr>
          <w:lang w:eastAsia="zh-TW"/>
        </w:rPr>
        <w:t>一</w:t>
      </w:r>
      <w:proofErr w:type="gramEnd"/>
      <w:r>
        <w:rPr>
          <w:lang w:eastAsia="zh-TW"/>
        </w:rPr>
        <w:t>個人他行俠仗義，那這個“義”是什麼意義呢？當然就是給窮人伸張正義的“義”</w:t>
      </w:r>
    </w:p>
    <w:p w14:paraId="156F750C" w14:textId="77777777" w:rsidR="007170E1" w:rsidRDefault="007170E1" w:rsidP="007170E1">
      <w:pPr>
        <w:rPr>
          <w:lang w:eastAsia="zh-TW"/>
        </w:rPr>
      </w:pPr>
    </w:p>
    <w:p w14:paraId="6FEA051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在“深明大義”這裡是什麼意義呢？</w:t>
      </w:r>
    </w:p>
    <w:p w14:paraId="7FD2BC0A" w14:textId="77777777" w:rsidR="007170E1" w:rsidRDefault="007170E1" w:rsidP="007170E1">
      <w:pPr>
        <w:rPr>
          <w:lang w:eastAsia="zh-TW"/>
        </w:rPr>
      </w:pPr>
    </w:p>
    <w:p w14:paraId="5284C6B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就是蔣介石撤退的時候，我不跟蔣介石走了，這就是“深明大義”</w:t>
      </w:r>
    </w:p>
    <w:p w14:paraId="4AC92B48" w14:textId="77777777" w:rsidR="007170E1" w:rsidRDefault="007170E1" w:rsidP="007170E1">
      <w:pPr>
        <w:rPr>
          <w:lang w:eastAsia="zh-TW"/>
        </w:rPr>
      </w:pPr>
    </w:p>
    <w:p w14:paraId="228E553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個“深明大義”是站在哪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方面出來的？當然是站在共產黨方面</w:t>
      </w:r>
    </w:p>
    <w:p w14:paraId="496782E2" w14:textId="77777777" w:rsidR="007170E1" w:rsidRDefault="007170E1" w:rsidP="007170E1">
      <w:pPr>
        <w:rPr>
          <w:lang w:eastAsia="zh-TW"/>
        </w:rPr>
      </w:pPr>
    </w:p>
    <w:p w14:paraId="2314ED8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在蔣介石的方面，那當然就不是“深明大義”了</w:t>
      </w:r>
    </w:p>
    <w:p w14:paraId="74E8E3DA" w14:textId="77777777" w:rsidR="007170E1" w:rsidRDefault="007170E1" w:rsidP="007170E1">
      <w:pPr>
        <w:rPr>
          <w:lang w:eastAsia="zh-TW"/>
        </w:rPr>
      </w:pPr>
    </w:p>
    <w:p w14:paraId="257A088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“義”這個字還包括，“大義滅親”。“義</w:t>
      </w:r>
      <w:proofErr w:type="gramStart"/>
      <w:r>
        <w:rPr>
          <w:lang w:eastAsia="zh-TW"/>
        </w:rPr>
        <w:t>”</w:t>
      </w:r>
      <w:proofErr w:type="gramEnd"/>
      <w:r>
        <w:rPr>
          <w:lang w:eastAsia="zh-TW"/>
        </w:rPr>
        <w:t>還不夠，還要加“大義”，對不對？</w:t>
      </w:r>
    </w:p>
    <w:p w14:paraId="55A6C17E" w14:textId="77777777" w:rsidR="007170E1" w:rsidRDefault="007170E1" w:rsidP="007170E1">
      <w:pPr>
        <w:rPr>
          <w:lang w:eastAsia="zh-TW"/>
        </w:rPr>
      </w:pPr>
    </w:p>
    <w:p w14:paraId="7959E86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“大義滅親”這個詞，也是你在舉報你父親的時候</w:t>
      </w:r>
    </w:p>
    <w:p w14:paraId="0936556C" w14:textId="77777777" w:rsidR="007170E1" w:rsidRDefault="007170E1" w:rsidP="007170E1">
      <w:pPr>
        <w:rPr>
          <w:lang w:eastAsia="zh-TW"/>
        </w:rPr>
      </w:pPr>
    </w:p>
    <w:p w14:paraId="0477D02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已經不知道什麼是“義”，什麼不是了。你所有的理由其實很簡單</w:t>
      </w:r>
      <w:proofErr w:type="gramStart"/>
      <w:r>
        <w:rPr>
          <w:lang w:eastAsia="zh-TW"/>
        </w:rPr>
        <w:t>——</w:t>
      </w:r>
      <w:proofErr w:type="gramEnd"/>
    </w:p>
    <w:p w14:paraId="03791953" w14:textId="77777777" w:rsidR="007170E1" w:rsidRDefault="007170E1" w:rsidP="007170E1">
      <w:pPr>
        <w:rPr>
          <w:lang w:eastAsia="zh-TW"/>
        </w:rPr>
      </w:pPr>
    </w:p>
    <w:p w14:paraId="57CD3E9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只是你不舉報，你自己也要完蛋，就是這麼簡單</w:t>
      </w:r>
    </w:p>
    <w:p w14:paraId="77E83FD0" w14:textId="77777777" w:rsidR="007170E1" w:rsidRDefault="007170E1" w:rsidP="007170E1">
      <w:pPr>
        <w:rPr>
          <w:lang w:eastAsia="zh-TW"/>
        </w:rPr>
      </w:pPr>
    </w:p>
    <w:p w14:paraId="23E4F78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我們在口頭上說出了各種各樣的話，什麼“大義滅親”，什麼“深明大義”</w:t>
      </w:r>
    </w:p>
    <w:p w14:paraId="21F92F0B" w14:textId="77777777" w:rsidR="007170E1" w:rsidRDefault="007170E1" w:rsidP="007170E1">
      <w:pPr>
        <w:rPr>
          <w:lang w:eastAsia="zh-TW"/>
        </w:rPr>
      </w:pPr>
    </w:p>
    <w:p w14:paraId="6F8E7E8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人在離開蔣介石投奔共產黨的時候，他的利益不就是一點，就是想進政協嘛</w:t>
      </w:r>
    </w:p>
    <w:p w14:paraId="4898F076" w14:textId="77777777" w:rsidR="007170E1" w:rsidRDefault="007170E1" w:rsidP="007170E1">
      <w:pPr>
        <w:rPr>
          <w:lang w:eastAsia="zh-TW"/>
        </w:rPr>
      </w:pPr>
    </w:p>
    <w:p w14:paraId="2E4DBC9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很多時候，所有人說出的話都是“深明大義”。那誰還知道這個“義”是什麼意思？</w:t>
      </w:r>
    </w:p>
    <w:p w14:paraId="774942B3" w14:textId="77777777" w:rsidR="007170E1" w:rsidRDefault="007170E1" w:rsidP="007170E1">
      <w:pPr>
        <w:rPr>
          <w:lang w:eastAsia="zh-TW"/>
        </w:rPr>
      </w:pPr>
    </w:p>
    <w:p w14:paraId="5090B64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誰還覺得這個“義”，是那個行俠仗義的“義”？</w:t>
      </w:r>
    </w:p>
    <w:p w14:paraId="5AAE89C1" w14:textId="77777777" w:rsidR="007170E1" w:rsidRDefault="007170E1" w:rsidP="007170E1">
      <w:pPr>
        <w:rPr>
          <w:lang w:eastAsia="zh-TW"/>
        </w:rPr>
      </w:pPr>
    </w:p>
    <w:p w14:paraId="74E78C8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麼，人</w:t>
      </w:r>
      <w:proofErr w:type="gramStart"/>
      <w:r>
        <w:rPr>
          <w:lang w:eastAsia="zh-TW"/>
        </w:rPr>
        <w:t>在行俠</w:t>
      </w:r>
      <w:proofErr w:type="gramEnd"/>
      <w:r>
        <w:rPr>
          <w:lang w:eastAsia="zh-TW"/>
        </w:rPr>
        <w:t>仗義的時候也會被罵成狗賊，在偷東西的時候也會被說成行俠仗義</w:t>
      </w:r>
    </w:p>
    <w:p w14:paraId="7206E198" w14:textId="77777777" w:rsidR="007170E1" w:rsidRDefault="007170E1" w:rsidP="007170E1">
      <w:pPr>
        <w:rPr>
          <w:lang w:eastAsia="zh-TW"/>
        </w:rPr>
      </w:pPr>
    </w:p>
    <w:p w14:paraId="0D097A3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樣語言就變得徹底敗壞了，在這裡變得極端空洞了</w:t>
      </w:r>
    </w:p>
    <w:p w14:paraId="3FA30692" w14:textId="77777777" w:rsidR="007170E1" w:rsidRDefault="007170E1" w:rsidP="007170E1">
      <w:pPr>
        <w:rPr>
          <w:lang w:eastAsia="zh-TW"/>
        </w:rPr>
      </w:pPr>
    </w:p>
    <w:p w14:paraId="6C3FE06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兩個人之間的討論和辯論，我不知道你們上過</w:t>
      </w:r>
      <w:proofErr w:type="gramStart"/>
      <w:r>
        <w:rPr>
          <w:lang w:eastAsia="zh-TW"/>
        </w:rPr>
        <w:t>沒有微博沒有</w:t>
      </w:r>
      <w:proofErr w:type="gramEnd"/>
      <w:r>
        <w:rPr>
          <w:lang w:eastAsia="zh-TW"/>
        </w:rPr>
        <w:t>，看那些人罵</w:t>
      </w:r>
    </w:p>
    <w:p w14:paraId="69910006" w14:textId="77777777" w:rsidR="007170E1" w:rsidRDefault="007170E1" w:rsidP="007170E1">
      <w:pPr>
        <w:rPr>
          <w:lang w:eastAsia="zh-TW"/>
        </w:rPr>
      </w:pPr>
    </w:p>
    <w:p w14:paraId="7ABAC4F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語言已經變得毫無意義了，中文就是這樣一門語言</w:t>
      </w:r>
    </w:p>
    <w:p w14:paraId="6A2308F3" w14:textId="77777777" w:rsidR="007170E1" w:rsidRDefault="007170E1" w:rsidP="007170E1">
      <w:pPr>
        <w:rPr>
          <w:lang w:eastAsia="zh-TW"/>
        </w:rPr>
      </w:pPr>
    </w:p>
    <w:p w14:paraId="5D1B4E9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使用它的人，就攀附在各種各樣的幾千年來不斷累積的外來話語之中</w:t>
      </w:r>
    </w:p>
    <w:p w14:paraId="7BA29114" w14:textId="77777777" w:rsidR="007170E1" w:rsidRDefault="007170E1" w:rsidP="007170E1">
      <w:pPr>
        <w:rPr>
          <w:lang w:eastAsia="zh-TW"/>
        </w:rPr>
      </w:pPr>
    </w:p>
    <w:p w14:paraId="26A49C2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他們自己卻沒有勇氣承認，他們自己內心的聲音是什麼</w:t>
      </w:r>
    </w:p>
    <w:p w14:paraId="1406A589" w14:textId="77777777" w:rsidR="007170E1" w:rsidRDefault="007170E1" w:rsidP="007170E1">
      <w:pPr>
        <w:rPr>
          <w:lang w:eastAsia="zh-TW"/>
        </w:rPr>
      </w:pPr>
    </w:p>
    <w:p w14:paraId="5E0942C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內心的聲音就完全被遮蓋了，顯明不出來了</w:t>
      </w:r>
    </w:p>
    <w:p w14:paraId="245477A2" w14:textId="77777777" w:rsidR="007170E1" w:rsidRDefault="007170E1" w:rsidP="007170E1">
      <w:pPr>
        <w:rPr>
          <w:lang w:eastAsia="zh-TW"/>
        </w:rPr>
      </w:pPr>
    </w:p>
    <w:p w14:paraId="577E4E6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這麼說吧，當你使用中文的時候，你的墮落就無可避免的，一定會發生</w:t>
      </w:r>
    </w:p>
    <w:p w14:paraId="23939DDE" w14:textId="77777777" w:rsidR="007170E1" w:rsidRDefault="007170E1" w:rsidP="007170E1">
      <w:pPr>
        <w:rPr>
          <w:lang w:eastAsia="zh-TW"/>
        </w:rPr>
      </w:pPr>
    </w:p>
    <w:p w14:paraId="711C013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突然想到一個例子，關於中文的墮落</w:t>
      </w:r>
    </w:p>
    <w:p w14:paraId="5A66DA2B" w14:textId="77777777" w:rsidR="007170E1" w:rsidRDefault="007170E1" w:rsidP="007170E1">
      <w:pPr>
        <w:rPr>
          <w:lang w:eastAsia="zh-TW"/>
        </w:rPr>
      </w:pPr>
    </w:p>
    <w:p w14:paraId="36CC78F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中國古代的皇帝，你知道他們死了之後，會有廟號、</w:t>
      </w:r>
      <w:proofErr w:type="gramStart"/>
      <w:r>
        <w:rPr>
          <w:lang w:eastAsia="zh-TW"/>
        </w:rPr>
        <w:t>諡</w:t>
      </w:r>
      <w:proofErr w:type="gramEnd"/>
      <w:r>
        <w:rPr>
          <w:lang w:eastAsia="zh-TW"/>
        </w:rPr>
        <w:t>（Shì）號，對吧？</w:t>
      </w:r>
    </w:p>
    <w:p w14:paraId="5D49714C" w14:textId="77777777" w:rsidR="007170E1" w:rsidRDefault="007170E1" w:rsidP="007170E1">
      <w:pPr>
        <w:rPr>
          <w:lang w:eastAsia="zh-TW"/>
        </w:rPr>
      </w:pPr>
    </w:p>
    <w:p w14:paraId="658C5B1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留下的文官，包括他的繼承人要給他起一個</w:t>
      </w:r>
      <w:proofErr w:type="gramStart"/>
      <w:r>
        <w:rPr>
          <w:lang w:eastAsia="zh-TW"/>
        </w:rPr>
        <w:t>很臭很長</w:t>
      </w:r>
      <w:proofErr w:type="gramEnd"/>
      <w:r>
        <w:rPr>
          <w:lang w:eastAsia="zh-TW"/>
        </w:rPr>
        <w:t>，像老太太的裹腳布一樣的廟號和</w:t>
      </w:r>
      <w:proofErr w:type="gramStart"/>
      <w:r>
        <w:rPr>
          <w:lang w:eastAsia="zh-TW"/>
        </w:rPr>
        <w:t>諡</w:t>
      </w:r>
      <w:proofErr w:type="gramEnd"/>
      <w:r>
        <w:rPr>
          <w:lang w:eastAsia="zh-TW"/>
        </w:rPr>
        <w:t>號</w:t>
      </w:r>
    </w:p>
    <w:p w14:paraId="548F12BD" w14:textId="77777777" w:rsidR="007170E1" w:rsidRDefault="007170E1" w:rsidP="007170E1">
      <w:pPr>
        <w:rPr>
          <w:lang w:eastAsia="zh-TW"/>
        </w:rPr>
      </w:pPr>
    </w:p>
    <w:p w14:paraId="0FCEBBE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一長串，我們可以到網上去找一下。在我看來，它沒有任何的實際含義</w:t>
      </w:r>
    </w:p>
    <w:p w14:paraId="090B14DD" w14:textId="77777777" w:rsidR="007170E1" w:rsidRDefault="007170E1" w:rsidP="007170E1">
      <w:pPr>
        <w:rPr>
          <w:lang w:eastAsia="zh-TW"/>
        </w:rPr>
      </w:pPr>
    </w:p>
    <w:p w14:paraId="092C1F8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像是隨便找來一些方塊字，把它們做了一個拼湊</w:t>
      </w:r>
    </w:p>
    <w:p w14:paraId="7CC15AB2" w14:textId="77777777" w:rsidR="007170E1" w:rsidRDefault="007170E1" w:rsidP="007170E1">
      <w:pPr>
        <w:rPr>
          <w:lang w:eastAsia="zh-TW"/>
        </w:rPr>
      </w:pPr>
    </w:p>
    <w:p w14:paraId="20C15FC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每兩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方塊字之間無法組成一個詞語，它們組合起來沒有</w:t>
      </w:r>
      <w:proofErr w:type="gramStart"/>
      <w:r>
        <w:rPr>
          <w:lang w:eastAsia="zh-TW"/>
        </w:rPr>
        <w:t>任何（</w:t>
      </w:r>
      <w:proofErr w:type="gramEnd"/>
      <w:r>
        <w:rPr>
          <w:lang w:eastAsia="zh-TW"/>
        </w:rPr>
        <w:t>實質的）含義</w:t>
      </w:r>
    </w:p>
    <w:p w14:paraId="3583BAD8" w14:textId="77777777" w:rsidR="007170E1" w:rsidRDefault="007170E1" w:rsidP="007170E1">
      <w:pPr>
        <w:rPr>
          <w:lang w:eastAsia="zh-TW"/>
        </w:rPr>
      </w:pPr>
    </w:p>
    <w:p w14:paraId="19A3C5B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這時候我們可以看一下，歐洲中世紀的國王</w:t>
      </w:r>
    </w:p>
    <w:p w14:paraId="3AE5B243" w14:textId="77777777" w:rsidR="007170E1" w:rsidRDefault="007170E1" w:rsidP="007170E1">
      <w:pPr>
        <w:rPr>
          <w:lang w:eastAsia="zh-TW"/>
        </w:rPr>
      </w:pPr>
    </w:p>
    <w:p w14:paraId="18F47C9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比如說“長腿愛德華”（愛德華一世）啊，“黑太子愛德華”（愛德華三</w:t>
      </w:r>
      <w:proofErr w:type="gramStart"/>
      <w:r>
        <w:rPr>
          <w:lang w:eastAsia="zh-TW"/>
        </w:rPr>
        <w:t>世</w:t>
      </w:r>
      <w:proofErr w:type="gramEnd"/>
      <w:r>
        <w:rPr>
          <w:lang w:eastAsia="zh-TW"/>
        </w:rPr>
        <w:t>的長子）啊</w:t>
      </w:r>
    </w:p>
    <w:p w14:paraId="765BCAC5" w14:textId="77777777" w:rsidR="007170E1" w:rsidRDefault="007170E1" w:rsidP="007170E1">
      <w:pPr>
        <w:rPr>
          <w:lang w:eastAsia="zh-TW"/>
        </w:rPr>
      </w:pPr>
    </w:p>
    <w:p w14:paraId="3A7EF0B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些王公貴族，國王皇帝，他們也有一個和中國的廟號有點類似的東西</w:t>
      </w:r>
    </w:p>
    <w:p w14:paraId="32E45300" w14:textId="77777777" w:rsidR="007170E1" w:rsidRDefault="007170E1" w:rsidP="007170E1">
      <w:pPr>
        <w:rPr>
          <w:lang w:eastAsia="zh-TW"/>
        </w:rPr>
      </w:pPr>
    </w:p>
    <w:p w14:paraId="7C50F04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人們會給他起一個稱號，但有相同的部分，也有不同的部分</w:t>
      </w:r>
    </w:p>
    <w:p w14:paraId="481EC65C" w14:textId="77777777" w:rsidR="007170E1" w:rsidRDefault="007170E1" w:rsidP="007170E1">
      <w:pPr>
        <w:rPr>
          <w:lang w:eastAsia="zh-TW"/>
        </w:rPr>
      </w:pPr>
    </w:p>
    <w:p w14:paraId="5FAC86E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有中國人會說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因為我之前好像</w:t>
      </w:r>
      <w:proofErr w:type="gramStart"/>
      <w:r>
        <w:rPr>
          <w:lang w:eastAsia="zh-TW"/>
        </w:rPr>
        <w:t>在知乎還是</w:t>
      </w:r>
      <w:proofErr w:type="gramEnd"/>
      <w:r>
        <w:rPr>
          <w:lang w:eastAsia="zh-TW"/>
        </w:rPr>
        <w:t>什麼地方看到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說中世紀國王的外號</w:t>
      </w:r>
    </w:p>
    <w:p w14:paraId="78C0DADB" w14:textId="77777777" w:rsidR="007170E1" w:rsidRDefault="007170E1" w:rsidP="007170E1">
      <w:pPr>
        <w:rPr>
          <w:lang w:eastAsia="zh-TW"/>
        </w:rPr>
      </w:pPr>
    </w:p>
    <w:p w14:paraId="1998FC9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當是外號吧，和中國皇帝死了之後的廟號、</w:t>
      </w:r>
      <w:proofErr w:type="gramStart"/>
      <w:r>
        <w:rPr>
          <w:lang w:eastAsia="zh-TW"/>
        </w:rPr>
        <w:t>諡</w:t>
      </w:r>
      <w:proofErr w:type="gramEnd"/>
      <w:r>
        <w:rPr>
          <w:lang w:eastAsia="zh-TW"/>
        </w:rPr>
        <w:t>號是相同的，是對等的關係</w:t>
      </w:r>
    </w:p>
    <w:p w14:paraId="1D1E2E01" w14:textId="77777777" w:rsidR="007170E1" w:rsidRDefault="007170E1" w:rsidP="007170E1">
      <w:pPr>
        <w:rPr>
          <w:lang w:eastAsia="zh-TW"/>
        </w:rPr>
      </w:pPr>
    </w:p>
    <w:p w14:paraId="29D7A25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我看來，它是不對等的，中世紀國王的外號是有實際含義的</w:t>
      </w:r>
    </w:p>
    <w:p w14:paraId="507BFCD5" w14:textId="77777777" w:rsidR="007170E1" w:rsidRDefault="007170E1" w:rsidP="007170E1">
      <w:pPr>
        <w:rPr>
          <w:lang w:eastAsia="zh-TW"/>
        </w:rPr>
      </w:pPr>
    </w:p>
    <w:p w14:paraId="3F9F62A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看愛德華（一世）號“長腿”，愛德華本人好像確實真的很高，真的腿很長，長得很高</w:t>
      </w:r>
    </w:p>
    <w:p w14:paraId="609964E2" w14:textId="77777777" w:rsidR="007170E1" w:rsidRDefault="007170E1" w:rsidP="007170E1">
      <w:pPr>
        <w:rPr>
          <w:lang w:eastAsia="zh-TW"/>
        </w:rPr>
      </w:pPr>
    </w:p>
    <w:p w14:paraId="77C00A5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黑太子，他確實到死為止也沒有當上國王，是以太子的身份死去的</w:t>
      </w:r>
    </w:p>
    <w:p w14:paraId="1D5A90F1" w14:textId="77777777" w:rsidR="007170E1" w:rsidRDefault="007170E1" w:rsidP="007170E1">
      <w:pPr>
        <w:rPr>
          <w:lang w:eastAsia="zh-TW"/>
        </w:rPr>
      </w:pPr>
    </w:p>
    <w:p w14:paraId="36772A7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比如什麼“大膽查理”（ 末代</w:t>
      </w:r>
      <w:proofErr w:type="gramStart"/>
      <w:r>
        <w:rPr>
          <w:lang w:eastAsia="zh-TW"/>
        </w:rPr>
        <w:t>勃艮</w:t>
      </w:r>
      <w:proofErr w:type="gramEnd"/>
      <w:r>
        <w:rPr>
          <w:lang w:eastAsia="zh-TW"/>
        </w:rPr>
        <w:t>第公爵）啊，或者其他的什麼國王，他們的稱號</w:t>
      </w:r>
    </w:p>
    <w:p w14:paraId="14A50AEC" w14:textId="77777777" w:rsidR="007170E1" w:rsidRDefault="007170E1" w:rsidP="007170E1">
      <w:pPr>
        <w:rPr>
          <w:lang w:eastAsia="zh-TW"/>
        </w:rPr>
      </w:pPr>
    </w:p>
    <w:p w14:paraId="1AA0C49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能從中解讀出來一些資訊，是和他們本人相關的，譬如這個人可能膽子很大</w:t>
      </w:r>
    </w:p>
    <w:p w14:paraId="24A2D24A" w14:textId="77777777" w:rsidR="007170E1" w:rsidRDefault="007170E1" w:rsidP="007170E1">
      <w:pPr>
        <w:rPr>
          <w:lang w:eastAsia="zh-TW"/>
        </w:rPr>
      </w:pPr>
    </w:p>
    <w:p w14:paraId="156A16E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又如“無地王約翰”（約翰一世），他丟掉了自己的土地（在父親安排繼承時沒得到封地）</w:t>
      </w:r>
    </w:p>
    <w:p w14:paraId="21FD9AB3" w14:textId="77777777" w:rsidR="007170E1" w:rsidRDefault="007170E1" w:rsidP="007170E1">
      <w:pPr>
        <w:rPr>
          <w:lang w:eastAsia="zh-TW"/>
        </w:rPr>
      </w:pPr>
    </w:p>
    <w:p w14:paraId="1924856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個公爵很膽大；那個國王很無能，丟掉了自己的土地</w:t>
      </w:r>
    </w:p>
    <w:p w14:paraId="291E284B" w14:textId="77777777" w:rsidR="007170E1" w:rsidRDefault="007170E1" w:rsidP="007170E1">
      <w:pPr>
        <w:rPr>
          <w:lang w:eastAsia="zh-TW"/>
        </w:rPr>
      </w:pPr>
    </w:p>
    <w:p w14:paraId="04FC8C5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個國王比如“保加利亞屠夫”（巴西爾二</w:t>
      </w:r>
      <w:proofErr w:type="gramStart"/>
      <w:r>
        <w:rPr>
          <w:lang w:eastAsia="zh-TW"/>
        </w:rPr>
        <w:t>世</w:t>
      </w:r>
      <w:proofErr w:type="gramEnd"/>
      <w:r>
        <w:rPr>
          <w:lang w:eastAsia="zh-TW"/>
        </w:rPr>
        <w:t>）啊，他在位期間殺死了很多保加利亞人</w:t>
      </w:r>
    </w:p>
    <w:p w14:paraId="67A140FE" w14:textId="77777777" w:rsidR="007170E1" w:rsidRDefault="007170E1" w:rsidP="007170E1">
      <w:pPr>
        <w:rPr>
          <w:lang w:eastAsia="zh-TW"/>
        </w:rPr>
      </w:pPr>
    </w:p>
    <w:p w14:paraId="30474A7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中國古代皇帝的廟號和</w:t>
      </w:r>
      <w:proofErr w:type="gramStart"/>
      <w:r>
        <w:rPr>
          <w:lang w:eastAsia="zh-TW"/>
        </w:rPr>
        <w:t>諡</w:t>
      </w:r>
      <w:proofErr w:type="gramEnd"/>
      <w:r>
        <w:rPr>
          <w:lang w:eastAsia="zh-TW"/>
        </w:rPr>
        <w:t>號，我真的不太會念，念不出來</w:t>
      </w:r>
    </w:p>
    <w:p w14:paraId="3A013457" w14:textId="77777777" w:rsidR="007170E1" w:rsidRDefault="007170E1" w:rsidP="007170E1">
      <w:pPr>
        <w:rPr>
          <w:lang w:eastAsia="zh-TW"/>
        </w:rPr>
      </w:pPr>
    </w:p>
    <w:p w14:paraId="5B41B76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些字好像是被人為生造出來的，除了把他們放在廟號和</w:t>
      </w:r>
      <w:proofErr w:type="gramStart"/>
      <w:r>
        <w:rPr>
          <w:lang w:eastAsia="zh-TW"/>
        </w:rPr>
        <w:t>諡</w:t>
      </w:r>
      <w:proofErr w:type="gramEnd"/>
      <w:r>
        <w:rPr>
          <w:lang w:eastAsia="zh-TW"/>
        </w:rPr>
        <w:t>號那個位置之外，沒任何用處</w:t>
      </w:r>
    </w:p>
    <w:p w14:paraId="03260DC4" w14:textId="77777777" w:rsidR="007170E1" w:rsidRDefault="007170E1" w:rsidP="007170E1">
      <w:pPr>
        <w:rPr>
          <w:lang w:eastAsia="zh-TW"/>
        </w:rPr>
      </w:pPr>
    </w:p>
    <w:p w14:paraId="65EACAC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當你看一個中國皇帝，他的一</w:t>
      </w:r>
      <w:proofErr w:type="gramStart"/>
      <w:r>
        <w:rPr>
          <w:lang w:eastAsia="zh-TW"/>
        </w:rPr>
        <w:t>長串好稱號</w:t>
      </w:r>
      <w:proofErr w:type="gramEnd"/>
      <w:r>
        <w:rPr>
          <w:lang w:eastAsia="zh-TW"/>
        </w:rPr>
        <w:t>的時候，你不明白，這和他本人有什麼關係嗎？</w:t>
      </w:r>
    </w:p>
    <w:p w14:paraId="7B72256F" w14:textId="77777777" w:rsidR="007170E1" w:rsidRDefault="007170E1" w:rsidP="007170E1">
      <w:pPr>
        <w:rPr>
          <w:lang w:eastAsia="zh-TW"/>
        </w:rPr>
      </w:pPr>
    </w:p>
    <w:p w14:paraId="65130EC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從這一長串的方塊字</w:t>
      </w:r>
      <w:proofErr w:type="gramStart"/>
      <w:r>
        <w:rPr>
          <w:lang w:eastAsia="zh-TW"/>
        </w:rPr>
        <w:t>裡邊，</w:t>
      </w:r>
      <w:proofErr w:type="gramEnd"/>
      <w:r>
        <w:rPr>
          <w:lang w:eastAsia="zh-TW"/>
        </w:rPr>
        <w:t>能看出和他本人有什麼關係？他做過什麼事情？</w:t>
      </w:r>
    </w:p>
    <w:p w14:paraId="272BDBDD" w14:textId="77777777" w:rsidR="007170E1" w:rsidRDefault="007170E1" w:rsidP="007170E1">
      <w:pPr>
        <w:rPr>
          <w:lang w:eastAsia="zh-TW"/>
        </w:rPr>
      </w:pPr>
    </w:p>
    <w:p w14:paraId="589E7DC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不知道。脫節了</w:t>
      </w:r>
    </w:p>
    <w:p w14:paraId="534B5876" w14:textId="77777777" w:rsidR="007170E1" w:rsidRDefault="007170E1" w:rsidP="007170E1">
      <w:pPr>
        <w:rPr>
          <w:lang w:eastAsia="zh-TW"/>
        </w:rPr>
      </w:pPr>
    </w:p>
    <w:p w14:paraId="0C8D90A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我記得有個很著名的例子，就是洪武皇帝朱元璋，他在江南一個小廟兒旁邊寫過一首詩：</w:t>
      </w:r>
    </w:p>
    <w:p w14:paraId="2DF3B5E1" w14:textId="77777777" w:rsidR="007170E1" w:rsidRDefault="007170E1" w:rsidP="007170E1">
      <w:pPr>
        <w:rPr>
          <w:lang w:eastAsia="zh-TW"/>
        </w:rPr>
      </w:pPr>
    </w:p>
    <w:p w14:paraId="799556B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殺盡江南</w:t>
      </w:r>
      <w:proofErr w:type="gramStart"/>
      <w:r>
        <w:rPr>
          <w:lang w:eastAsia="zh-TW"/>
        </w:rPr>
        <w:t>百萬兵</w:t>
      </w:r>
      <w:proofErr w:type="gramEnd"/>
      <w:r>
        <w:rPr>
          <w:lang w:eastAsia="zh-TW"/>
        </w:rPr>
        <w:t>，腰間寶劍</w:t>
      </w:r>
      <w:proofErr w:type="gramStart"/>
      <w:r>
        <w:rPr>
          <w:lang w:eastAsia="zh-TW"/>
        </w:rPr>
        <w:t>血猶腥，山僧不</w:t>
      </w:r>
      <w:proofErr w:type="gramEnd"/>
      <w:r>
        <w:rPr>
          <w:lang w:eastAsia="zh-TW"/>
        </w:rPr>
        <w:t>識英雄漢，只憑</w:t>
      </w:r>
      <w:proofErr w:type="gramStart"/>
      <w:r>
        <w:rPr>
          <w:lang w:eastAsia="zh-TW"/>
        </w:rPr>
        <w:t>嘵嘵</w:t>
      </w:r>
      <w:proofErr w:type="gramEnd"/>
      <w:r>
        <w:rPr>
          <w:lang w:eastAsia="zh-TW"/>
        </w:rPr>
        <w:t>問姓名。</w:t>
      </w:r>
    </w:p>
    <w:p w14:paraId="712BE252" w14:textId="77777777" w:rsidR="007170E1" w:rsidRDefault="007170E1" w:rsidP="007170E1">
      <w:pPr>
        <w:rPr>
          <w:lang w:eastAsia="zh-TW"/>
        </w:rPr>
      </w:pPr>
    </w:p>
    <w:p w14:paraId="3B96672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小和尚不認識他是誰，還問他名字叫什麼？他就憤而題詩，來炫耀自己的武功</w:t>
      </w:r>
    </w:p>
    <w:p w14:paraId="13FF9397" w14:textId="77777777" w:rsidR="007170E1" w:rsidRDefault="007170E1" w:rsidP="007170E1">
      <w:pPr>
        <w:rPr>
          <w:lang w:eastAsia="zh-TW"/>
        </w:rPr>
      </w:pPr>
    </w:p>
    <w:p w14:paraId="4ECDD49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死後的</w:t>
      </w:r>
      <w:proofErr w:type="gramStart"/>
      <w:r>
        <w:rPr>
          <w:lang w:eastAsia="zh-TW"/>
        </w:rPr>
        <w:t>諡</w:t>
      </w:r>
      <w:proofErr w:type="gramEnd"/>
      <w:r>
        <w:rPr>
          <w:lang w:eastAsia="zh-TW"/>
        </w:rPr>
        <w:t>號是什麼呢？念一下：“開天行道肇紀立極大聖至神仁文義武俊德成功高皇帝”</w:t>
      </w:r>
    </w:p>
    <w:p w14:paraId="496131F8" w14:textId="77777777" w:rsidR="007170E1" w:rsidRDefault="007170E1" w:rsidP="007170E1">
      <w:pPr>
        <w:rPr>
          <w:lang w:eastAsia="zh-TW"/>
        </w:rPr>
      </w:pPr>
    </w:p>
    <w:p w14:paraId="30C6C8C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的</w:t>
      </w:r>
      <w:proofErr w:type="gramStart"/>
      <w:r>
        <w:rPr>
          <w:lang w:eastAsia="zh-TW"/>
        </w:rPr>
        <w:t>諡</w:t>
      </w:r>
      <w:proofErr w:type="gramEnd"/>
      <w:r>
        <w:rPr>
          <w:lang w:eastAsia="zh-TW"/>
        </w:rPr>
        <w:t>號裡面，幾乎就包括了中國古文典籍裡所有積極的詞，連開天都用上了</w:t>
      </w:r>
    </w:p>
    <w:p w14:paraId="5510E097" w14:textId="77777777" w:rsidR="007170E1" w:rsidRDefault="007170E1" w:rsidP="007170E1">
      <w:pPr>
        <w:rPr>
          <w:lang w:eastAsia="zh-TW"/>
        </w:rPr>
      </w:pPr>
    </w:p>
    <w:p w14:paraId="0384F57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上帝創造天地，朱元璋也創造天地。你說到底，這些詞放在這是什麼意義呢？</w:t>
      </w:r>
    </w:p>
    <w:p w14:paraId="1EC8E22B" w14:textId="77777777" w:rsidR="007170E1" w:rsidRDefault="007170E1" w:rsidP="007170E1">
      <w:pPr>
        <w:rPr>
          <w:lang w:eastAsia="zh-TW"/>
        </w:rPr>
      </w:pPr>
    </w:p>
    <w:p w14:paraId="1B99579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些人在用這些詞的時候，他們認為</w:t>
      </w:r>
      <w:proofErr w:type="gramStart"/>
      <w:r>
        <w:rPr>
          <w:lang w:eastAsia="zh-TW"/>
        </w:rPr>
        <w:t>這些詞該有</w:t>
      </w:r>
      <w:proofErr w:type="gramEnd"/>
      <w:r>
        <w:rPr>
          <w:lang w:eastAsia="zh-TW"/>
        </w:rPr>
        <w:t>什麼意義呢？全都沒有了</w:t>
      </w:r>
    </w:p>
    <w:p w14:paraId="64C26976" w14:textId="77777777" w:rsidR="007170E1" w:rsidRDefault="007170E1" w:rsidP="007170E1">
      <w:pPr>
        <w:rPr>
          <w:lang w:eastAsia="zh-TW"/>
        </w:rPr>
      </w:pPr>
    </w:p>
    <w:p w14:paraId="1154CEC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些字變成了空洞的符號，完完全全空洞的符號</w:t>
      </w:r>
    </w:p>
    <w:p w14:paraId="7D8C7164" w14:textId="77777777" w:rsidR="007170E1" w:rsidRDefault="007170E1" w:rsidP="007170E1">
      <w:pPr>
        <w:rPr>
          <w:lang w:eastAsia="zh-TW"/>
        </w:rPr>
      </w:pPr>
    </w:p>
    <w:p w14:paraId="0FE6FAC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成為了一個隻會用來，給人縱容的機會的東西，他們就完全沒有自己的話語了</w:t>
      </w:r>
    </w:p>
    <w:p w14:paraId="2B2F31B5" w14:textId="77777777" w:rsidR="007170E1" w:rsidRDefault="007170E1" w:rsidP="007170E1">
      <w:pPr>
        <w:rPr>
          <w:lang w:eastAsia="zh-TW"/>
        </w:rPr>
      </w:pPr>
    </w:p>
    <w:p w14:paraId="4C92B3E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我感覺好像咒語一樣，你沒必要真的明白你念出來的咒語是什麼</w:t>
      </w:r>
    </w:p>
    <w:p w14:paraId="330DC718" w14:textId="77777777" w:rsidR="007170E1" w:rsidRDefault="007170E1" w:rsidP="007170E1">
      <w:pPr>
        <w:rPr>
          <w:lang w:eastAsia="zh-TW"/>
        </w:rPr>
      </w:pPr>
    </w:p>
    <w:p w14:paraId="329BB37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沒必要明白你念的咒語，那些音節具體代表什麼含義？</w:t>
      </w:r>
    </w:p>
    <w:p w14:paraId="1A3FDA15" w14:textId="77777777" w:rsidR="007170E1" w:rsidRDefault="007170E1" w:rsidP="007170E1">
      <w:pPr>
        <w:rPr>
          <w:lang w:eastAsia="zh-TW"/>
        </w:rPr>
      </w:pPr>
    </w:p>
    <w:p w14:paraId="1E9E1DE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只要對應著把所有的音節都念出來，就一定能產生某種效果一樣</w:t>
      </w:r>
    </w:p>
    <w:p w14:paraId="32EE5C05" w14:textId="77777777" w:rsidR="007170E1" w:rsidRDefault="007170E1" w:rsidP="007170E1">
      <w:pPr>
        <w:rPr>
          <w:lang w:eastAsia="zh-TW"/>
        </w:rPr>
      </w:pPr>
    </w:p>
    <w:p w14:paraId="7D4D06A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，讓我感覺到就是現在的很多人，剛才我們描述到的很多人</w:t>
      </w:r>
    </w:p>
    <w:p w14:paraId="0F042E06" w14:textId="77777777" w:rsidR="007170E1" w:rsidRDefault="007170E1" w:rsidP="007170E1">
      <w:pPr>
        <w:rPr>
          <w:lang w:eastAsia="zh-TW"/>
        </w:rPr>
      </w:pPr>
    </w:p>
    <w:p w14:paraId="2E66666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說中國，關於中國的事情的時候，他們的這個感覺就是這樣</w:t>
      </w:r>
    </w:p>
    <w:p w14:paraId="29748A64" w14:textId="77777777" w:rsidR="007170E1" w:rsidRDefault="007170E1" w:rsidP="007170E1">
      <w:pPr>
        <w:rPr>
          <w:lang w:eastAsia="zh-TW"/>
        </w:rPr>
      </w:pPr>
    </w:p>
    <w:p w14:paraId="76EDDE8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還有他們在說一些中國的文化，所有的東西，他們也是像念咒語一樣</w:t>
      </w:r>
    </w:p>
    <w:p w14:paraId="1E7F4786" w14:textId="77777777" w:rsidR="007170E1" w:rsidRDefault="007170E1" w:rsidP="007170E1">
      <w:pPr>
        <w:rPr>
          <w:lang w:eastAsia="zh-TW"/>
        </w:rPr>
      </w:pPr>
    </w:p>
    <w:p w14:paraId="13E7AF0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在這種咒語和咒語的語言中，真正想要表達真正自己的想法的人</w:t>
      </w:r>
    </w:p>
    <w:p w14:paraId="3A328718" w14:textId="77777777" w:rsidR="007170E1" w:rsidRDefault="007170E1" w:rsidP="007170E1">
      <w:pPr>
        <w:rPr>
          <w:lang w:eastAsia="zh-TW"/>
        </w:rPr>
      </w:pPr>
    </w:p>
    <w:p w14:paraId="3F757E9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是無法把自己的想法，傳遞給別人的，整個語言世界失去了一個軸心</w:t>
      </w:r>
    </w:p>
    <w:p w14:paraId="1986E6D0" w14:textId="77777777" w:rsidR="007170E1" w:rsidRDefault="007170E1" w:rsidP="007170E1">
      <w:pPr>
        <w:rPr>
          <w:lang w:eastAsia="zh-TW"/>
        </w:rPr>
      </w:pPr>
    </w:p>
    <w:p w14:paraId="67517F9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感覺在他們使用這門語言的時候，感覺就像是語言……</w:t>
      </w:r>
    </w:p>
    <w:p w14:paraId="3C99CA3B" w14:textId="77777777" w:rsidR="007170E1" w:rsidRDefault="007170E1" w:rsidP="007170E1">
      <w:pPr>
        <w:rPr>
          <w:lang w:eastAsia="zh-TW"/>
        </w:rPr>
      </w:pPr>
    </w:p>
    <w:p w14:paraId="72F0209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語言是要表達自己內心的想法，我記得Joe你之前在群裡說，德語很嚴謹、很精煉的</w:t>
      </w:r>
    </w:p>
    <w:p w14:paraId="011FDF16" w14:textId="77777777" w:rsidR="007170E1" w:rsidRDefault="007170E1" w:rsidP="007170E1">
      <w:pPr>
        <w:rPr>
          <w:lang w:eastAsia="zh-TW"/>
        </w:rPr>
      </w:pPr>
    </w:p>
    <w:p w14:paraId="3EBDFD6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是什麼意思，就是什麼意思。我記得那時候還在群裡舉過一個例子</w:t>
      </w:r>
    </w:p>
    <w:p w14:paraId="19AE1010" w14:textId="77777777" w:rsidR="007170E1" w:rsidRDefault="007170E1" w:rsidP="007170E1">
      <w:pPr>
        <w:rPr>
          <w:lang w:eastAsia="zh-TW"/>
        </w:rPr>
      </w:pPr>
    </w:p>
    <w:p w14:paraId="45AAFFF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好像是說外國的化妝品到中國之後，他的翻譯名</w:t>
      </w:r>
    </w:p>
    <w:p w14:paraId="4C2B865E" w14:textId="77777777" w:rsidR="007170E1" w:rsidRDefault="007170E1" w:rsidP="007170E1">
      <w:pPr>
        <w:rPr>
          <w:lang w:eastAsia="zh-TW"/>
        </w:rPr>
      </w:pPr>
    </w:p>
    <w:p w14:paraId="3CCEAED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比如一個產品，他的英文名字，其實很簡潔，你拆下來，我知道是什麼牌子的，什麼效果</w:t>
      </w:r>
    </w:p>
    <w:p w14:paraId="6016877B" w14:textId="77777777" w:rsidR="007170E1" w:rsidRDefault="007170E1" w:rsidP="007170E1">
      <w:pPr>
        <w:rPr>
          <w:lang w:eastAsia="zh-TW"/>
        </w:rPr>
      </w:pPr>
    </w:p>
    <w:p w14:paraId="5B5872E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是美白的效果，好；這是面霜。因為很簡潔</w:t>
      </w:r>
    </w:p>
    <w:p w14:paraId="6B3D7729" w14:textId="77777777" w:rsidR="007170E1" w:rsidRDefault="007170E1" w:rsidP="007170E1">
      <w:pPr>
        <w:rPr>
          <w:lang w:eastAsia="zh-TW"/>
        </w:rPr>
      </w:pPr>
    </w:p>
    <w:p w14:paraId="30115F4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看到的每一個詞，都明白這個詞背後代表的一些資訊，其實這兩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例子都差不多</w:t>
      </w:r>
    </w:p>
    <w:p w14:paraId="2580D22E" w14:textId="77777777" w:rsidR="007170E1" w:rsidRDefault="007170E1" w:rsidP="007170E1">
      <w:pPr>
        <w:rPr>
          <w:lang w:eastAsia="zh-TW"/>
        </w:rPr>
      </w:pPr>
    </w:p>
    <w:p w14:paraId="5A0BE8B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當時說進口化妝品到中國來之後，把它從英文名字翻譯成中文名</w:t>
      </w:r>
    </w:p>
    <w:p w14:paraId="15EB31DC" w14:textId="77777777" w:rsidR="007170E1" w:rsidRDefault="007170E1" w:rsidP="007170E1">
      <w:pPr>
        <w:rPr>
          <w:lang w:eastAsia="zh-TW"/>
        </w:rPr>
      </w:pPr>
    </w:p>
    <w:p w14:paraId="7AE4910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包括說你</w:t>
      </w:r>
      <w:proofErr w:type="gramStart"/>
      <w:r>
        <w:rPr>
          <w:lang w:eastAsia="zh-TW"/>
        </w:rPr>
        <w:t>剛才說的那個</w:t>
      </w:r>
      <w:proofErr w:type="gramEnd"/>
      <w:r>
        <w:rPr>
          <w:lang w:eastAsia="zh-TW"/>
        </w:rPr>
        <w:t>歐洲中世紀的國王，他們的外號和中國皇帝死之後的廟號</w:t>
      </w:r>
    </w:p>
    <w:p w14:paraId="2D9D682E" w14:textId="77777777" w:rsidR="007170E1" w:rsidRDefault="007170E1" w:rsidP="007170E1">
      <w:pPr>
        <w:rPr>
          <w:lang w:eastAsia="zh-TW"/>
        </w:rPr>
      </w:pPr>
    </w:p>
    <w:p w14:paraId="0AB2791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一個很精煉、很簡短，能讓人一眼看出來背後要表達的一些資訊</w:t>
      </w:r>
    </w:p>
    <w:p w14:paraId="7BDB382B" w14:textId="77777777" w:rsidR="007170E1" w:rsidRDefault="007170E1" w:rsidP="007170E1">
      <w:pPr>
        <w:rPr>
          <w:lang w:eastAsia="zh-TW"/>
        </w:rPr>
      </w:pPr>
    </w:p>
    <w:p w14:paraId="2406D64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另一個是又臭又長，各種讓人不明白的方塊字，各種生僻方塊字的複製粘貼</w:t>
      </w:r>
      <w:proofErr w:type="gramStart"/>
      <w:r>
        <w:rPr>
          <w:lang w:eastAsia="zh-TW"/>
        </w:rPr>
        <w:t>隨便拼</w:t>
      </w:r>
      <w:proofErr w:type="gramEnd"/>
      <w:r>
        <w:rPr>
          <w:lang w:eastAsia="zh-TW"/>
        </w:rPr>
        <w:t>接</w:t>
      </w:r>
    </w:p>
    <w:p w14:paraId="35569FEF" w14:textId="77777777" w:rsidR="007170E1" w:rsidRDefault="007170E1" w:rsidP="007170E1">
      <w:pPr>
        <w:rPr>
          <w:lang w:eastAsia="zh-TW"/>
        </w:rPr>
      </w:pPr>
    </w:p>
    <w:p w14:paraId="5742544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就感覺，把這個字和那個字前後順序換一下，並不影響，因為它沒有實際含義</w:t>
      </w:r>
    </w:p>
    <w:p w14:paraId="26A77046" w14:textId="77777777" w:rsidR="007170E1" w:rsidRDefault="007170E1" w:rsidP="007170E1">
      <w:pPr>
        <w:rPr>
          <w:lang w:eastAsia="zh-TW"/>
        </w:rPr>
      </w:pPr>
    </w:p>
    <w:p w14:paraId="008AF06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所以說中文也就沒有完全沒有語法，因為本身那些元素都已經失去意義了</w:t>
      </w:r>
    </w:p>
    <w:p w14:paraId="6D35FB2E" w14:textId="77777777" w:rsidR="007170E1" w:rsidRDefault="007170E1" w:rsidP="007170E1">
      <w:pPr>
        <w:rPr>
          <w:lang w:eastAsia="zh-TW"/>
        </w:rPr>
      </w:pPr>
    </w:p>
    <w:p w14:paraId="4AF20A6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而且我覺得中國人好像特別自豪於這一點</w:t>
      </w:r>
    </w:p>
    <w:p w14:paraId="4285C5A5" w14:textId="77777777" w:rsidR="007170E1" w:rsidRDefault="007170E1" w:rsidP="007170E1">
      <w:pPr>
        <w:rPr>
          <w:lang w:eastAsia="zh-TW"/>
        </w:rPr>
      </w:pPr>
    </w:p>
    <w:p w14:paraId="20FC159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——我們的中文不講語法，怎麼顛倒都不會影響含義，如何如何博大精深</w:t>
      </w:r>
    </w:p>
    <w:p w14:paraId="01D45896" w14:textId="77777777" w:rsidR="007170E1" w:rsidRDefault="007170E1" w:rsidP="007170E1">
      <w:pPr>
        <w:rPr>
          <w:lang w:eastAsia="zh-TW"/>
        </w:rPr>
      </w:pPr>
    </w:p>
    <w:p w14:paraId="4A571E1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在</w:t>
      </w:r>
      <w:proofErr w:type="gramStart"/>
      <w:r>
        <w:rPr>
          <w:lang w:eastAsia="zh-TW"/>
        </w:rPr>
        <w:t>知乎上</w:t>
      </w:r>
      <w:proofErr w:type="gramEnd"/>
      <w:r>
        <w:rPr>
          <w:lang w:eastAsia="zh-TW"/>
        </w:rPr>
        <w:t>看到好多人這麼說</w:t>
      </w:r>
    </w:p>
    <w:p w14:paraId="0B2A9A5A" w14:textId="77777777" w:rsidR="007170E1" w:rsidRDefault="007170E1" w:rsidP="007170E1">
      <w:pPr>
        <w:rPr>
          <w:lang w:eastAsia="zh-TW"/>
        </w:rPr>
      </w:pPr>
    </w:p>
    <w:p w14:paraId="7C701D1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這正是他們所自豪的嗎？因為使用它的人已經沒有了話語，自己的話語</w:t>
      </w:r>
    </w:p>
    <w:p w14:paraId="74184C73" w14:textId="77777777" w:rsidR="007170E1" w:rsidRDefault="007170E1" w:rsidP="007170E1">
      <w:pPr>
        <w:rPr>
          <w:lang w:eastAsia="zh-TW"/>
        </w:rPr>
      </w:pPr>
    </w:p>
    <w:p w14:paraId="6339BD0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我們從一</w:t>
      </w:r>
      <w:proofErr w:type="gramStart"/>
      <w:r>
        <w:rPr>
          <w:lang w:eastAsia="zh-TW"/>
        </w:rPr>
        <w:t>開始說的</w:t>
      </w:r>
      <w:proofErr w:type="gramEnd"/>
      <w:r>
        <w:rPr>
          <w:lang w:eastAsia="zh-TW"/>
        </w:rPr>
        <w:t>。而他們就攀附在幾千年來累積的各種各樣的外來話語之中</w:t>
      </w:r>
    </w:p>
    <w:p w14:paraId="3914B87D" w14:textId="77777777" w:rsidR="007170E1" w:rsidRDefault="007170E1" w:rsidP="007170E1">
      <w:pPr>
        <w:rPr>
          <w:lang w:eastAsia="zh-TW"/>
        </w:rPr>
      </w:pPr>
    </w:p>
    <w:p w14:paraId="6AF6672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現在這個時代，他們攀附的99%都是西方的東西，剩下1%可能是燒紙那一類</w:t>
      </w:r>
    </w:p>
    <w:p w14:paraId="09E12C67" w14:textId="77777777" w:rsidR="007170E1" w:rsidRDefault="007170E1" w:rsidP="007170E1">
      <w:pPr>
        <w:rPr>
          <w:lang w:eastAsia="zh-TW"/>
        </w:rPr>
      </w:pPr>
    </w:p>
    <w:p w14:paraId="1E71130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也不知道是從哪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地方傳過來的，但是他們沒有自己的聲音了</w:t>
      </w:r>
    </w:p>
    <w:p w14:paraId="72F4DD4B" w14:textId="77777777" w:rsidR="007170E1" w:rsidRDefault="007170E1" w:rsidP="007170E1">
      <w:pPr>
        <w:rPr>
          <w:lang w:eastAsia="zh-TW"/>
        </w:rPr>
      </w:pPr>
    </w:p>
    <w:p w14:paraId="36DA84F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這個意義上，他們特別為這一點而自豪。因為這個裹腳布特別長、特別醜！</w:t>
      </w:r>
    </w:p>
    <w:p w14:paraId="782B3E1C" w14:textId="77777777" w:rsidR="007170E1" w:rsidRDefault="007170E1" w:rsidP="007170E1">
      <w:pPr>
        <w:rPr>
          <w:lang w:eastAsia="zh-TW"/>
        </w:rPr>
      </w:pPr>
    </w:p>
    <w:p w14:paraId="2DFA9E3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五千年的裹腳布</w:t>
      </w:r>
    </w:p>
    <w:p w14:paraId="0294D9D6" w14:textId="77777777" w:rsidR="007170E1" w:rsidRDefault="007170E1" w:rsidP="007170E1">
      <w:pPr>
        <w:rPr>
          <w:lang w:eastAsia="zh-TW"/>
        </w:rPr>
      </w:pPr>
    </w:p>
    <w:p w14:paraId="2375942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其實也沒有五千年，中國也就只有兩千多年吧，那又回到了剛才我說到的那個主題</w:t>
      </w:r>
    </w:p>
    <w:p w14:paraId="70C1527E" w14:textId="77777777" w:rsidR="007170E1" w:rsidRDefault="007170E1" w:rsidP="007170E1">
      <w:pPr>
        <w:rPr>
          <w:lang w:eastAsia="zh-TW"/>
        </w:rPr>
      </w:pPr>
    </w:p>
    <w:p w14:paraId="438690B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這樣的一個環境下，在這樣一個徹底世界已經顛倒的環境下</w:t>
      </w:r>
    </w:p>
    <w:p w14:paraId="1C6A16A5" w14:textId="77777777" w:rsidR="007170E1" w:rsidRDefault="007170E1" w:rsidP="007170E1">
      <w:pPr>
        <w:rPr>
          <w:lang w:eastAsia="zh-TW"/>
        </w:rPr>
      </w:pPr>
    </w:p>
    <w:p w14:paraId="2CF375D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人對自己內心的認同，到底該如何實現？現在看來好像就根本沒辦法，根本不可能實現</w:t>
      </w:r>
    </w:p>
    <w:p w14:paraId="12FC4792" w14:textId="77777777" w:rsidR="007170E1" w:rsidRDefault="007170E1" w:rsidP="007170E1">
      <w:pPr>
        <w:rPr>
          <w:lang w:eastAsia="zh-TW"/>
        </w:rPr>
      </w:pPr>
    </w:p>
    <w:p w14:paraId="735261A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每個人來說自由的時候，甚至連自由是什麼含義都不知道，導致什麼樣的結果呢？</w:t>
      </w:r>
    </w:p>
    <w:p w14:paraId="3A7A78E0" w14:textId="77777777" w:rsidR="007170E1" w:rsidRDefault="007170E1" w:rsidP="007170E1">
      <w:pPr>
        <w:rPr>
          <w:lang w:eastAsia="zh-TW"/>
        </w:rPr>
      </w:pPr>
    </w:p>
    <w:p w14:paraId="077BFE6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很多中國的學生，他聽見自由這個詞，他就發笑，就是那種感覺</w:t>
      </w:r>
    </w:p>
    <w:p w14:paraId="3ADC2EEE" w14:textId="77777777" w:rsidR="007170E1" w:rsidRDefault="007170E1" w:rsidP="007170E1">
      <w:pPr>
        <w:rPr>
          <w:lang w:eastAsia="zh-TW"/>
        </w:rPr>
      </w:pPr>
    </w:p>
    <w:p w14:paraId="2C01350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一個朋友之前在班上上課的時候，老師說起來中國自由的事情</w:t>
      </w:r>
    </w:p>
    <w:p w14:paraId="455D36B3" w14:textId="77777777" w:rsidR="007170E1" w:rsidRDefault="007170E1" w:rsidP="007170E1">
      <w:pPr>
        <w:rPr>
          <w:lang w:eastAsia="zh-TW"/>
        </w:rPr>
      </w:pPr>
    </w:p>
    <w:p w14:paraId="240837F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班裡有幾個中國同學，他們就笑起來了，笑場了</w:t>
      </w:r>
    </w:p>
    <w:p w14:paraId="6A5898E8" w14:textId="77777777" w:rsidR="007170E1" w:rsidRDefault="007170E1" w:rsidP="007170E1">
      <w:pPr>
        <w:rPr>
          <w:lang w:eastAsia="zh-TW"/>
        </w:rPr>
      </w:pPr>
    </w:p>
    <w:p w14:paraId="63EEFEB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之前中國的微博上，有一個大V叫李子暘。他說過一句很有名的話，你要自由做什麼？</w:t>
      </w:r>
    </w:p>
    <w:p w14:paraId="62AF2ED6" w14:textId="77777777" w:rsidR="007170E1" w:rsidRDefault="007170E1" w:rsidP="007170E1">
      <w:pPr>
        <w:rPr>
          <w:lang w:eastAsia="zh-TW"/>
        </w:rPr>
      </w:pPr>
    </w:p>
    <w:p w14:paraId="75A4BEF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呀，你要自由做什麼？自由好像是不存在的東西</w:t>
      </w:r>
    </w:p>
    <w:p w14:paraId="4C3E701B" w14:textId="77777777" w:rsidR="007170E1" w:rsidRDefault="007170E1" w:rsidP="007170E1">
      <w:pPr>
        <w:rPr>
          <w:lang w:eastAsia="zh-TW"/>
        </w:rPr>
      </w:pPr>
    </w:p>
    <w:p w14:paraId="125F912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在這裡，每個人都在別人的話語中可以折磨任何人</w:t>
      </w:r>
    </w:p>
    <w:p w14:paraId="77505ABC" w14:textId="77777777" w:rsidR="007170E1" w:rsidRDefault="007170E1" w:rsidP="007170E1">
      <w:pPr>
        <w:rPr>
          <w:lang w:eastAsia="zh-TW"/>
        </w:rPr>
      </w:pPr>
    </w:p>
    <w:p w14:paraId="60B5C8C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你有自由，那就意味著你不是一個折磨的物件了，你不可以被我折磨了</w:t>
      </w:r>
    </w:p>
    <w:p w14:paraId="38E40BC1" w14:textId="77777777" w:rsidR="007170E1" w:rsidRDefault="007170E1" w:rsidP="007170E1">
      <w:pPr>
        <w:rPr>
          <w:lang w:eastAsia="zh-TW"/>
        </w:rPr>
      </w:pPr>
    </w:p>
    <w:p w14:paraId="1FA3AAF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在他們的世界觀裡，是一個完全不知道的東西</w:t>
      </w:r>
    </w:p>
    <w:p w14:paraId="64E22330" w14:textId="77777777" w:rsidR="007170E1" w:rsidRDefault="007170E1" w:rsidP="007170E1">
      <w:pPr>
        <w:rPr>
          <w:lang w:eastAsia="zh-TW"/>
        </w:rPr>
      </w:pPr>
    </w:p>
    <w:p w14:paraId="526CCC6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別人不用話語來控制你，那別人要你有什麼用呢？</w:t>
      </w:r>
    </w:p>
    <w:p w14:paraId="32E9FE02" w14:textId="77777777" w:rsidR="007170E1" w:rsidRDefault="007170E1" w:rsidP="007170E1">
      <w:pPr>
        <w:rPr>
          <w:lang w:eastAsia="zh-TW"/>
        </w:rPr>
      </w:pPr>
    </w:p>
    <w:p w14:paraId="55C258D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覺得他們的話語中，好像就有這麼一層含義在裡面</w:t>
      </w:r>
    </w:p>
    <w:p w14:paraId="1BD7CA5D" w14:textId="77777777" w:rsidR="007170E1" w:rsidRDefault="007170E1" w:rsidP="007170E1">
      <w:pPr>
        <w:rPr>
          <w:lang w:eastAsia="zh-TW"/>
        </w:rPr>
      </w:pPr>
    </w:p>
    <w:p w14:paraId="407B0E7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個叢林社會中，每個人都在實行這種關係，我的感覺是非常沉重的</w:t>
      </w:r>
    </w:p>
    <w:p w14:paraId="4BE73D1B" w14:textId="77777777" w:rsidR="007170E1" w:rsidRDefault="007170E1" w:rsidP="007170E1">
      <w:pPr>
        <w:rPr>
          <w:lang w:eastAsia="zh-TW"/>
        </w:rPr>
      </w:pPr>
    </w:p>
    <w:p w14:paraId="0120060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當我想到這些問題的時候，我感覺非常沉重，我好像出生在一片黑暗的大海上</w:t>
      </w:r>
    </w:p>
    <w:p w14:paraId="449436D9" w14:textId="77777777" w:rsidR="007170E1" w:rsidRDefault="007170E1" w:rsidP="007170E1">
      <w:pPr>
        <w:rPr>
          <w:lang w:eastAsia="zh-TW"/>
        </w:rPr>
      </w:pPr>
    </w:p>
    <w:p w14:paraId="050909C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讓我覺得好像所有聽到的聲音，當我去伸手的時候，摸到的都是一片虛空</w:t>
      </w:r>
    </w:p>
    <w:p w14:paraId="46C938FD" w14:textId="77777777" w:rsidR="007170E1" w:rsidRDefault="007170E1" w:rsidP="007170E1">
      <w:pPr>
        <w:rPr>
          <w:lang w:eastAsia="zh-TW"/>
        </w:rPr>
      </w:pPr>
    </w:p>
    <w:p w14:paraId="309C1B0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像我們小時候到現在，我想所有人都迷上過很多那種大V</w:t>
      </w:r>
    </w:p>
    <w:p w14:paraId="6FC4A7B6" w14:textId="77777777" w:rsidR="007170E1" w:rsidRDefault="007170E1" w:rsidP="007170E1">
      <w:pPr>
        <w:rPr>
          <w:lang w:eastAsia="zh-TW"/>
        </w:rPr>
      </w:pPr>
    </w:p>
    <w:p w14:paraId="6662F3B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都會覺得知識份子們，他們的理論有時候看起來很有希望，有時候看起來很有用</w:t>
      </w:r>
    </w:p>
    <w:p w14:paraId="7D2CA465" w14:textId="77777777" w:rsidR="007170E1" w:rsidRDefault="007170E1" w:rsidP="007170E1">
      <w:pPr>
        <w:rPr>
          <w:lang w:eastAsia="zh-TW"/>
        </w:rPr>
      </w:pPr>
    </w:p>
    <w:p w14:paraId="34ABACA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誰出了一些東西，就有很多人去追他，追過一段時間之後，這個人突然就又沒有用了</w:t>
      </w:r>
    </w:p>
    <w:p w14:paraId="390A72BB" w14:textId="77777777" w:rsidR="007170E1" w:rsidRDefault="007170E1" w:rsidP="007170E1">
      <w:pPr>
        <w:rPr>
          <w:lang w:eastAsia="zh-TW"/>
        </w:rPr>
      </w:pPr>
    </w:p>
    <w:p w14:paraId="60E04C6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好像大家突然又都放棄他了，大家都</w:t>
      </w:r>
      <w:proofErr w:type="gramStart"/>
      <w:r>
        <w:rPr>
          <w:lang w:eastAsia="zh-TW"/>
        </w:rPr>
        <w:t>去追下一個</w:t>
      </w:r>
      <w:proofErr w:type="gramEnd"/>
      <w:r>
        <w:rPr>
          <w:lang w:eastAsia="zh-TW"/>
        </w:rPr>
        <w:t>了</w:t>
      </w:r>
    </w:p>
    <w:p w14:paraId="17DF9E14" w14:textId="77777777" w:rsidR="007170E1" w:rsidRDefault="007170E1" w:rsidP="007170E1">
      <w:pPr>
        <w:rPr>
          <w:lang w:eastAsia="zh-TW"/>
        </w:rPr>
      </w:pPr>
    </w:p>
    <w:p w14:paraId="78C0218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好像大家認為人這個才智是分人的，那些高級知識份子，好像真的就很厲害，很特別</w:t>
      </w:r>
    </w:p>
    <w:p w14:paraId="7DD25390" w14:textId="77777777" w:rsidR="007170E1" w:rsidRDefault="007170E1" w:rsidP="007170E1">
      <w:pPr>
        <w:rPr>
          <w:lang w:eastAsia="zh-TW"/>
        </w:rPr>
      </w:pPr>
    </w:p>
    <w:p w14:paraId="08DCA55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在很短一段時間之後，人們又忘了他們剛開始是怎麼想的了</w:t>
      </w:r>
    </w:p>
    <w:p w14:paraId="13BFAEFC" w14:textId="77777777" w:rsidR="007170E1" w:rsidRDefault="007170E1" w:rsidP="007170E1">
      <w:pPr>
        <w:rPr>
          <w:lang w:eastAsia="zh-TW"/>
        </w:rPr>
      </w:pPr>
    </w:p>
    <w:p w14:paraId="3BA8ABC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這種叢林之中相互搖擺，在這種搖擺中，試圖利用話語的控制權來達到控制別人的目的</w:t>
      </w:r>
    </w:p>
    <w:p w14:paraId="50D1B30D" w14:textId="77777777" w:rsidR="007170E1" w:rsidRDefault="007170E1" w:rsidP="007170E1">
      <w:pPr>
        <w:rPr>
          <w:lang w:eastAsia="zh-TW"/>
        </w:rPr>
      </w:pPr>
    </w:p>
    <w:p w14:paraId="17CECC7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這裡，語言已經不存在真實了</w:t>
      </w:r>
    </w:p>
    <w:p w14:paraId="7385F944" w14:textId="77777777" w:rsidR="007170E1" w:rsidRDefault="007170E1" w:rsidP="007170E1">
      <w:pPr>
        <w:rPr>
          <w:lang w:eastAsia="zh-TW"/>
        </w:rPr>
      </w:pPr>
    </w:p>
    <w:p w14:paraId="75B8AD5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OK。其實話語的軟弱，說明個人的原子化，已經進行到一個非常深入的程度</w:t>
      </w:r>
    </w:p>
    <w:p w14:paraId="48DE1A4D" w14:textId="77777777" w:rsidR="007170E1" w:rsidRDefault="007170E1" w:rsidP="007170E1">
      <w:pPr>
        <w:rPr>
          <w:lang w:eastAsia="zh-TW"/>
        </w:rPr>
      </w:pPr>
    </w:p>
    <w:p w14:paraId="0BA3CB0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也就是說，到了一種每個人都和每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人為敵的這種地步 （bellum omnium contra omnes，霍布斯所謂“所有人對所有人的戰爭”）</w:t>
      </w:r>
    </w:p>
    <w:p w14:paraId="25B070DC" w14:textId="77777777" w:rsidR="007170E1" w:rsidRDefault="007170E1" w:rsidP="007170E1">
      <w:pPr>
        <w:rPr>
          <w:lang w:eastAsia="zh-TW"/>
        </w:rPr>
      </w:pPr>
    </w:p>
    <w:p w14:paraId="7CE66CE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比如像劉慈欣，他提出了一個黑暗森林理論，我沒讀過他的書，不過我簡單看了一下：</w:t>
      </w:r>
    </w:p>
    <w:p w14:paraId="2EEDCB77" w14:textId="77777777" w:rsidR="007170E1" w:rsidRDefault="007170E1" w:rsidP="007170E1">
      <w:pPr>
        <w:rPr>
          <w:lang w:eastAsia="zh-TW"/>
        </w:rPr>
      </w:pPr>
    </w:p>
    <w:p w14:paraId="73A3685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宇宙是一個黑暗森林，裡面有很多未知的危險，所以每個人都要準備好武器</w:t>
      </w:r>
    </w:p>
    <w:p w14:paraId="5EE8040A" w14:textId="77777777" w:rsidR="007170E1" w:rsidRDefault="007170E1" w:rsidP="007170E1">
      <w:pPr>
        <w:rPr>
          <w:lang w:eastAsia="zh-TW"/>
        </w:rPr>
      </w:pPr>
    </w:p>
    <w:p w14:paraId="05EFD37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隨時準備好與各自為敵，去完成一種純粹的達爾文式的優勝劣</w:t>
      </w:r>
      <w:proofErr w:type="gramStart"/>
      <w:r>
        <w:rPr>
          <w:lang w:eastAsia="zh-TW"/>
        </w:rPr>
        <w:t>汰</w:t>
      </w:r>
      <w:proofErr w:type="gramEnd"/>
    </w:p>
    <w:p w14:paraId="5C906248" w14:textId="77777777" w:rsidR="007170E1" w:rsidRDefault="007170E1" w:rsidP="007170E1">
      <w:pPr>
        <w:rPr>
          <w:lang w:eastAsia="zh-TW"/>
        </w:rPr>
      </w:pPr>
    </w:p>
    <w:p w14:paraId="2A174D2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，這是很有意思的。劉慈欣這個黑暗森林，是在一個什麼樣的位置呢？</w:t>
      </w:r>
    </w:p>
    <w:p w14:paraId="5AF6D72F" w14:textId="77777777" w:rsidR="007170E1" w:rsidRDefault="007170E1" w:rsidP="007170E1">
      <w:pPr>
        <w:rPr>
          <w:lang w:eastAsia="zh-TW"/>
        </w:rPr>
      </w:pPr>
    </w:p>
    <w:p w14:paraId="4AAA0B0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星際社會中。也就是說，他所描述的地球社會中，還是處於一種</w:t>
      </w:r>
      <w:proofErr w:type="gramStart"/>
      <w:r>
        <w:rPr>
          <w:lang w:eastAsia="zh-TW"/>
        </w:rPr>
        <w:t>——</w:t>
      </w:r>
      <w:proofErr w:type="gramEnd"/>
    </w:p>
    <w:p w14:paraId="7874F289" w14:textId="77777777" w:rsidR="007170E1" w:rsidRDefault="007170E1" w:rsidP="007170E1">
      <w:pPr>
        <w:rPr>
          <w:lang w:eastAsia="zh-TW"/>
        </w:rPr>
      </w:pPr>
    </w:p>
    <w:p w14:paraId="3989756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像《寂靜嶺》的表世界、裡世界一樣的這種關係</w:t>
      </w:r>
    </w:p>
    <w:p w14:paraId="696A6941" w14:textId="77777777" w:rsidR="007170E1" w:rsidRDefault="007170E1" w:rsidP="007170E1">
      <w:pPr>
        <w:rPr>
          <w:lang w:eastAsia="zh-TW"/>
        </w:rPr>
      </w:pPr>
    </w:p>
    <w:p w14:paraId="3254C53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這個地球社會中，還維持著這樣一種話語的帳幕，所有人都還正常生活</w:t>
      </w:r>
    </w:p>
    <w:p w14:paraId="791ED0AE" w14:textId="77777777" w:rsidR="007170E1" w:rsidRDefault="007170E1" w:rsidP="007170E1">
      <w:pPr>
        <w:rPr>
          <w:lang w:eastAsia="zh-TW"/>
        </w:rPr>
      </w:pPr>
    </w:p>
    <w:p w14:paraId="2E388D2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在星際關係社會中所體現出來的，才是這個社會中真正的實質的關係</w:t>
      </w:r>
    </w:p>
    <w:p w14:paraId="4A8C31BD" w14:textId="77777777" w:rsidR="007170E1" w:rsidRDefault="007170E1" w:rsidP="007170E1">
      <w:pPr>
        <w:rPr>
          <w:lang w:eastAsia="zh-TW"/>
        </w:rPr>
      </w:pPr>
    </w:p>
    <w:p w14:paraId="7F5D035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他卻沒有辦法，把這種關係直接放在當下，因為他接受不了</w:t>
      </w:r>
    </w:p>
    <w:p w14:paraId="2E55043B" w14:textId="77777777" w:rsidR="007170E1" w:rsidRDefault="007170E1" w:rsidP="007170E1">
      <w:pPr>
        <w:rPr>
          <w:lang w:eastAsia="zh-TW"/>
        </w:rPr>
      </w:pPr>
    </w:p>
    <w:p w14:paraId="0E90222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能明白嗎？就接受不了這種心理保護機制被徹底衝破的感覺</w:t>
      </w:r>
    </w:p>
    <w:p w14:paraId="4A7A0588" w14:textId="77777777" w:rsidR="007170E1" w:rsidRDefault="007170E1" w:rsidP="007170E1">
      <w:pPr>
        <w:rPr>
          <w:lang w:eastAsia="zh-TW"/>
        </w:rPr>
      </w:pPr>
    </w:p>
    <w:p w14:paraId="46331F6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我們現在很明白，中國社會就是一個純粹的叢林社會，就是劉慈欣描繪的黑暗森林</w:t>
      </w:r>
    </w:p>
    <w:p w14:paraId="32497D74" w14:textId="77777777" w:rsidR="007170E1" w:rsidRDefault="007170E1" w:rsidP="007170E1">
      <w:pPr>
        <w:rPr>
          <w:lang w:eastAsia="zh-TW"/>
        </w:rPr>
      </w:pPr>
    </w:p>
    <w:p w14:paraId="485E915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每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獵人都在等待獵物，每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獵物都在躲避獵人</w:t>
      </w:r>
    </w:p>
    <w:p w14:paraId="6EFAE4BC" w14:textId="77777777" w:rsidR="007170E1" w:rsidRDefault="007170E1" w:rsidP="007170E1">
      <w:pPr>
        <w:rPr>
          <w:lang w:eastAsia="zh-TW"/>
        </w:rPr>
      </w:pPr>
    </w:p>
    <w:p w14:paraId="2A26059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每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獵人也可以隨時成為獵物，每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獵物也可以隨時成為獵人（每只兩腳羊心中都裝著一名張獻忠）</w:t>
      </w:r>
    </w:p>
    <w:p w14:paraId="0FB17775" w14:textId="77777777" w:rsidR="007170E1" w:rsidRDefault="007170E1" w:rsidP="007170E1">
      <w:pPr>
        <w:rPr>
          <w:lang w:eastAsia="zh-TW"/>
        </w:rPr>
      </w:pPr>
    </w:p>
    <w:p w14:paraId="264071D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在他描述的地球社會，這些東西都被掩蓋起來了</w:t>
      </w:r>
    </w:p>
    <w:p w14:paraId="115AF5C8" w14:textId="77777777" w:rsidR="007170E1" w:rsidRDefault="007170E1" w:rsidP="007170E1">
      <w:pPr>
        <w:rPr>
          <w:lang w:eastAsia="zh-TW"/>
        </w:rPr>
      </w:pPr>
    </w:p>
    <w:p w14:paraId="6993BC7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嗯，我來說一下，我看到的一些東西吧</w:t>
      </w:r>
    </w:p>
    <w:p w14:paraId="63B30882" w14:textId="77777777" w:rsidR="007170E1" w:rsidRDefault="007170E1" w:rsidP="007170E1">
      <w:pPr>
        <w:rPr>
          <w:lang w:eastAsia="zh-TW"/>
        </w:rPr>
      </w:pPr>
    </w:p>
    <w:p w14:paraId="665A622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說有些人他是</w:t>
      </w:r>
      <w:proofErr w:type="gramStart"/>
      <w:r>
        <w:rPr>
          <w:lang w:eastAsia="zh-TW"/>
        </w:rPr>
        <w:t>教拳容易改拳難</w:t>
      </w:r>
      <w:proofErr w:type="gramEnd"/>
      <w:r>
        <w:rPr>
          <w:lang w:eastAsia="zh-TW"/>
        </w:rPr>
        <w:t>，可能他會在中年的時候，接受一些比較新奇的觀點</w:t>
      </w:r>
    </w:p>
    <w:p w14:paraId="347466D5" w14:textId="77777777" w:rsidR="007170E1" w:rsidRDefault="007170E1" w:rsidP="007170E1">
      <w:pPr>
        <w:rPr>
          <w:lang w:eastAsia="zh-TW"/>
        </w:rPr>
      </w:pPr>
    </w:p>
    <w:p w14:paraId="7099CC1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由於他自身的，</w:t>
      </w:r>
      <w:proofErr w:type="gramStart"/>
      <w:r>
        <w:rPr>
          <w:lang w:eastAsia="zh-TW"/>
        </w:rPr>
        <w:t>比如說在他</w:t>
      </w:r>
      <w:proofErr w:type="gramEnd"/>
      <w:r>
        <w:rPr>
          <w:lang w:eastAsia="zh-TW"/>
        </w:rPr>
        <w:t>三四十多歲的時候，他自身的階級地位和身體習慣</w:t>
      </w:r>
    </w:p>
    <w:p w14:paraId="5737C94D" w14:textId="77777777" w:rsidR="007170E1" w:rsidRDefault="007170E1" w:rsidP="007170E1">
      <w:pPr>
        <w:rPr>
          <w:lang w:eastAsia="zh-TW"/>
        </w:rPr>
      </w:pPr>
    </w:p>
    <w:p w14:paraId="1232704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以及他的以此形成的思維模式，已經定型了，他這個時候就很難真正去完成思想上的轉變</w:t>
      </w:r>
    </w:p>
    <w:p w14:paraId="340B384E" w14:textId="77777777" w:rsidR="007170E1" w:rsidRDefault="007170E1" w:rsidP="007170E1">
      <w:pPr>
        <w:rPr>
          <w:lang w:eastAsia="zh-TW"/>
        </w:rPr>
      </w:pPr>
    </w:p>
    <w:p w14:paraId="2D7BC54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可能他最多就是對從前的一些思想修</w:t>
      </w:r>
      <w:proofErr w:type="gramStart"/>
      <w:r>
        <w:rPr>
          <w:lang w:eastAsia="zh-TW"/>
        </w:rPr>
        <w:t>修補</w:t>
      </w:r>
      <w:proofErr w:type="gramEnd"/>
      <w:r>
        <w:rPr>
          <w:lang w:eastAsia="zh-TW"/>
        </w:rPr>
        <w:t>補。比如我看了一個很好玩的東西</w:t>
      </w:r>
    </w:p>
    <w:p w14:paraId="004B1BF2" w14:textId="77777777" w:rsidR="007170E1" w:rsidRDefault="007170E1" w:rsidP="007170E1">
      <w:pPr>
        <w:rPr>
          <w:lang w:eastAsia="zh-TW"/>
        </w:rPr>
      </w:pPr>
    </w:p>
    <w:p w14:paraId="5C7BB16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在1907年左右，當時有一些留學到日本的滿洲和蒙古人的留學生</w:t>
      </w:r>
    </w:p>
    <w:p w14:paraId="1051E037" w14:textId="77777777" w:rsidR="007170E1" w:rsidRDefault="007170E1" w:rsidP="007170E1">
      <w:pPr>
        <w:rPr>
          <w:lang w:eastAsia="zh-TW"/>
        </w:rPr>
      </w:pPr>
    </w:p>
    <w:p w14:paraId="3013626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當然，在日本他們是純粹的遊士。他們辦了一張報紙，然後在上面說：</w:t>
      </w:r>
    </w:p>
    <w:p w14:paraId="72B269F2" w14:textId="77777777" w:rsidR="007170E1" w:rsidRDefault="007170E1" w:rsidP="007170E1">
      <w:pPr>
        <w:rPr>
          <w:lang w:eastAsia="zh-TW"/>
        </w:rPr>
      </w:pPr>
    </w:p>
    <w:p w14:paraId="41975E0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滿洲人、蒙古人也是中國人，他們非常旗幟鮮明地主張這種</w:t>
      </w:r>
      <w:proofErr w:type="gramStart"/>
      <w:r>
        <w:rPr>
          <w:lang w:eastAsia="zh-TW"/>
        </w:rPr>
        <w:t>滿漢蒙回藏</w:t>
      </w:r>
      <w:proofErr w:type="gramEnd"/>
      <w:r>
        <w:rPr>
          <w:lang w:eastAsia="zh-TW"/>
        </w:rPr>
        <w:t>的五族共和</w:t>
      </w:r>
    </w:p>
    <w:p w14:paraId="66FF08C9" w14:textId="77777777" w:rsidR="007170E1" w:rsidRDefault="007170E1" w:rsidP="007170E1">
      <w:pPr>
        <w:rPr>
          <w:lang w:eastAsia="zh-TW"/>
        </w:rPr>
      </w:pPr>
    </w:p>
    <w:p w14:paraId="6100E37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雖然這個觀點不是他們提出來的，但是他們很大程度上做的這個觀念的宣傳員</w:t>
      </w:r>
    </w:p>
    <w:p w14:paraId="7A23C510" w14:textId="77777777" w:rsidR="007170E1" w:rsidRDefault="007170E1" w:rsidP="007170E1">
      <w:pPr>
        <w:rPr>
          <w:lang w:eastAsia="zh-TW"/>
        </w:rPr>
      </w:pPr>
    </w:p>
    <w:p w14:paraId="494BFFC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後來，到了1930年呢，他們很多人都投奔了滿洲國。</w:t>
      </w:r>
    </w:p>
    <w:p w14:paraId="03A076FF" w14:textId="77777777" w:rsidR="007170E1" w:rsidRDefault="007170E1" w:rsidP="007170E1">
      <w:pPr>
        <w:rPr>
          <w:lang w:eastAsia="zh-TW"/>
        </w:rPr>
      </w:pPr>
    </w:p>
    <w:p w14:paraId="3E01D83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為什麼呢？因為我發現滿洲國，他們日本搞的協和主義好像也是五族共和哎！</w:t>
      </w:r>
    </w:p>
    <w:p w14:paraId="67D0D666" w14:textId="77777777" w:rsidR="007170E1" w:rsidRDefault="007170E1" w:rsidP="007170E1">
      <w:pPr>
        <w:rPr>
          <w:lang w:eastAsia="zh-TW"/>
        </w:rPr>
      </w:pPr>
    </w:p>
    <w:p w14:paraId="51BE032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麼我想，</w:t>
      </w:r>
      <w:proofErr w:type="gramStart"/>
      <w:r>
        <w:rPr>
          <w:lang w:eastAsia="zh-TW"/>
        </w:rPr>
        <w:t>是不是說在思想</w:t>
      </w:r>
      <w:proofErr w:type="gramEnd"/>
      <w:r>
        <w:rPr>
          <w:lang w:eastAsia="zh-TW"/>
        </w:rPr>
        <w:t>史的方法，他們有這樣一種可能</w:t>
      </w:r>
    </w:p>
    <w:p w14:paraId="018B27C4" w14:textId="77777777" w:rsidR="007170E1" w:rsidRDefault="007170E1" w:rsidP="007170E1">
      <w:pPr>
        <w:rPr>
          <w:lang w:eastAsia="zh-TW"/>
        </w:rPr>
      </w:pPr>
    </w:p>
    <w:p w14:paraId="528139B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在年輕的時候已經形成了“五族共和”這樣一種思想框架</w:t>
      </w:r>
    </w:p>
    <w:p w14:paraId="428FB4BD" w14:textId="77777777" w:rsidR="007170E1" w:rsidRDefault="007170E1" w:rsidP="007170E1">
      <w:pPr>
        <w:rPr>
          <w:lang w:eastAsia="zh-TW"/>
        </w:rPr>
      </w:pPr>
    </w:p>
    <w:p w14:paraId="1E158FC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後來出於種種我們已知的原因，在當時的中華民國這個盤子上</w:t>
      </w:r>
    </w:p>
    <w:p w14:paraId="3C389177" w14:textId="77777777" w:rsidR="007170E1" w:rsidRDefault="007170E1" w:rsidP="007170E1">
      <w:pPr>
        <w:rPr>
          <w:lang w:eastAsia="zh-TW"/>
        </w:rPr>
      </w:pPr>
    </w:p>
    <w:p w14:paraId="61315E7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真正的五族共和從來沒有實行，所以他們在很長的一段時間變成了孤魂野鬼</w:t>
      </w:r>
    </w:p>
    <w:p w14:paraId="3E01EC13" w14:textId="77777777" w:rsidR="007170E1" w:rsidRDefault="007170E1" w:rsidP="007170E1">
      <w:pPr>
        <w:rPr>
          <w:lang w:eastAsia="zh-TW"/>
        </w:rPr>
      </w:pPr>
    </w:p>
    <w:p w14:paraId="6ACA5D8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到了30年代，滿洲國建起來了，我們先不說滿洲國具體是怎麼樣的</w:t>
      </w:r>
    </w:p>
    <w:p w14:paraId="70721E70" w14:textId="77777777" w:rsidR="007170E1" w:rsidRDefault="007170E1" w:rsidP="007170E1">
      <w:pPr>
        <w:rPr>
          <w:lang w:eastAsia="zh-TW"/>
        </w:rPr>
      </w:pPr>
    </w:p>
    <w:p w14:paraId="6506A33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日本人提出一個協和主義，好像也是“五族共和”的樣子，只不過這是一個小一點的盤子</w:t>
      </w:r>
    </w:p>
    <w:p w14:paraId="4AAFC6C0" w14:textId="77777777" w:rsidR="007170E1" w:rsidRDefault="007170E1" w:rsidP="007170E1">
      <w:pPr>
        <w:rPr>
          <w:lang w:eastAsia="zh-TW"/>
        </w:rPr>
      </w:pPr>
    </w:p>
    <w:p w14:paraId="54688AD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多少他們還是可以hold 住的，一個小五族共和</w:t>
      </w:r>
    </w:p>
    <w:p w14:paraId="49A25050" w14:textId="77777777" w:rsidR="007170E1" w:rsidRDefault="007170E1" w:rsidP="007170E1">
      <w:pPr>
        <w:rPr>
          <w:lang w:eastAsia="zh-TW"/>
        </w:rPr>
      </w:pPr>
    </w:p>
    <w:p w14:paraId="72EFE57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於是他們就把這個大五族共和的框架，</w:t>
      </w:r>
      <w:proofErr w:type="gramStart"/>
      <w:r>
        <w:rPr>
          <w:lang w:eastAsia="zh-TW"/>
        </w:rPr>
        <w:t>乞</w:t>
      </w:r>
      <w:proofErr w:type="gramEnd"/>
      <w:r>
        <w:rPr>
          <w:lang w:eastAsia="zh-TW"/>
        </w:rPr>
        <w:t>靈於這個小五族共和</w:t>
      </w:r>
    </w:p>
    <w:p w14:paraId="7843600B" w14:textId="77777777" w:rsidR="007170E1" w:rsidRDefault="007170E1" w:rsidP="007170E1">
      <w:pPr>
        <w:rPr>
          <w:lang w:eastAsia="zh-TW"/>
        </w:rPr>
      </w:pPr>
    </w:p>
    <w:p w14:paraId="4BC8876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覺得，如果我是他們記憶的話，似乎</w:t>
      </w:r>
      <w:proofErr w:type="gramStart"/>
      <w:r>
        <w:rPr>
          <w:lang w:eastAsia="zh-TW"/>
        </w:rPr>
        <w:t>也說得通</w:t>
      </w:r>
      <w:proofErr w:type="gramEnd"/>
    </w:p>
    <w:p w14:paraId="66FF2234" w14:textId="77777777" w:rsidR="007170E1" w:rsidRDefault="007170E1" w:rsidP="007170E1">
      <w:pPr>
        <w:rPr>
          <w:lang w:eastAsia="zh-TW"/>
        </w:rPr>
      </w:pPr>
    </w:p>
    <w:p w14:paraId="64D0100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本來是主張大五族共和的，好吧？本來實現不成了</w:t>
      </w:r>
    </w:p>
    <w:p w14:paraId="1D041FBC" w14:textId="77777777" w:rsidR="007170E1" w:rsidRDefault="007170E1" w:rsidP="007170E1">
      <w:pPr>
        <w:rPr>
          <w:lang w:eastAsia="zh-TW"/>
        </w:rPr>
      </w:pPr>
    </w:p>
    <w:p w14:paraId="4242297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多虧了日本人和康得皇帝，我們現在總算有一個五族共和了</w:t>
      </w:r>
    </w:p>
    <w:p w14:paraId="7F3CAC17" w14:textId="77777777" w:rsidR="007170E1" w:rsidRDefault="007170E1" w:rsidP="007170E1">
      <w:pPr>
        <w:rPr>
          <w:lang w:eastAsia="zh-TW"/>
        </w:rPr>
      </w:pPr>
    </w:p>
    <w:p w14:paraId="55A2D89A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行吧</w:t>
      </w:r>
      <w:proofErr w:type="gramEnd"/>
      <w:r>
        <w:rPr>
          <w:lang w:eastAsia="zh-TW"/>
        </w:rPr>
        <w:t>，我們先把這個五族共和持續下去吧，所以他們很多人都投靠了滿洲國</w:t>
      </w:r>
    </w:p>
    <w:p w14:paraId="635C7BA9" w14:textId="77777777" w:rsidR="007170E1" w:rsidRDefault="007170E1" w:rsidP="007170E1">
      <w:pPr>
        <w:rPr>
          <w:lang w:eastAsia="zh-TW"/>
        </w:rPr>
      </w:pPr>
    </w:p>
    <w:p w14:paraId="6E00FBE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當然由於他們是一幫純粹的遊士，所以實際除了辦報，寫一些文字，宣揚這樣的口號之外</w:t>
      </w:r>
    </w:p>
    <w:p w14:paraId="36CDA4C4" w14:textId="77777777" w:rsidR="007170E1" w:rsidRDefault="007170E1" w:rsidP="007170E1">
      <w:pPr>
        <w:rPr>
          <w:lang w:eastAsia="zh-TW"/>
        </w:rPr>
      </w:pPr>
    </w:p>
    <w:p w14:paraId="0A36BBD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的地位，其實是可有可無的</w:t>
      </w:r>
    </w:p>
    <w:p w14:paraId="70CFCE69" w14:textId="77777777" w:rsidR="007170E1" w:rsidRDefault="007170E1" w:rsidP="007170E1">
      <w:pPr>
        <w:rPr>
          <w:lang w:eastAsia="zh-TW"/>
        </w:rPr>
      </w:pPr>
    </w:p>
    <w:p w14:paraId="6F2E86A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是的。我記得劉慈欣，就按那個例子來說，他年輕的時候，上學期間沒看過什麼科幻小說</w:t>
      </w:r>
    </w:p>
    <w:p w14:paraId="66F0C640" w14:textId="77777777" w:rsidR="007170E1" w:rsidRDefault="007170E1" w:rsidP="007170E1">
      <w:pPr>
        <w:rPr>
          <w:lang w:eastAsia="zh-TW"/>
        </w:rPr>
      </w:pPr>
    </w:p>
    <w:p w14:paraId="3DF282C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有一天，拿到一本亞</w:t>
      </w:r>
      <w:proofErr w:type="gramStart"/>
      <w:r>
        <w:rPr>
          <w:lang w:eastAsia="zh-TW"/>
        </w:rPr>
        <w:t>瑟·</w:t>
      </w:r>
      <w:proofErr w:type="gramEnd"/>
      <w:r>
        <w:rPr>
          <w:lang w:eastAsia="zh-TW"/>
        </w:rPr>
        <w:t>克拉克（Arthur Clarke）的《2001太空漫遊》(2001: A Space Odyssey)</w:t>
      </w:r>
    </w:p>
    <w:p w14:paraId="1B8F0979" w14:textId="77777777" w:rsidR="007170E1" w:rsidRDefault="007170E1" w:rsidP="007170E1">
      <w:pPr>
        <w:rPr>
          <w:lang w:eastAsia="zh-TW"/>
        </w:rPr>
      </w:pPr>
    </w:p>
    <w:p w14:paraId="596B14E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非常瘋狂的迷上了這本書，他之後寫書是什麼樣子呢？</w:t>
      </w:r>
    </w:p>
    <w:p w14:paraId="7C0D2F90" w14:textId="77777777" w:rsidR="007170E1" w:rsidRDefault="007170E1" w:rsidP="007170E1">
      <w:pPr>
        <w:rPr>
          <w:lang w:eastAsia="zh-TW"/>
        </w:rPr>
      </w:pPr>
    </w:p>
    <w:p w14:paraId="20E6A51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說，他所有的作品都是對亞</w:t>
      </w:r>
      <w:proofErr w:type="gramStart"/>
      <w:r>
        <w:rPr>
          <w:lang w:eastAsia="zh-TW"/>
        </w:rPr>
        <w:t>瑟·</w:t>
      </w:r>
      <w:proofErr w:type="gramEnd"/>
      <w:r>
        <w:rPr>
          <w:lang w:eastAsia="zh-TW"/>
        </w:rPr>
        <w:t>克拉克的拙劣模仿</w:t>
      </w:r>
    </w:p>
    <w:p w14:paraId="4B5948D7" w14:textId="77777777" w:rsidR="007170E1" w:rsidRDefault="007170E1" w:rsidP="007170E1">
      <w:pPr>
        <w:rPr>
          <w:lang w:eastAsia="zh-TW"/>
        </w:rPr>
      </w:pPr>
    </w:p>
    <w:p w14:paraId="3B4C2AE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但是這種模仿，為什麼他自己又說拙劣？他自己可能覺得這是因為技巧上</w:t>
      </w:r>
    </w:p>
    <w:p w14:paraId="74160494" w14:textId="77777777" w:rsidR="007170E1" w:rsidRDefault="007170E1" w:rsidP="007170E1">
      <w:pPr>
        <w:rPr>
          <w:lang w:eastAsia="zh-TW"/>
        </w:rPr>
      </w:pPr>
    </w:p>
    <w:p w14:paraId="0BBA91D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或者某個可見的東西，他達不到，但是</w:t>
      </w:r>
      <w:proofErr w:type="gramStart"/>
      <w:r>
        <w:rPr>
          <w:lang w:eastAsia="zh-TW"/>
        </w:rPr>
        <w:t>是</w:t>
      </w:r>
      <w:proofErr w:type="gramEnd"/>
      <w:r>
        <w:rPr>
          <w:lang w:eastAsia="zh-TW"/>
        </w:rPr>
        <w:t>可以掌握和學習的東西</w:t>
      </w:r>
    </w:p>
    <w:p w14:paraId="0F7A7493" w14:textId="77777777" w:rsidR="007170E1" w:rsidRDefault="007170E1" w:rsidP="007170E1">
      <w:pPr>
        <w:rPr>
          <w:lang w:eastAsia="zh-TW"/>
        </w:rPr>
      </w:pPr>
    </w:p>
    <w:p w14:paraId="67D6E21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我現在聽</w:t>
      </w:r>
      <w:proofErr w:type="gramStart"/>
      <w:r>
        <w:rPr>
          <w:lang w:eastAsia="zh-TW"/>
        </w:rPr>
        <w:t>你說的那個</w:t>
      </w:r>
      <w:proofErr w:type="gramEnd"/>
      <w:r>
        <w:rPr>
          <w:lang w:eastAsia="zh-TW"/>
        </w:rPr>
        <w:t>例子，我覺得特別沉重的一點就是</w:t>
      </w:r>
    </w:p>
    <w:p w14:paraId="39ACC9DA" w14:textId="77777777" w:rsidR="007170E1" w:rsidRDefault="007170E1" w:rsidP="007170E1">
      <w:pPr>
        <w:rPr>
          <w:lang w:eastAsia="zh-TW"/>
        </w:rPr>
      </w:pPr>
    </w:p>
    <w:p w14:paraId="34C871D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中國人，已經形成這種話語依賴的中國人，或者已經習慣了這種話依賴的中國人</w:t>
      </w:r>
    </w:p>
    <w:p w14:paraId="08C3D6B8" w14:textId="77777777" w:rsidR="007170E1" w:rsidRDefault="007170E1" w:rsidP="007170E1">
      <w:pPr>
        <w:rPr>
          <w:lang w:eastAsia="zh-TW"/>
        </w:rPr>
      </w:pPr>
    </w:p>
    <w:p w14:paraId="5C10F84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每一個地方，他就算跑到天涯海角，他也還是這樣的人！</w:t>
      </w:r>
    </w:p>
    <w:p w14:paraId="1210C449" w14:textId="77777777" w:rsidR="007170E1" w:rsidRDefault="007170E1" w:rsidP="007170E1">
      <w:pPr>
        <w:rPr>
          <w:lang w:eastAsia="zh-TW"/>
        </w:rPr>
      </w:pPr>
    </w:p>
    <w:p w14:paraId="2846E2D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是絕對不會變的，他就算讀了亞</w:t>
      </w:r>
      <w:proofErr w:type="gramStart"/>
      <w:r>
        <w:rPr>
          <w:lang w:eastAsia="zh-TW"/>
        </w:rPr>
        <w:t>瑟·</w:t>
      </w:r>
      <w:proofErr w:type="gramEnd"/>
      <w:r>
        <w:rPr>
          <w:lang w:eastAsia="zh-TW"/>
        </w:rPr>
        <w:t>克拉克，他還是劉慈欣</w:t>
      </w:r>
    </w:p>
    <w:p w14:paraId="4279F08E" w14:textId="77777777" w:rsidR="007170E1" w:rsidRDefault="007170E1" w:rsidP="007170E1">
      <w:pPr>
        <w:rPr>
          <w:lang w:eastAsia="zh-TW"/>
        </w:rPr>
      </w:pPr>
    </w:p>
    <w:p w14:paraId="5B0E613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就算讀了亞</w:t>
      </w:r>
      <w:proofErr w:type="gramStart"/>
      <w:r>
        <w:rPr>
          <w:lang w:eastAsia="zh-TW"/>
        </w:rPr>
        <w:t>瑟·</w:t>
      </w:r>
      <w:proofErr w:type="gramEnd"/>
      <w:r>
        <w:rPr>
          <w:lang w:eastAsia="zh-TW"/>
        </w:rPr>
        <w:t>克拉克的《2001太空漫遊》，還是看不懂那個黑石頭到底是什麼意思？</w:t>
      </w:r>
    </w:p>
    <w:p w14:paraId="51B518FB" w14:textId="77777777" w:rsidR="007170E1" w:rsidRDefault="007170E1" w:rsidP="007170E1">
      <w:pPr>
        <w:rPr>
          <w:lang w:eastAsia="zh-TW"/>
        </w:rPr>
      </w:pPr>
    </w:p>
    <w:p w14:paraId="2B8C3B6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描述出來的那個黑石頭，同樣的生態位的東西就是虛無</w:t>
      </w:r>
    </w:p>
    <w:p w14:paraId="3DCF1583" w14:textId="77777777" w:rsidR="007170E1" w:rsidRDefault="007170E1" w:rsidP="007170E1">
      <w:pPr>
        <w:rPr>
          <w:lang w:eastAsia="zh-TW"/>
        </w:rPr>
      </w:pPr>
    </w:p>
    <w:p w14:paraId="4C79268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在亞</w:t>
      </w:r>
      <w:proofErr w:type="gramStart"/>
      <w:r>
        <w:rPr>
          <w:lang w:eastAsia="zh-TW"/>
        </w:rPr>
        <w:t>瑟·</w:t>
      </w:r>
      <w:proofErr w:type="gramEnd"/>
      <w:r>
        <w:rPr>
          <w:lang w:eastAsia="zh-TW"/>
        </w:rPr>
        <w:t>克拉克裡面，那個黑石頭是上帝；而在劉慈欣的作品裡面</w:t>
      </w:r>
    </w:p>
    <w:p w14:paraId="5EC8882C" w14:textId="77777777" w:rsidR="007170E1" w:rsidRDefault="007170E1" w:rsidP="007170E1">
      <w:pPr>
        <w:rPr>
          <w:lang w:eastAsia="zh-TW"/>
        </w:rPr>
      </w:pPr>
    </w:p>
    <w:p w14:paraId="4E1CEC7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個黑石頭就是一個極其簡單，洪荒、殘酷和黑暗的宇宙叢林社會</w:t>
      </w:r>
    </w:p>
    <w:p w14:paraId="46A9051F" w14:textId="77777777" w:rsidR="007170E1" w:rsidRDefault="007170E1" w:rsidP="007170E1">
      <w:pPr>
        <w:rPr>
          <w:lang w:eastAsia="zh-TW"/>
        </w:rPr>
      </w:pPr>
    </w:p>
    <w:p w14:paraId="5D36595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同樣的一個東西，在劉慈欣那裡，永遠變不成他原來的樣子了</w:t>
      </w:r>
    </w:p>
    <w:p w14:paraId="090D5737" w14:textId="77777777" w:rsidR="007170E1" w:rsidRDefault="007170E1" w:rsidP="007170E1">
      <w:pPr>
        <w:rPr>
          <w:lang w:eastAsia="zh-TW"/>
        </w:rPr>
      </w:pPr>
    </w:p>
    <w:p w14:paraId="5FD783D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樣的人，特別讓我覺得很悲慘的一件事，就是中國人移民嘛</w:t>
      </w:r>
    </w:p>
    <w:p w14:paraId="69E9A50C" w14:textId="77777777" w:rsidR="007170E1" w:rsidRDefault="007170E1" w:rsidP="007170E1">
      <w:pPr>
        <w:rPr>
          <w:lang w:eastAsia="zh-TW"/>
        </w:rPr>
      </w:pPr>
    </w:p>
    <w:p w14:paraId="436DA45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移民到各種國家去，把這些孩子送到各種學校去</w:t>
      </w:r>
    </w:p>
    <w:p w14:paraId="60455A91" w14:textId="77777777" w:rsidR="007170E1" w:rsidRDefault="007170E1" w:rsidP="007170E1">
      <w:pPr>
        <w:rPr>
          <w:lang w:eastAsia="zh-TW"/>
        </w:rPr>
      </w:pPr>
    </w:p>
    <w:p w14:paraId="5FB04DC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他們的孩子，包括他們自己，不管在每一個地方，都仍然過著這種生活</w:t>
      </w:r>
    </w:p>
    <w:p w14:paraId="09A4DB16" w14:textId="77777777" w:rsidR="007170E1" w:rsidRDefault="007170E1" w:rsidP="007170E1">
      <w:pPr>
        <w:rPr>
          <w:lang w:eastAsia="zh-TW"/>
        </w:rPr>
      </w:pPr>
    </w:p>
    <w:p w14:paraId="14757DE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他們做的那些選擇，其實改變不了他們真正的地位</w:t>
      </w:r>
    </w:p>
    <w:p w14:paraId="7A6C1FD8" w14:textId="77777777" w:rsidR="007170E1" w:rsidRDefault="007170E1" w:rsidP="007170E1">
      <w:pPr>
        <w:rPr>
          <w:lang w:eastAsia="zh-TW"/>
        </w:rPr>
      </w:pPr>
    </w:p>
    <w:p w14:paraId="210E974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他們自己永遠是那個樣子，仍然是一個話語依賴者，依賴這個話語去為自己牟利</w:t>
      </w:r>
    </w:p>
    <w:p w14:paraId="47CD8722" w14:textId="77777777" w:rsidR="007170E1" w:rsidRDefault="007170E1" w:rsidP="007170E1">
      <w:pPr>
        <w:rPr>
          <w:lang w:eastAsia="zh-TW"/>
        </w:rPr>
      </w:pPr>
    </w:p>
    <w:p w14:paraId="32C5FA1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之前我看過一本書，關於猶太國家的書，他描述了猶太人的現狀</w:t>
      </w:r>
    </w:p>
    <w:p w14:paraId="701937C6" w14:textId="77777777" w:rsidR="007170E1" w:rsidRDefault="007170E1" w:rsidP="007170E1">
      <w:pPr>
        <w:rPr>
          <w:lang w:eastAsia="zh-TW"/>
        </w:rPr>
      </w:pPr>
    </w:p>
    <w:p w14:paraId="127D8FD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也就是猶太人是什麼樣子呢？那就是到某個地方，就要激起反猶主義</w:t>
      </w:r>
    </w:p>
    <w:p w14:paraId="76039D3E" w14:textId="77777777" w:rsidR="007170E1" w:rsidRDefault="007170E1" w:rsidP="007170E1">
      <w:pPr>
        <w:rPr>
          <w:lang w:eastAsia="zh-TW"/>
        </w:rPr>
      </w:pPr>
    </w:p>
    <w:p w14:paraId="03B43C9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不管是在哪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國家，只要是有幾千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猶太人</w:t>
      </w:r>
      <w:proofErr w:type="gramStart"/>
      <w:r>
        <w:rPr>
          <w:lang w:eastAsia="zh-TW"/>
        </w:rPr>
        <w:t>一</w:t>
      </w:r>
      <w:proofErr w:type="gramEnd"/>
      <w:r>
        <w:rPr>
          <w:lang w:eastAsia="zh-TW"/>
        </w:rPr>
        <w:t>以來，當地的反猶主義會馬上興起</w:t>
      </w:r>
    </w:p>
    <w:p w14:paraId="3484A05B" w14:textId="77777777" w:rsidR="007170E1" w:rsidRDefault="007170E1" w:rsidP="007170E1">
      <w:pPr>
        <w:rPr>
          <w:lang w:eastAsia="zh-TW"/>
        </w:rPr>
      </w:pPr>
    </w:p>
    <w:p w14:paraId="5F088B7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沒有一點理由，即使他們去的是非洲黑人部落，這個地方也會興起反猶主義</w:t>
      </w:r>
    </w:p>
    <w:p w14:paraId="65DA335C" w14:textId="77777777" w:rsidR="007170E1" w:rsidRDefault="007170E1" w:rsidP="007170E1">
      <w:pPr>
        <w:rPr>
          <w:lang w:eastAsia="zh-TW"/>
        </w:rPr>
      </w:pPr>
    </w:p>
    <w:p w14:paraId="7EF12AE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想這就是一件特別嚴肅的，但卻又沉重的事情，讓我之前是久久不能釋懷</w:t>
      </w:r>
    </w:p>
    <w:p w14:paraId="0508FCDA" w14:textId="77777777" w:rsidR="007170E1" w:rsidRDefault="007170E1" w:rsidP="007170E1">
      <w:pPr>
        <w:rPr>
          <w:lang w:eastAsia="zh-TW"/>
        </w:rPr>
      </w:pPr>
    </w:p>
    <w:p w14:paraId="44D8EB9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人在陷入這種悲慘狀況中，應該如何被解救的？該如何解救呢？</w:t>
      </w:r>
    </w:p>
    <w:p w14:paraId="50D2189B" w14:textId="77777777" w:rsidR="007170E1" w:rsidRDefault="007170E1" w:rsidP="007170E1">
      <w:pPr>
        <w:rPr>
          <w:lang w:eastAsia="zh-TW"/>
        </w:rPr>
      </w:pPr>
    </w:p>
    <w:p w14:paraId="2706C09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之前有一個室友，他</w:t>
      </w:r>
      <w:proofErr w:type="gramStart"/>
      <w:r>
        <w:rPr>
          <w:lang w:eastAsia="zh-TW"/>
        </w:rPr>
        <w:t>也是姨粉</w:t>
      </w:r>
      <w:proofErr w:type="gramEnd"/>
      <w:r>
        <w:rPr>
          <w:lang w:eastAsia="zh-TW"/>
        </w:rPr>
        <w:t>。他對東亞窪地的看法就是，這片地方沒有理由的窪</w:t>
      </w:r>
    </w:p>
    <w:p w14:paraId="4917F364" w14:textId="77777777" w:rsidR="007170E1" w:rsidRDefault="007170E1" w:rsidP="007170E1">
      <w:pPr>
        <w:rPr>
          <w:lang w:eastAsia="zh-TW"/>
        </w:rPr>
      </w:pPr>
    </w:p>
    <w:p w14:paraId="36E1318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就是低等的人，我們就到此為止了，我的願望就是看著中國被毀滅</w:t>
      </w:r>
    </w:p>
    <w:p w14:paraId="7836A91D" w14:textId="77777777" w:rsidR="007170E1" w:rsidRDefault="007170E1" w:rsidP="007170E1">
      <w:pPr>
        <w:rPr>
          <w:lang w:eastAsia="zh-TW"/>
        </w:rPr>
      </w:pPr>
    </w:p>
    <w:p w14:paraId="6402B4E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中國被毀滅以後，我也不知道自己活著為了什麼</w:t>
      </w:r>
    </w:p>
    <w:p w14:paraId="56E29CAB" w14:textId="77777777" w:rsidR="007170E1" w:rsidRDefault="007170E1" w:rsidP="007170E1">
      <w:pPr>
        <w:rPr>
          <w:lang w:eastAsia="zh-TW"/>
        </w:rPr>
      </w:pPr>
    </w:p>
    <w:p w14:paraId="4EA1200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其實像劉慈欣的這種黑暗森林，正好反映的是他對這個社會的一種……</w:t>
      </w:r>
    </w:p>
    <w:p w14:paraId="16570A42" w14:textId="77777777" w:rsidR="007170E1" w:rsidRDefault="007170E1" w:rsidP="007170E1">
      <w:pPr>
        <w:rPr>
          <w:lang w:eastAsia="zh-TW"/>
        </w:rPr>
      </w:pPr>
    </w:p>
    <w:p w14:paraId="24314BA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懵懂時期開始的一種朦朧的觀感，而有時候這種朦朧的觀感，反而他是直指真實的</w:t>
      </w:r>
    </w:p>
    <w:p w14:paraId="12306964" w14:textId="77777777" w:rsidR="007170E1" w:rsidRDefault="007170E1" w:rsidP="007170E1">
      <w:pPr>
        <w:rPr>
          <w:lang w:eastAsia="zh-TW"/>
        </w:rPr>
      </w:pPr>
    </w:p>
    <w:p w14:paraId="6647D06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在這個時候，你純粹是憑一種身體上的感覺，你沒有任何的辭藻去修飾它</w:t>
      </w:r>
    </w:p>
    <w:p w14:paraId="6C121C23" w14:textId="77777777" w:rsidR="007170E1" w:rsidRDefault="007170E1" w:rsidP="007170E1">
      <w:pPr>
        <w:rPr>
          <w:lang w:eastAsia="zh-TW"/>
        </w:rPr>
      </w:pPr>
    </w:p>
    <w:p w14:paraId="0DCE511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所以我覺得在結合很多，比如說接觸到的像是什麼阿姨和這個陳醫師的訪談</w:t>
      </w:r>
    </w:p>
    <w:p w14:paraId="3F08D7D0" w14:textId="77777777" w:rsidR="007170E1" w:rsidRDefault="007170E1" w:rsidP="007170E1">
      <w:pPr>
        <w:rPr>
          <w:lang w:eastAsia="zh-TW"/>
        </w:rPr>
      </w:pPr>
    </w:p>
    <w:p w14:paraId="514C09D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發現其實劉慈欣的這種黑暗森林的觀點，他是最能反應，也最適合</w:t>
      </w:r>
      <w:proofErr w:type="gramStart"/>
      <w:r>
        <w:rPr>
          <w:lang w:eastAsia="zh-TW"/>
        </w:rPr>
        <w:t>——</w:t>
      </w:r>
      <w:proofErr w:type="gramEnd"/>
    </w:p>
    <w:p w14:paraId="6D22A804" w14:textId="77777777" w:rsidR="007170E1" w:rsidRDefault="007170E1" w:rsidP="007170E1">
      <w:pPr>
        <w:rPr>
          <w:lang w:eastAsia="zh-TW"/>
        </w:rPr>
      </w:pPr>
    </w:p>
    <w:p w14:paraId="659487A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中華人民共和國廣大的無產階級，以及大小張獻忠的</w:t>
      </w:r>
    </w:p>
    <w:p w14:paraId="0E250895" w14:textId="77777777" w:rsidR="007170E1" w:rsidRDefault="007170E1" w:rsidP="007170E1">
      <w:pPr>
        <w:rPr>
          <w:lang w:eastAsia="zh-TW"/>
        </w:rPr>
      </w:pPr>
    </w:p>
    <w:p w14:paraId="3DC6F9B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個理論成功地去為他們所有的行為正名</w:t>
      </w:r>
    </w:p>
    <w:p w14:paraId="1566ED86" w14:textId="77777777" w:rsidR="007170E1" w:rsidRDefault="007170E1" w:rsidP="007170E1">
      <w:pPr>
        <w:rPr>
          <w:lang w:eastAsia="zh-TW"/>
        </w:rPr>
      </w:pPr>
    </w:p>
    <w:p w14:paraId="28B2F3D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辯護，可以這樣說</w:t>
      </w:r>
    </w:p>
    <w:p w14:paraId="74404D00" w14:textId="77777777" w:rsidR="007170E1" w:rsidRDefault="007170E1" w:rsidP="007170E1">
      <w:pPr>
        <w:rPr>
          <w:lang w:eastAsia="zh-TW"/>
        </w:rPr>
      </w:pPr>
    </w:p>
    <w:p w14:paraId="61D6DC0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對，為他們所有的行為辯護</w:t>
      </w:r>
    </w:p>
    <w:p w14:paraId="0AC4E406" w14:textId="77777777" w:rsidR="007170E1" w:rsidRDefault="007170E1" w:rsidP="007170E1">
      <w:pPr>
        <w:rPr>
          <w:lang w:eastAsia="zh-TW"/>
        </w:rPr>
      </w:pPr>
    </w:p>
    <w:p w14:paraId="3E6C72F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他表面上卻還要說出那一套，就我記得《三體2：黑暗森林》那本書裡面</w:t>
      </w:r>
    </w:p>
    <w:p w14:paraId="6183AE85" w14:textId="77777777" w:rsidR="007170E1" w:rsidRDefault="007170E1" w:rsidP="007170E1">
      <w:pPr>
        <w:rPr>
          <w:lang w:eastAsia="zh-TW"/>
        </w:rPr>
      </w:pPr>
    </w:p>
    <w:p w14:paraId="13CB0C0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有一章，特別令人噁心的一章，就是說幾艘太空戰艦</w:t>
      </w:r>
    </w:p>
    <w:p w14:paraId="6F98DE46" w14:textId="77777777" w:rsidR="007170E1" w:rsidRDefault="007170E1" w:rsidP="007170E1">
      <w:pPr>
        <w:rPr>
          <w:lang w:eastAsia="zh-TW"/>
        </w:rPr>
      </w:pPr>
    </w:p>
    <w:p w14:paraId="5694280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提前知道了</w:t>
      </w:r>
      <w:proofErr w:type="gramStart"/>
      <w:r>
        <w:rPr>
          <w:lang w:eastAsia="zh-TW"/>
        </w:rPr>
        <w:t>太空艦群被被</w:t>
      </w:r>
      <w:proofErr w:type="gramEnd"/>
      <w:r>
        <w:rPr>
          <w:lang w:eastAsia="zh-TW"/>
        </w:rPr>
        <w:t>毀滅的消息，逃出去了</w:t>
      </w:r>
    </w:p>
    <w:p w14:paraId="0CD1680C" w14:textId="77777777" w:rsidR="007170E1" w:rsidRDefault="007170E1" w:rsidP="007170E1">
      <w:pPr>
        <w:rPr>
          <w:lang w:eastAsia="zh-TW"/>
        </w:rPr>
      </w:pPr>
    </w:p>
    <w:p w14:paraId="5891485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逃出去之後，五秒鐘內他們就開始相互毀滅</w:t>
      </w:r>
    </w:p>
    <w:p w14:paraId="5891CD82" w14:textId="77777777" w:rsidR="007170E1" w:rsidRDefault="007170E1" w:rsidP="007170E1">
      <w:pPr>
        <w:rPr>
          <w:lang w:eastAsia="zh-TW"/>
        </w:rPr>
      </w:pPr>
    </w:p>
    <w:p w14:paraId="6C85D72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其中有一艘戰艦，把剩下三艘戰艦的人都給吃了</w:t>
      </w:r>
    </w:p>
    <w:p w14:paraId="659B0432" w14:textId="77777777" w:rsidR="007170E1" w:rsidRDefault="007170E1" w:rsidP="007170E1">
      <w:pPr>
        <w:rPr>
          <w:lang w:eastAsia="zh-TW"/>
        </w:rPr>
      </w:pPr>
    </w:p>
    <w:p w14:paraId="06FCF21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說到吃人， 我記得劉慈欣在國內的時候，好像作過一個訪談，反正就是說</w:t>
      </w:r>
    </w:p>
    <w:p w14:paraId="30DF5257" w14:textId="77777777" w:rsidR="007170E1" w:rsidRDefault="007170E1" w:rsidP="007170E1">
      <w:pPr>
        <w:rPr>
          <w:lang w:eastAsia="zh-TW"/>
        </w:rPr>
      </w:pPr>
    </w:p>
    <w:p w14:paraId="0266971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這些人，要飄落到孤島上，這種情況為了延續人類文明，要從誰</w:t>
      </w:r>
      <w:proofErr w:type="gramStart"/>
      <w:r>
        <w:rPr>
          <w:lang w:eastAsia="zh-TW"/>
        </w:rPr>
        <w:t>誰誰</w:t>
      </w:r>
      <w:proofErr w:type="gramEnd"/>
      <w:r>
        <w:rPr>
          <w:lang w:eastAsia="zh-TW"/>
        </w:rPr>
        <w:t>開始吃</w:t>
      </w:r>
    </w:p>
    <w:p w14:paraId="34C026A0" w14:textId="77777777" w:rsidR="007170E1" w:rsidRDefault="007170E1" w:rsidP="007170E1">
      <w:pPr>
        <w:rPr>
          <w:lang w:eastAsia="zh-TW"/>
        </w:rPr>
      </w:pPr>
    </w:p>
    <w:p w14:paraId="4A96A1F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譬如他說他要吃掉女主持人，具體是</w:t>
      </w:r>
      <w:proofErr w:type="gramStart"/>
      <w:r>
        <w:rPr>
          <w:lang w:eastAsia="zh-TW"/>
        </w:rPr>
        <w:t>怎麼說的</w:t>
      </w:r>
      <w:proofErr w:type="gramEnd"/>
      <w:r>
        <w:rPr>
          <w:lang w:eastAsia="zh-TW"/>
        </w:rPr>
        <w:t>，我有點記不清了，大概就是這麼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意思</w:t>
      </w:r>
    </w:p>
    <w:p w14:paraId="0FD06969" w14:textId="77777777" w:rsidR="007170E1" w:rsidRDefault="007170E1" w:rsidP="007170E1">
      <w:pPr>
        <w:rPr>
          <w:lang w:eastAsia="zh-TW"/>
        </w:rPr>
      </w:pPr>
    </w:p>
    <w:p w14:paraId="49688B1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當時他這番話，在網上引起了很大的爭論，但是網友，</w:t>
      </w:r>
      <w:proofErr w:type="gramStart"/>
      <w:r>
        <w:rPr>
          <w:lang w:eastAsia="zh-TW"/>
        </w:rPr>
        <w:t>微博的</w:t>
      </w:r>
      <w:proofErr w:type="gramEnd"/>
      <w:r>
        <w:rPr>
          <w:lang w:eastAsia="zh-TW"/>
        </w:rPr>
        <w:t>網友都對他這番話</w:t>
      </w:r>
    </w:p>
    <w:p w14:paraId="4AAD59DC" w14:textId="77777777" w:rsidR="007170E1" w:rsidRDefault="007170E1" w:rsidP="007170E1">
      <w:pPr>
        <w:rPr>
          <w:lang w:eastAsia="zh-TW"/>
        </w:rPr>
      </w:pPr>
    </w:p>
    <w:p w14:paraId="775D189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吃女主持人的這番話表示特別的</w:t>
      </w:r>
      <w:proofErr w:type="gramStart"/>
      <w:r>
        <w:rPr>
          <w:lang w:eastAsia="zh-TW"/>
        </w:rPr>
        <w:t>憤怒，</w:t>
      </w:r>
      <w:proofErr w:type="gramEnd"/>
      <w:r>
        <w:rPr>
          <w:lang w:eastAsia="zh-TW"/>
        </w:rPr>
        <w:t>但是我覺得他的內心是很真實的，他真是這麼想的</w:t>
      </w:r>
    </w:p>
    <w:p w14:paraId="498590F4" w14:textId="77777777" w:rsidR="007170E1" w:rsidRDefault="007170E1" w:rsidP="007170E1">
      <w:pPr>
        <w:rPr>
          <w:lang w:eastAsia="zh-TW"/>
        </w:rPr>
      </w:pPr>
    </w:p>
    <w:p w14:paraId="2416C5B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那些網友在裝啊</w:t>
      </w:r>
    </w:p>
    <w:p w14:paraId="18ABFEF6" w14:textId="77777777" w:rsidR="007170E1" w:rsidRDefault="007170E1" w:rsidP="007170E1">
      <w:pPr>
        <w:rPr>
          <w:lang w:eastAsia="zh-TW"/>
        </w:rPr>
      </w:pPr>
    </w:p>
    <w:p w14:paraId="1960D20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我覺得，劉慈欣他很誠實，真的。我記得阿姨之前在有一期訪談裡面，舉過一個他的例子</w:t>
      </w:r>
    </w:p>
    <w:p w14:paraId="3266F66B" w14:textId="77777777" w:rsidR="007170E1" w:rsidRDefault="007170E1" w:rsidP="007170E1">
      <w:pPr>
        <w:rPr>
          <w:lang w:eastAsia="zh-TW"/>
        </w:rPr>
      </w:pPr>
    </w:p>
    <w:p w14:paraId="33083B7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劉慈欣說，他從來沒有聽說過自由民主，還是…</w:t>
      </w:r>
      <w:proofErr w:type="gramStart"/>
      <w:r>
        <w:rPr>
          <w:lang w:eastAsia="zh-TW"/>
        </w:rPr>
        <w:t>…</w:t>
      </w:r>
      <w:proofErr w:type="gramEnd"/>
      <w:r>
        <w:rPr>
          <w:lang w:eastAsia="zh-TW"/>
        </w:rPr>
        <w:t>，具體我也有點記不清了</w:t>
      </w:r>
    </w:p>
    <w:p w14:paraId="5DDE20D7" w14:textId="77777777" w:rsidR="007170E1" w:rsidRDefault="007170E1" w:rsidP="007170E1">
      <w:pPr>
        <w:rPr>
          <w:lang w:eastAsia="zh-TW"/>
        </w:rPr>
      </w:pPr>
    </w:p>
    <w:p w14:paraId="2D9EC56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相信</w:t>
      </w:r>
      <w:proofErr w:type="gramStart"/>
      <w:r>
        <w:rPr>
          <w:lang w:eastAsia="zh-TW"/>
        </w:rPr>
        <w:t>他說這話</w:t>
      </w:r>
      <w:proofErr w:type="gramEnd"/>
      <w:r>
        <w:rPr>
          <w:lang w:eastAsia="zh-TW"/>
        </w:rPr>
        <w:t>是真的，因為說劉慈欣出身的那個階級</w:t>
      </w:r>
    </w:p>
    <w:p w14:paraId="3F08C0F6" w14:textId="77777777" w:rsidR="007170E1" w:rsidRDefault="007170E1" w:rsidP="007170E1">
      <w:pPr>
        <w:rPr>
          <w:lang w:eastAsia="zh-TW"/>
        </w:rPr>
      </w:pPr>
    </w:p>
    <w:p w14:paraId="4DDF797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那種90年代留下來的那種國有企事業單位</w:t>
      </w:r>
    </w:p>
    <w:p w14:paraId="11433A0D" w14:textId="77777777" w:rsidR="007170E1" w:rsidRDefault="007170E1" w:rsidP="007170E1">
      <w:pPr>
        <w:rPr>
          <w:lang w:eastAsia="zh-TW"/>
        </w:rPr>
      </w:pPr>
    </w:p>
    <w:p w14:paraId="5B16AF3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出生的那個地方，真的是沒有人在乎這個的</w:t>
      </w:r>
    </w:p>
    <w:p w14:paraId="104C5DB9" w14:textId="77777777" w:rsidR="007170E1" w:rsidRDefault="007170E1" w:rsidP="007170E1">
      <w:pPr>
        <w:rPr>
          <w:lang w:eastAsia="zh-TW"/>
        </w:rPr>
      </w:pPr>
    </w:p>
    <w:p w14:paraId="5CB4310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出身的環境，包括他本人，他真的是不在乎什麼自由民主的</w:t>
      </w:r>
    </w:p>
    <w:p w14:paraId="07CA1445" w14:textId="77777777" w:rsidR="007170E1" w:rsidRDefault="007170E1" w:rsidP="007170E1">
      <w:pPr>
        <w:rPr>
          <w:lang w:eastAsia="zh-TW"/>
        </w:rPr>
      </w:pPr>
    </w:p>
    <w:p w14:paraId="6E78410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對於他們來說，那是完全沒有想像過的東西</w:t>
      </w:r>
    </w:p>
    <w:p w14:paraId="16649373" w14:textId="77777777" w:rsidR="007170E1" w:rsidRDefault="007170E1" w:rsidP="007170E1">
      <w:pPr>
        <w:rPr>
          <w:lang w:eastAsia="zh-TW"/>
        </w:rPr>
      </w:pPr>
    </w:p>
    <w:p w14:paraId="2B7962D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包括他說為了人類文明的延續，我要吃掉這個女主持人</w:t>
      </w:r>
    </w:p>
    <w:p w14:paraId="6AD1B78E" w14:textId="77777777" w:rsidR="007170E1" w:rsidRDefault="007170E1" w:rsidP="007170E1">
      <w:pPr>
        <w:rPr>
          <w:lang w:eastAsia="zh-TW"/>
        </w:rPr>
      </w:pPr>
    </w:p>
    <w:p w14:paraId="0A7BC08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包括劉慈欣在他的小說，我沒看過啊，你剛才說可能什麼戰艦之間要互相吃</w:t>
      </w:r>
    </w:p>
    <w:p w14:paraId="48965502" w14:textId="77777777" w:rsidR="007170E1" w:rsidRDefault="007170E1" w:rsidP="007170E1">
      <w:pPr>
        <w:rPr>
          <w:lang w:eastAsia="zh-TW"/>
        </w:rPr>
      </w:pPr>
    </w:p>
    <w:p w14:paraId="4A4816A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覺得他內心真的是這麼想的，所以他敢在這個媒體訪談的時候說出來，我要吃人</w:t>
      </w:r>
    </w:p>
    <w:p w14:paraId="4A98DD5A" w14:textId="77777777" w:rsidR="007170E1" w:rsidRDefault="007170E1" w:rsidP="007170E1">
      <w:pPr>
        <w:rPr>
          <w:lang w:eastAsia="zh-TW"/>
        </w:rPr>
      </w:pPr>
    </w:p>
    <w:p w14:paraId="6570AEB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也敢在自己的作品裡說，我要吃人</w:t>
      </w:r>
    </w:p>
    <w:p w14:paraId="2EECA231" w14:textId="77777777" w:rsidR="007170E1" w:rsidRDefault="007170E1" w:rsidP="007170E1">
      <w:pPr>
        <w:rPr>
          <w:lang w:eastAsia="zh-TW"/>
        </w:rPr>
      </w:pPr>
    </w:p>
    <w:p w14:paraId="4716EC3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Joe: 我想起來剛開始說戰艦的時候，在描述戰艦這個事的時候，我還想起來另外一個事情</w:t>
      </w:r>
    </w:p>
    <w:p w14:paraId="5571FA70" w14:textId="77777777" w:rsidR="007170E1" w:rsidRDefault="007170E1" w:rsidP="007170E1">
      <w:pPr>
        <w:rPr>
          <w:lang w:eastAsia="zh-TW"/>
        </w:rPr>
      </w:pPr>
    </w:p>
    <w:p w14:paraId="10A1747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在描述這個戰艦之間相互吃之後，他還做了一件標榜的事</w:t>
      </w:r>
    </w:p>
    <w:p w14:paraId="1CFD50D9" w14:textId="77777777" w:rsidR="007170E1" w:rsidRDefault="007170E1" w:rsidP="007170E1">
      <w:pPr>
        <w:rPr>
          <w:lang w:eastAsia="zh-TW"/>
        </w:rPr>
      </w:pPr>
    </w:p>
    <w:p w14:paraId="3D134BF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讓這個主角這個戰艦，這名艦長，我記得叫章北海吧，還是什麼？</w:t>
      </w:r>
    </w:p>
    <w:p w14:paraId="2856AA09" w14:textId="77777777" w:rsidR="007170E1" w:rsidRDefault="007170E1" w:rsidP="007170E1">
      <w:pPr>
        <w:rPr>
          <w:lang w:eastAsia="zh-TW"/>
        </w:rPr>
      </w:pPr>
    </w:p>
    <w:p w14:paraId="1FC5EA8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在冥王星上面，立了</w:t>
      </w:r>
      <w:proofErr w:type="gramStart"/>
      <w:r>
        <w:rPr>
          <w:lang w:eastAsia="zh-TW"/>
        </w:rPr>
        <w:t>一個碑</w:t>
      </w:r>
      <w:proofErr w:type="gramEnd"/>
      <w:r>
        <w:rPr>
          <w:lang w:eastAsia="zh-TW"/>
        </w:rPr>
        <w:t>，為這三艘被吃的戰艦立了一個碑</w:t>
      </w:r>
    </w:p>
    <w:p w14:paraId="06C3B715" w14:textId="77777777" w:rsidR="007170E1" w:rsidRDefault="007170E1" w:rsidP="007170E1">
      <w:pPr>
        <w:rPr>
          <w:lang w:eastAsia="zh-TW"/>
        </w:rPr>
      </w:pPr>
    </w:p>
    <w:p w14:paraId="1D53594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說：給歲月以文明，而不是給文明以歲月</w:t>
      </w:r>
    </w:p>
    <w:p w14:paraId="2194B88F" w14:textId="77777777" w:rsidR="007170E1" w:rsidRDefault="007170E1" w:rsidP="007170E1">
      <w:pPr>
        <w:rPr>
          <w:lang w:eastAsia="zh-TW"/>
        </w:rPr>
      </w:pPr>
    </w:p>
    <w:p w14:paraId="61790F8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能稍微解釋一下，就說是給歲月以文明，而不是給文明以歲月，這後面所蘊含的東西嗎？</w:t>
      </w:r>
    </w:p>
    <w:p w14:paraId="7C55961D" w14:textId="77777777" w:rsidR="007170E1" w:rsidRDefault="007170E1" w:rsidP="007170E1">
      <w:pPr>
        <w:rPr>
          <w:lang w:eastAsia="zh-TW"/>
        </w:rPr>
      </w:pPr>
    </w:p>
    <w:p w14:paraId="7A6CE23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他的意思可能僅僅是為了掩飾吧，他明面上話語中，不知道自己說這個是不是對的</w:t>
      </w:r>
    </w:p>
    <w:p w14:paraId="3E2EAE8C" w14:textId="77777777" w:rsidR="007170E1" w:rsidRDefault="007170E1" w:rsidP="007170E1">
      <w:pPr>
        <w:rPr>
          <w:lang w:eastAsia="zh-TW"/>
        </w:rPr>
      </w:pPr>
    </w:p>
    <w:p w14:paraId="1FEAF99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潛意識中覺得說這個是對的，但是他</w:t>
      </w:r>
      <w:proofErr w:type="gramStart"/>
      <w:r>
        <w:rPr>
          <w:lang w:eastAsia="zh-TW"/>
        </w:rPr>
        <w:t>自己明面上</w:t>
      </w:r>
      <w:proofErr w:type="gramEnd"/>
      <w:r>
        <w:rPr>
          <w:lang w:eastAsia="zh-TW"/>
        </w:rPr>
        <w:t>卻又根本就不知道</w:t>
      </w:r>
    </w:p>
    <w:p w14:paraId="1476E430" w14:textId="77777777" w:rsidR="007170E1" w:rsidRDefault="007170E1" w:rsidP="007170E1">
      <w:pPr>
        <w:rPr>
          <w:lang w:eastAsia="zh-TW"/>
        </w:rPr>
      </w:pPr>
    </w:p>
    <w:p w14:paraId="301CCB5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他就欲蓋彌彰地做了一次掩飾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我們不能夠為了延續文明而去吃人</w:t>
      </w:r>
    </w:p>
    <w:p w14:paraId="5BB1DADD" w14:textId="77777777" w:rsidR="007170E1" w:rsidRDefault="007170E1" w:rsidP="007170E1">
      <w:pPr>
        <w:rPr>
          <w:lang w:eastAsia="zh-TW"/>
        </w:rPr>
      </w:pPr>
    </w:p>
    <w:p w14:paraId="51263FB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這個實際上是因為現在的國家經濟還是可以hold住，其實他這種黑暗森林的理論</w:t>
      </w:r>
    </w:p>
    <w:p w14:paraId="4366BA0D" w14:textId="77777777" w:rsidR="007170E1" w:rsidRDefault="007170E1" w:rsidP="007170E1">
      <w:pPr>
        <w:rPr>
          <w:lang w:eastAsia="zh-TW"/>
        </w:rPr>
      </w:pPr>
    </w:p>
    <w:p w14:paraId="56FC608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像</w:t>
      </w:r>
      <w:proofErr w:type="gramStart"/>
      <w:r>
        <w:rPr>
          <w:lang w:eastAsia="zh-TW"/>
        </w:rPr>
        <w:t>我說的</w:t>
      </w:r>
      <w:proofErr w:type="gramEnd"/>
      <w:r>
        <w:rPr>
          <w:lang w:eastAsia="zh-TW"/>
        </w:rPr>
        <w:t>，他已經為大小的張獻忠人口，提供了一種吃人的正當化理由</w:t>
      </w:r>
    </w:p>
    <w:p w14:paraId="2B0F48A0" w14:textId="77777777" w:rsidR="007170E1" w:rsidRDefault="007170E1" w:rsidP="007170E1">
      <w:pPr>
        <w:rPr>
          <w:lang w:eastAsia="zh-TW"/>
        </w:rPr>
      </w:pPr>
    </w:p>
    <w:p w14:paraId="0461DD1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要是有一天社會突然解體了，好吧，那麼肯定新生代的這些小張獻忠就會說：</w:t>
      </w:r>
    </w:p>
    <w:p w14:paraId="396BB9AF" w14:textId="77777777" w:rsidR="007170E1" w:rsidRDefault="007170E1" w:rsidP="007170E1">
      <w:pPr>
        <w:rPr>
          <w:lang w:eastAsia="zh-TW"/>
        </w:rPr>
      </w:pPr>
    </w:p>
    <w:p w14:paraId="74BF51D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看劉慈欣</w:t>
      </w:r>
      <w:proofErr w:type="gramStart"/>
      <w:r>
        <w:rPr>
          <w:lang w:eastAsia="zh-TW"/>
        </w:rPr>
        <w:t>都說過</w:t>
      </w:r>
      <w:proofErr w:type="gramEnd"/>
      <w:r>
        <w:rPr>
          <w:lang w:eastAsia="zh-TW"/>
        </w:rPr>
        <w:t>，這個宇宙是黑暗森林</w:t>
      </w:r>
    </w:p>
    <w:p w14:paraId="6AB40BE2" w14:textId="77777777" w:rsidR="007170E1" w:rsidRDefault="007170E1" w:rsidP="007170E1">
      <w:pPr>
        <w:rPr>
          <w:lang w:eastAsia="zh-TW"/>
        </w:rPr>
      </w:pPr>
    </w:p>
    <w:p w14:paraId="1838C85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現在都黑暗森林了，那我們吃人都吃得名正言順了</w:t>
      </w:r>
    </w:p>
    <w:p w14:paraId="5569EF38" w14:textId="77777777" w:rsidR="007170E1" w:rsidRDefault="007170E1" w:rsidP="007170E1">
      <w:pPr>
        <w:rPr>
          <w:lang w:eastAsia="zh-TW"/>
        </w:rPr>
      </w:pPr>
    </w:p>
    <w:p w14:paraId="5C0B13B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啊，這點就是我們這期對話節目中最關鍵的一點</w:t>
      </w:r>
    </w:p>
    <w:p w14:paraId="3000C55A" w14:textId="77777777" w:rsidR="007170E1" w:rsidRDefault="007170E1" w:rsidP="007170E1">
      <w:pPr>
        <w:rPr>
          <w:lang w:eastAsia="zh-TW"/>
        </w:rPr>
      </w:pPr>
    </w:p>
    <w:p w14:paraId="289FCE0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他們那個被遮掩了的真實的想法，並不是一個好的想法</w:t>
      </w:r>
    </w:p>
    <w:p w14:paraId="15B0F06A" w14:textId="77777777" w:rsidR="007170E1" w:rsidRDefault="007170E1" w:rsidP="007170E1">
      <w:pPr>
        <w:rPr>
          <w:lang w:eastAsia="zh-TW"/>
        </w:rPr>
      </w:pPr>
    </w:p>
    <w:p w14:paraId="4003D99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被這些話語遮掩的這個想法不是一個好想法，而是一個徹底的虛無的想法</w:t>
      </w:r>
    </w:p>
    <w:p w14:paraId="6EC04455" w14:textId="77777777" w:rsidR="007170E1" w:rsidRDefault="007170E1" w:rsidP="007170E1">
      <w:pPr>
        <w:rPr>
          <w:lang w:eastAsia="zh-TW"/>
        </w:rPr>
      </w:pPr>
    </w:p>
    <w:p w14:paraId="610A6B1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不管是用什麼話語，所表達出來的真實意思，僅僅就是一件事：</w:t>
      </w:r>
    </w:p>
    <w:p w14:paraId="67BB0EB8" w14:textId="77777777" w:rsidR="007170E1" w:rsidRDefault="007170E1" w:rsidP="007170E1">
      <w:pPr>
        <w:rPr>
          <w:lang w:eastAsia="zh-TW"/>
        </w:rPr>
      </w:pPr>
    </w:p>
    <w:p w14:paraId="0E309FF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要吃人，別人不要吃我</w:t>
      </w:r>
    </w:p>
    <w:p w14:paraId="7A7632AD" w14:textId="77777777" w:rsidR="007170E1" w:rsidRDefault="007170E1" w:rsidP="007170E1">
      <w:pPr>
        <w:rPr>
          <w:lang w:eastAsia="zh-TW"/>
        </w:rPr>
      </w:pPr>
    </w:p>
    <w:p w14:paraId="2383168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記得有個士大夫，路過古代饑荒的那種場面，一個老婦抱著人腿在啃</w:t>
      </w:r>
    </w:p>
    <w:p w14:paraId="7704004C" w14:textId="77777777" w:rsidR="007170E1" w:rsidRDefault="007170E1" w:rsidP="007170E1">
      <w:pPr>
        <w:rPr>
          <w:lang w:eastAsia="zh-TW"/>
        </w:rPr>
      </w:pPr>
    </w:p>
    <w:p w14:paraId="6F8C59D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問：你為什麼吃人呢？那個老婦就說：我不食人，</w:t>
      </w:r>
      <w:proofErr w:type="gramStart"/>
      <w:r>
        <w:rPr>
          <w:lang w:eastAsia="zh-TW"/>
        </w:rPr>
        <w:t>人將食我</w:t>
      </w:r>
      <w:proofErr w:type="gramEnd"/>
      <w:r>
        <w:rPr>
          <w:lang w:eastAsia="zh-TW"/>
        </w:rPr>
        <w:t>！</w:t>
      </w:r>
    </w:p>
    <w:p w14:paraId="765FA595" w14:textId="77777777" w:rsidR="007170E1" w:rsidRDefault="007170E1" w:rsidP="007170E1">
      <w:pPr>
        <w:rPr>
          <w:lang w:eastAsia="zh-TW"/>
        </w:rPr>
      </w:pPr>
    </w:p>
    <w:p w14:paraId="4E60378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句話，我覺得把所有的真相都說出來了，但這真相是什麼？</w:t>
      </w:r>
    </w:p>
    <w:p w14:paraId="5C3FB76C" w14:textId="77777777" w:rsidR="007170E1" w:rsidRDefault="007170E1" w:rsidP="007170E1">
      <w:pPr>
        <w:rPr>
          <w:lang w:eastAsia="zh-TW"/>
        </w:rPr>
      </w:pPr>
    </w:p>
    <w:p w14:paraId="136C819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個真相就是那些中國人認為的真相，今天的中國人完全絕望之後，得到了一個結論</w:t>
      </w:r>
    </w:p>
    <w:p w14:paraId="44B4C2D8" w14:textId="77777777" w:rsidR="007170E1" w:rsidRDefault="007170E1" w:rsidP="007170E1">
      <w:pPr>
        <w:rPr>
          <w:lang w:eastAsia="zh-TW"/>
        </w:rPr>
      </w:pPr>
    </w:p>
    <w:p w14:paraId="65A3A06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——這個世界是要相互吃的！所有的話語在這裡都沒有用了，變成了工具</w:t>
      </w:r>
    </w:p>
    <w:p w14:paraId="514D5147" w14:textId="77777777" w:rsidR="007170E1" w:rsidRDefault="007170E1" w:rsidP="007170E1">
      <w:pPr>
        <w:rPr>
          <w:lang w:eastAsia="zh-TW"/>
        </w:rPr>
      </w:pPr>
    </w:p>
    <w:p w14:paraId="1E34040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沒有自由，有了這種自由的反面最深刻的無法描述的東西</w:t>
      </w:r>
    </w:p>
    <w:p w14:paraId="4C8B8EAE" w14:textId="77777777" w:rsidR="007170E1" w:rsidRDefault="007170E1" w:rsidP="007170E1">
      <w:pPr>
        <w:rPr>
          <w:lang w:eastAsia="zh-TW"/>
        </w:rPr>
      </w:pPr>
    </w:p>
    <w:p w14:paraId="20ED990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每一個地方，他們都是奴隸</w:t>
      </w:r>
    </w:p>
    <w:p w14:paraId="56139580" w14:textId="77777777" w:rsidR="007170E1" w:rsidRDefault="007170E1" w:rsidP="007170E1">
      <w:pPr>
        <w:rPr>
          <w:lang w:eastAsia="zh-TW"/>
        </w:rPr>
      </w:pPr>
    </w:p>
    <w:p w14:paraId="485B3D0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因為在外族入侵之後的奴役，其實還是一種比較好的解決方式</w:t>
      </w:r>
    </w:p>
    <w:p w14:paraId="6F41BE43" w14:textId="77777777" w:rsidR="007170E1" w:rsidRDefault="007170E1" w:rsidP="007170E1">
      <w:pPr>
        <w:rPr>
          <w:lang w:eastAsia="zh-TW"/>
        </w:rPr>
      </w:pPr>
    </w:p>
    <w:p w14:paraId="482D066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起碼大家都不用吃人的，雖然大家都過得很悲慘或者是很窮</w:t>
      </w:r>
    </w:p>
    <w:p w14:paraId="025C67A2" w14:textId="77777777" w:rsidR="007170E1" w:rsidRDefault="007170E1" w:rsidP="007170E1">
      <w:pPr>
        <w:rPr>
          <w:lang w:eastAsia="zh-TW"/>
        </w:rPr>
      </w:pPr>
    </w:p>
    <w:p w14:paraId="2E0051C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起碼還多少有口東西吃，所以不用吃人</w:t>
      </w:r>
    </w:p>
    <w:p w14:paraId="5D4DDAF1" w14:textId="77777777" w:rsidR="007170E1" w:rsidRDefault="007170E1" w:rsidP="007170E1">
      <w:pPr>
        <w:rPr>
          <w:lang w:eastAsia="zh-TW"/>
        </w:rPr>
      </w:pPr>
    </w:p>
    <w:p w14:paraId="0ED5415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那你怎麼能夠知道，真正吃人的時候，不是非常多人非常興奮的時候呢？</w:t>
      </w:r>
    </w:p>
    <w:p w14:paraId="2639899E" w14:textId="77777777" w:rsidR="007170E1" w:rsidRDefault="007170E1" w:rsidP="007170E1">
      <w:pPr>
        <w:rPr>
          <w:lang w:eastAsia="zh-TW"/>
        </w:rPr>
      </w:pPr>
    </w:p>
    <w:p w14:paraId="08613D6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至少對於外族統治者來說，像鮮卑人的唐帝國，他們多少還認為</w:t>
      </w:r>
    </w:p>
    <w:p w14:paraId="157D6B71" w14:textId="77777777" w:rsidR="007170E1" w:rsidRDefault="007170E1" w:rsidP="007170E1">
      <w:pPr>
        <w:rPr>
          <w:lang w:eastAsia="zh-TW"/>
        </w:rPr>
      </w:pPr>
    </w:p>
    <w:p w14:paraId="078F8B6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吃人就是吃人，你的確能吃，但是你吃的是名</w:t>
      </w:r>
      <w:proofErr w:type="gramStart"/>
      <w:r>
        <w:rPr>
          <w:lang w:eastAsia="zh-TW"/>
        </w:rPr>
        <w:t>不</w:t>
      </w:r>
      <w:proofErr w:type="gramEnd"/>
      <w:r>
        <w:rPr>
          <w:lang w:eastAsia="zh-TW"/>
        </w:rPr>
        <w:t>正言不順的</w:t>
      </w:r>
    </w:p>
    <w:p w14:paraId="28E458A5" w14:textId="77777777" w:rsidR="007170E1" w:rsidRDefault="007170E1" w:rsidP="007170E1">
      <w:pPr>
        <w:rPr>
          <w:lang w:eastAsia="zh-TW"/>
        </w:rPr>
      </w:pPr>
    </w:p>
    <w:p w14:paraId="5B29847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，就是在共產黨統治下，你雖然還是能吃，但是你名不正言不順</w:t>
      </w:r>
    </w:p>
    <w:p w14:paraId="62CA9600" w14:textId="77777777" w:rsidR="007170E1" w:rsidRDefault="007170E1" w:rsidP="007170E1">
      <w:pPr>
        <w:rPr>
          <w:lang w:eastAsia="zh-TW"/>
        </w:rPr>
      </w:pPr>
    </w:p>
    <w:p w14:paraId="10E96BA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甚至現在共產黨統治下，你是不能合法吃人的，但是誰不想吃呢？</w:t>
      </w:r>
    </w:p>
    <w:p w14:paraId="65D282A2" w14:textId="77777777" w:rsidR="007170E1" w:rsidRDefault="007170E1" w:rsidP="007170E1">
      <w:pPr>
        <w:rPr>
          <w:lang w:eastAsia="zh-TW"/>
        </w:rPr>
      </w:pPr>
    </w:p>
    <w:p w14:paraId="57EA72D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對，您說這個不能合法吃人。我想到，因為我們剛才談到文革嘛</w:t>
      </w:r>
    </w:p>
    <w:p w14:paraId="5843A054" w14:textId="77777777" w:rsidR="007170E1" w:rsidRDefault="007170E1" w:rsidP="007170E1">
      <w:pPr>
        <w:rPr>
          <w:lang w:eastAsia="zh-TW"/>
        </w:rPr>
      </w:pPr>
    </w:p>
    <w:p w14:paraId="356A9FA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在文革時期，</w:t>
      </w:r>
      <w:proofErr w:type="gramStart"/>
      <w:r>
        <w:rPr>
          <w:lang w:eastAsia="zh-TW"/>
        </w:rPr>
        <w:t>比如說有很多</w:t>
      </w:r>
      <w:proofErr w:type="gramEnd"/>
      <w:r>
        <w:rPr>
          <w:lang w:eastAsia="zh-TW"/>
        </w:rPr>
        <w:t>，</w:t>
      </w:r>
      <w:proofErr w:type="gramStart"/>
      <w:r>
        <w:rPr>
          <w:lang w:eastAsia="zh-TW"/>
        </w:rPr>
        <w:t>像是道縣大屠殺</w:t>
      </w:r>
      <w:proofErr w:type="gramEnd"/>
      <w:r>
        <w:rPr>
          <w:lang w:eastAsia="zh-TW"/>
        </w:rPr>
        <w:t>啊，廣西的那些大屠殺啊…</w:t>
      </w:r>
      <w:proofErr w:type="gramStart"/>
      <w:r>
        <w:rPr>
          <w:lang w:eastAsia="zh-TW"/>
        </w:rPr>
        <w:t>…</w:t>
      </w:r>
      <w:proofErr w:type="gramEnd"/>
    </w:p>
    <w:p w14:paraId="567B2A59" w14:textId="77777777" w:rsidR="007170E1" w:rsidRDefault="007170E1" w:rsidP="007170E1">
      <w:pPr>
        <w:rPr>
          <w:lang w:eastAsia="zh-TW"/>
        </w:rPr>
      </w:pPr>
    </w:p>
    <w:p w14:paraId="4E14750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廣西，我知道有很多吃人的情況發生了</w:t>
      </w:r>
    </w:p>
    <w:p w14:paraId="01DA0EBF" w14:textId="77777777" w:rsidR="007170E1" w:rsidRDefault="007170E1" w:rsidP="007170E1">
      <w:pPr>
        <w:rPr>
          <w:lang w:eastAsia="zh-TW"/>
        </w:rPr>
      </w:pPr>
    </w:p>
    <w:p w14:paraId="2574654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文化大革命結束之後，共產黨政府把一些在大革命期間吃人的男男女女都抓了起來</w:t>
      </w:r>
    </w:p>
    <w:p w14:paraId="7D5DBE2A" w14:textId="77777777" w:rsidR="007170E1" w:rsidRDefault="007170E1" w:rsidP="007170E1">
      <w:pPr>
        <w:rPr>
          <w:lang w:eastAsia="zh-TW"/>
        </w:rPr>
      </w:pPr>
    </w:p>
    <w:p w14:paraId="105547A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審判他們，槍斃了他們。這個我印象中，特別深刻</w:t>
      </w:r>
    </w:p>
    <w:p w14:paraId="32AA5E7B" w14:textId="77777777" w:rsidR="007170E1" w:rsidRDefault="007170E1" w:rsidP="007170E1">
      <w:pPr>
        <w:rPr>
          <w:lang w:eastAsia="zh-TW"/>
        </w:rPr>
      </w:pPr>
    </w:p>
    <w:p w14:paraId="4CF770D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，你可以發現共產黨的文明程度比中國人要高得多，簡直高到，你有點感動的地步了</w:t>
      </w:r>
    </w:p>
    <w:p w14:paraId="4BB0F858" w14:textId="77777777" w:rsidR="007170E1" w:rsidRDefault="007170E1" w:rsidP="007170E1">
      <w:pPr>
        <w:rPr>
          <w:lang w:eastAsia="zh-TW"/>
        </w:rPr>
      </w:pPr>
    </w:p>
    <w:p w14:paraId="5F3414B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記得甘肅有些地方，你也知道，《夾邊溝記事》的作者（楊顯惠），還寫過另外一本書</w:t>
      </w:r>
    </w:p>
    <w:p w14:paraId="6C0ACA80" w14:textId="77777777" w:rsidR="007170E1" w:rsidRDefault="007170E1" w:rsidP="007170E1">
      <w:pPr>
        <w:rPr>
          <w:lang w:eastAsia="zh-TW"/>
        </w:rPr>
      </w:pPr>
    </w:p>
    <w:p w14:paraId="7507888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叫《定西孤兒院記事》，裡面也描述到了很多吃人的情況</w:t>
      </w:r>
    </w:p>
    <w:p w14:paraId="3D0DC94F" w14:textId="77777777" w:rsidR="007170E1" w:rsidRDefault="007170E1" w:rsidP="007170E1">
      <w:pPr>
        <w:rPr>
          <w:lang w:eastAsia="zh-TW"/>
        </w:rPr>
      </w:pPr>
    </w:p>
    <w:p w14:paraId="54F0B7E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有一個檔，當時在網上有，有人看到過嗎？一張圖片</w:t>
      </w:r>
    </w:p>
    <w:p w14:paraId="31CD3CAB" w14:textId="77777777" w:rsidR="007170E1" w:rsidRDefault="007170E1" w:rsidP="007170E1">
      <w:pPr>
        <w:rPr>
          <w:lang w:eastAsia="zh-TW"/>
        </w:rPr>
      </w:pPr>
    </w:p>
    <w:p w14:paraId="299D34B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記錄了某一個公社，有多少人吃人，用什麼方式吃人，都寫出來了</w:t>
      </w:r>
    </w:p>
    <w:p w14:paraId="0EFC9DCA" w14:textId="77777777" w:rsidR="007170E1" w:rsidRDefault="007170E1" w:rsidP="007170E1">
      <w:pPr>
        <w:rPr>
          <w:lang w:eastAsia="zh-TW"/>
        </w:rPr>
      </w:pPr>
    </w:p>
    <w:p w14:paraId="0C3DF62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有一個人把那個鄰居給吃了，怎麼吃呢？</w:t>
      </w:r>
      <w:proofErr w:type="gramStart"/>
      <w:r>
        <w:rPr>
          <w:lang w:eastAsia="zh-TW"/>
        </w:rPr>
        <w:t>用斧砍</w:t>
      </w:r>
      <w:proofErr w:type="gramEnd"/>
      <w:r>
        <w:rPr>
          <w:lang w:eastAsia="zh-TW"/>
        </w:rPr>
        <w:t>死，燒著吃。這些東西都寫出來了</w:t>
      </w:r>
    </w:p>
    <w:p w14:paraId="4019BAC5" w14:textId="77777777" w:rsidR="007170E1" w:rsidRDefault="007170E1" w:rsidP="007170E1">
      <w:pPr>
        <w:rPr>
          <w:lang w:eastAsia="zh-TW"/>
        </w:rPr>
      </w:pPr>
    </w:p>
    <w:p w14:paraId="361EE7A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些人全部被上邊下來的公社幹部，逮起來槍斃了</w:t>
      </w:r>
    </w:p>
    <w:p w14:paraId="5AAA4544" w14:textId="77777777" w:rsidR="007170E1" w:rsidRDefault="007170E1" w:rsidP="007170E1">
      <w:pPr>
        <w:rPr>
          <w:lang w:eastAsia="zh-TW"/>
        </w:rPr>
      </w:pPr>
    </w:p>
    <w:p w14:paraId="513019B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——就是當時不能吃人，餓死也不能吃人</w:t>
      </w:r>
    </w:p>
    <w:p w14:paraId="3D587846" w14:textId="77777777" w:rsidR="007170E1" w:rsidRDefault="007170E1" w:rsidP="007170E1">
      <w:pPr>
        <w:rPr>
          <w:lang w:eastAsia="zh-TW"/>
        </w:rPr>
      </w:pPr>
    </w:p>
    <w:p w14:paraId="060ADEA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說這個東西在那些中國人眼裡，難道不是一種累贅嗎？為什麼不能吃人呢？</w:t>
      </w:r>
    </w:p>
    <w:p w14:paraId="6A0BD872" w14:textId="77777777" w:rsidR="007170E1" w:rsidRDefault="007170E1" w:rsidP="007170E1">
      <w:pPr>
        <w:rPr>
          <w:lang w:eastAsia="zh-TW"/>
        </w:rPr>
      </w:pPr>
    </w:p>
    <w:p w14:paraId="637B875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難道你寧死也不能吃人？這是什麼道理呢？他們肯定會這麼想</w:t>
      </w:r>
    </w:p>
    <w:p w14:paraId="150342F0" w14:textId="77777777" w:rsidR="007170E1" w:rsidRDefault="007170E1" w:rsidP="007170E1">
      <w:pPr>
        <w:rPr>
          <w:lang w:eastAsia="zh-TW"/>
        </w:rPr>
      </w:pPr>
    </w:p>
    <w:p w14:paraId="392BA51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又畏懼於共產黨的槍，所以他們不敢明說，劉慈欣我想也是這樣</w:t>
      </w:r>
    </w:p>
    <w:p w14:paraId="5A6A1EA7" w14:textId="77777777" w:rsidR="007170E1" w:rsidRDefault="007170E1" w:rsidP="007170E1">
      <w:pPr>
        <w:rPr>
          <w:lang w:eastAsia="zh-TW"/>
        </w:rPr>
      </w:pPr>
    </w:p>
    <w:p w14:paraId="3426D3B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明明知道，黑暗森林他覺得是一個相當正確的東西</w:t>
      </w:r>
    </w:p>
    <w:p w14:paraId="50942423" w14:textId="77777777" w:rsidR="007170E1" w:rsidRDefault="007170E1" w:rsidP="007170E1">
      <w:pPr>
        <w:rPr>
          <w:lang w:eastAsia="zh-TW"/>
        </w:rPr>
      </w:pPr>
    </w:p>
    <w:p w14:paraId="5E3B2FB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在他描寫的地球社會而不是宇宙社會，他卻還要去採取一個</w:t>
      </w:r>
    </w:p>
    <w:p w14:paraId="1FA1CFD4" w14:textId="77777777" w:rsidR="007170E1" w:rsidRDefault="007170E1" w:rsidP="007170E1">
      <w:pPr>
        <w:rPr>
          <w:lang w:eastAsia="zh-TW"/>
        </w:rPr>
      </w:pPr>
    </w:p>
    <w:p w14:paraId="1DAEBDC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看起來更正常、更符合社會道德的正確形式，</w:t>
      </w:r>
      <w:proofErr w:type="gramStart"/>
      <w:r>
        <w:rPr>
          <w:lang w:eastAsia="zh-TW"/>
        </w:rPr>
        <w:t>他去樹一個</w:t>
      </w:r>
      <w:proofErr w:type="gramEnd"/>
      <w:r>
        <w:rPr>
          <w:lang w:eastAsia="zh-TW"/>
        </w:rPr>
        <w:t>碑</w:t>
      </w:r>
    </w:p>
    <w:p w14:paraId="53B332E4" w14:textId="77777777" w:rsidR="007170E1" w:rsidRDefault="007170E1" w:rsidP="007170E1">
      <w:pPr>
        <w:rPr>
          <w:lang w:eastAsia="zh-TW"/>
        </w:rPr>
      </w:pPr>
    </w:p>
    <w:p w14:paraId="1CB4262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給自己欲蓋彌彰</w:t>
      </w:r>
      <w:proofErr w:type="gramStart"/>
      <w:r>
        <w:rPr>
          <w:lang w:eastAsia="zh-TW"/>
        </w:rPr>
        <w:t>地樹一個碑</w:t>
      </w:r>
      <w:proofErr w:type="gramEnd"/>
      <w:r>
        <w:rPr>
          <w:lang w:eastAsia="zh-TW"/>
        </w:rPr>
        <w:t>，說：給歲月以文明，而非給文明以歲月</w:t>
      </w:r>
    </w:p>
    <w:p w14:paraId="46277689" w14:textId="77777777" w:rsidR="007170E1" w:rsidRDefault="007170E1" w:rsidP="007170E1">
      <w:pPr>
        <w:rPr>
          <w:lang w:eastAsia="zh-TW"/>
        </w:rPr>
      </w:pPr>
    </w:p>
    <w:p w14:paraId="72FB489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原來是這樣</w:t>
      </w:r>
    </w:p>
    <w:p w14:paraId="2D1D05D3" w14:textId="77777777" w:rsidR="007170E1" w:rsidRDefault="007170E1" w:rsidP="007170E1">
      <w:pPr>
        <w:rPr>
          <w:lang w:eastAsia="zh-TW"/>
        </w:rPr>
      </w:pPr>
    </w:p>
    <w:p w14:paraId="4D754D6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你明白了嗎？</w:t>
      </w:r>
    </w:p>
    <w:p w14:paraId="2826B1B9" w14:textId="77777777" w:rsidR="007170E1" w:rsidRDefault="007170E1" w:rsidP="007170E1">
      <w:pPr>
        <w:rPr>
          <w:lang w:eastAsia="zh-TW"/>
        </w:rPr>
      </w:pPr>
    </w:p>
    <w:p w14:paraId="6F7CC91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我終於明白了，其實他就還是，尋求心理上的一種安慰</w:t>
      </w:r>
    </w:p>
    <w:p w14:paraId="213C659B" w14:textId="77777777" w:rsidR="007170E1" w:rsidRDefault="007170E1" w:rsidP="007170E1">
      <w:pPr>
        <w:rPr>
          <w:lang w:eastAsia="zh-TW"/>
        </w:rPr>
      </w:pPr>
    </w:p>
    <w:p w14:paraId="2512BFC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是的，他其實有時候可能也沒有辦法完全接受吃人，但是他心態可能是這樣的</w:t>
      </w:r>
    </w:p>
    <w:p w14:paraId="5B531DC9" w14:textId="77777777" w:rsidR="007170E1" w:rsidRDefault="007170E1" w:rsidP="007170E1">
      <w:pPr>
        <w:rPr>
          <w:lang w:eastAsia="zh-TW"/>
        </w:rPr>
      </w:pPr>
    </w:p>
    <w:p w14:paraId="1EAA9D9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需要吃人，那誰不吃呢？可能是這樣的</w:t>
      </w:r>
    </w:p>
    <w:p w14:paraId="126C36BF" w14:textId="77777777" w:rsidR="007170E1" w:rsidRDefault="007170E1" w:rsidP="007170E1">
      <w:pPr>
        <w:rPr>
          <w:lang w:eastAsia="zh-TW"/>
        </w:rPr>
      </w:pPr>
    </w:p>
    <w:p w14:paraId="5C7CFA2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像我爸爸，我上次問我爸爸，</w:t>
      </w:r>
      <w:proofErr w:type="gramStart"/>
      <w:r>
        <w:rPr>
          <w:lang w:eastAsia="zh-TW"/>
        </w:rPr>
        <w:t>我說吃人</w:t>
      </w:r>
      <w:proofErr w:type="gramEnd"/>
      <w:r>
        <w:rPr>
          <w:lang w:eastAsia="zh-TW"/>
        </w:rPr>
        <w:t>是中國人的優良傳統</w:t>
      </w:r>
    </w:p>
    <w:p w14:paraId="41958FEC" w14:textId="77777777" w:rsidR="007170E1" w:rsidRDefault="007170E1" w:rsidP="007170E1">
      <w:pPr>
        <w:rPr>
          <w:lang w:eastAsia="zh-TW"/>
        </w:rPr>
      </w:pPr>
    </w:p>
    <w:p w14:paraId="21BF1DD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說：哎呀，那真的要餓死人的時候，誰不吃啊？我也吃啊！</w:t>
      </w:r>
    </w:p>
    <w:p w14:paraId="3BE8710F" w14:textId="77777777" w:rsidR="007170E1" w:rsidRDefault="007170E1" w:rsidP="007170E1">
      <w:pPr>
        <w:rPr>
          <w:lang w:eastAsia="zh-TW"/>
        </w:rPr>
      </w:pPr>
    </w:p>
    <w:p w14:paraId="5F462FE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……</w:t>
      </w:r>
      <w:proofErr w:type="gramStart"/>
      <w:r>
        <w:rPr>
          <w:lang w:eastAsia="zh-TW"/>
        </w:rPr>
        <w:t>剛才說的這些</w:t>
      </w:r>
      <w:proofErr w:type="gramEnd"/>
      <w:r>
        <w:rPr>
          <w:lang w:eastAsia="zh-TW"/>
        </w:rPr>
        <w:t>，我覺得，中國人掩埋在真實的心中的</w:t>
      </w:r>
    </w:p>
    <w:p w14:paraId="22A7A601" w14:textId="77777777" w:rsidR="007170E1" w:rsidRDefault="007170E1" w:rsidP="007170E1">
      <w:pPr>
        <w:rPr>
          <w:lang w:eastAsia="zh-TW"/>
        </w:rPr>
      </w:pPr>
    </w:p>
    <w:p w14:paraId="149830F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不是我剛</w:t>
      </w:r>
      <w:proofErr w:type="gramStart"/>
      <w:r>
        <w:rPr>
          <w:lang w:eastAsia="zh-TW"/>
        </w:rPr>
        <w:t>開始說的</w:t>
      </w:r>
      <w:proofErr w:type="gramEnd"/>
      <w:r>
        <w:rPr>
          <w:lang w:eastAsia="zh-TW"/>
        </w:rPr>
        <w:t>，想要幫助人而表達不出來的話語</w:t>
      </w:r>
    </w:p>
    <w:p w14:paraId="2D9BE500" w14:textId="77777777" w:rsidR="007170E1" w:rsidRDefault="007170E1" w:rsidP="007170E1">
      <w:pPr>
        <w:rPr>
          <w:lang w:eastAsia="zh-TW"/>
        </w:rPr>
      </w:pPr>
    </w:p>
    <w:p w14:paraId="50AD065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是一個徹底地絕望過後，想要吃人而表達不出來的話語</w:t>
      </w:r>
    </w:p>
    <w:p w14:paraId="18D9338A" w14:textId="77777777" w:rsidR="007170E1" w:rsidRDefault="007170E1" w:rsidP="007170E1">
      <w:pPr>
        <w:rPr>
          <w:lang w:eastAsia="zh-TW"/>
        </w:rPr>
      </w:pPr>
    </w:p>
    <w:p w14:paraId="5F9AF93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這是一種純粹的虛無感。因為任何的政治實體，比如部落</w:t>
      </w:r>
    </w:p>
    <w:p w14:paraId="57589DA2" w14:textId="77777777" w:rsidR="007170E1" w:rsidRDefault="007170E1" w:rsidP="007170E1">
      <w:pPr>
        <w:rPr>
          <w:lang w:eastAsia="zh-TW"/>
        </w:rPr>
      </w:pPr>
    </w:p>
    <w:p w14:paraId="7DA42F1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按照現代政治學的說法，它是建立在一種互助的基礎上的</w:t>
      </w:r>
    </w:p>
    <w:p w14:paraId="1EAF33AA" w14:textId="77777777" w:rsidR="007170E1" w:rsidRDefault="007170E1" w:rsidP="007170E1">
      <w:pPr>
        <w:rPr>
          <w:lang w:eastAsia="zh-TW"/>
        </w:rPr>
      </w:pPr>
    </w:p>
    <w:p w14:paraId="425DBE2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互助就代表，你要對他人或者說陌生人，擁有一種最低限度的對待他們的標準</w:t>
      </w:r>
    </w:p>
    <w:p w14:paraId="2153A266" w14:textId="77777777" w:rsidR="007170E1" w:rsidRDefault="007170E1" w:rsidP="007170E1">
      <w:pPr>
        <w:rPr>
          <w:lang w:eastAsia="zh-TW"/>
        </w:rPr>
      </w:pPr>
    </w:p>
    <w:p w14:paraId="2089F58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當然這種標準它是有很多很多不同的面相</w:t>
      </w:r>
    </w:p>
    <w:p w14:paraId="679DFB89" w14:textId="77777777" w:rsidR="007170E1" w:rsidRDefault="007170E1" w:rsidP="007170E1">
      <w:pPr>
        <w:rPr>
          <w:lang w:eastAsia="zh-TW"/>
        </w:rPr>
      </w:pPr>
    </w:p>
    <w:p w14:paraId="32C7A46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你也可以說，這些是某種程度上一種文明興起的原因</w:t>
      </w:r>
    </w:p>
    <w:p w14:paraId="2FFA6034" w14:textId="77777777" w:rsidR="007170E1" w:rsidRDefault="007170E1" w:rsidP="007170E1">
      <w:pPr>
        <w:rPr>
          <w:lang w:eastAsia="zh-TW"/>
        </w:rPr>
      </w:pPr>
    </w:p>
    <w:p w14:paraId="3349767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謂吃人，背後所代表的是一種，</w:t>
      </w:r>
      <w:proofErr w:type="gramStart"/>
      <w:r>
        <w:rPr>
          <w:lang w:eastAsia="zh-TW"/>
        </w:rPr>
        <w:t>你說的是</w:t>
      </w:r>
      <w:proofErr w:type="gramEnd"/>
      <w:r>
        <w:rPr>
          <w:lang w:eastAsia="zh-TW"/>
        </w:rPr>
        <w:t>一種絕望</w:t>
      </w:r>
    </w:p>
    <w:p w14:paraId="2453A42E" w14:textId="77777777" w:rsidR="007170E1" w:rsidRDefault="007170E1" w:rsidP="007170E1">
      <w:pPr>
        <w:rPr>
          <w:lang w:eastAsia="zh-TW"/>
        </w:rPr>
      </w:pPr>
    </w:p>
    <w:p w14:paraId="37CE3B7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絕望之後，這就好像是我徹底看破一切的那種虛無</w:t>
      </w:r>
    </w:p>
    <w:p w14:paraId="7DCC64B9" w14:textId="77777777" w:rsidR="007170E1" w:rsidRDefault="007170E1" w:rsidP="007170E1">
      <w:pPr>
        <w:rPr>
          <w:lang w:eastAsia="zh-TW"/>
        </w:rPr>
      </w:pPr>
    </w:p>
    <w:p w14:paraId="2541104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我就跟僵屍一樣，保存一種純粹生物學意義上的生存</w:t>
      </w:r>
    </w:p>
    <w:p w14:paraId="4C1981FA" w14:textId="77777777" w:rsidR="007170E1" w:rsidRDefault="007170E1" w:rsidP="007170E1">
      <w:pPr>
        <w:rPr>
          <w:lang w:eastAsia="zh-TW"/>
        </w:rPr>
      </w:pPr>
    </w:p>
    <w:p w14:paraId="099C310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有獵物的話，我就把他抓來吃了；如果沒有的話，可能就被別人吃了</w:t>
      </w:r>
    </w:p>
    <w:p w14:paraId="4811D83F" w14:textId="77777777" w:rsidR="007170E1" w:rsidRDefault="007170E1" w:rsidP="007170E1">
      <w:pPr>
        <w:rPr>
          <w:lang w:eastAsia="zh-TW"/>
        </w:rPr>
      </w:pPr>
    </w:p>
    <w:p w14:paraId="6FA1C8A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讓我感覺，從我們的談話感覺到，其實這樣的一個絕望狀態</w:t>
      </w:r>
    </w:p>
    <w:p w14:paraId="2C9B4107" w14:textId="77777777" w:rsidR="007170E1" w:rsidRDefault="007170E1" w:rsidP="007170E1">
      <w:pPr>
        <w:rPr>
          <w:lang w:eastAsia="zh-TW"/>
        </w:rPr>
      </w:pPr>
    </w:p>
    <w:p w14:paraId="5B1A705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是一種在不斷的話語強迫和SM 之中，不斷墮落成的一種，好像看破了世界規律的狀態</w:t>
      </w:r>
    </w:p>
    <w:p w14:paraId="2054F920" w14:textId="77777777" w:rsidR="007170E1" w:rsidRDefault="007170E1" w:rsidP="007170E1">
      <w:pPr>
        <w:rPr>
          <w:lang w:eastAsia="zh-TW"/>
        </w:rPr>
      </w:pPr>
    </w:p>
    <w:p w14:paraId="76E5FE9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個世界的規律就是如此，就是我們從進化論裡面看到的，物競天擇，適者生存嘛！</w:t>
      </w:r>
    </w:p>
    <w:p w14:paraId="7064C902" w14:textId="77777777" w:rsidR="007170E1" w:rsidRDefault="007170E1" w:rsidP="007170E1">
      <w:pPr>
        <w:rPr>
          <w:lang w:eastAsia="zh-TW"/>
        </w:rPr>
      </w:pPr>
    </w:p>
    <w:p w14:paraId="6580502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個世界的生存法則，如果用人的智慧去發現的話，很可惜他們發現的不是什麼上帝的愛</w:t>
      </w:r>
    </w:p>
    <w:p w14:paraId="068EEC51" w14:textId="77777777" w:rsidR="007170E1" w:rsidRDefault="007170E1" w:rsidP="007170E1">
      <w:pPr>
        <w:rPr>
          <w:lang w:eastAsia="zh-TW"/>
        </w:rPr>
      </w:pPr>
    </w:p>
    <w:p w14:paraId="340C893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發現就是這麼一種東西，就是這麼一種無理由的…</w:t>
      </w:r>
      <w:proofErr w:type="gramStart"/>
      <w:r>
        <w:rPr>
          <w:lang w:eastAsia="zh-TW"/>
        </w:rPr>
        <w:t>…</w:t>
      </w:r>
      <w:proofErr w:type="gramEnd"/>
    </w:p>
    <w:p w14:paraId="5FF9AA45" w14:textId="77777777" w:rsidR="007170E1" w:rsidRDefault="007170E1" w:rsidP="007170E1">
      <w:pPr>
        <w:rPr>
          <w:lang w:eastAsia="zh-TW"/>
        </w:rPr>
      </w:pPr>
    </w:p>
    <w:p w14:paraId="0806135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像劉慈欣，我之前還特地好奇去翻過《三體》的英文版的評論</w:t>
      </w:r>
    </w:p>
    <w:p w14:paraId="6C2127F4" w14:textId="77777777" w:rsidR="007170E1" w:rsidRDefault="007170E1" w:rsidP="007170E1">
      <w:pPr>
        <w:rPr>
          <w:lang w:eastAsia="zh-TW"/>
        </w:rPr>
      </w:pPr>
    </w:p>
    <w:p w14:paraId="4F06A7B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英文版底下的評論，他們看到的時候，感到極其恐怖，讓人起雞皮疙瘩的那種</w:t>
      </w:r>
    </w:p>
    <w:p w14:paraId="4D5BE214" w14:textId="77777777" w:rsidR="007170E1" w:rsidRDefault="007170E1" w:rsidP="007170E1">
      <w:pPr>
        <w:rPr>
          <w:lang w:eastAsia="zh-TW"/>
        </w:rPr>
      </w:pPr>
    </w:p>
    <w:p w14:paraId="58FCFC9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我不相信，一個中國高中生在看這東西的時候會感到起雞皮疙瘩</w:t>
      </w:r>
    </w:p>
    <w:p w14:paraId="7C74340D" w14:textId="77777777" w:rsidR="007170E1" w:rsidRDefault="007170E1" w:rsidP="007170E1">
      <w:pPr>
        <w:rPr>
          <w:lang w:eastAsia="zh-TW"/>
        </w:rPr>
      </w:pPr>
    </w:p>
    <w:p w14:paraId="10FDE43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這就是“深明大義”學</w:t>
      </w:r>
    </w:p>
    <w:p w14:paraId="7727DCE0" w14:textId="77777777" w:rsidR="007170E1" w:rsidRDefault="007170E1" w:rsidP="007170E1">
      <w:pPr>
        <w:rPr>
          <w:lang w:eastAsia="zh-TW"/>
        </w:rPr>
      </w:pPr>
    </w:p>
    <w:p w14:paraId="4F517C9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，中國高中生說“深明大義”的時候</w:t>
      </w:r>
    </w:p>
    <w:p w14:paraId="04260A46" w14:textId="77777777" w:rsidR="007170E1" w:rsidRDefault="007170E1" w:rsidP="007170E1">
      <w:pPr>
        <w:rPr>
          <w:lang w:eastAsia="zh-TW"/>
        </w:rPr>
      </w:pPr>
    </w:p>
    <w:p w14:paraId="4264C93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也知道這“深明大義”到底是什麼意思，是沒有意思</w:t>
      </w:r>
    </w:p>
    <w:p w14:paraId="2F8910A3" w14:textId="77777777" w:rsidR="007170E1" w:rsidRDefault="007170E1" w:rsidP="007170E1">
      <w:pPr>
        <w:rPr>
          <w:lang w:eastAsia="zh-TW"/>
        </w:rPr>
      </w:pPr>
    </w:p>
    <w:p w14:paraId="3850112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就這麼來說吧，“深明大義”其實就代表，你對你身邊的所有人、所有共同體的不信任</w:t>
      </w:r>
    </w:p>
    <w:p w14:paraId="72AE2FF9" w14:textId="77777777" w:rsidR="007170E1" w:rsidRDefault="007170E1" w:rsidP="007170E1">
      <w:pPr>
        <w:rPr>
          <w:lang w:eastAsia="zh-TW"/>
        </w:rPr>
      </w:pPr>
    </w:p>
    <w:p w14:paraId="1F734F8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，導致你已經保證自己不會再記“義”這個字了</w:t>
      </w:r>
    </w:p>
    <w:p w14:paraId="25BDDF02" w14:textId="77777777" w:rsidR="007170E1" w:rsidRDefault="007170E1" w:rsidP="007170E1">
      <w:pPr>
        <w:rPr>
          <w:lang w:eastAsia="zh-TW"/>
        </w:rPr>
      </w:pPr>
    </w:p>
    <w:p w14:paraId="00210CB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差不多。比如說像明清儒家士大夫，他們</w:t>
      </w:r>
      <w:proofErr w:type="gramStart"/>
      <w:r>
        <w:rPr>
          <w:lang w:eastAsia="zh-TW"/>
        </w:rPr>
        <w:t>所說的“深明大義”</w:t>
      </w:r>
      <w:proofErr w:type="gramEnd"/>
      <w:r>
        <w:rPr>
          <w:lang w:eastAsia="zh-TW"/>
        </w:rPr>
        <w:t>，其實最後指向的是</w:t>
      </w:r>
    </w:p>
    <w:p w14:paraId="0EF1C324" w14:textId="77777777" w:rsidR="007170E1" w:rsidRDefault="007170E1" w:rsidP="007170E1">
      <w:pPr>
        <w:rPr>
          <w:lang w:eastAsia="zh-TW"/>
        </w:rPr>
      </w:pPr>
    </w:p>
    <w:p w14:paraId="6BD7FCD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統治者不管是無產階級的那種流寇升級的統治者，還是外族的統治者</w:t>
      </w:r>
    </w:p>
    <w:p w14:paraId="580AC3BC" w14:textId="77777777" w:rsidR="007170E1" w:rsidRDefault="007170E1" w:rsidP="007170E1">
      <w:pPr>
        <w:rPr>
          <w:lang w:eastAsia="zh-TW"/>
        </w:rPr>
      </w:pPr>
    </w:p>
    <w:p w14:paraId="3003DF3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都要花高薪來聘請他們來當顧問，然後他們就可以享受高薪</w:t>
      </w:r>
    </w:p>
    <w:p w14:paraId="1F97D5C5" w14:textId="77777777" w:rsidR="007170E1" w:rsidRDefault="007170E1" w:rsidP="007170E1">
      <w:pPr>
        <w:rPr>
          <w:lang w:eastAsia="zh-TW"/>
        </w:rPr>
      </w:pPr>
    </w:p>
    <w:p w14:paraId="1EF0994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一天到晚提出一些自己想的主意，然後他們居然還幻想，不會為此付出任何的責任</w:t>
      </w:r>
    </w:p>
    <w:p w14:paraId="0F35AAF7" w14:textId="77777777" w:rsidR="007170E1" w:rsidRDefault="007170E1" w:rsidP="007170E1">
      <w:pPr>
        <w:rPr>
          <w:lang w:eastAsia="zh-TW"/>
        </w:rPr>
      </w:pPr>
    </w:p>
    <w:p w14:paraId="18EC7B9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要是碰見了朝代交替，王朝戰爭期間</w:t>
      </w:r>
    </w:p>
    <w:p w14:paraId="434EB3CA" w14:textId="77777777" w:rsidR="007170E1" w:rsidRDefault="007170E1" w:rsidP="007170E1">
      <w:pPr>
        <w:rPr>
          <w:lang w:eastAsia="zh-TW"/>
        </w:rPr>
      </w:pPr>
    </w:p>
    <w:p w14:paraId="3D5414F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一看風頭不對，那麼就要以最快的速度去投降</w:t>
      </w:r>
    </w:p>
    <w:p w14:paraId="5DB6081F" w14:textId="77777777" w:rsidR="007170E1" w:rsidRDefault="007170E1" w:rsidP="007170E1">
      <w:pPr>
        <w:rPr>
          <w:lang w:eastAsia="zh-TW"/>
        </w:rPr>
      </w:pPr>
    </w:p>
    <w:p w14:paraId="2B6281C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投降了之後，我還要去統治次一級的士大夫</w:t>
      </w:r>
    </w:p>
    <w:p w14:paraId="7D197413" w14:textId="77777777" w:rsidR="007170E1" w:rsidRDefault="007170E1" w:rsidP="007170E1">
      <w:pPr>
        <w:rPr>
          <w:lang w:eastAsia="zh-TW"/>
        </w:rPr>
      </w:pPr>
    </w:p>
    <w:p w14:paraId="5486F35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也就是說，我不能去回這個蠻族部落中，我要去煽動蠻族的統治者去入關</w:t>
      </w:r>
    </w:p>
    <w:p w14:paraId="5833175E" w14:textId="77777777" w:rsidR="007170E1" w:rsidRDefault="007170E1" w:rsidP="007170E1">
      <w:pPr>
        <w:rPr>
          <w:lang w:eastAsia="zh-TW"/>
        </w:rPr>
      </w:pPr>
    </w:p>
    <w:p w14:paraId="3B14502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入關了之後，</w:t>
      </w:r>
      <w:proofErr w:type="gramStart"/>
      <w:r>
        <w:rPr>
          <w:lang w:eastAsia="zh-TW"/>
        </w:rPr>
        <w:t>在蠻族</w:t>
      </w:r>
      <w:proofErr w:type="gramEnd"/>
      <w:r>
        <w:rPr>
          <w:lang w:eastAsia="zh-TW"/>
        </w:rPr>
        <w:t>之下，我就是大拿了</w:t>
      </w:r>
    </w:p>
    <w:p w14:paraId="1553F4A9" w14:textId="77777777" w:rsidR="007170E1" w:rsidRDefault="007170E1" w:rsidP="007170E1">
      <w:pPr>
        <w:rPr>
          <w:lang w:eastAsia="zh-TW"/>
        </w:rPr>
      </w:pPr>
    </w:p>
    <w:p w14:paraId="50DDC0F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呀。這樣一次一次實踐，會讓人發現，自己的那種小聰明是最有用的</w:t>
      </w:r>
    </w:p>
    <w:p w14:paraId="6640F888" w14:textId="77777777" w:rsidR="007170E1" w:rsidRDefault="007170E1" w:rsidP="007170E1">
      <w:pPr>
        <w:rPr>
          <w:lang w:eastAsia="zh-TW"/>
        </w:rPr>
      </w:pPr>
    </w:p>
    <w:p w14:paraId="658B5EB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什麼都沒有這個東西有用！至少對我個人而言，這是我從小被培養起來的價值觀</w:t>
      </w:r>
    </w:p>
    <w:p w14:paraId="2EBD35C6" w14:textId="77777777" w:rsidR="007170E1" w:rsidRDefault="007170E1" w:rsidP="007170E1">
      <w:pPr>
        <w:rPr>
          <w:lang w:eastAsia="zh-TW"/>
        </w:rPr>
      </w:pPr>
    </w:p>
    <w:p w14:paraId="2BC4B59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我的家人就是這樣教育我的，他們不會教育我去堅持什麼不會變的東西</w:t>
      </w:r>
    </w:p>
    <w:p w14:paraId="347802DB" w14:textId="77777777" w:rsidR="007170E1" w:rsidRDefault="007170E1" w:rsidP="007170E1">
      <w:pPr>
        <w:rPr>
          <w:lang w:eastAsia="zh-TW"/>
        </w:rPr>
      </w:pPr>
    </w:p>
    <w:p w14:paraId="7B12559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是會教育我，學聰明點，一切都是會變的！就像之前人們解釋老子的話</w:t>
      </w:r>
    </w:p>
    <w:p w14:paraId="096A4705" w14:textId="77777777" w:rsidR="007170E1" w:rsidRDefault="007170E1" w:rsidP="007170E1">
      <w:pPr>
        <w:rPr>
          <w:lang w:eastAsia="zh-TW"/>
        </w:rPr>
      </w:pPr>
    </w:p>
    <w:p w14:paraId="4D33311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意思就解釋成：什麼都會變的，所以你就需要順應變化，然後“守中”什麼意思呢？</w:t>
      </w:r>
    </w:p>
    <w:p w14:paraId="3FEFABAE" w14:textId="77777777" w:rsidR="007170E1" w:rsidRDefault="007170E1" w:rsidP="007170E1">
      <w:pPr>
        <w:rPr>
          <w:lang w:eastAsia="zh-TW"/>
        </w:rPr>
      </w:pPr>
    </w:p>
    <w:p w14:paraId="689A080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成了：哎呀，你不要去堅持什麼東西，你就隨大流就可以了</w:t>
      </w:r>
    </w:p>
    <w:p w14:paraId="7831E760" w14:textId="77777777" w:rsidR="007170E1" w:rsidRDefault="007170E1" w:rsidP="007170E1">
      <w:pPr>
        <w:rPr>
          <w:lang w:eastAsia="zh-TW"/>
        </w:rPr>
      </w:pPr>
    </w:p>
    <w:p w14:paraId="2D8645F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包括還有一種，非常沉迷於各種西方的理論符號，這樣一些人</w:t>
      </w:r>
    </w:p>
    <w:p w14:paraId="1337B4FC" w14:textId="77777777" w:rsidR="007170E1" w:rsidRDefault="007170E1" w:rsidP="007170E1">
      <w:pPr>
        <w:rPr>
          <w:lang w:eastAsia="zh-TW"/>
        </w:rPr>
      </w:pPr>
    </w:p>
    <w:p w14:paraId="5B26D24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就有一個說法嘛，</w:t>
      </w:r>
      <w:proofErr w:type="gramStart"/>
      <w:r>
        <w:rPr>
          <w:lang w:eastAsia="zh-TW"/>
        </w:rPr>
        <w:t>說這是</w:t>
      </w:r>
      <w:proofErr w:type="gramEnd"/>
      <w:r>
        <w:rPr>
          <w:lang w:eastAsia="zh-TW"/>
        </w:rPr>
        <w:t>所謂的“帶路黨”</w:t>
      </w:r>
    </w:p>
    <w:p w14:paraId="7B5CF5FB" w14:textId="77777777" w:rsidR="007170E1" w:rsidRDefault="007170E1" w:rsidP="007170E1">
      <w:pPr>
        <w:rPr>
          <w:lang w:eastAsia="zh-TW"/>
        </w:rPr>
      </w:pPr>
    </w:p>
    <w:p w14:paraId="38558D6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西方勢力打過來的話，他們就可以給西方軍隊帶路了一樣</w:t>
      </w:r>
    </w:p>
    <w:p w14:paraId="451D8AFE" w14:textId="77777777" w:rsidR="007170E1" w:rsidRDefault="007170E1" w:rsidP="007170E1">
      <w:pPr>
        <w:rPr>
          <w:lang w:eastAsia="zh-TW"/>
        </w:rPr>
      </w:pPr>
    </w:p>
    <w:p w14:paraId="196A1A6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其實他們也是在這個思想的</w:t>
      </w:r>
      <w:proofErr w:type="gramStart"/>
      <w:r>
        <w:rPr>
          <w:lang w:eastAsia="zh-TW"/>
        </w:rPr>
        <w:t>窠</w:t>
      </w:r>
      <w:proofErr w:type="gramEnd"/>
      <w:r>
        <w:rPr>
          <w:lang w:eastAsia="zh-TW"/>
        </w:rPr>
        <w:t>臼裡面</w:t>
      </w:r>
    </w:p>
    <w:p w14:paraId="16848D82" w14:textId="77777777" w:rsidR="007170E1" w:rsidRDefault="007170E1" w:rsidP="007170E1">
      <w:pPr>
        <w:rPr>
          <w:lang w:eastAsia="zh-TW"/>
        </w:rPr>
      </w:pPr>
    </w:p>
    <w:p w14:paraId="763579C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實際上也是這種“深明大義”學的一個體現</w:t>
      </w:r>
    </w:p>
    <w:p w14:paraId="7C8CF6E4" w14:textId="77777777" w:rsidR="007170E1" w:rsidRDefault="007170E1" w:rsidP="007170E1">
      <w:pPr>
        <w:rPr>
          <w:lang w:eastAsia="zh-TW"/>
        </w:rPr>
      </w:pPr>
    </w:p>
    <w:p w14:paraId="46E88CE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只不過他們這個意義有了一個，好像是更國際化的可以</w:t>
      </w:r>
      <w:proofErr w:type="gramStart"/>
      <w:r>
        <w:rPr>
          <w:lang w:eastAsia="zh-TW"/>
        </w:rPr>
        <w:t>乞</w:t>
      </w:r>
      <w:proofErr w:type="gramEnd"/>
      <w:r>
        <w:rPr>
          <w:lang w:eastAsia="zh-TW"/>
        </w:rPr>
        <w:t>靈的載體</w:t>
      </w:r>
    </w:p>
    <w:p w14:paraId="627342ED" w14:textId="77777777" w:rsidR="007170E1" w:rsidRDefault="007170E1" w:rsidP="007170E1">
      <w:pPr>
        <w:rPr>
          <w:lang w:eastAsia="zh-TW"/>
        </w:rPr>
      </w:pPr>
    </w:p>
    <w:p w14:paraId="7ADB6E5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其實還不是嗎？如果要是外國軍隊打過來了，我給他們帶路。我以後不就是大買辦了？</w:t>
      </w:r>
    </w:p>
    <w:p w14:paraId="4F24DD31" w14:textId="77777777" w:rsidR="007170E1" w:rsidRDefault="007170E1" w:rsidP="007170E1">
      <w:pPr>
        <w:rPr>
          <w:lang w:eastAsia="zh-TW"/>
        </w:rPr>
      </w:pPr>
    </w:p>
    <w:p w14:paraId="544675B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外國人之下，就是我來統治你們了！</w:t>
      </w:r>
    </w:p>
    <w:p w14:paraId="2E1DFFC9" w14:textId="77777777" w:rsidR="007170E1" w:rsidRDefault="007170E1" w:rsidP="007170E1">
      <w:pPr>
        <w:rPr>
          <w:lang w:eastAsia="zh-TW"/>
        </w:rPr>
      </w:pPr>
    </w:p>
    <w:p w14:paraId="4FEA9ED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我之前在網上看到過一些人，在加拿大的留學生</w:t>
      </w:r>
    </w:p>
    <w:p w14:paraId="76DD136B" w14:textId="77777777" w:rsidR="007170E1" w:rsidRDefault="007170E1" w:rsidP="007170E1">
      <w:pPr>
        <w:rPr>
          <w:lang w:eastAsia="zh-TW"/>
        </w:rPr>
      </w:pPr>
    </w:p>
    <w:p w14:paraId="1A3EE43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就是希望，用這種帶路行為來獲得良民證，但是他們同時在做什麼呢？</w:t>
      </w:r>
    </w:p>
    <w:p w14:paraId="79C6AF14" w14:textId="77777777" w:rsidR="007170E1" w:rsidRDefault="007170E1" w:rsidP="007170E1">
      <w:pPr>
        <w:rPr>
          <w:lang w:eastAsia="zh-TW"/>
        </w:rPr>
      </w:pPr>
    </w:p>
    <w:p w14:paraId="563797F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他們在炫耀自己每天看過什麼書</w:t>
      </w:r>
      <w:proofErr w:type="gramStart"/>
      <w:r>
        <w:rPr>
          <w:lang w:eastAsia="zh-TW"/>
        </w:rPr>
        <w:t>來裝逼</w:t>
      </w:r>
      <w:proofErr w:type="gramEnd"/>
      <w:r>
        <w:rPr>
          <w:lang w:eastAsia="zh-TW"/>
        </w:rPr>
        <w:t>。這個目的是什麼呢？</w:t>
      </w:r>
    </w:p>
    <w:p w14:paraId="2DCCADD4" w14:textId="77777777" w:rsidR="007170E1" w:rsidRDefault="007170E1" w:rsidP="007170E1">
      <w:pPr>
        <w:rPr>
          <w:lang w:eastAsia="zh-TW"/>
        </w:rPr>
      </w:pPr>
    </w:p>
    <w:p w14:paraId="2035571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就很不</w:t>
      </w:r>
      <w:proofErr w:type="gramStart"/>
      <w:r>
        <w:rPr>
          <w:lang w:eastAsia="zh-TW"/>
        </w:rPr>
        <w:t>憚</w:t>
      </w:r>
      <w:proofErr w:type="gramEnd"/>
      <w:r>
        <w:rPr>
          <w:lang w:eastAsia="zh-TW"/>
        </w:rPr>
        <w:t>以這最壞的惡意來推測他們吧</w:t>
      </w:r>
    </w:p>
    <w:p w14:paraId="395BB6BF" w14:textId="77777777" w:rsidR="007170E1" w:rsidRDefault="007170E1" w:rsidP="007170E1">
      <w:pPr>
        <w:rPr>
          <w:lang w:eastAsia="zh-TW"/>
        </w:rPr>
      </w:pPr>
    </w:p>
    <w:p w14:paraId="0E7E949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的目的其實就是，在大家都想帶路的時候，他想顯示出比別人更高的帶路資格</w:t>
      </w:r>
    </w:p>
    <w:p w14:paraId="2917C245" w14:textId="77777777" w:rsidR="007170E1" w:rsidRDefault="007170E1" w:rsidP="007170E1">
      <w:pPr>
        <w:rPr>
          <w:lang w:eastAsia="zh-TW"/>
        </w:rPr>
      </w:pPr>
    </w:p>
    <w:p w14:paraId="0F84A13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不要讓自己落到那些他們看不起的人的腳下。我想應該是這個原理</w:t>
      </w:r>
    </w:p>
    <w:p w14:paraId="6E2A88A2" w14:textId="77777777" w:rsidR="007170E1" w:rsidRDefault="007170E1" w:rsidP="007170E1">
      <w:pPr>
        <w:rPr>
          <w:lang w:eastAsia="zh-TW"/>
        </w:rPr>
      </w:pPr>
    </w:p>
    <w:p w14:paraId="70C8A92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其實對這種東西說過來，就是一種對自身的軟弱或者是不自信</w:t>
      </w:r>
    </w:p>
    <w:p w14:paraId="5D0D67F9" w14:textId="77777777" w:rsidR="007170E1" w:rsidRDefault="007170E1" w:rsidP="007170E1">
      <w:pPr>
        <w:rPr>
          <w:lang w:eastAsia="zh-TW"/>
        </w:rPr>
      </w:pPr>
    </w:p>
    <w:p w14:paraId="665AA79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我相信，按照健全常識，你要去自己主導一些行為</w:t>
      </w:r>
    </w:p>
    <w:p w14:paraId="3EDBB6BA" w14:textId="77777777" w:rsidR="007170E1" w:rsidRDefault="007170E1" w:rsidP="007170E1">
      <w:pPr>
        <w:rPr>
          <w:lang w:eastAsia="zh-TW"/>
        </w:rPr>
      </w:pPr>
    </w:p>
    <w:p w14:paraId="0DFDCED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也就是說，你是有一定的按照阿姨的學理來說，“秩序輸出能力”</w:t>
      </w:r>
    </w:p>
    <w:p w14:paraId="5CF5F78F" w14:textId="77777777" w:rsidR="007170E1" w:rsidRDefault="007170E1" w:rsidP="007170E1">
      <w:pPr>
        <w:rPr>
          <w:lang w:eastAsia="zh-TW"/>
        </w:rPr>
      </w:pPr>
    </w:p>
    <w:p w14:paraId="63270BC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只不過是這個東西，會受到很多東西的限制</w:t>
      </w:r>
    </w:p>
    <w:p w14:paraId="6BFBC188" w14:textId="77777777" w:rsidR="007170E1" w:rsidRDefault="007170E1" w:rsidP="007170E1">
      <w:pPr>
        <w:rPr>
          <w:lang w:eastAsia="zh-TW"/>
        </w:rPr>
      </w:pPr>
    </w:p>
    <w:p w14:paraId="343C825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比如說你的信用水準，或者是你對具體的一些事情的處理方式，當然這個我們不做評價</w:t>
      </w:r>
    </w:p>
    <w:p w14:paraId="1061B1F5" w14:textId="77777777" w:rsidR="007170E1" w:rsidRDefault="007170E1" w:rsidP="007170E1">
      <w:pPr>
        <w:rPr>
          <w:lang w:eastAsia="zh-TW"/>
        </w:rPr>
      </w:pPr>
    </w:p>
    <w:p w14:paraId="0EF4AFC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軟弱就是，我覺得自己沒有秩序輸出能力</w:t>
      </w:r>
    </w:p>
    <w:p w14:paraId="5C07A8AD" w14:textId="77777777" w:rsidR="007170E1" w:rsidRDefault="007170E1" w:rsidP="007170E1">
      <w:pPr>
        <w:rPr>
          <w:lang w:eastAsia="zh-TW"/>
        </w:rPr>
      </w:pPr>
    </w:p>
    <w:p w14:paraId="2CDED0B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我最好的出路，是當一個管家，或者說，我不參與決策</w:t>
      </w:r>
    </w:p>
    <w:p w14:paraId="7AF9A41D" w14:textId="77777777" w:rsidR="007170E1" w:rsidRDefault="007170E1" w:rsidP="007170E1">
      <w:pPr>
        <w:rPr>
          <w:lang w:eastAsia="zh-TW"/>
        </w:rPr>
      </w:pPr>
    </w:p>
    <w:p w14:paraId="5619F01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做出這樣一些，好像幹啥</w:t>
      </w:r>
      <w:proofErr w:type="gramStart"/>
      <w:r>
        <w:rPr>
          <w:lang w:eastAsia="zh-TW"/>
        </w:rPr>
        <w:t>啥</w:t>
      </w:r>
      <w:proofErr w:type="gramEnd"/>
      <w:r>
        <w:rPr>
          <w:lang w:eastAsia="zh-TW"/>
        </w:rPr>
        <w:t>不會，吃啥</w:t>
      </w:r>
      <w:proofErr w:type="gramStart"/>
      <w:r>
        <w:rPr>
          <w:lang w:eastAsia="zh-TW"/>
        </w:rPr>
        <w:t>啥</w:t>
      </w:r>
      <w:proofErr w:type="gramEnd"/>
      <w:r>
        <w:rPr>
          <w:lang w:eastAsia="zh-TW"/>
        </w:rPr>
        <w:t>不剩這種樣子</w:t>
      </w:r>
    </w:p>
    <w:p w14:paraId="3C1D3A83" w14:textId="77777777" w:rsidR="007170E1" w:rsidRDefault="007170E1" w:rsidP="007170E1">
      <w:pPr>
        <w:rPr>
          <w:lang w:eastAsia="zh-TW"/>
        </w:rPr>
      </w:pPr>
    </w:p>
    <w:p w14:paraId="485A935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當然</w:t>
      </w:r>
      <w:proofErr w:type="gramStart"/>
      <w:r>
        <w:rPr>
          <w:lang w:eastAsia="zh-TW"/>
        </w:rPr>
        <w:t>我說的有點</w:t>
      </w:r>
      <w:proofErr w:type="gramEnd"/>
      <w:r>
        <w:rPr>
          <w:lang w:eastAsia="zh-TW"/>
        </w:rPr>
        <w:t>極端，但是大家都在希望：利益我分多一點，責任我能夠擔得少一點</w:t>
      </w:r>
    </w:p>
    <w:p w14:paraId="55D39C6A" w14:textId="77777777" w:rsidR="007170E1" w:rsidRDefault="007170E1" w:rsidP="007170E1">
      <w:pPr>
        <w:rPr>
          <w:lang w:eastAsia="zh-TW"/>
        </w:rPr>
      </w:pPr>
    </w:p>
    <w:p w14:paraId="32247B9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，但這個情況是怎麼發生的？是他們真的對自己沒有信心嗎？</w:t>
      </w:r>
    </w:p>
    <w:p w14:paraId="3CA6AEC5" w14:textId="77777777" w:rsidR="007170E1" w:rsidRDefault="007170E1" w:rsidP="007170E1">
      <w:pPr>
        <w:rPr>
          <w:lang w:eastAsia="zh-TW"/>
        </w:rPr>
      </w:pPr>
    </w:p>
    <w:p w14:paraId="618B7DA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我覺得可以這樣說，是他們對正義沒有信心，他們對自己反而是有信心的</w:t>
      </w:r>
    </w:p>
    <w:p w14:paraId="3F605173" w14:textId="77777777" w:rsidR="007170E1" w:rsidRDefault="007170E1" w:rsidP="007170E1">
      <w:pPr>
        <w:rPr>
          <w:lang w:eastAsia="zh-TW"/>
        </w:rPr>
      </w:pPr>
    </w:p>
    <w:p w14:paraId="6D21843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對自己的投機能力，還是很有信心的，不然他怎麼會選擇比較對的站隊位置呢？</w:t>
      </w:r>
    </w:p>
    <w:p w14:paraId="39D9165B" w14:textId="77777777" w:rsidR="007170E1" w:rsidRDefault="007170E1" w:rsidP="007170E1">
      <w:pPr>
        <w:rPr>
          <w:lang w:eastAsia="zh-TW"/>
        </w:rPr>
      </w:pPr>
    </w:p>
    <w:p w14:paraId="583B70B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覺得他們是非常有小聰明的，但是他們對正義沒有信心</w:t>
      </w:r>
    </w:p>
    <w:p w14:paraId="7B5FACD0" w14:textId="77777777" w:rsidR="007170E1" w:rsidRDefault="007170E1" w:rsidP="007170E1">
      <w:pPr>
        <w:rPr>
          <w:lang w:eastAsia="zh-TW"/>
        </w:rPr>
      </w:pPr>
    </w:p>
    <w:p w14:paraId="2075985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不會想我去</w:t>
      </w:r>
      <w:proofErr w:type="gramStart"/>
      <w:r>
        <w:rPr>
          <w:lang w:eastAsia="zh-TW"/>
        </w:rPr>
        <w:t>做對</w:t>
      </w:r>
      <w:proofErr w:type="gramEnd"/>
      <w:r>
        <w:rPr>
          <w:lang w:eastAsia="zh-TW"/>
        </w:rPr>
        <w:t>的事，會得到對的結果；而是相信我去做某件事，得到對的結果</w:t>
      </w:r>
    </w:p>
    <w:p w14:paraId="5A61B697" w14:textId="77777777" w:rsidR="007170E1" w:rsidRDefault="007170E1" w:rsidP="007170E1">
      <w:pPr>
        <w:rPr>
          <w:lang w:eastAsia="zh-TW"/>
        </w:rPr>
      </w:pPr>
    </w:p>
    <w:p w14:paraId="71A6A42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或者得到他們會認為好的結果。我覺得其實這是一個很沉重的事情</w:t>
      </w:r>
    </w:p>
    <w:p w14:paraId="20F4828D" w14:textId="77777777" w:rsidR="007170E1" w:rsidRDefault="007170E1" w:rsidP="007170E1">
      <w:pPr>
        <w:rPr>
          <w:lang w:eastAsia="zh-TW"/>
        </w:rPr>
      </w:pPr>
    </w:p>
    <w:p w14:paraId="5F4123F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沒有權利去抱怨這些人，或者沒有信心。因為為什麼沒有信心？</w:t>
      </w:r>
    </w:p>
    <w:p w14:paraId="610E15F8" w14:textId="77777777" w:rsidR="007170E1" w:rsidRDefault="007170E1" w:rsidP="007170E1">
      <w:pPr>
        <w:rPr>
          <w:lang w:eastAsia="zh-TW"/>
        </w:rPr>
      </w:pPr>
    </w:p>
    <w:p w14:paraId="746DB75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不正是因為，我們從小根本就見識不到正義的力量嗎？</w:t>
      </w:r>
    </w:p>
    <w:p w14:paraId="302056AF" w14:textId="77777777" w:rsidR="007170E1" w:rsidRDefault="007170E1" w:rsidP="007170E1">
      <w:pPr>
        <w:rPr>
          <w:lang w:eastAsia="zh-TW"/>
        </w:rPr>
      </w:pPr>
    </w:p>
    <w:p w14:paraId="63AA40A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從小就一直在一個非常叢林的地方，一直在</w:t>
      </w:r>
      <w:proofErr w:type="gramStart"/>
      <w:r>
        <w:rPr>
          <w:lang w:eastAsia="zh-TW"/>
        </w:rPr>
        <w:t>見證著</w:t>
      </w:r>
      <w:proofErr w:type="gramEnd"/>
      <w:r>
        <w:rPr>
          <w:lang w:eastAsia="zh-TW"/>
        </w:rPr>
        <w:t>正義的那個人，永遠被踩在腳下</w:t>
      </w:r>
    </w:p>
    <w:p w14:paraId="157E3E27" w14:textId="77777777" w:rsidR="007170E1" w:rsidRDefault="007170E1" w:rsidP="007170E1">
      <w:pPr>
        <w:rPr>
          <w:lang w:eastAsia="zh-TW"/>
        </w:rPr>
      </w:pPr>
    </w:p>
    <w:p w14:paraId="2723139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一直</w:t>
      </w:r>
      <w:proofErr w:type="gramStart"/>
      <w:r>
        <w:rPr>
          <w:lang w:eastAsia="zh-TW"/>
        </w:rPr>
        <w:t>見證著</w:t>
      </w:r>
      <w:proofErr w:type="gramEnd"/>
      <w:r>
        <w:rPr>
          <w:lang w:eastAsia="zh-TW"/>
        </w:rPr>
        <w:t>邪惡的人永遠上位，</w:t>
      </w:r>
      <w:proofErr w:type="gramStart"/>
      <w:r>
        <w:rPr>
          <w:lang w:eastAsia="zh-TW"/>
        </w:rPr>
        <w:t>見證著</w:t>
      </w:r>
      <w:proofErr w:type="gramEnd"/>
      <w:r>
        <w:rPr>
          <w:lang w:eastAsia="zh-TW"/>
        </w:rPr>
        <w:t>正義的人連表達出自己想法的可能性都沒有</w:t>
      </w:r>
    </w:p>
    <w:p w14:paraId="07B37541" w14:textId="77777777" w:rsidR="007170E1" w:rsidRDefault="007170E1" w:rsidP="007170E1">
      <w:pPr>
        <w:rPr>
          <w:lang w:eastAsia="zh-TW"/>
        </w:rPr>
      </w:pPr>
    </w:p>
    <w:p w14:paraId="0AA5F99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或者只要是誰做出某件事，那別人對他馬上另眼相看，覺得他是傻子</w:t>
      </w:r>
    </w:p>
    <w:p w14:paraId="1C64A119" w14:textId="77777777" w:rsidR="007170E1" w:rsidRDefault="007170E1" w:rsidP="007170E1">
      <w:pPr>
        <w:rPr>
          <w:lang w:eastAsia="zh-TW"/>
        </w:rPr>
      </w:pPr>
    </w:p>
    <w:p w14:paraId="5B84F8F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像一些留學生在這個環境中，和我們同時長大，又怎麼能抱怨他們說沒有對自己的信心呢？</w:t>
      </w:r>
    </w:p>
    <w:p w14:paraId="17514254" w14:textId="77777777" w:rsidR="007170E1" w:rsidRDefault="007170E1" w:rsidP="007170E1">
      <w:pPr>
        <w:rPr>
          <w:lang w:eastAsia="zh-TW"/>
        </w:rPr>
      </w:pPr>
    </w:p>
    <w:p w14:paraId="236A556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可以這樣說，我們拿中國之前的例子，我經常</w:t>
      </w:r>
      <w:proofErr w:type="gramStart"/>
      <w:r>
        <w:rPr>
          <w:lang w:eastAsia="zh-TW"/>
        </w:rPr>
        <w:t>在諸夏教會</w:t>
      </w:r>
      <w:proofErr w:type="gramEnd"/>
      <w:r>
        <w:rPr>
          <w:lang w:eastAsia="zh-TW"/>
        </w:rPr>
        <w:t>的文稿裡面提到的那些</w:t>
      </w:r>
      <w:proofErr w:type="gramStart"/>
      <w:r>
        <w:rPr>
          <w:lang w:eastAsia="zh-TW"/>
        </w:rPr>
        <w:t>——</w:t>
      </w:r>
      <w:proofErr w:type="gramEnd"/>
    </w:p>
    <w:p w14:paraId="415A1AF1" w14:textId="77777777" w:rsidR="007170E1" w:rsidRDefault="007170E1" w:rsidP="007170E1">
      <w:pPr>
        <w:rPr>
          <w:lang w:eastAsia="zh-TW"/>
        </w:rPr>
      </w:pPr>
    </w:p>
    <w:p w14:paraId="38C86BF0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諸夏時代</w:t>
      </w:r>
      <w:proofErr w:type="gramEnd"/>
      <w:r>
        <w:rPr>
          <w:lang w:eastAsia="zh-TW"/>
        </w:rPr>
        <w:t>，也就是戰國之前的春秋時代、西周時代的那些人</w:t>
      </w:r>
    </w:p>
    <w:p w14:paraId="7BE1AE99" w14:textId="77777777" w:rsidR="007170E1" w:rsidRDefault="007170E1" w:rsidP="007170E1">
      <w:pPr>
        <w:rPr>
          <w:lang w:eastAsia="zh-TW"/>
        </w:rPr>
      </w:pPr>
    </w:p>
    <w:p w14:paraId="1BF430A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的經歷，是我們今天訪談的第二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重點</w:t>
      </w:r>
    </w:p>
    <w:p w14:paraId="01FC1187" w14:textId="77777777" w:rsidR="007170E1" w:rsidRDefault="007170E1" w:rsidP="007170E1">
      <w:pPr>
        <w:rPr>
          <w:lang w:eastAsia="zh-TW"/>
        </w:rPr>
      </w:pPr>
    </w:p>
    <w:p w14:paraId="3E390FC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他們的經歷是什麼？他們的經歷也是，到最後因為發現惡人總是得勝，太明顯了</w:t>
      </w:r>
    </w:p>
    <w:p w14:paraId="2E1E434C" w14:textId="77777777" w:rsidR="007170E1" w:rsidRDefault="007170E1" w:rsidP="007170E1">
      <w:pPr>
        <w:rPr>
          <w:lang w:eastAsia="zh-TW"/>
        </w:rPr>
      </w:pPr>
    </w:p>
    <w:p w14:paraId="5A087F7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發現世界的法則是達爾文主義法則，世界是一個黑暗森林，漸漸地發現這些東西</w:t>
      </w:r>
    </w:p>
    <w:p w14:paraId="130EF5AA" w14:textId="77777777" w:rsidR="007170E1" w:rsidRDefault="007170E1" w:rsidP="007170E1">
      <w:pPr>
        <w:rPr>
          <w:lang w:eastAsia="zh-TW"/>
        </w:rPr>
      </w:pPr>
    </w:p>
    <w:p w14:paraId="3FF330C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就漸漸地變得越來越對正義沒有信心，對自己更有信心了</w:t>
      </w:r>
    </w:p>
    <w:p w14:paraId="6FA34112" w14:textId="77777777" w:rsidR="007170E1" w:rsidRDefault="007170E1" w:rsidP="007170E1">
      <w:pPr>
        <w:rPr>
          <w:lang w:eastAsia="zh-TW"/>
        </w:rPr>
      </w:pPr>
    </w:p>
    <w:p w14:paraId="6504364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想你</w:t>
      </w:r>
      <w:proofErr w:type="gramStart"/>
      <w:r>
        <w:rPr>
          <w:lang w:eastAsia="zh-TW"/>
        </w:rPr>
        <w:t>剛才說的那個</w:t>
      </w:r>
      <w:proofErr w:type="gramEnd"/>
      <w:r>
        <w:rPr>
          <w:lang w:eastAsia="zh-TW"/>
        </w:rPr>
        <w:t>秩序輸出，其實沒有</w:t>
      </w:r>
      <w:proofErr w:type="gramStart"/>
      <w:r>
        <w:rPr>
          <w:lang w:eastAsia="zh-TW"/>
        </w:rPr>
        <w:t>一</w:t>
      </w:r>
      <w:proofErr w:type="gramEnd"/>
      <w:r>
        <w:rPr>
          <w:lang w:eastAsia="zh-TW"/>
        </w:rPr>
        <w:t>個人能對自己的秩序出能力有信心的</w:t>
      </w:r>
    </w:p>
    <w:p w14:paraId="6DA2A9BD" w14:textId="77777777" w:rsidR="007170E1" w:rsidRDefault="007170E1" w:rsidP="007170E1">
      <w:pPr>
        <w:rPr>
          <w:lang w:eastAsia="zh-TW"/>
        </w:rPr>
      </w:pPr>
    </w:p>
    <w:p w14:paraId="1456AC1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相信誰能說自己有能力輸出秩序，這是一個自己的屬性呢？這其實不是一個自己的屬性</w:t>
      </w:r>
    </w:p>
    <w:p w14:paraId="5C151F69" w14:textId="77777777" w:rsidR="007170E1" w:rsidRDefault="007170E1" w:rsidP="007170E1">
      <w:pPr>
        <w:rPr>
          <w:lang w:eastAsia="zh-TW"/>
        </w:rPr>
      </w:pPr>
    </w:p>
    <w:p w14:paraId="3162E14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一個能夠輸出秩序的人是誰，他是一個相信正義的人</w:t>
      </w:r>
    </w:p>
    <w:p w14:paraId="396A1EDD" w14:textId="77777777" w:rsidR="007170E1" w:rsidRDefault="007170E1" w:rsidP="007170E1">
      <w:pPr>
        <w:rPr>
          <w:lang w:eastAsia="zh-TW"/>
        </w:rPr>
      </w:pPr>
    </w:p>
    <w:p w14:paraId="372EE09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在某些條件下，比如在</w:t>
      </w:r>
      <w:proofErr w:type="gramStart"/>
      <w:r>
        <w:rPr>
          <w:lang w:eastAsia="zh-TW"/>
        </w:rPr>
        <w:t>古代諸夏</w:t>
      </w:r>
      <w:proofErr w:type="gramEnd"/>
      <w:r>
        <w:rPr>
          <w:lang w:eastAsia="zh-TW"/>
        </w:rPr>
        <w:t>，老子知道正義存在，知道真理存在</w:t>
      </w:r>
    </w:p>
    <w:p w14:paraId="1C6B1F08" w14:textId="77777777" w:rsidR="007170E1" w:rsidRDefault="007170E1" w:rsidP="007170E1">
      <w:pPr>
        <w:rPr>
          <w:lang w:eastAsia="zh-TW"/>
        </w:rPr>
      </w:pPr>
    </w:p>
    <w:p w14:paraId="54923A6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他不知道真理是對的，正義也是對的了。</w:t>
      </w:r>
    </w:p>
    <w:p w14:paraId="08D6E8EC" w14:textId="77777777" w:rsidR="007170E1" w:rsidRDefault="007170E1" w:rsidP="007170E1">
      <w:pPr>
        <w:rPr>
          <w:lang w:eastAsia="zh-TW"/>
        </w:rPr>
      </w:pPr>
    </w:p>
    <w:p w14:paraId="37B24A0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雖然知道它們存在，他雖然自己還要堅持它們是對的</w:t>
      </w:r>
    </w:p>
    <w:p w14:paraId="4DCDB88B" w14:textId="77777777" w:rsidR="007170E1" w:rsidRDefault="007170E1" w:rsidP="007170E1">
      <w:pPr>
        <w:rPr>
          <w:lang w:eastAsia="zh-TW"/>
        </w:rPr>
      </w:pPr>
    </w:p>
    <w:p w14:paraId="682D7E7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他已經不知道它們在以後的世界裡，會不會還是對的了</w:t>
      </w:r>
    </w:p>
    <w:p w14:paraId="3459907F" w14:textId="77777777" w:rsidR="007170E1" w:rsidRDefault="007170E1" w:rsidP="007170E1">
      <w:pPr>
        <w:rPr>
          <w:lang w:eastAsia="zh-TW"/>
        </w:rPr>
      </w:pPr>
    </w:p>
    <w:p w14:paraId="6B0915E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覺得他之所以最後隱居，或者說離開東土，可能是因為他的所有信心都喪失了</w:t>
      </w:r>
    </w:p>
    <w:p w14:paraId="569925FD" w14:textId="77777777" w:rsidR="007170E1" w:rsidRDefault="007170E1" w:rsidP="007170E1">
      <w:pPr>
        <w:rPr>
          <w:lang w:eastAsia="zh-TW"/>
        </w:rPr>
      </w:pPr>
    </w:p>
    <w:p w14:paraId="4C533F3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告訴孔子，你仍要做一個正直的人，但是只</w:t>
      </w:r>
      <w:proofErr w:type="gramStart"/>
      <w:r>
        <w:rPr>
          <w:lang w:eastAsia="zh-TW"/>
        </w:rPr>
        <w:t>能說在這個年代</w:t>
      </w:r>
      <w:proofErr w:type="gramEnd"/>
      <w:r>
        <w:rPr>
          <w:lang w:eastAsia="zh-TW"/>
        </w:rPr>
        <w:t>，是這個樣子的</w:t>
      </w:r>
    </w:p>
    <w:p w14:paraId="30ADE951" w14:textId="77777777" w:rsidR="007170E1" w:rsidRDefault="007170E1" w:rsidP="007170E1">
      <w:pPr>
        <w:rPr>
          <w:lang w:eastAsia="zh-TW"/>
        </w:rPr>
      </w:pPr>
    </w:p>
    <w:p w14:paraId="1ADCA05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在之後的年代，也許我們等</w:t>
      </w:r>
      <w:proofErr w:type="gramStart"/>
      <w:r>
        <w:rPr>
          <w:lang w:eastAsia="zh-TW"/>
        </w:rPr>
        <w:t>不</w:t>
      </w:r>
      <w:proofErr w:type="gramEnd"/>
      <w:r>
        <w:rPr>
          <w:lang w:eastAsia="zh-TW"/>
        </w:rPr>
        <w:t>到了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這是非常悲慘的</w:t>
      </w:r>
    </w:p>
    <w:p w14:paraId="1CFF1FBD" w14:textId="77777777" w:rsidR="007170E1" w:rsidRDefault="007170E1" w:rsidP="007170E1">
      <w:pPr>
        <w:rPr>
          <w:lang w:eastAsia="zh-TW"/>
        </w:rPr>
      </w:pPr>
    </w:p>
    <w:p w14:paraId="0271671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在這個年代之後，人變成了什麼樣子？就變成了我們現在看到的中國人的樣子</w:t>
      </w:r>
    </w:p>
    <w:p w14:paraId="538D61A8" w14:textId="77777777" w:rsidR="007170E1" w:rsidRDefault="007170E1" w:rsidP="007170E1">
      <w:pPr>
        <w:rPr>
          <w:lang w:eastAsia="zh-TW"/>
        </w:rPr>
      </w:pPr>
    </w:p>
    <w:p w14:paraId="71E8449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他們就純粹的叢林法則了，他們就純粹地什麼都沒有</w:t>
      </w:r>
    </w:p>
    <w:p w14:paraId="769D6964" w14:textId="77777777" w:rsidR="007170E1" w:rsidRDefault="007170E1" w:rsidP="007170E1">
      <w:pPr>
        <w:rPr>
          <w:lang w:eastAsia="zh-TW"/>
        </w:rPr>
      </w:pPr>
    </w:p>
    <w:p w14:paraId="0FE1153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在戰國時代，每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君主都在做投機，每一個遊士也在做投機</w:t>
      </w:r>
    </w:p>
    <w:p w14:paraId="48F8C55D" w14:textId="77777777" w:rsidR="007170E1" w:rsidRDefault="007170E1" w:rsidP="007170E1">
      <w:pPr>
        <w:rPr>
          <w:lang w:eastAsia="zh-TW"/>
        </w:rPr>
      </w:pPr>
    </w:p>
    <w:p w14:paraId="0AB8527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君主想要比較好的游士，遊士想要喜歡投機的君主</w:t>
      </w:r>
    </w:p>
    <w:p w14:paraId="5C402BE4" w14:textId="77777777" w:rsidR="007170E1" w:rsidRDefault="007170E1" w:rsidP="007170E1">
      <w:pPr>
        <w:rPr>
          <w:lang w:eastAsia="zh-TW"/>
        </w:rPr>
      </w:pPr>
    </w:p>
    <w:p w14:paraId="24E0BE6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戰國時代的文本裡面，就《戰國策》裡面那些東西，給人一種極其浮躁的感覺</w:t>
      </w:r>
    </w:p>
    <w:p w14:paraId="5CF5DA9F" w14:textId="77777777" w:rsidR="007170E1" w:rsidRDefault="007170E1" w:rsidP="007170E1">
      <w:pPr>
        <w:rPr>
          <w:lang w:eastAsia="zh-TW"/>
        </w:rPr>
      </w:pPr>
    </w:p>
    <w:p w14:paraId="5ED0F81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好像沒有</w:t>
      </w:r>
      <w:proofErr w:type="gramStart"/>
      <w:r>
        <w:rPr>
          <w:lang w:eastAsia="zh-TW"/>
        </w:rPr>
        <w:t>一</w:t>
      </w:r>
      <w:proofErr w:type="gramEnd"/>
      <w:r>
        <w:rPr>
          <w:lang w:eastAsia="zh-TW"/>
        </w:rPr>
        <w:t>個人在追求從前追求的東西了</w:t>
      </w:r>
    </w:p>
    <w:p w14:paraId="11CADE55" w14:textId="77777777" w:rsidR="007170E1" w:rsidRDefault="007170E1" w:rsidP="007170E1">
      <w:pPr>
        <w:rPr>
          <w:lang w:eastAsia="zh-TW"/>
        </w:rPr>
      </w:pPr>
    </w:p>
    <w:p w14:paraId="2EC01109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昨天群友在</w:t>
      </w:r>
      <w:proofErr w:type="gramEnd"/>
      <w:r>
        <w:rPr>
          <w:lang w:eastAsia="zh-TW"/>
        </w:rPr>
        <w:t>群裡發了一句話，韓非說：上古競于道德，中</w:t>
      </w:r>
      <w:proofErr w:type="gramStart"/>
      <w:r>
        <w:rPr>
          <w:lang w:eastAsia="zh-TW"/>
        </w:rPr>
        <w:t>世</w:t>
      </w:r>
      <w:proofErr w:type="gramEnd"/>
      <w:r>
        <w:rPr>
          <w:lang w:eastAsia="zh-TW"/>
        </w:rPr>
        <w:t>逐</w:t>
      </w:r>
      <w:proofErr w:type="gramStart"/>
      <w:r>
        <w:rPr>
          <w:lang w:eastAsia="zh-TW"/>
        </w:rPr>
        <w:t>于</w:t>
      </w:r>
      <w:proofErr w:type="gramEnd"/>
      <w:r>
        <w:rPr>
          <w:lang w:eastAsia="zh-TW"/>
        </w:rPr>
        <w:t>智謀，</w:t>
      </w:r>
      <w:proofErr w:type="gramStart"/>
      <w:r>
        <w:rPr>
          <w:lang w:eastAsia="zh-TW"/>
        </w:rPr>
        <w:t>當今爭於力氣</w:t>
      </w:r>
      <w:proofErr w:type="gramEnd"/>
    </w:p>
    <w:p w14:paraId="195A5BEA" w14:textId="77777777" w:rsidR="007170E1" w:rsidRDefault="007170E1" w:rsidP="007170E1">
      <w:pPr>
        <w:rPr>
          <w:lang w:eastAsia="zh-TW"/>
        </w:rPr>
      </w:pPr>
    </w:p>
    <w:p w14:paraId="3A84EB1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中</w:t>
      </w:r>
      <w:proofErr w:type="gramStart"/>
      <w:r>
        <w:rPr>
          <w:lang w:eastAsia="zh-TW"/>
        </w:rPr>
        <w:t>世</w:t>
      </w:r>
      <w:proofErr w:type="gramEnd"/>
      <w:r>
        <w:rPr>
          <w:lang w:eastAsia="zh-TW"/>
        </w:rPr>
        <w:t>還有一些智謀可言，韓非的時代就</w:t>
      </w:r>
      <w:proofErr w:type="gramStart"/>
      <w:r>
        <w:rPr>
          <w:lang w:eastAsia="zh-TW"/>
        </w:rPr>
        <w:t>只剩拼“力氣”</w:t>
      </w:r>
      <w:proofErr w:type="gramEnd"/>
      <w:r>
        <w:rPr>
          <w:lang w:eastAsia="zh-TW"/>
        </w:rPr>
        <w:t>了</w:t>
      </w:r>
    </w:p>
    <w:p w14:paraId="183B84FC" w14:textId="77777777" w:rsidR="007170E1" w:rsidRDefault="007170E1" w:rsidP="007170E1">
      <w:pPr>
        <w:rPr>
          <w:lang w:eastAsia="zh-TW"/>
        </w:rPr>
      </w:pPr>
    </w:p>
    <w:p w14:paraId="3E6970C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誰如果能</w:t>
      </w:r>
      <w:proofErr w:type="gramStart"/>
      <w:r>
        <w:rPr>
          <w:lang w:eastAsia="zh-TW"/>
        </w:rPr>
        <w:t>打過誰</w:t>
      </w:r>
      <w:proofErr w:type="gramEnd"/>
      <w:r>
        <w:rPr>
          <w:lang w:eastAsia="zh-TW"/>
        </w:rPr>
        <w:t>，那誰就可以吃誰。誰如果打不過誰，就只能被吃</w:t>
      </w:r>
    </w:p>
    <w:p w14:paraId="6E18ECE4" w14:textId="77777777" w:rsidR="007170E1" w:rsidRDefault="007170E1" w:rsidP="007170E1">
      <w:pPr>
        <w:rPr>
          <w:lang w:eastAsia="zh-TW"/>
        </w:rPr>
      </w:pPr>
    </w:p>
    <w:p w14:paraId="4D44DC2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韓非的那些文字，我不知道他當時還有什麼動力活著</w:t>
      </w:r>
    </w:p>
    <w:p w14:paraId="65BF227A" w14:textId="77777777" w:rsidR="007170E1" w:rsidRDefault="007170E1" w:rsidP="007170E1">
      <w:pPr>
        <w:rPr>
          <w:lang w:eastAsia="zh-TW"/>
        </w:rPr>
      </w:pPr>
    </w:p>
    <w:p w14:paraId="709A9FB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我能感到唯一的東西就是，他極其絕望</w:t>
      </w:r>
    </w:p>
    <w:p w14:paraId="76EF6522" w14:textId="77777777" w:rsidR="007170E1" w:rsidRDefault="007170E1" w:rsidP="007170E1">
      <w:pPr>
        <w:rPr>
          <w:lang w:eastAsia="zh-TW"/>
        </w:rPr>
      </w:pPr>
    </w:p>
    <w:p w14:paraId="5907C83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對一切的問題都極其絕望，但是他已經不知道什麼是對、什麼是錯，所以還是那麼做了</w:t>
      </w:r>
    </w:p>
    <w:p w14:paraId="1A9860AA" w14:textId="77777777" w:rsidR="007170E1" w:rsidRDefault="007170E1" w:rsidP="007170E1">
      <w:pPr>
        <w:rPr>
          <w:lang w:eastAsia="zh-TW"/>
        </w:rPr>
      </w:pPr>
    </w:p>
    <w:p w14:paraId="62C1113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老子還知道什麼對、什麼錯，但是老子不知道在之後的世界還會是這樣</w:t>
      </w:r>
    </w:p>
    <w:p w14:paraId="23BDE19E" w14:textId="77777777" w:rsidR="007170E1" w:rsidRDefault="007170E1" w:rsidP="007170E1">
      <w:pPr>
        <w:rPr>
          <w:lang w:eastAsia="zh-TW"/>
        </w:rPr>
      </w:pPr>
    </w:p>
    <w:p w14:paraId="4685293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之後世界果然不是這樣，因為沒有人在等待那個可以把正義彰顯出來的人</w:t>
      </w:r>
    </w:p>
    <w:p w14:paraId="7D89F884" w14:textId="77777777" w:rsidR="007170E1" w:rsidRDefault="007170E1" w:rsidP="007170E1">
      <w:pPr>
        <w:rPr>
          <w:lang w:eastAsia="zh-TW"/>
        </w:rPr>
      </w:pPr>
    </w:p>
    <w:p w14:paraId="310FD73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把正義彰顯出來的那個人，沒有在東亞出現，然後這個世界變成了這個樣子</w:t>
      </w:r>
    </w:p>
    <w:p w14:paraId="47C11F98" w14:textId="77777777" w:rsidR="007170E1" w:rsidRDefault="007170E1" w:rsidP="007170E1">
      <w:pPr>
        <w:rPr>
          <w:lang w:eastAsia="zh-TW"/>
        </w:rPr>
      </w:pPr>
    </w:p>
    <w:p w14:paraId="56E5DB4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你說抱怨那些加拿大的留學生是什麼樣，他們自己也是那些墮落祖先的受害者</w:t>
      </w:r>
    </w:p>
    <w:p w14:paraId="4B1A9440" w14:textId="77777777" w:rsidR="007170E1" w:rsidRDefault="007170E1" w:rsidP="007170E1">
      <w:pPr>
        <w:rPr>
          <w:lang w:eastAsia="zh-TW"/>
        </w:rPr>
      </w:pPr>
    </w:p>
    <w:p w14:paraId="55B64A71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雖然諸夏墮落</w:t>
      </w:r>
      <w:proofErr w:type="gramEnd"/>
      <w:r>
        <w:rPr>
          <w:lang w:eastAsia="zh-TW"/>
        </w:rPr>
        <w:t>的後代已經沒有了，已經在洪水中消失了</w:t>
      </w:r>
    </w:p>
    <w:p w14:paraId="4D52C02B" w14:textId="77777777" w:rsidR="007170E1" w:rsidRDefault="007170E1" w:rsidP="007170E1">
      <w:pPr>
        <w:rPr>
          <w:lang w:eastAsia="zh-TW"/>
        </w:rPr>
      </w:pPr>
    </w:p>
    <w:p w14:paraId="7AA319C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在之後從中亞和西亞過來的人，再次融入這個所謂的中華文化的人</w:t>
      </w:r>
    </w:p>
    <w:p w14:paraId="5E2086D6" w14:textId="77777777" w:rsidR="007170E1" w:rsidRDefault="007170E1" w:rsidP="007170E1">
      <w:pPr>
        <w:rPr>
          <w:lang w:eastAsia="zh-TW"/>
        </w:rPr>
      </w:pPr>
    </w:p>
    <w:p w14:paraId="20E1ABB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所經歷的，也是這麼一個過程，從相信正義</w:t>
      </w:r>
    </w:p>
    <w:p w14:paraId="0C855B82" w14:textId="77777777" w:rsidR="007170E1" w:rsidRDefault="007170E1" w:rsidP="007170E1">
      <w:pPr>
        <w:rPr>
          <w:lang w:eastAsia="zh-TW"/>
        </w:rPr>
      </w:pPr>
    </w:p>
    <w:p w14:paraId="73143D6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到知道指導正義是對的，而不知道以後的年代正義還是不是對的</w:t>
      </w:r>
    </w:p>
    <w:p w14:paraId="6A847494" w14:textId="77777777" w:rsidR="007170E1" w:rsidRDefault="007170E1" w:rsidP="007170E1">
      <w:pPr>
        <w:rPr>
          <w:lang w:eastAsia="zh-TW"/>
        </w:rPr>
      </w:pPr>
    </w:p>
    <w:p w14:paraId="76793BC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到徹底不知道正義是對的</w:t>
      </w:r>
    </w:p>
    <w:p w14:paraId="23F78F0C" w14:textId="77777777" w:rsidR="007170E1" w:rsidRDefault="007170E1" w:rsidP="007170E1">
      <w:pPr>
        <w:rPr>
          <w:lang w:eastAsia="zh-TW"/>
        </w:rPr>
      </w:pPr>
    </w:p>
    <w:p w14:paraId="6B37911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你剛才說到這一段，說到古老的諸夏，春秋和戰國。然後我就想起來宋襄公的例子</w:t>
      </w:r>
    </w:p>
    <w:p w14:paraId="4DC6992A" w14:textId="77777777" w:rsidR="007170E1" w:rsidRDefault="007170E1" w:rsidP="007170E1">
      <w:pPr>
        <w:rPr>
          <w:lang w:eastAsia="zh-TW"/>
        </w:rPr>
      </w:pPr>
    </w:p>
    <w:p w14:paraId="56EED0E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宋襄公不是春秋時代的人嗎？他最有名的一件事，就是說他跟楚國打仗的時候</w:t>
      </w:r>
    </w:p>
    <w:p w14:paraId="22CFFB71" w14:textId="77777777" w:rsidR="007170E1" w:rsidRDefault="007170E1" w:rsidP="007170E1">
      <w:pPr>
        <w:rPr>
          <w:lang w:eastAsia="zh-TW"/>
        </w:rPr>
      </w:pPr>
    </w:p>
    <w:p w14:paraId="1FEDDE4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楚國的軍隊渡河，還</w:t>
      </w:r>
      <w:proofErr w:type="gramStart"/>
      <w:r>
        <w:rPr>
          <w:lang w:eastAsia="zh-TW"/>
        </w:rPr>
        <w:t>沒有渡完的</w:t>
      </w:r>
      <w:proofErr w:type="gramEnd"/>
      <w:r>
        <w:rPr>
          <w:lang w:eastAsia="zh-TW"/>
        </w:rPr>
        <w:t>時候，宋襄公的臣子說，我們應該趁這時候來攻打他們！</w:t>
      </w:r>
    </w:p>
    <w:p w14:paraId="0374A3BC" w14:textId="77777777" w:rsidR="007170E1" w:rsidRDefault="007170E1" w:rsidP="007170E1">
      <w:pPr>
        <w:rPr>
          <w:lang w:eastAsia="zh-TW"/>
        </w:rPr>
      </w:pPr>
    </w:p>
    <w:p w14:paraId="2CBA0C4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宋襄公說，不，我們要講究仁義，對方還沒有列好隊伍，我不能去攻打他們</w:t>
      </w:r>
    </w:p>
    <w:p w14:paraId="78760DB4" w14:textId="77777777" w:rsidR="007170E1" w:rsidRDefault="007170E1" w:rsidP="007170E1">
      <w:pPr>
        <w:rPr>
          <w:lang w:eastAsia="zh-TW"/>
        </w:rPr>
      </w:pPr>
    </w:p>
    <w:p w14:paraId="63F8B3A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宋襄公的軍隊大敗了，他也因為這個事情死了</w:t>
      </w:r>
    </w:p>
    <w:p w14:paraId="57108127" w14:textId="77777777" w:rsidR="007170E1" w:rsidRDefault="007170E1" w:rsidP="007170E1">
      <w:pPr>
        <w:rPr>
          <w:lang w:eastAsia="zh-TW"/>
        </w:rPr>
      </w:pPr>
    </w:p>
    <w:p w14:paraId="2F37A88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就覺得宋襄公這個春秋時代的人，至少在他身上</w:t>
      </w:r>
    </w:p>
    <w:p w14:paraId="054A454D" w14:textId="77777777" w:rsidR="007170E1" w:rsidRDefault="007170E1" w:rsidP="007170E1">
      <w:pPr>
        <w:rPr>
          <w:lang w:eastAsia="zh-TW"/>
        </w:rPr>
      </w:pPr>
    </w:p>
    <w:p w14:paraId="0D515C2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跟那些歐洲中世紀的那些騎士歧視，是很相似，他們是一類的人</w:t>
      </w:r>
    </w:p>
    <w:p w14:paraId="05496BC9" w14:textId="77777777" w:rsidR="007170E1" w:rsidRDefault="007170E1" w:rsidP="007170E1">
      <w:pPr>
        <w:rPr>
          <w:lang w:eastAsia="zh-TW"/>
        </w:rPr>
      </w:pPr>
    </w:p>
    <w:p w14:paraId="6CB8BE2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人在戰爭的過程中，是講究禮儀的，就好像敵軍沒有排好佇列的時候，你不能進攻人</w:t>
      </w:r>
    </w:p>
    <w:p w14:paraId="0663F0F5" w14:textId="77777777" w:rsidR="007170E1" w:rsidRDefault="007170E1" w:rsidP="007170E1">
      <w:pPr>
        <w:rPr>
          <w:lang w:eastAsia="zh-TW"/>
        </w:rPr>
      </w:pPr>
    </w:p>
    <w:p w14:paraId="431F943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老年人，你不能俘虜；然後不能殺死傷患等等</w:t>
      </w:r>
    </w:p>
    <w:p w14:paraId="2D84BD38" w14:textId="77777777" w:rsidR="007170E1" w:rsidRDefault="007170E1" w:rsidP="007170E1">
      <w:pPr>
        <w:rPr>
          <w:lang w:eastAsia="zh-TW"/>
        </w:rPr>
      </w:pPr>
    </w:p>
    <w:p w14:paraId="585BE7A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個時候，春秋時期的戰爭還是有限度的，更像是一種大規模的比武</w:t>
      </w:r>
    </w:p>
    <w:p w14:paraId="58D206F8" w14:textId="77777777" w:rsidR="007170E1" w:rsidRDefault="007170E1" w:rsidP="007170E1">
      <w:pPr>
        <w:rPr>
          <w:lang w:eastAsia="zh-TW"/>
        </w:rPr>
      </w:pPr>
    </w:p>
    <w:p w14:paraId="0C623F2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紳士</w:t>
      </w:r>
      <w:proofErr w:type="gramStart"/>
      <w:r>
        <w:rPr>
          <w:lang w:eastAsia="zh-TW"/>
        </w:rPr>
        <w:t>之間，</w:t>
      </w:r>
      <w:proofErr w:type="gramEnd"/>
      <w:r>
        <w:rPr>
          <w:lang w:eastAsia="zh-TW"/>
        </w:rPr>
        <w:t>比如說互相丟手套，背對背，走多少步之後回頭開槍，像是</w:t>
      </w:r>
      <w:proofErr w:type="gramStart"/>
      <w:r>
        <w:rPr>
          <w:lang w:eastAsia="zh-TW"/>
        </w:rPr>
        <w:t>紳士間的決鬥</w:t>
      </w:r>
      <w:proofErr w:type="gramEnd"/>
    </w:p>
    <w:p w14:paraId="301C58BC" w14:textId="77777777" w:rsidR="007170E1" w:rsidRDefault="007170E1" w:rsidP="007170E1">
      <w:pPr>
        <w:rPr>
          <w:lang w:eastAsia="zh-TW"/>
        </w:rPr>
      </w:pPr>
    </w:p>
    <w:p w14:paraId="4A85014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宋襄公他是春秋時候的人，他本人還特別講這一套，講究仁義</w:t>
      </w:r>
    </w:p>
    <w:p w14:paraId="6B8F10F4" w14:textId="77777777" w:rsidR="007170E1" w:rsidRDefault="007170E1" w:rsidP="007170E1">
      <w:pPr>
        <w:rPr>
          <w:lang w:eastAsia="zh-TW"/>
        </w:rPr>
      </w:pPr>
    </w:p>
    <w:p w14:paraId="6A8A4CC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對方沒有列好隊伍，你不能攻打，但是他失敗了</w:t>
      </w:r>
    </w:p>
    <w:p w14:paraId="56AFB2E0" w14:textId="77777777" w:rsidR="007170E1" w:rsidRDefault="007170E1" w:rsidP="007170E1">
      <w:pPr>
        <w:rPr>
          <w:lang w:eastAsia="zh-TW"/>
        </w:rPr>
      </w:pPr>
    </w:p>
    <w:p w14:paraId="2D6E13A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從他之後的所有人，都不會再有人堅持，敵軍沒有列好隊伍的時候，你不能進攻了</w:t>
      </w:r>
    </w:p>
    <w:p w14:paraId="72F4535E" w14:textId="77777777" w:rsidR="007170E1" w:rsidRDefault="007170E1" w:rsidP="007170E1">
      <w:pPr>
        <w:rPr>
          <w:lang w:eastAsia="zh-TW"/>
        </w:rPr>
      </w:pPr>
    </w:p>
    <w:p w14:paraId="222F205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從他了之後，就沒有人再堅持這一點</w:t>
      </w:r>
    </w:p>
    <w:p w14:paraId="04F9096C" w14:textId="77777777" w:rsidR="007170E1" w:rsidRDefault="007170E1" w:rsidP="007170E1">
      <w:pPr>
        <w:rPr>
          <w:lang w:eastAsia="zh-TW"/>
        </w:rPr>
      </w:pPr>
    </w:p>
    <w:p w14:paraId="60EB16D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說孔子是春秋</w:t>
      </w:r>
      <w:proofErr w:type="gramStart"/>
      <w:r>
        <w:rPr>
          <w:lang w:eastAsia="zh-TW"/>
        </w:rPr>
        <w:t>時侯</w:t>
      </w:r>
      <w:proofErr w:type="gramEnd"/>
      <w:r>
        <w:rPr>
          <w:lang w:eastAsia="zh-TW"/>
        </w:rPr>
        <w:t>的人，我記得咱們在群</w:t>
      </w:r>
      <w:proofErr w:type="gramStart"/>
      <w:r>
        <w:rPr>
          <w:lang w:eastAsia="zh-TW"/>
        </w:rPr>
        <w:t>裡說過</w:t>
      </w:r>
      <w:proofErr w:type="gramEnd"/>
      <w:r>
        <w:rPr>
          <w:lang w:eastAsia="zh-TW"/>
        </w:rPr>
        <w:t>，孔子</w:t>
      </w:r>
      <w:proofErr w:type="gramStart"/>
      <w:r>
        <w:rPr>
          <w:lang w:eastAsia="zh-TW"/>
        </w:rPr>
        <w:t>是諸夏</w:t>
      </w:r>
      <w:proofErr w:type="gramEnd"/>
      <w:r>
        <w:rPr>
          <w:lang w:eastAsia="zh-TW"/>
        </w:rPr>
        <w:t>最後的先知</w:t>
      </w:r>
    </w:p>
    <w:p w14:paraId="35D87FE3" w14:textId="77777777" w:rsidR="007170E1" w:rsidRDefault="007170E1" w:rsidP="007170E1">
      <w:pPr>
        <w:rPr>
          <w:lang w:eastAsia="zh-TW"/>
        </w:rPr>
      </w:pPr>
    </w:p>
    <w:p w14:paraId="4DAF075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春秋社會，也是在孔子所處的那個時代，古老的諸夏就已經開始走下坡路，開始敗壞墮落</w:t>
      </w:r>
    </w:p>
    <w:p w14:paraId="4EBAB488" w14:textId="77777777" w:rsidR="007170E1" w:rsidRDefault="007170E1" w:rsidP="007170E1">
      <w:pPr>
        <w:rPr>
          <w:lang w:eastAsia="zh-TW"/>
        </w:rPr>
      </w:pPr>
    </w:p>
    <w:p w14:paraId="6BACAA4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到戰國時候，諸夏基本已經死得透透的，不說</w:t>
      </w:r>
      <w:proofErr w:type="gramStart"/>
      <w:r>
        <w:rPr>
          <w:lang w:eastAsia="zh-TW"/>
        </w:rPr>
        <w:t>徹底死透了</w:t>
      </w:r>
      <w:proofErr w:type="gramEnd"/>
      <w:r>
        <w:rPr>
          <w:lang w:eastAsia="zh-TW"/>
        </w:rPr>
        <w:t>，但也好像是</w:t>
      </w:r>
    </w:p>
    <w:p w14:paraId="5A0C928C" w14:textId="77777777" w:rsidR="007170E1" w:rsidRDefault="007170E1" w:rsidP="007170E1">
      <w:pPr>
        <w:rPr>
          <w:lang w:eastAsia="zh-TW"/>
        </w:rPr>
      </w:pPr>
    </w:p>
    <w:p w14:paraId="2F5EE65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火燃燒過之後，那個灰燼一樣。可能還有溫度，但它再也不會重新燃燒起來了</w:t>
      </w:r>
    </w:p>
    <w:p w14:paraId="66B77D82" w14:textId="77777777" w:rsidR="007170E1" w:rsidRDefault="007170E1" w:rsidP="007170E1">
      <w:pPr>
        <w:rPr>
          <w:lang w:eastAsia="zh-TW"/>
        </w:rPr>
      </w:pPr>
    </w:p>
    <w:p w14:paraId="2856BF4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可能零散的還有幾個人，幾個舊世界的遺老遺少，在自己的著作裡感傷一下</w:t>
      </w:r>
    </w:p>
    <w:p w14:paraId="22F461C8" w14:textId="77777777" w:rsidR="007170E1" w:rsidRDefault="007170E1" w:rsidP="007170E1">
      <w:pPr>
        <w:rPr>
          <w:lang w:eastAsia="zh-TW"/>
        </w:rPr>
      </w:pPr>
    </w:p>
    <w:p w14:paraId="1457F37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已經沒有人去做了，大家都知道那個時代已經過去了</w:t>
      </w:r>
    </w:p>
    <w:p w14:paraId="0D243D2E" w14:textId="77777777" w:rsidR="007170E1" w:rsidRDefault="007170E1" w:rsidP="007170E1">
      <w:pPr>
        <w:rPr>
          <w:lang w:eastAsia="zh-TW"/>
        </w:rPr>
      </w:pPr>
    </w:p>
    <w:p w14:paraId="424BC77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大家都已經相信正義不再是正義了，大家都已經相信正義是迂腐，仁是婦人之仁</w:t>
      </w:r>
    </w:p>
    <w:p w14:paraId="7030953E" w14:textId="77777777" w:rsidR="007170E1" w:rsidRDefault="007170E1" w:rsidP="007170E1">
      <w:pPr>
        <w:rPr>
          <w:lang w:eastAsia="zh-TW"/>
        </w:rPr>
      </w:pPr>
    </w:p>
    <w:p w14:paraId="12DA6A6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所有的詞語在這個時候都反過來了，被人說這樣是迂腐</w:t>
      </w:r>
    </w:p>
    <w:p w14:paraId="602FD2A5" w14:textId="77777777" w:rsidR="007170E1" w:rsidRDefault="007170E1" w:rsidP="007170E1">
      <w:pPr>
        <w:rPr>
          <w:lang w:eastAsia="zh-TW"/>
        </w:rPr>
      </w:pPr>
    </w:p>
    <w:p w14:paraId="25B0E1C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對，宋襄公就被人說這樣——“迂腐”。</w:t>
      </w:r>
    </w:p>
    <w:p w14:paraId="0DD16C7A" w14:textId="77777777" w:rsidR="007170E1" w:rsidRDefault="007170E1" w:rsidP="007170E1">
      <w:pPr>
        <w:rPr>
          <w:lang w:eastAsia="zh-TW"/>
        </w:rPr>
      </w:pPr>
    </w:p>
    <w:p w14:paraId="363B431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韓非在自己的作品裡面，就表達了一種極其絕望的心態</w:t>
      </w:r>
    </w:p>
    <w:p w14:paraId="1A8A6B41" w14:textId="77777777" w:rsidR="007170E1" w:rsidRDefault="007170E1" w:rsidP="007170E1">
      <w:pPr>
        <w:rPr>
          <w:lang w:eastAsia="zh-TW"/>
        </w:rPr>
      </w:pPr>
    </w:p>
    <w:p w14:paraId="4B416D8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最後給的建議還是：當今的策士，如果想討君王的歡心，還是聽我這些建議為好啊</w:t>
      </w:r>
    </w:p>
    <w:p w14:paraId="28140134" w14:textId="77777777" w:rsidR="007170E1" w:rsidRDefault="007170E1" w:rsidP="007170E1">
      <w:pPr>
        <w:rPr>
          <w:lang w:eastAsia="zh-TW"/>
        </w:rPr>
      </w:pPr>
    </w:p>
    <w:p w14:paraId="227EF8F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讓我感到不知道該描述什麼。那個時代的人是何其悲慘，何其可憐啊！</w:t>
      </w:r>
    </w:p>
    <w:p w14:paraId="7C21E3BC" w14:textId="77777777" w:rsidR="007170E1" w:rsidRDefault="007170E1" w:rsidP="007170E1">
      <w:pPr>
        <w:rPr>
          <w:lang w:eastAsia="zh-TW"/>
        </w:rPr>
      </w:pPr>
    </w:p>
    <w:p w14:paraId="3B2A927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明明知道這些事是有問題的，但他們已經不知道正義是正義了</w:t>
      </w:r>
    </w:p>
    <w:p w14:paraId="6B42B487" w14:textId="77777777" w:rsidR="007170E1" w:rsidRDefault="007170E1" w:rsidP="007170E1">
      <w:pPr>
        <w:rPr>
          <w:lang w:eastAsia="zh-TW"/>
        </w:rPr>
      </w:pPr>
    </w:p>
    <w:p w14:paraId="7914873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已經不知道正義是正義的人，是什麼樣的情況呢？完全已經無法想像</w:t>
      </w:r>
    </w:p>
    <w:p w14:paraId="23934F39" w14:textId="77777777" w:rsidR="007170E1" w:rsidRDefault="007170E1" w:rsidP="007170E1">
      <w:pPr>
        <w:rPr>
          <w:lang w:eastAsia="zh-TW"/>
        </w:rPr>
      </w:pPr>
    </w:p>
    <w:p w14:paraId="6553114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我們現在生活的這個世界，在西方主導的這個世界，並不是這樣的</w:t>
      </w:r>
    </w:p>
    <w:p w14:paraId="3EC9B265" w14:textId="77777777" w:rsidR="007170E1" w:rsidRDefault="007170E1" w:rsidP="007170E1">
      <w:pPr>
        <w:rPr>
          <w:lang w:eastAsia="zh-TW"/>
        </w:rPr>
      </w:pPr>
    </w:p>
    <w:p w14:paraId="5ACDA6F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那個時代的人，得到的那些東西真的讓我感覺，好像人類社會失去了一個兜底的東西</w:t>
      </w:r>
    </w:p>
    <w:p w14:paraId="1E8BC04E" w14:textId="77777777" w:rsidR="007170E1" w:rsidRDefault="007170E1" w:rsidP="007170E1">
      <w:pPr>
        <w:rPr>
          <w:lang w:eastAsia="zh-TW"/>
        </w:rPr>
      </w:pPr>
    </w:p>
    <w:p w14:paraId="725D30F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一直往下墜落到一個自由落體的階段</w:t>
      </w:r>
    </w:p>
    <w:p w14:paraId="7C2D9D78" w14:textId="77777777" w:rsidR="007170E1" w:rsidRDefault="007170E1" w:rsidP="007170E1">
      <w:pPr>
        <w:rPr>
          <w:lang w:eastAsia="zh-TW"/>
        </w:rPr>
      </w:pPr>
    </w:p>
    <w:p w14:paraId="7CFF081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自由落體到了底之後，一切都消失了，灰飛煙滅了，煙消雲散</w:t>
      </w:r>
    </w:p>
    <w:p w14:paraId="5EE6522A" w14:textId="77777777" w:rsidR="007170E1" w:rsidRDefault="007170E1" w:rsidP="007170E1">
      <w:pPr>
        <w:rPr>
          <w:lang w:eastAsia="zh-TW"/>
        </w:rPr>
      </w:pPr>
    </w:p>
    <w:p w14:paraId="44EB002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整個諸夏的典籍，整個古文，包括老子和孔子，最後竟然都分成了西漢的那些陣營</w:t>
      </w:r>
    </w:p>
    <w:p w14:paraId="0672C645" w14:textId="77777777" w:rsidR="007170E1" w:rsidRDefault="007170E1" w:rsidP="007170E1">
      <w:pPr>
        <w:rPr>
          <w:lang w:eastAsia="zh-TW"/>
        </w:rPr>
      </w:pPr>
    </w:p>
    <w:p w14:paraId="7C2D0B9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些陣營是什麼呢？就是一群士大夫，對另一群士大夫，兩邊分別認祖宗</w:t>
      </w:r>
    </w:p>
    <w:p w14:paraId="6721DD51" w14:textId="77777777" w:rsidR="007170E1" w:rsidRDefault="007170E1" w:rsidP="007170E1">
      <w:pPr>
        <w:rPr>
          <w:lang w:eastAsia="zh-TW"/>
        </w:rPr>
      </w:pPr>
    </w:p>
    <w:p w14:paraId="1934613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誰都想要證明自己的祖宗比另一方厲害，司馬遷就是這樣的人</w:t>
      </w:r>
    </w:p>
    <w:p w14:paraId="098341D2" w14:textId="77777777" w:rsidR="007170E1" w:rsidRDefault="007170E1" w:rsidP="007170E1">
      <w:pPr>
        <w:rPr>
          <w:lang w:eastAsia="zh-TW"/>
        </w:rPr>
      </w:pPr>
    </w:p>
    <w:p w14:paraId="0B80D4E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他硬想要證明老子比孔子厲害，只因為老子教育了孔子的人生</w:t>
      </w:r>
    </w:p>
    <w:p w14:paraId="687483EC" w14:textId="77777777" w:rsidR="007170E1" w:rsidRDefault="007170E1" w:rsidP="007170E1">
      <w:pPr>
        <w:rPr>
          <w:lang w:eastAsia="zh-TW"/>
        </w:rPr>
      </w:pPr>
    </w:p>
    <w:p w14:paraId="58F5E50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一日為師，終身為父</w:t>
      </w:r>
    </w:p>
    <w:p w14:paraId="6C610846" w14:textId="77777777" w:rsidR="007170E1" w:rsidRDefault="007170E1" w:rsidP="007170E1">
      <w:pPr>
        <w:rPr>
          <w:lang w:eastAsia="zh-TW"/>
        </w:rPr>
      </w:pPr>
    </w:p>
    <w:p w14:paraId="61875C7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啊，他家我記得在大學歷史課上老師講過，非儒法派，可以說認老子傳統</w:t>
      </w:r>
    </w:p>
    <w:p w14:paraId="20F41961" w14:textId="77777777" w:rsidR="007170E1" w:rsidRDefault="007170E1" w:rsidP="007170E1">
      <w:pPr>
        <w:rPr>
          <w:lang w:eastAsia="zh-TW"/>
        </w:rPr>
      </w:pPr>
    </w:p>
    <w:p w14:paraId="4F7E5C4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對立一方都是</w:t>
      </w:r>
      <w:proofErr w:type="gramStart"/>
      <w:r>
        <w:rPr>
          <w:lang w:eastAsia="zh-TW"/>
        </w:rPr>
        <w:t>儒法派</w:t>
      </w:r>
      <w:proofErr w:type="gramEnd"/>
      <w:r>
        <w:rPr>
          <w:lang w:eastAsia="zh-TW"/>
        </w:rPr>
        <w:t>（董仲舒），跟著漢武帝搞那個思想領域大一統的</w:t>
      </w:r>
    </w:p>
    <w:p w14:paraId="3DA6F8EB" w14:textId="77777777" w:rsidR="007170E1" w:rsidRDefault="007170E1" w:rsidP="007170E1">
      <w:pPr>
        <w:rPr>
          <w:lang w:eastAsia="zh-TW"/>
        </w:rPr>
      </w:pPr>
    </w:p>
    <w:p w14:paraId="49A8232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對方那一派贏了，他這一派失勢了。但他在《史記》裡面寫的是什麼呢？</w:t>
      </w:r>
    </w:p>
    <w:p w14:paraId="5258F8C3" w14:textId="77777777" w:rsidR="007170E1" w:rsidRDefault="007170E1" w:rsidP="007170E1">
      <w:pPr>
        <w:rPr>
          <w:lang w:eastAsia="zh-TW"/>
        </w:rPr>
      </w:pPr>
    </w:p>
    <w:p w14:paraId="3A4C452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寫的是老子教育了孔子的人生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所以老子還是比公子厲害，哈哈哈，你們這些笨蛋！</w:t>
      </w:r>
    </w:p>
    <w:p w14:paraId="1B04D93C" w14:textId="77777777" w:rsidR="007170E1" w:rsidRDefault="007170E1" w:rsidP="007170E1">
      <w:pPr>
        <w:rPr>
          <w:lang w:eastAsia="zh-TW"/>
        </w:rPr>
      </w:pPr>
    </w:p>
    <w:p w14:paraId="240E88E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覺得司馬遷那個時代，他的《史記》可以稱為諸夏最後一本書</w:t>
      </w:r>
    </w:p>
    <w:p w14:paraId="5CA69893" w14:textId="77777777" w:rsidR="007170E1" w:rsidRDefault="007170E1" w:rsidP="007170E1">
      <w:pPr>
        <w:rPr>
          <w:lang w:eastAsia="zh-TW"/>
        </w:rPr>
      </w:pPr>
    </w:p>
    <w:p w14:paraId="7E38220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雖然在文字上還保留了一些，我們今天看起來可以稱為“義”的東西</w:t>
      </w:r>
    </w:p>
    <w:p w14:paraId="4A7D8210" w14:textId="77777777" w:rsidR="007170E1" w:rsidRDefault="007170E1" w:rsidP="007170E1">
      <w:pPr>
        <w:rPr>
          <w:lang w:eastAsia="zh-TW"/>
        </w:rPr>
      </w:pPr>
    </w:p>
    <w:p w14:paraId="4BF389D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他那個時候對這樣的意義已經中立了，他已經感受不到那種熱血了</w:t>
      </w:r>
    </w:p>
    <w:p w14:paraId="58FBB167" w14:textId="77777777" w:rsidR="007170E1" w:rsidRDefault="007170E1" w:rsidP="007170E1">
      <w:pPr>
        <w:rPr>
          <w:lang w:eastAsia="zh-TW"/>
        </w:rPr>
      </w:pPr>
    </w:p>
    <w:p w14:paraId="4AD1B46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已經indifferent了，可以這樣說，我看到這些東西，就感到非常悲慘</w:t>
      </w:r>
    </w:p>
    <w:p w14:paraId="6A01BFA8" w14:textId="77777777" w:rsidR="007170E1" w:rsidRDefault="007170E1" w:rsidP="007170E1">
      <w:pPr>
        <w:rPr>
          <w:lang w:eastAsia="zh-TW"/>
        </w:rPr>
      </w:pPr>
    </w:p>
    <w:p w14:paraId="602288B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感到一種現在中國人和那個時代中國人的精神聯繫</w:t>
      </w:r>
    </w:p>
    <w:p w14:paraId="27E4AC67" w14:textId="77777777" w:rsidR="007170E1" w:rsidRDefault="007170E1" w:rsidP="007170E1">
      <w:pPr>
        <w:rPr>
          <w:lang w:eastAsia="zh-TW"/>
        </w:rPr>
      </w:pPr>
    </w:p>
    <w:p w14:paraId="0AB6BAE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現在這個中國人，和那個時代的中國人，有極其深刻的內在邏輯一致性在裡面</w:t>
      </w:r>
    </w:p>
    <w:p w14:paraId="1F2D987F" w14:textId="77777777" w:rsidR="007170E1" w:rsidRDefault="007170E1" w:rsidP="007170E1">
      <w:pPr>
        <w:rPr>
          <w:lang w:eastAsia="zh-TW"/>
        </w:rPr>
      </w:pPr>
    </w:p>
    <w:p w14:paraId="334012C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我想到諸夏時代的時候，突然明白了一點，就是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這些人放棄了等待救世主</w:t>
      </w:r>
    </w:p>
    <w:p w14:paraId="3C1D69E8" w14:textId="77777777" w:rsidR="007170E1" w:rsidRDefault="007170E1" w:rsidP="007170E1">
      <w:pPr>
        <w:rPr>
          <w:lang w:eastAsia="zh-TW"/>
        </w:rPr>
      </w:pPr>
    </w:p>
    <w:p w14:paraId="4F74CEA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在世界另一個地方，那些人還在等待救世主</w:t>
      </w:r>
    </w:p>
    <w:p w14:paraId="4F28FA04" w14:textId="77777777" w:rsidR="007170E1" w:rsidRDefault="007170E1" w:rsidP="007170E1">
      <w:pPr>
        <w:rPr>
          <w:lang w:eastAsia="zh-TW"/>
        </w:rPr>
      </w:pPr>
    </w:p>
    <w:p w14:paraId="720C566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我</w:t>
      </w:r>
      <w:proofErr w:type="gramStart"/>
      <w:r>
        <w:rPr>
          <w:lang w:eastAsia="zh-TW"/>
        </w:rPr>
        <w:t>之前提過諸夏文明</w:t>
      </w:r>
      <w:proofErr w:type="gramEnd"/>
      <w:r>
        <w:rPr>
          <w:lang w:eastAsia="zh-TW"/>
        </w:rPr>
        <w:t>，我並不覺得諸夏文明是一個很壞的東西</w:t>
      </w:r>
    </w:p>
    <w:p w14:paraId="5E5A826E" w14:textId="77777777" w:rsidR="007170E1" w:rsidRDefault="007170E1" w:rsidP="007170E1">
      <w:pPr>
        <w:rPr>
          <w:lang w:eastAsia="zh-TW"/>
        </w:rPr>
      </w:pPr>
    </w:p>
    <w:p w14:paraId="514AA2F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很多黑中國的人，基督徒，順帶把</w:t>
      </w:r>
      <w:proofErr w:type="gramStart"/>
      <w:r>
        <w:rPr>
          <w:lang w:eastAsia="zh-TW"/>
        </w:rPr>
        <w:t>孔子也黑一遍</w:t>
      </w:r>
      <w:proofErr w:type="gramEnd"/>
      <w:r>
        <w:rPr>
          <w:lang w:eastAsia="zh-TW"/>
        </w:rPr>
        <w:t>，</w:t>
      </w:r>
      <w:proofErr w:type="gramStart"/>
      <w:r>
        <w:rPr>
          <w:lang w:eastAsia="zh-TW"/>
        </w:rPr>
        <w:t>老子也黑一遍</w:t>
      </w:r>
      <w:proofErr w:type="gramEnd"/>
      <w:r>
        <w:rPr>
          <w:lang w:eastAsia="zh-TW"/>
        </w:rPr>
        <w:t>，所有禮法</w:t>
      </w:r>
      <w:proofErr w:type="gramStart"/>
      <w:r>
        <w:rPr>
          <w:lang w:eastAsia="zh-TW"/>
        </w:rPr>
        <w:t>全部說成壞</w:t>
      </w:r>
      <w:proofErr w:type="gramEnd"/>
      <w:r>
        <w:rPr>
          <w:lang w:eastAsia="zh-TW"/>
        </w:rPr>
        <w:t>的</w:t>
      </w:r>
    </w:p>
    <w:p w14:paraId="375B5C0A" w14:textId="77777777" w:rsidR="007170E1" w:rsidRDefault="007170E1" w:rsidP="007170E1">
      <w:pPr>
        <w:rPr>
          <w:lang w:eastAsia="zh-TW"/>
        </w:rPr>
      </w:pPr>
    </w:p>
    <w:p w14:paraId="46E6B1D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從這裡邊感到的是，那些禮法本身，那些文字本身，都一錢不值</w:t>
      </w:r>
    </w:p>
    <w:p w14:paraId="1B416684" w14:textId="77777777" w:rsidR="007170E1" w:rsidRDefault="007170E1" w:rsidP="007170E1">
      <w:pPr>
        <w:rPr>
          <w:lang w:eastAsia="zh-TW"/>
        </w:rPr>
      </w:pPr>
    </w:p>
    <w:p w14:paraId="37068E8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唯一寶貴的是什麼呢？是宋襄公守護的東西，是他</w:t>
      </w:r>
      <w:proofErr w:type="gramStart"/>
      <w:r>
        <w:rPr>
          <w:lang w:eastAsia="zh-TW"/>
        </w:rPr>
        <w:t>也說不出來</w:t>
      </w:r>
      <w:proofErr w:type="gramEnd"/>
      <w:r>
        <w:rPr>
          <w:lang w:eastAsia="zh-TW"/>
        </w:rPr>
        <w:t>為什麼是“義”的東西</w:t>
      </w:r>
    </w:p>
    <w:p w14:paraId="119689D7" w14:textId="77777777" w:rsidR="007170E1" w:rsidRDefault="007170E1" w:rsidP="007170E1">
      <w:pPr>
        <w:rPr>
          <w:lang w:eastAsia="zh-TW"/>
        </w:rPr>
      </w:pPr>
    </w:p>
    <w:p w14:paraId="5732CAC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說保護戰俘啊，甚至在那個二戰的時候，空降兵降落的時候，一般不能拿槍對著天打的</w:t>
      </w:r>
    </w:p>
    <w:p w14:paraId="529B2889" w14:textId="77777777" w:rsidR="007170E1" w:rsidRDefault="007170E1" w:rsidP="007170E1">
      <w:pPr>
        <w:rPr>
          <w:lang w:eastAsia="zh-TW"/>
        </w:rPr>
      </w:pPr>
    </w:p>
    <w:p w14:paraId="256EF89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像這種事情，完全生活在叢林社會裡面的人，他能理解嗎？根本不能理解</w:t>
      </w:r>
    </w:p>
    <w:p w14:paraId="2D43BD7B" w14:textId="77777777" w:rsidR="007170E1" w:rsidRDefault="007170E1" w:rsidP="007170E1">
      <w:pPr>
        <w:rPr>
          <w:lang w:eastAsia="zh-TW"/>
        </w:rPr>
      </w:pPr>
    </w:p>
    <w:p w14:paraId="1AC8DE7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宋襄公做這個事情的時候，那些周圍的人能理解嗎？他們也根本不能理解</w:t>
      </w:r>
    </w:p>
    <w:p w14:paraId="270C5434" w14:textId="77777777" w:rsidR="007170E1" w:rsidRDefault="007170E1" w:rsidP="007170E1">
      <w:pPr>
        <w:rPr>
          <w:lang w:eastAsia="zh-TW"/>
        </w:rPr>
      </w:pPr>
    </w:p>
    <w:p w14:paraId="1F070CD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有什麼理由呢？你在理智上，給我找出一個這樣做的理由來</w:t>
      </w:r>
    </w:p>
    <w:p w14:paraId="6C850FB6" w14:textId="77777777" w:rsidR="007170E1" w:rsidRDefault="007170E1" w:rsidP="007170E1">
      <w:pPr>
        <w:rPr>
          <w:lang w:eastAsia="zh-TW"/>
        </w:rPr>
      </w:pPr>
    </w:p>
    <w:p w14:paraId="47B8B75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有人開始這樣的思考，他們下一步得出的結論，馬上就是：這樣做沒有理由！</w:t>
      </w:r>
    </w:p>
    <w:p w14:paraId="145F93E7" w14:textId="77777777" w:rsidR="007170E1" w:rsidRDefault="007170E1" w:rsidP="007170E1">
      <w:pPr>
        <w:rPr>
          <w:lang w:eastAsia="zh-TW"/>
        </w:rPr>
      </w:pPr>
    </w:p>
    <w:p w14:paraId="31B9B6F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種東西是所有人都可以放棄的東西，然後所有人的底線都沒有了</w:t>
      </w:r>
    </w:p>
    <w:p w14:paraId="3CAD2ED2" w14:textId="77777777" w:rsidR="007170E1" w:rsidRDefault="007170E1" w:rsidP="007170E1">
      <w:pPr>
        <w:rPr>
          <w:lang w:eastAsia="zh-TW"/>
        </w:rPr>
      </w:pPr>
    </w:p>
    <w:p w14:paraId="5AEA094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宋襄公其實也不知道他的正義是對還是錯，只認為這是應該做的事情</w:t>
      </w:r>
    </w:p>
    <w:p w14:paraId="5F71C9B8" w14:textId="77777777" w:rsidR="007170E1" w:rsidRDefault="007170E1" w:rsidP="007170E1">
      <w:pPr>
        <w:rPr>
          <w:lang w:eastAsia="zh-TW"/>
        </w:rPr>
      </w:pPr>
    </w:p>
    <w:p w14:paraId="2B54802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也不知道如何證明他是對的，這個世界上就少了一個證明</w:t>
      </w:r>
    </w:p>
    <w:p w14:paraId="63C4DF49" w14:textId="77777777" w:rsidR="007170E1" w:rsidRDefault="007170E1" w:rsidP="007170E1">
      <w:pPr>
        <w:rPr>
          <w:lang w:eastAsia="zh-TW"/>
        </w:rPr>
      </w:pPr>
    </w:p>
    <w:p w14:paraId="12B6D72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諸夏那個世界的人，就沒有等到這個證明，這個證明沒有在那出現，所有人都死掉了</w:t>
      </w:r>
    </w:p>
    <w:p w14:paraId="0B69A328" w14:textId="77777777" w:rsidR="007170E1" w:rsidRDefault="007170E1" w:rsidP="007170E1">
      <w:pPr>
        <w:rPr>
          <w:lang w:eastAsia="zh-TW"/>
        </w:rPr>
      </w:pPr>
    </w:p>
    <w:p w14:paraId="6EA4E5C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有人的心靈，所有人的靈魂，這些東西都已經喪失了聲音，喪失了自己的語言</w:t>
      </w:r>
    </w:p>
    <w:p w14:paraId="471028F6" w14:textId="77777777" w:rsidR="007170E1" w:rsidRDefault="007170E1" w:rsidP="007170E1">
      <w:pPr>
        <w:rPr>
          <w:lang w:eastAsia="zh-TW"/>
        </w:rPr>
      </w:pPr>
    </w:p>
    <w:p w14:paraId="5200303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這是我感到為什麼我們有必要，在這個時候再重新說一遍諸夏的原因</w:t>
      </w:r>
    </w:p>
    <w:p w14:paraId="6C46BFCA" w14:textId="77777777" w:rsidR="007170E1" w:rsidRDefault="007170E1" w:rsidP="007170E1">
      <w:pPr>
        <w:rPr>
          <w:lang w:eastAsia="zh-TW"/>
        </w:rPr>
      </w:pPr>
    </w:p>
    <w:p w14:paraId="7138945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諸夏文明的高度並非是很低的，而是我們現在能看到的，在世界歷史上</w:t>
      </w:r>
    </w:p>
    <w:p w14:paraId="22A03729" w14:textId="77777777" w:rsidR="007170E1" w:rsidRDefault="007170E1" w:rsidP="007170E1">
      <w:pPr>
        <w:rPr>
          <w:lang w:eastAsia="zh-TW"/>
        </w:rPr>
      </w:pPr>
    </w:p>
    <w:p w14:paraId="7770DA1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唯一兩個能夠看到上帝的文明中的一個</w:t>
      </w:r>
    </w:p>
    <w:p w14:paraId="3F6C698B" w14:textId="77777777" w:rsidR="007170E1" w:rsidRDefault="007170E1" w:rsidP="007170E1">
      <w:pPr>
        <w:rPr>
          <w:lang w:eastAsia="zh-TW"/>
        </w:rPr>
      </w:pPr>
    </w:p>
    <w:p w14:paraId="3D19DFA0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為什麼說能看到</w:t>
      </w:r>
      <w:proofErr w:type="gramEnd"/>
      <w:r>
        <w:rPr>
          <w:lang w:eastAsia="zh-TW"/>
        </w:rPr>
        <w:t>上帝呢？因為在別的文明中，如果說這些道德的時候</w:t>
      </w:r>
    </w:p>
    <w:p w14:paraId="24A4C6B5" w14:textId="77777777" w:rsidR="007170E1" w:rsidRDefault="007170E1" w:rsidP="007170E1">
      <w:pPr>
        <w:rPr>
          <w:lang w:eastAsia="zh-TW"/>
        </w:rPr>
      </w:pPr>
    </w:p>
    <w:p w14:paraId="6067CF7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是有一個明確的指向的，人是可以指向某一個偶像的</w:t>
      </w:r>
    </w:p>
    <w:p w14:paraId="098EED8A" w14:textId="77777777" w:rsidR="007170E1" w:rsidRDefault="007170E1" w:rsidP="007170E1">
      <w:pPr>
        <w:rPr>
          <w:lang w:eastAsia="zh-TW"/>
        </w:rPr>
      </w:pPr>
    </w:p>
    <w:p w14:paraId="4B3B6A6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比如那個埃及的神，太陽神阿蒙這種，他們是可以指向某一個偶像的</w:t>
      </w:r>
    </w:p>
    <w:p w14:paraId="416EA047" w14:textId="77777777" w:rsidR="007170E1" w:rsidRDefault="007170E1" w:rsidP="007170E1">
      <w:pPr>
        <w:rPr>
          <w:lang w:eastAsia="zh-TW"/>
        </w:rPr>
      </w:pPr>
    </w:p>
    <w:p w14:paraId="4C07A4F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在諸夏的典籍中，我們可以發現一個非常明確的現象</w:t>
      </w:r>
    </w:p>
    <w:p w14:paraId="5C50D4D9" w14:textId="77777777" w:rsidR="007170E1" w:rsidRDefault="007170E1" w:rsidP="007170E1">
      <w:pPr>
        <w:rPr>
          <w:lang w:eastAsia="zh-TW"/>
        </w:rPr>
      </w:pPr>
    </w:p>
    <w:p w14:paraId="2402745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宋襄公無法證明自己是對的，他沒有理由，</w:t>
      </w:r>
      <w:proofErr w:type="gramStart"/>
      <w:r>
        <w:rPr>
          <w:lang w:eastAsia="zh-TW"/>
        </w:rPr>
        <w:t>說不出來</w:t>
      </w:r>
      <w:proofErr w:type="gramEnd"/>
      <w:r>
        <w:rPr>
          <w:lang w:eastAsia="zh-TW"/>
        </w:rPr>
        <w:t>，他在這個時候也失語了</w:t>
      </w:r>
    </w:p>
    <w:p w14:paraId="0D3693A4" w14:textId="77777777" w:rsidR="007170E1" w:rsidRDefault="007170E1" w:rsidP="007170E1">
      <w:pPr>
        <w:rPr>
          <w:lang w:eastAsia="zh-TW"/>
        </w:rPr>
      </w:pPr>
    </w:p>
    <w:p w14:paraId="01CAA01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對那些嘲笑他的人也</w:t>
      </w:r>
      <w:proofErr w:type="gramStart"/>
      <w:r>
        <w:rPr>
          <w:lang w:eastAsia="zh-TW"/>
        </w:rPr>
        <w:t>失語了</w:t>
      </w:r>
      <w:proofErr w:type="gramEnd"/>
      <w:r>
        <w:rPr>
          <w:lang w:eastAsia="zh-TW"/>
        </w:rPr>
        <w:t>，因為沒有理由啊</w:t>
      </w:r>
    </w:p>
    <w:p w14:paraId="556D78D0" w14:textId="77777777" w:rsidR="007170E1" w:rsidRDefault="007170E1" w:rsidP="007170E1">
      <w:pPr>
        <w:rPr>
          <w:lang w:eastAsia="zh-TW"/>
        </w:rPr>
      </w:pPr>
    </w:p>
    <w:p w14:paraId="63C09C34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老子說了一句</w:t>
      </w:r>
      <w:proofErr w:type="gramEnd"/>
      <w:r>
        <w:rPr>
          <w:lang w:eastAsia="zh-TW"/>
        </w:rPr>
        <w:t>非常痛苦的話：天地不仁，以萬物為</w:t>
      </w:r>
      <w:proofErr w:type="gramStart"/>
      <w:r>
        <w:rPr>
          <w:lang w:eastAsia="zh-TW"/>
        </w:rPr>
        <w:t>芻</w:t>
      </w:r>
      <w:proofErr w:type="gramEnd"/>
      <w:r>
        <w:rPr>
          <w:lang w:eastAsia="zh-TW"/>
        </w:rPr>
        <w:t>狗；聖人不仁，以百姓為</w:t>
      </w:r>
      <w:proofErr w:type="gramStart"/>
      <w:r>
        <w:rPr>
          <w:lang w:eastAsia="zh-TW"/>
        </w:rPr>
        <w:t>芻</w:t>
      </w:r>
      <w:proofErr w:type="gramEnd"/>
      <w:r>
        <w:rPr>
          <w:lang w:eastAsia="zh-TW"/>
        </w:rPr>
        <w:t>狗</w:t>
      </w:r>
    </w:p>
    <w:p w14:paraId="6F356329" w14:textId="77777777" w:rsidR="007170E1" w:rsidRDefault="007170E1" w:rsidP="007170E1">
      <w:pPr>
        <w:rPr>
          <w:lang w:eastAsia="zh-TW"/>
        </w:rPr>
      </w:pPr>
    </w:p>
    <w:p w14:paraId="6E2A07C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你這句話，在中國的網路小說裡非常常見</w:t>
      </w:r>
    </w:p>
    <w:p w14:paraId="5D79BFCD" w14:textId="77777777" w:rsidR="007170E1" w:rsidRDefault="007170E1" w:rsidP="007170E1">
      <w:pPr>
        <w:rPr>
          <w:lang w:eastAsia="zh-TW"/>
        </w:rPr>
      </w:pPr>
    </w:p>
    <w:p w14:paraId="22BFF93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啊，因為這句話，寫網路小說的那些人覺得：好，這個就是我們叢林法則的理由！</w:t>
      </w:r>
    </w:p>
    <w:p w14:paraId="39C84903" w14:textId="77777777" w:rsidR="007170E1" w:rsidRDefault="007170E1" w:rsidP="007170E1">
      <w:pPr>
        <w:rPr>
          <w:lang w:eastAsia="zh-TW"/>
        </w:rPr>
      </w:pPr>
    </w:p>
    <w:p w14:paraId="53A5BB0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些東西都連在一塊的，大家如果明白的話，這些東西都是連在一塊的</w:t>
      </w:r>
    </w:p>
    <w:p w14:paraId="1803D0B6" w14:textId="77777777" w:rsidR="007170E1" w:rsidRDefault="007170E1" w:rsidP="007170E1">
      <w:pPr>
        <w:rPr>
          <w:lang w:eastAsia="zh-TW"/>
        </w:rPr>
      </w:pPr>
    </w:p>
    <w:p w14:paraId="656A843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沒有什麼</w:t>
      </w:r>
      <w:proofErr w:type="gramStart"/>
      <w:r>
        <w:rPr>
          <w:lang w:eastAsia="zh-TW"/>
        </w:rPr>
        <w:t>神跡為我們</w:t>
      </w:r>
      <w:proofErr w:type="gramEnd"/>
      <w:r>
        <w:rPr>
          <w:lang w:eastAsia="zh-TW"/>
        </w:rPr>
        <w:t>證明，軟弱是惡的這件事</w:t>
      </w:r>
    </w:p>
    <w:p w14:paraId="425E6734" w14:textId="77777777" w:rsidR="007170E1" w:rsidRDefault="007170E1" w:rsidP="007170E1">
      <w:pPr>
        <w:rPr>
          <w:lang w:eastAsia="zh-TW"/>
        </w:rPr>
      </w:pPr>
    </w:p>
    <w:p w14:paraId="3AAA051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那誰又能從這個喪失所有底線的泥潭裡爬出來呢？沒有人能夠</w:t>
      </w:r>
    </w:p>
    <w:p w14:paraId="27921CF9" w14:textId="77777777" w:rsidR="007170E1" w:rsidRDefault="007170E1" w:rsidP="007170E1">
      <w:pPr>
        <w:rPr>
          <w:lang w:eastAsia="zh-TW"/>
        </w:rPr>
      </w:pPr>
    </w:p>
    <w:p w14:paraId="2B6E393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所有人必須強迫自己喪失話語，接受一些SM 的東西</w:t>
      </w:r>
    </w:p>
    <w:p w14:paraId="3E962576" w14:textId="77777777" w:rsidR="007170E1" w:rsidRDefault="007170E1" w:rsidP="007170E1">
      <w:pPr>
        <w:rPr>
          <w:lang w:eastAsia="zh-TW"/>
        </w:rPr>
      </w:pPr>
    </w:p>
    <w:p w14:paraId="2127ECF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用這個SM的東西，他們可以SM別人</w:t>
      </w:r>
    </w:p>
    <w:p w14:paraId="13BABC6A" w14:textId="77777777" w:rsidR="007170E1" w:rsidRDefault="007170E1" w:rsidP="007170E1">
      <w:pPr>
        <w:rPr>
          <w:lang w:eastAsia="zh-TW"/>
        </w:rPr>
      </w:pPr>
    </w:p>
    <w:p w14:paraId="7DDAEB9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句話什麼意思呢？天地不仁，以萬物為</w:t>
      </w:r>
      <w:proofErr w:type="gramStart"/>
      <w:r>
        <w:rPr>
          <w:lang w:eastAsia="zh-TW"/>
        </w:rPr>
        <w:t>芻</w:t>
      </w:r>
      <w:proofErr w:type="gramEnd"/>
      <w:r>
        <w:rPr>
          <w:lang w:eastAsia="zh-TW"/>
        </w:rPr>
        <w:t>狗；聖人不仁，以百姓為</w:t>
      </w:r>
      <w:proofErr w:type="gramStart"/>
      <w:r>
        <w:rPr>
          <w:lang w:eastAsia="zh-TW"/>
        </w:rPr>
        <w:t>芻</w:t>
      </w:r>
      <w:proofErr w:type="gramEnd"/>
      <w:r>
        <w:rPr>
          <w:lang w:eastAsia="zh-TW"/>
        </w:rPr>
        <w:t>狗</w:t>
      </w:r>
    </w:p>
    <w:p w14:paraId="528C41AA" w14:textId="77777777" w:rsidR="007170E1" w:rsidRDefault="007170E1" w:rsidP="007170E1">
      <w:pPr>
        <w:rPr>
          <w:lang w:eastAsia="zh-TW"/>
        </w:rPr>
      </w:pPr>
    </w:p>
    <w:p w14:paraId="69BFF9E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大概就是，我們用《聖經》稍微將兩個兩者聯繫起來</w:t>
      </w:r>
    </w:p>
    <w:p w14:paraId="04E25F39" w14:textId="77777777" w:rsidR="007170E1" w:rsidRDefault="007170E1" w:rsidP="007170E1">
      <w:pPr>
        <w:rPr>
          <w:lang w:eastAsia="zh-TW"/>
        </w:rPr>
      </w:pPr>
    </w:p>
    <w:p w14:paraId="7B6BB47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件事是現在所有所謂的“基督徒”都不願意做的事，兩者稍微聯繫起來</w:t>
      </w:r>
    </w:p>
    <w:p w14:paraId="6DF64FBB" w14:textId="77777777" w:rsidR="007170E1" w:rsidRDefault="007170E1" w:rsidP="007170E1">
      <w:pPr>
        <w:rPr>
          <w:lang w:eastAsia="zh-TW"/>
        </w:rPr>
      </w:pPr>
    </w:p>
    <w:p w14:paraId="1D5D9C5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就可以發現：天地不仁，其實就是指天地代表了世界法則，在不斷地</w:t>
      </w:r>
      <w:proofErr w:type="gramStart"/>
      <w:r>
        <w:rPr>
          <w:lang w:eastAsia="zh-TW"/>
        </w:rPr>
        <w:t>淘汰著</w:t>
      </w:r>
      <w:proofErr w:type="gramEnd"/>
      <w:r>
        <w:rPr>
          <w:lang w:eastAsia="zh-TW"/>
        </w:rPr>
        <w:t>仁人</w:t>
      </w:r>
    </w:p>
    <w:p w14:paraId="2B447720" w14:textId="77777777" w:rsidR="007170E1" w:rsidRDefault="007170E1" w:rsidP="007170E1">
      <w:pPr>
        <w:rPr>
          <w:lang w:eastAsia="zh-TW"/>
        </w:rPr>
      </w:pPr>
    </w:p>
    <w:p w14:paraId="7C9ACA3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追求上帝的人，會被世界淘汰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這是很殘酷的事情，因為世界的法則，是吃人的法則</w:t>
      </w:r>
    </w:p>
    <w:p w14:paraId="594C4D50" w14:textId="77777777" w:rsidR="007170E1" w:rsidRDefault="007170E1" w:rsidP="007170E1">
      <w:pPr>
        <w:rPr>
          <w:lang w:eastAsia="zh-TW"/>
        </w:rPr>
      </w:pPr>
    </w:p>
    <w:p w14:paraId="5F3ECBD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追求上帝的人，他看來就是傻子，宋襄公最後還是失敗了，這些人都消失了</w:t>
      </w:r>
    </w:p>
    <w:p w14:paraId="071F6994" w14:textId="77777777" w:rsidR="007170E1" w:rsidRDefault="007170E1" w:rsidP="007170E1">
      <w:pPr>
        <w:rPr>
          <w:lang w:eastAsia="zh-TW"/>
        </w:rPr>
      </w:pPr>
    </w:p>
    <w:p w14:paraId="5B21FE2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些守望公義的人就沒有了，小人就上位了</w:t>
      </w:r>
    </w:p>
    <w:p w14:paraId="421FD82A" w14:textId="77777777" w:rsidR="007170E1" w:rsidRDefault="007170E1" w:rsidP="007170E1">
      <w:pPr>
        <w:rPr>
          <w:lang w:eastAsia="zh-TW"/>
        </w:rPr>
      </w:pPr>
    </w:p>
    <w:p w14:paraId="5AB48D5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聖人不仁，以百姓為</w:t>
      </w:r>
      <w:proofErr w:type="gramStart"/>
      <w:r>
        <w:rPr>
          <w:lang w:eastAsia="zh-TW"/>
        </w:rPr>
        <w:t>芻</w:t>
      </w:r>
      <w:proofErr w:type="gramEnd"/>
      <w:r>
        <w:rPr>
          <w:lang w:eastAsia="zh-TW"/>
        </w:rPr>
        <w:t>狗，什麼意思？其實就意味著，那個證明沒有來</w:t>
      </w:r>
    </w:p>
    <w:p w14:paraId="5B9FF4E9" w14:textId="77777777" w:rsidR="007170E1" w:rsidRDefault="007170E1" w:rsidP="007170E1">
      <w:pPr>
        <w:rPr>
          <w:lang w:eastAsia="zh-TW"/>
        </w:rPr>
      </w:pPr>
    </w:p>
    <w:p w14:paraId="22837D7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個證明“義”就是“義”的那個人，那個救世主，他沒有來</w:t>
      </w:r>
    </w:p>
    <w:p w14:paraId="29710A82" w14:textId="77777777" w:rsidR="007170E1" w:rsidRDefault="007170E1" w:rsidP="007170E1">
      <w:pPr>
        <w:rPr>
          <w:lang w:eastAsia="zh-TW"/>
        </w:rPr>
      </w:pPr>
    </w:p>
    <w:p w14:paraId="70ACF39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好像把百姓當狗一樣，把守望他的人當了一群廢物一樣</w:t>
      </w:r>
    </w:p>
    <w:p w14:paraId="360ADECC" w14:textId="77777777" w:rsidR="007170E1" w:rsidRDefault="007170E1" w:rsidP="007170E1">
      <w:pPr>
        <w:rPr>
          <w:lang w:eastAsia="zh-TW"/>
        </w:rPr>
      </w:pPr>
    </w:p>
    <w:p w14:paraId="5A120F4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當然，因為這些人後來也放棄守望，所以說一切都已經</w:t>
      </w:r>
      <w:proofErr w:type="gramStart"/>
      <w:r>
        <w:rPr>
          <w:lang w:eastAsia="zh-TW"/>
        </w:rPr>
        <w:t>註</w:t>
      </w:r>
      <w:proofErr w:type="gramEnd"/>
      <w:r>
        <w:rPr>
          <w:lang w:eastAsia="zh-TW"/>
        </w:rPr>
        <w:t>定了</w:t>
      </w:r>
    </w:p>
    <w:p w14:paraId="01DFED9C" w14:textId="77777777" w:rsidR="007170E1" w:rsidRDefault="007170E1" w:rsidP="007170E1">
      <w:pPr>
        <w:rPr>
          <w:lang w:eastAsia="zh-TW"/>
        </w:rPr>
      </w:pPr>
    </w:p>
    <w:p w14:paraId="06AB279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在這個地方，老子就是最後一些還能看到他的人</w:t>
      </w:r>
    </w:p>
    <w:p w14:paraId="6F1B260C" w14:textId="77777777" w:rsidR="007170E1" w:rsidRDefault="007170E1" w:rsidP="007170E1">
      <w:pPr>
        <w:rPr>
          <w:lang w:eastAsia="zh-TW"/>
        </w:rPr>
      </w:pPr>
    </w:p>
    <w:p w14:paraId="7F8F88C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知道如果有聖人的話，他將把“對就是對”的這件事，</w:t>
      </w:r>
      <w:proofErr w:type="gramStart"/>
      <w:r>
        <w:rPr>
          <w:lang w:eastAsia="zh-TW"/>
        </w:rPr>
        <w:t>用神跡</w:t>
      </w:r>
      <w:proofErr w:type="gramEnd"/>
      <w:r>
        <w:rPr>
          <w:lang w:eastAsia="zh-TW"/>
        </w:rPr>
        <w:t>再次告訴他們</w:t>
      </w:r>
    </w:p>
    <w:p w14:paraId="407FBAC6" w14:textId="77777777" w:rsidR="007170E1" w:rsidRDefault="007170E1" w:rsidP="007170E1">
      <w:pPr>
        <w:rPr>
          <w:lang w:eastAsia="zh-TW"/>
        </w:rPr>
      </w:pPr>
    </w:p>
    <w:p w14:paraId="7F2D0E7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把心中正直，但是卻屢遭絕望的人們去解救出來</w:t>
      </w:r>
    </w:p>
    <w:p w14:paraId="7E914245" w14:textId="77777777" w:rsidR="007170E1" w:rsidRDefault="007170E1" w:rsidP="007170E1">
      <w:pPr>
        <w:rPr>
          <w:lang w:eastAsia="zh-TW"/>
        </w:rPr>
      </w:pPr>
    </w:p>
    <w:p w14:paraId="25A85D4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他卻遲遲不來，就留著這些人在絕望之中，這些人就放棄等待了</w:t>
      </w:r>
    </w:p>
    <w:p w14:paraId="470E811F" w14:textId="77777777" w:rsidR="007170E1" w:rsidRDefault="007170E1" w:rsidP="007170E1">
      <w:pPr>
        <w:rPr>
          <w:lang w:eastAsia="zh-TW"/>
        </w:rPr>
      </w:pPr>
    </w:p>
    <w:p w14:paraId="127C5B6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就是討論到現在，我終於可以有機會討論，到底“耶穌基督”是什麼意思？</w:t>
      </w:r>
    </w:p>
    <w:p w14:paraId="47CC4448" w14:textId="77777777" w:rsidR="007170E1" w:rsidRDefault="007170E1" w:rsidP="007170E1">
      <w:pPr>
        <w:rPr>
          <w:lang w:eastAsia="zh-TW"/>
        </w:rPr>
      </w:pPr>
    </w:p>
    <w:p w14:paraId="0264564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是一個宗教嗎？之前我接觸基督教的時候，以為他就是一個宗教</w:t>
      </w:r>
      <w:proofErr w:type="gramStart"/>
      <w:r>
        <w:rPr>
          <w:lang w:eastAsia="zh-TW"/>
        </w:rPr>
        <w:t>平等嘛</w:t>
      </w:r>
      <w:proofErr w:type="gramEnd"/>
      <w:r>
        <w:rPr>
          <w:lang w:eastAsia="zh-TW"/>
        </w:rPr>
        <w:t>，宗教團結嘛</w:t>
      </w:r>
    </w:p>
    <w:p w14:paraId="5E4E8648" w14:textId="77777777" w:rsidR="007170E1" w:rsidRDefault="007170E1" w:rsidP="007170E1">
      <w:pPr>
        <w:rPr>
          <w:lang w:eastAsia="zh-TW"/>
        </w:rPr>
      </w:pPr>
    </w:p>
    <w:p w14:paraId="0582639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對不對？這是一個，按照中國人的話說，一個統治者發明起來用於鎮壓人民、用於愚弄人民的東西。</w:t>
      </w:r>
    </w:p>
    <w:p w14:paraId="76340DEB" w14:textId="77777777" w:rsidR="007170E1" w:rsidRDefault="007170E1" w:rsidP="007170E1">
      <w:pPr>
        <w:rPr>
          <w:lang w:eastAsia="zh-TW"/>
        </w:rPr>
      </w:pPr>
    </w:p>
    <w:p w14:paraId="4606DDB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個東西差不多就是，我剛開始接觸基督教的時候的預設心態</w:t>
      </w:r>
    </w:p>
    <w:p w14:paraId="1073A9BE" w14:textId="77777777" w:rsidR="007170E1" w:rsidRDefault="007170E1" w:rsidP="007170E1">
      <w:pPr>
        <w:rPr>
          <w:lang w:eastAsia="zh-TW"/>
        </w:rPr>
      </w:pPr>
    </w:p>
    <w:p w14:paraId="40439AB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耶穌基督在華人教會的很多地方，也變成了一個好像你拜一拜，就</w:t>
      </w:r>
      <w:proofErr w:type="gramStart"/>
      <w:r>
        <w:rPr>
          <w:lang w:eastAsia="zh-TW"/>
        </w:rPr>
        <w:t>像求佛一樣</w:t>
      </w:r>
      <w:proofErr w:type="gramEnd"/>
      <w:r>
        <w:rPr>
          <w:lang w:eastAsia="zh-TW"/>
        </w:rPr>
        <w:t>就可以了</w:t>
      </w:r>
    </w:p>
    <w:p w14:paraId="7C933D43" w14:textId="77777777" w:rsidR="007170E1" w:rsidRDefault="007170E1" w:rsidP="007170E1">
      <w:pPr>
        <w:rPr>
          <w:lang w:eastAsia="zh-TW"/>
        </w:rPr>
      </w:pPr>
    </w:p>
    <w:p w14:paraId="37A22AE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耶穌基督在華人教會的很多地方，也變成了一個好像你拜一拜，就</w:t>
      </w:r>
      <w:proofErr w:type="gramStart"/>
      <w:r>
        <w:rPr>
          <w:lang w:eastAsia="zh-TW"/>
        </w:rPr>
        <w:t>像求佛一樣</w:t>
      </w:r>
      <w:proofErr w:type="gramEnd"/>
      <w:r>
        <w:rPr>
          <w:lang w:eastAsia="zh-TW"/>
        </w:rPr>
        <w:t>就可以了</w:t>
      </w:r>
    </w:p>
    <w:p w14:paraId="63559C0A" w14:textId="77777777" w:rsidR="007170E1" w:rsidRDefault="007170E1" w:rsidP="007170E1">
      <w:pPr>
        <w:rPr>
          <w:lang w:eastAsia="zh-TW"/>
        </w:rPr>
      </w:pPr>
    </w:p>
    <w:p w14:paraId="6650129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我們在之後，如果不對比諸夏那個墮落的、可怕的歷史的話</w:t>
      </w:r>
    </w:p>
    <w:p w14:paraId="28E5CE00" w14:textId="77777777" w:rsidR="007170E1" w:rsidRDefault="007170E1" w:rsidP="007170E1">
      <w:pPr>
        <w:rPr>
          <w:lang w:eastAsia="zh-TW"/>
        </w:rPr>
      </w:pPr>
    </w:p>
    <w:p w14:paraId="131C90B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無法明白耶穌基督到底什麼意義，他為什麼是救</w:t>
      </w:r>
      <w:proofErr w:type="gramStart"/>
      <w:r>
        <w:rPr>
          <w:lang w:eastAsia="zh-TW"/>
        </w:rPr>
        <w:t>贖者呢</w:t>
      </w:r>
      <w:proofErr w:type="gramEnd"/>
      <w:r>
        <w:rPr>
          <w:lang w:eastAsia="zh-TW"/>
        </w:rPr>
        <w:t>？</w:t>
      </w:r>
    </w:p>
    <w:p w14:paraId="49E9B272" w14:textId="77777777" w:rsidR="007170E1" w:rsidRDefault="007170E1" w:rsidP="007170E1">
      <w:pPr>
        <w:rPr>
          <w:lang w:eastAsia="zh-TW"/>
        </w:rPr>
      </w:pPr>
    </w:p>
    <w:p w14:paraId="256FAF0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因為他來告訴別人的不是別的事，就是你感覺到卻不敢表達出來的自己</w:t>
      </w:r>
    </w:p>
    <w:p w14:paraId="489B9EA7" w14:textId="77777777" w:rsidR="007170E1" w:rsidRDefault="007170E1" w:rsidP="007170E1">
      <w:pPr>
        <w:rPr>
          <w:lang w:eastAsia="zh-TW"/>
        </w:rPr>
      </w:pPr>
    </w:p>
    <w:p w14:paraId="15223C1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一個你無法解釋的正義，他來解釋了</w:t>
      </w:r>
    </w:p>
    <w:p w14:paraId="5D682CE0" w14:textId="77777777" w:rsidR="007170E1" w:rsidRDefault="007170E1" w:rsidP="007170E1">
      <w:pPr>
        <w:rPr>
          <w:lang w:eastAsia="zh-TW"/>
        </w:rPr>
      </w:pPr>
    </w:p>
    <w:p w14:paraId="008E642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就是說，像是華人教會裡面，其實像耶穌基督這個東西</w:t>
      </w:r>
    </w:p>
    <w:p w14:paraId="71A49FF4" w14:textId="77777777" w:rsidR="007170E1" w:rsidRDefault="007170E1" w:rsidP="007170E1">
      <w:pPr>
        <w:rPr>
          <w:lang w:eastAsia="zh-TW"/>
        </w:rPr>
      </w:pPr>
    </w:p>
    <w:p w14:paraId="53993C8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這所以說“這個東西”，是因為他也被華人教會裡面的有很多人，當成了一種SM 道具</w:t>
      </w:r>
    </w:p>
    <w:p w14:paraId="38B46AE7" w14:textId="77777777" w:rsidR="007170E1" w:rsidRDefault="007170E1" w:rsidP="007170E1">
      <w:pPr>
        <w:rPr>
          <w:lang w:eastAsia="zh-TW"/>
        </w:rPr>
      </w:pPr>
    </w:p>
    <w:p w14:paraId="7C75E18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，這就是很關鍵的一點。華人教會所宣揚的這套話語</w:t>
      </w:r>
    </w:p>
    <w:p w14:paraId="515AE2EC" w14:textId="77777777" w:rsidR="007170E1" w:rsidRDefault="007170E1" w:rsidP="007170E1">
      <w:pPr>
        <w:rPr>
          <w:lang w:eastAsia="zh-TW"/>
        </w:rPr>
      </w:pPr>
    </w:p>
    <w:p w14:paraId="26C0459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和共產黨在中國的話語，和所有的外來話語在中國人心中的投影，全部都是一樣的</w:t>
      </w:r>
    </w:p>
    <w:p w14:paraId="393A5AC4" w14:textId="77777777" w:rsidR="007170E1" w:rsidRDefault="007170E1" w:rsidP="007170E1">
      <w:pPr>
        <w:rPr>
          <w:lang w:eastAsia="zh-TW"/>
        </w:rPr>
      </w:pPr>
    </w:p>
    <w:p w14:paraId="0EB8F1C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全部都是他們用來欺壓別人的東西</w:t>
      </w:r>
    </w:p>
    <w:p w14:paraId="68208B07" w14:textId="77777777" w:rsidR="007170E1" w:rsidRDefault="007170E1" w:rsidP="007170E1">
      <w:pPr>
        <w:rPr>
          <w:lang w:eastAsia="zh-TW"/>
        </w:rPr>
      </w:pPr>
    </w:p>
    <w:p w14:paraId="438271A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為什麼說這樣呢，因為我接觸到很多所謂的基督徒，他們做的事情都是指責別人</w:t>
      </w:r>
    </w:p>
    <w:p w14:paraId="7E4F9D0F" w14:textId="77777777" w:rsidR="007170E1" w:rsidRDefault="007170E1" w:rsidP="007170E1">
      <w:pPr>
        <w:rPr>
          <w:lang w:eastAsia="zh-TW"/>
        </w:rPr>
      </w:pPr>
    </w:p>
    <w:p w14:paraId="4F4956E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互相引用和合本來指責別人，用指責別人這件事來使別人感到罪惡感</w:t>
      </w:r>
    </w:p>
    <w:p w14:paraId="4B9727D8" w14:textId="77777777" w:rsidR="007170E1" w:rsidRDefault="007170E1" w:rsidP="007170E1">
      <w:pPr>
        <w:rPr>
          <w:lang w:eastAsia="zh-TW"/>
        </w:rPr>
      </w:pPr>
    </w:p>
    <w:p w14:paraId="00E05A1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讓別人感到罪惡感就可以達到他們的目的，那基本就是精神</w:t>
      </w:r>
      <w:proofErr w:type="gramStart"/>
      <w:r>
        <w:rPr>
          <w:lang w:eastAsia="zh-TW"/>
        </w:rPr>
        <w:t>操控嘛</w:t>
      </w:r>
      <w:proofErr w:type="gramEnd"/>
      <w:r>
        <w:rPr>
          <w:lang w:eastAsia="zh-TW"/>
        </w:rPr>
        <w:t>，很簡單</w:t>
      </w:r>
    </w:p>
    <w:p w14:paraId="39ED0F47" w14:textId="77777777" w:rsidR="007170E1" w:rsidRDefault="007170E1" w:rsidP="007170E1">
      <w:pPr>
        <w:rPr>
          <w:lang w:eastAsia="zh-TW"/>
        </w:rPr>
      </w:pPr>
    </w:p>
    <w:p w14:paraId="566FF85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記得有一個朋友，在華人教會受到了非常嚴重的精神操控</w:t>
      </w:r>
    </w:p>
    <w:p w14:paraId="209766AB" w14:textId="77777777" w:rsidR="007170E1" w:rsidRDefault="007170E1" w:rsidP="007170E1">
      <w:pPr>
        <w:rPr>
          <w:lang w:eastAsia="zh-TW"/>
        </w:rPr>
      </w:pPr>
    </w:p>
    <w:p w14:paraId="6B4A7D0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入教會時，給了</w:t>
      </w:r>
      <w:proofErr w:type="gramStart"/>
      <w:r>
        <w:rPr>
          <w:lang w:eastAsia="zh-TW"/>
        </w:rPr>
        <w:t>一</w:t>
      </w:r>
      <w:proofErr w:type="gramEnd"/>
      <w:r>
        <w:rPr>
          <w:lang w:eastAsia="zh-TW"/>
        </w:rPr>
        <w:t>張表，這張表上寫你做了什麼樣</w:t>
      </w:r>
      <w:proofErr w:type="gramStart"/>
      <w:r>
        <w:rPr>
          <w:lang w:eastAsia="zh-TW"/>
        </w:rPr>
        <w:t>的淫技邪術</w:t>
      </w:r>
      <w:proofErr w:type="gramEnd"/>
      <w:r>
        <w:rPr>
          <w:lang w:eastAsia="zh-TW"/>
        </w:rPr>
        <w:t>，</w:t>
      </w:r>
      <w:proofErr w:type="gramStart"/>
      <w:r>
        <w:rPr>
          <w:lang w:eastAsia="zh-TW"/>
        </w:rPr>
        <w:t>淫技邪術</w:t>
      </w:r>
      <w:proofErr w:type="gramEnd"/>
      <w:r>
        <w:rPr>
          <w:lang w:eastAsia="zh-TW"/>
        </w:rPr>
        <w:t>調查表</w:t>
      </w:r>
    </w:p>
    <w:p w14:paraId="23AB0CEC" w14:textId="77777777" w:rsidR="007170E1" w:rsidRDefault="007170E1" w:rsidP="007170E1">
      <w:pPr>
        <w:rPr>
          <w:lang w:eastAsia="zh-TW"/>
        </w:rPr>
      </w:pPr>
    </w:p>
    <w:p w14:paraId="741B86F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上面</w:t>
      </w:r>
      <w:proofErr w:type="gramStart"/>
      <w:r>
        <w:rPr>
          <w:lang w:eastAsia="zh-TW"/>
        </w:rPr>
        <w:t>好多條啊</w:t>
      </w:r>
      <w:proofErr w:type="gramEnd"/>
      <w:r>
        <w:rPr>
          <w:lang w:eastAsia="zh-TW"/>
        </w:rPr>
        <w:t>，我的天呐，大概有三四十，還是上百條吧</w:t>
      </w:r>
    </w:p>
    <w:p w14:paraId="5F1655CD" w14:textId="77777777" w:rsidR="007170E1" w:rsidRDefault="007170E1" w:rsidP="007170E1">
      <w:pPr>
        <w:rPr>
          <w:lang w:eastAsia="zh-TW"/>
        </w:rPr>
      </w:pPr>
    </w:p>
    <w:p w14:paraId="76E674C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其中什麼都包括：你</w:t>
      </w:r>
      <w:proofErr w:type="gramStart"/>
      <w:r>
        <w:rPr>
          <w:lang w:eastAsia="zh-TW"/>
        </w:rPr>
        <w:t>占過星嗎</w:t>
      </w:r>
      <w:proofErr w:type="gramEnd"/>
      <w:r>
        <w:rPr>
          <w:lang w:eastAsia="zh-TW"/>
        </w:rPr>
        <w:t>？你算</w:t>
      </w:r>
      <w:proofErr w:type="gramStart"/>
      <w:r>
        <w:rPr>
          <w:lang w:eastAsia="zh-TW"/>
        </w:rPr>
        <w:t>過卦嗎</w:t>
      </w:r>
      <w:proofErr w:type="gramEnd"/>
      <w:r>
        <w:rPr>
          <w:lang w:eastAsia="zh-TW"/>
        </w:rPr>
        <w:t>？你看過手相嗎？甚至，你口交過嗎？</w:t>
      </w:r>
    </w:p>
    <w:p w14:paraId="021C1327" w14:textId="77777777" w:rsidR="007170E1" w:rsidRDefault="007170E1" w:rsidP="007170E1">
      <w:pPr>
        <w:rPr>
          <w:lang w:eastAsia="zh-TW"/>
        </w:rPr>
      </w:pPr>
    </w:p>
    <w:p w14:paraId="0A176CA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有這些問題都成為了</w:t>
      </w:r>
      <w:proofErr w:type="gramStart"/>
      <w:r>
        <w:rPr>
          <w:lang w:eastAsia="zh-TW"/>
        </w:rPr>
        <w:t>他們腦控的</w:t>
      </w:r>
      <w:proofErr w:type="gramEnd"/>
      <w:r>
        <w:rPr>
          <w:lang w:eastAsia="zh-TW"/>
        </w:rPr>
        <w:t>資本</w:t>
      </w:r>
    </w:p>
    <w:p w14:paraId="3FAFFFF6" w14:textId="77777777" w:rsidR="007170E1" w:rsidRDefault="007170E1" w:rsidP="007170E1">
      <w:pPr>
        <w:rPr>
          <w:lang w:eastAsia="zh-TW"/>
        </w:rPr>
      </w:pPr>
    </w:p>
    <w:p w14:paraId="5DFB612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你只要</w:t>
      </w:r>
      <w:proofErr w:type="gramStart"/>
      <w:r>
        <w:rPr>
          <w:lang w:eastAsia="zh-TW"/>
        </w:rPr>
        <w:t>勾上了一些勾</w:t>
      </w:r>
      <w:proofErr w:type="gramEnd"/>
      <w:r>
        <w:rPr>
          <w:lang w:eastAsia="zh-TW"/>
        </w:rPr>
        <w:t>，你就馬上落入了他們的譴責範圍內，他們就很有理由了</w:t>
      </w:r>
    </w:p>
    <w:p w14:paraId="0FCB6CE4" w14:textId="77777777" w:rsidR="007170E1" w:rsidRDefault="007170E1" w:rsidP="007170E1">
      <w:pPr>
        <w:rPr>
          <w:lang w:eastAsia="zh-TW"/>
        </w:rPr>
      </w:pPr>
    </w:p>
    <w:p w14:paraId="0A1D182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eo: 按需設定，量身定制</w:t>
      </w:r>
    </w:p>
    <w:p w14:paraId="193397C3" w14:textId="77777777" w:rsidR="007170E1" w:rsidRDefault="007170E1" w:rsidP="007170E1">
      <w:pPr>
        <w:rPr>
          <w:lang w:eastAsia="zh-TW"/>
        </w:rPr>
      </w:pPr>
    </w:p>
    <w:p w14:paraId="6B51CB4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我覺得這是一種，精神上的強姦。像西方的告解，他實際上是一種要保密的</w:t>
      </w:r>
    </w:p>
    <w:p w14:paraId="3BF0993E" w14:textId="77777777" w:rsidR="007170E1" w:rsidRDefault="007170E1" w:rsidP="007170E1">
      <w:pPr>
        <w:rPr>
          <w:lang w:eastAsia="zh-TW"/>
        </w:rPr>
      </w:pPr>
    </w:p>
    <w:p w14:paraId="1833C4C1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比如說像《教父》</w:t>
      </w:r>
      <w:proofErr w:type="gramEnd"/>
      <w:r>
        <w:rPr>
          <w:lang w:eastAsia="zh-TW"/>
        </w:rPr>
        <w:t>電影第三部裡面，老教父向一位紅衣主教告解</w:t>
      </w:r>
    </w:p>
    <w:p w14:paraId="150FE2CD" w14:textId="77777777" w:rsidR="007170E1" w:rsidRDefault="007170E1" w:rsidP="007170E1">
      <w:pPr>
        <w:rPr>
          <w:lang w:eastAsia="zh-TW"/>
        </w:rPr>
      </w:pPr>
    </w:p>
    <w:p w14:paraId="1D7C9F4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是在一個沒人的地方進行的告解，並且告解的內容都是絕密的</w:t>
      </w:r>
    </w:p>
    <w:p w14:paraId="50F7213D" w14:textId="77777777" w:rsidR="007170E1" w:rsidRDefault="007170E1" w:rsidP="007170E1">
      <w:pPr>
        <w:rPr>
          <w:lang w:eastAsia="zh-TW"/>
        </w:rPr>
      </w:pPr>
    </w:p>
    <w:p w14:paraId="33C2EEB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天知地知你知我知，他主要是進行的一種，實際上是自己和上帝的和解</w:t>
      </w:r>
    </w:p>
    <w:p w14:paraId="584C95E1" w14:textId="77777777" w:rsidR="007170E1" w:rsidRDefault="007170E1" w:rsidP="007170E1">
      <w:pPr>
        <w:rPr>
          <w:lang w:eastAsia="zh-TW"/>
        </w:rPr>
      </w:pPr>
    </w:p>
    <w:p w14:paraId="0D1EC9C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也就是，用技術一點的語言來講，通過這個方式，你能夠把你的一些過去鋪陳開來</w:t>
      </w:r>
    </w:p>
    <w:p w14:paraId="7130C158" w14:textId="77777777" w:rsidR="007170E1" w:rsidRDefault="007170E1" w:rsidP="007170E1">
      <w:pPr>
        <w:rPr>
          <w:lang w:eastAsia="zh-TW"/>
        </w:rPr>
      </w:pPr>
    </w:p>
    <w:p w14:paraId="7676412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在SM中，你把你的過去的一些軟</w:t>
      </w:r>
      <w:proofErr w:type="gramStart"/>
      <w:r>
        <w:rPr>
          <w:lang w:eastAsia="zh-TW"/>
        </w:rPr>
        <w:t>肋</w:t>
      </w:r>
      <w:proofErr w:type="gramEnd"/>
      <w:r>
        <w:rPr>
          <w:lang w:eastAsia="zh-TW"/>
        </w:rPr>
        <w:t>，尤其弱點，讓人掌握，是一件相當危險的事情</w:t>
      </w:r>
    </w:p>
    <w:p w14:paraId="31AF776D" w14:textId="77777777" w:rsidR="007170E1" w:rsidRDefault="007170E1" w:rsidP="007170E1">
      <w:pPr>
        <w:rPr>
          <w:lang w:eastAsia="zh-TW"/>
        </w:rPr>
      </w:pPr>
    </w:p>
    <w:p w14:paraId="338551D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他們會不斷地用這些事情，來對你進行一些道義上的脅迫</w:t>
      </w:r>
    </w:p>
    <w:p w14:paraId="1CA246C8" w14:textId="77777777" w:rsidR="007170E1" w:rsidRDefault="007170E1" w:rsidP="007170E1">
      <w:pPr>
        <w:rPr>
          <w:lang w:eastAsia="zh-TW"/>
        </w:rPr>
      </w:pPr>
    </w:p>
    <w:p w14:paraId="188222A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其實道義上的脅迫，就是身體的脅迫</w:t>
      </w:r>
    </w:p>
    <w:p w14:paraId="53790D48" w14:textId="77777777" w:rsidR="007170E1" w:rsidRDefault="007170E1" w:rsidP="007170E1">
      <w:pPr>
        <w:rPr>
          <w:lang w:eastAsia="zh-TW"/>
        </w:rPr>
      </w:pPr>
    </w:p>
    <w:p w14:paraId="65FF531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並且會以此為脅迫，強迫你接受一些他們的觀點，或者是強迫你去做一些事情</w:t>
      </w:r>
    </w:p>
    <w:p w14:paraId="0F240562" w14:textId="77777777" w:rsidR="007170E1" w:rsidRDefault="007170E1" w:rsidP="007170E1">
      <w:pPr>
        <w:rPr>
          <w:lang w:eastAsia="zh-TW"/>
        </w:rPr>
      </w:pPr>
    </w:p>
    <w:p w14:paraId="73EF3A8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嚴格來說，這是一種精神上的強姦</w:t>
      </w:r>
    </w:p>
    <w:p w14:paraId="3BA4E9D1" w14:textId="77777777" w:rsidR="007170E1" w:rsidRDefault="007170E1" w:rsidP="007170E1">
      <w:pPr>
        <w:rPr>
          <w:lang w:eastAsia="zh-TW"/>
        </w:rPr>
      </w:pPr>
    </w:p>
    <w:p w14:paraId="40AAC72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所以到現在為止，中文的基督教會所做的事情無外乎就掩飾</w:t>
      </w:r>
    </w:p>
    <w:p w14:paraId="72A7D16D" w14:textId="77777777" w:rsidR="007170E1" w:rsidRDefault="007170E1" w:rsidP="007170E1">
      <w:pPr>
        <w:rPr>
          <w:lang w:eastAsia="zh-TW"/>
        </w:rPr>
      </w:pPr>
    </w:p>
    <w:p w14:paraId="2B1A38C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或者說就是表演。為什麼是表演呢？因為他們還自己稱自己是基督教徒</w:t>
      </w:r>
    </w:p>
    <w:p w14:paraId="2800558D" w14:textId="77777777" w:rsidR="007170E1" w:rsidRDefault="007170E1" w:rsidP="007170E1">
      <w:pPr>
        <w:rPr>
          <w:lang w:eastAsia="zh-TW"/>
        </w:rPr>
      </w:pPr>
    </w:p>
    <w:p w14:paraId="2FDECB5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要表演的就是，</w:t>
      </w:r>
      <w:proofErr w:type="gramStart"/>
      <w:r>
        <w:rPr>
          <w:lang w:eastAsia="zh-TW"/>
        </w:rPr>
        <w:t>比如“</w:t>
      </w:r>
      <w:proofErr w:type="gramEnd"/>
      <w:r>
        <w:rPr>
          <w:lang w:eastAsia="zh-TW"/>
        </w:rPr>
        <w:t>我們要跟美國的基督教徒一樣”</w:t>
      </w:r>
    </w:p>
    <w:p w14:paraId="112C2054" w14:textId="77777777" w:rsidR="007170E1" w:rsidRDefault="007170E1" w:rsidP="007170E1">
      <w:pPr>
        <w:rPr>
          <w:lang w:eastAsia="zh-TW"/>
        </w:rPr>
      </w:pPr>
    </w:p>
    <w:p w14:paraId="64E0E7D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至於基督什麼意思，他們知道嗎？他們不知道</w:t>
      </w:r>
    </w:p>
    <w:p w14:paraId="232A2AB3" w14:textId="77777777" w:rsidR="007170E1" w:rsidRDefault="007170E1" w:rsidP="007170E1">
      <w:pPr>
        <w:rPr>
          <w:lang w:eastAsia="zh-TW"/>
        </w:rPr>
      </w:pPr>
    </w:p>
    <w:p w14:paraId="23B4CC7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至於他為什麼需要基督，他們知道嗎？不知道</w:t>
      </w:r>
    </w:p>
    <w:p w14:paraId="6A1527AE" w14:textId="77777777" w:rsidR="007170E1" w:rsidRDefault="007170E1" w:rsidP="007170E1">
      <w:pPr>
        <w:rPr>
          <w:lang w:eastAsia="zh-TW"/>
        </w:rPr>
      </w:pPr>
    </w:p>
    <w:p w14:paraId="48A0235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些東西，他們說知道，他們都不知道</w:t>
      </w:r>
    </w:p>
    <w:p w14:paraId="427988DE" w14:textId="77777777" w:rsidR="007170E1" w:rsidRDefault="007170E1" w:rsidP="007170E1">
      <w:pPr>
        <w:rPr>
          <w:lang w:eastAsia="zh-TW"/>
        </w:rPr>
      </w:pPr>
    </w:p>
    <w:p w14:paraId="4B847D9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之前在華人教會和牧師對話，那個牧師說基督就是上帝啊！</w:t>
      </w:r>
    </w:p>
    <w:p w14:paraId="34D22A79" w14:textId="77777777" w:rsidR="007170E1" w:rsidRDefault="007170E1" w:rsidP="007170E1">
      <w:pPr>
        <w:rPr>
          <w:lang w:eastAsia="zh-TW"/>
        </w:rPr>
      </w:pPr>
    </w:p>
    <w:p w14:paraId="7DB43507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亞伯拉罕獻子的</w:t>
      </w:r>
      <w:proofErr w:type="gramEnd"/>
      <w:r>
        <w:rPr>
          <w:lang w:eastAsia="zh-TW"/>
        </w:rPr>
        <w:t>時候，他不是向上帝獻的，他是向基督獻的</w:t>
      </w:r>
    </w:p>
    <w:p w14:paraId="05633BEB" w14:textId="77777777" w:rsidR="007170E1" w:rsidRDefault="007170E1" w:rsidP="007170E1">
      <w:pPr>
        <w:rPr>
          <w:lang w:eastAsia="zh-TW"/>
        </w:rPr>
      </w:pPr>
    </w:p>
    <w:p w14:paraId="4AFE48E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知道這個觀點，當時把我嚇住了，真的</w:t>
      </w:r>
    </w:p>
    <w:p w14:paraId="184008BC" w14:textId="77777777" w:rsidR="007170E1" w:rsidRDefault="007170E1" w:rsidP="007170E1">
      <w:pPr>
        <w:rPr>
          <w:lang w:eastAsia="zh-TW"/>
        </w:rPr>
      </w:pPr>
    </w:p>
    <w:p w14:paraId="6B9BD1F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當時說，我</w:t>
      </w:r>
      <w:proofErr w:type="gramStart"/>
      <w:r>
        <w:rPr>
          <w:lang w:eastAsia="zh-TW"/>
        </w:rPr>
        <w:t>的天呢</w:t>
      </w:r>
      <w:proofErr w:type="gramEnd"/>
      <w:r>
        <w:rPr>
          <w:lang w:eastAsia="zh-TW"/>
        </w:rPr>
        <w:t>，那這個基督不是扛了一把大旗，把上帝給掀翻了嗎？</w:t>
      </w:r>
    </w:p>
    <w:p w14:paraId="53D2B703" w14:textId="77777777" w:rsidR="007170E1" w:rsidRDefault="007170E1" w:rsidP="007170E1">
      <w:pPr>
        <w:rPr>
          <w:lang w:eastAsia="zh-TW"/>
        </w:rPr>
      </w:pPr>
    </w:p>
    <w:p w14:paraId="55C3D69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說上帝基督就是一位啊，你沒有學好“三位一體”，對不對？</w:t>
      </w:r>
    </w:p>
    <w:p w14:paraId="550D2DC9" w14:textId="77777777" w:rsidR="007170E1" w:rsidRDefault="007170E1" w:rsidP="007170E1">
      <w:pPr>
        <w:rPr>
          <w:lang w:eastAsia="zh-TW"/>
        </w:rPr>
      </w:pPr>
    </w:p>
    <w:p w14:paraId="75A24F4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抱歉啊，我怎麼聽出來一種“郭巨埋兒”的恐怖感</w:t>
      </w:r>
    </w:p>
    <w:p w14:paraId="6EC97AFD" w14:textId="77777777" w:rsidR="007170E1" w:rsidRDefault="007170E1" w:rsidP="007170E1">
      <w:pPr>
        <w:rPr>
          <w:lang w:eastAsia="zh-TW"/>
        </w:rPr>
      </w:pPr>
    </w:p>
    <w:p w14:paraId="42802E5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是的，就是這樣，很恐怖的殉道</w:t>
      </w:r>
    </w:p>
    <w:p w14:paraId="4A7E0E14" w14:textId="77777777" w:rsidR="007170E1" w:rsidRDefault="007170E1" w:rsidP="007170E1">
      <w:pPr>
        <w:rPr>
          <w:lang w:eastAsia="zh-TW"/>
        </w:rPr>
      </w:pPr>
    </w:p>
    <w:p w14:paraId="60EEECA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亞伯拉罕做的非常誠懇的信仰的事情，在華人牧師眼裡，就是郭巨埋兒</w:t>
      </w:r>
    </w:p>
    <w:p w14:paraId="48F8D4BF" w14:textId="77777777" w:rsidR="007170E1" w:rsidRDefault="007170E1" w:rsidP="007170E1">
      <w:pPr>
        <w:rPr>
          <w:lang w:eastAsia="zh-TW"/>
        </w:rPr>
      </w:pPr>
    </w:p>
    <w:p w14:paraId="0D0691A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</w:t>
      </w:r>
      <w:proofErr w:type="gramStart"/>
      <w:r>
        <w:rPr>
          <w:lang w:eastAsia="zh-TW"/>
        </w:rPr>
        <w:t>迦</w:t>
      </w:r>
      <w:proofErr w:type="gramEnd"/>
      <w:r>
        <w:rPr>
          <w:lang w:eastAsia="zh-TW"/>
        </w:rPr>
        <w:t>南人把兒子殺了，在那個祭壇上，嬰兒獻祭這個樣子</w:t>
      </w:r>
    </w:p>
    <w:p w14:paraId="500FA86F" w14:textId="77777777" w:rsidR="007170E1" w:rsidRDefault="007170E1" w:rsidP="007170E1">
      <w:pPr>
        <w:rPr>
          <w:lang w:eastAsia="zh-TW"/>
        </w:rPr>
      </w:pPr>
    </w:p>
    <w:p w14:paraId="03BD9D9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種東西扭曲地變成了一個非常恐怖的東西，因為他們不知道基督到底是什麼含義？</w:t>
      </w:r>
    </w:p>
    <w:p w14:paraId="1C528517" w14:textId="77777777" w:rsidR="007170E1" w:rsidRDefault="007170E1" w:rsidP="007170E1">
      <w:pPr>
        <w:rPr>
          <w:lang w:eastAsia="zh-TW"/>
        </w:rPr>
      </w:pPr>
    </w:p>
    <w:p w14:paraId="24C88CC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不知道基督是為什麼而來的。為什麼我們有必要去宣講諸夏的基督教呢？</w:t>
      </w:r>
    </w:p>
    <w:p w14:paraId="3CCDD529" w14:textId="77777777" w:rsidR="007170E1" w:rsidRDefault="007170E1" w:rsidP="007170E1">
      <w:pPr>
        <w:rPr>
          <w:lang w:eastAsia="zh-TW"/>
        </w:rPr>
      </w:pPr>
    </w:p>
    <w:p w14:paraId="3F774D1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是因為基督本質上是一種揭穿謊言的行為</w:t>
      </w:r>
    </w:p>
    <w:p w14:paraId="5ED4C12B" w14:textId="77777777" w:rsidR="007170E1" w:rsidRDefault="007170E1" w:rsidP="007170E1">
      <w:pPr>
        <w:rPr>
          <w:lang w:eastAsia="zh-TW"/>
        </w:rPr>
      </w:pPr>
    </w:p>
    <w:p w14:paraId="230384B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基督本質上是一種把人們心中被埋葬的東西重新拿出來的行為，讓人們知道正義就是正義</w:t>
      </w:r>
    </w:p>
    <w:p w14:paraId="5906F7C8" w14:textId="77777777" w:rsidR="007170E1" w:rsidRDefault="007170E1" w:rsidP="007170E1">
      <w:pPr>
        <w:rPr>
          <w:lang w:eastAsia="zh-TW"/>
        </w:rPr>
      </w:pPr>
    </w:p>
    <w:p w14:paraId="7B5CA04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記得在《新約》的路加福音的</w:t>
      </w:r>
      <w:proofErr w:type="gramStart"/>
      <w:r>
        <w:rPr>
          <w:lang w:eastAsia="zh-TW"/>
        </w:rPr>
        <w:t>前幾章吧</w:t>
      </w:r>
      <w:proofErr w:type="gramEnd"/>
      <w:r>
        <w:rPr>
          <w:lang w:eastAsia="zh-TW"/>
        </w:rPr>
        <w:t>。有一句話，中</w:t>
      </w:r>
      <w:proofErr w:type="gramStart"/>
      <w:r>
        <w:rPr>
          <w:lang w:eastAsia="zh-TW"/>
        </w:rPr>
        <w:t>文和合本把</w:t>
      </w:r>
      <w:proofErr w:type="gramEnd"/>
      <w:r>
        <w:rPr>
          <w:lang w:eastAsia="zh-TW"/>
        </w:rPr>
        <w:t>它翻譯成是</w:t>
      </w:r>
    </w:p>
    <w:p w14:paraId="2B7E9259" w14:textId="77777777" w:rsidR="007170E1" w:rsidRDefault="007170E1" w:rsidP="007170E1">
      <w:pPr>
        <w:rPr>
          <w:lang w:eastAsia="zh-TW"/>
        </w:rPr>
      </w:pPr>
    </w:p>
    <w:p w14:paraId="31C13B3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些法利賽人的心，就會被顯明出來 (Luke 2 34-35, “Behold, this child is appointed for the fall and rising of many in Israel, and for a sign that is opposed (and a sword will pierce through your own soul also), so that thoughts from many hearts may be revealed.”)</w:t>
      </w:r>
    </w:p>
    <w:p w14:paraId="5D09B9D8" w14:textId="77777777" w:rsidR="007170E1" w:rsidRDefault="007170E1" w:rsidP="007170E1">
      <w:pPr>
        <w:rPr>
          <w:lang w:eastAsia="zh-TW"/>
        </w:rPr>
      </w:pPr>
    </w:p>
    <w:p w14:paraId="592B7FE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我在德文本裡面看到的意思，有一點這樣的感覺：</w:t>
      </w:r>
    </w:p>
    <w:p w14:paraId="74D6214C" w14:textId="77777777" w:rsidR="007170E1" w:rsidRDefault="007170E1" w:rsidP="007170E1">
      <w:pPr>
        <w:rPr>
          <w:lang w:eastAsia="zh-TW"/>
        </w:rPr>
      </w:pPr>
    </w:p>
    <w:p w14:paraId="55C847C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基督來是要人顯明出來自己的心的，不只是壞人的邪惡被顯明出來</w:t>
      </w:r>
    </w:p>
    <w:p w14:paraId="7F76C880" w14:textId="77777777" w:rsidR="007170E1" w:rsidRDefault="007170E1" w:rsidP="007170E1">
      <w:pPr>
        <w:rPr>
          <w:lang w:eastAsia="zh-TW"/>
        </w:rPr>
      </w:pPr>
    </w:p>
    <w:p w14:paraId="0AF6D89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好人心中的，那些心中懷著正義的人的心中的正義，也可以有理由被顯明出來了</w:t>
      </w:r>
    </w:p>
    <w:p w14:paraId="3ADF65D4" w14:textId="77777777" w:rsidR="007170E1" w:rsidRDefault="007170E1" w:rsidP="007170E1">
      <w:pPr>
        <w:rPr>
          <w:lang w:eastAsia="zh-TW"/>
        </w:rPr>
      </w:pPr>
    </w:p>
    <w:p w14:paraId="27525B7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句話讓我非常震驚，其實並不是因為他有能力，可以滿足你什麼願望</w:t>
      </w:r>
    </w:p>
    <w:p w14:paraId="1D8BE230" w14:textId="77777777" w:rsidR="007170E1" w:rsidRDefault="007170E1" w:rsidP="007170E1">
      <w:pPr>
        <w:rPr>
          <w:lang w:eastAsia="zh-TW"/>
        </w:rPr>
      </w:pPr>
    </w:p>
    <w:p w14:paraId="1A710BE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是他來就是為了，去顯明出那個不能被解釋的正義的</w:t>
      </w:r>
    </w:p>
    <w:p w14:paraId="7DE1724E" w14:textId="77777777" w:rsidR="007170E1" w:rsidRDefault="007170E1" w:rsidP="007170E1">
      <w:pPr>
        <w:rPr>
          <w:lang w:eastAsia="zh-TW"/>
        </w:rPr>
      </w:pPr>
    </w:p>
    <w:p w14:paraId="4CEB03A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個不能被解釋正義，在諸夏那個根本都看不到的古典的時候</w:t>
      </w:r>
    </w:p>
    <w:p w14:paraId="6EF93965" w14:textId="77777777" w:rsidR="007170E1" w:rsidRDefault="007170E1" w:rsidP="007170E1">
      <w:pPr>
        <w:rPr>
          <w:lang w:eastAsia="zh-TW"/>
        </w:rPr>
      </w:pPr>
    </w:p>
    <w:p w14:paraId="6A1BDC5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可能在現在的時代，諸夏的那些古老的經卷全部被銷毀了，我們已經看不到那些祭祀的文本</w:t>
      </w:r>
    </w:p>
    <w:p w14:paraId="49DFD662" w14:textId="77777777" w:rsidR="007170E1" w:rsidRDefault="007170E1" w:rsidP="007170E1">
      <w:pPr>
        <w:rPr>
          <w:lang w:eastAsia="zh-TW"/>
        </w:rPr>
      </w:pPr>
    </w:p>
    <w:p w14:paraId="2B3047F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包括那些詩篇，都看</w:t>
      </w:r>
      <w:proofErr w:type="gramStart"/>
      <w:r>
        <w:rPr>
          <w:lang w:eastAsia="zh-TW"/>
        </w:rPr>
        <w:t>不</w:t>
      </w:r>
      <w:proofErr w:type="gramEnd"/>
      <w:r>
        <w:rPr>
          <w:lang w:eastAsia="zh-TW"/>
        </w:rPr>
        <w:t>到了，在那之前，上帝對諸</w:t>
      </w:r>
      <w:proofErr w:type="gramStart"/>
      <w:r>
        <w:rPr>
          <w:lang w:eastAsia="zh-TW"/>
        </w:rPr>
        <w:t>夏進行神啟的</w:t>
      </w:r>
      <w:proofErr w:type="gramEnd"/>
      <w:r>
        <w:rPr>
          <w:lang w:eastAsia="zh-TW"/>
        </w:rPr>
        <w:t>時候</w:t>
      </w:r>
    </w:p>
    <w:p w14:paraId="7645AAD0" w14:textId="77777777" w:rsidR="007170E1" w:rsidRDefault="007170E1" w:rsidP="007170E1">
      <w:pPr>
        <w:rPr>
          <w:lang w:eastAsia="zh-TW"/>
        </w:rPr>
      </w:pPr>
    </w:p>
    <w:p w14:paraId="69B6F6D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第一次知道的正義，但是之後卻又忘掉了</w:t>
      </w:r>
    </w:p>
    <w:p w14:paraId="2B281A3A" w14:textId="77777777" w:rsidR="007170E1" w:rsidRDefault="007170E1" w:rsidP="007170E1">
      <w:pPr>
        <w:rPr>
          <w:lang w:eastAsia="zh-TW"/>
        </w:rPr>
      </w:pPr>
    </w:p>
    <w:p w14:paraId="3C82FC8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基督是什麼呢？基督在以色列就是起到這麼一個作用，讓人們重新懷有希望</w:t>
      </w:r>
    </w:p>
    <w:p w14:paraId="081EE8F7" w14:textId="77777777" w:rsidR="007170E1" w:rsidRDefault="007170E1" w:rsidP="007170E1">
      <w:pPr>
        <w:rPr>
          <w:lang w:eastAsia="zh-TW"/>
        </w:rPr>
      </w:pPr>
    </w:p>
    <w:p w14:paraId="24DC135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現在的所有教會，都成為了一個和以前毫無區別的表演符號</w:t>
      </w:r>
    </w:p>
    <w:p w14:paraId="29DFA324" w14:textId="77777777" w:rsidR="007170E1" w:rsidRDefault="007170E1" w:rsidP="007170E1">
      <w:pPr>
        <w:rPr>
          <w:lang w:eastAsia="zh-TW"/>
        </w:rPr>
      </w:pPr>
    </w:p>
    <w:p w14:paraId="0382531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因為他的問題是，沒有一種憂患意識。其實憂患意識很簡單，就是</w:t>
      </w:r>
      <w:proofErr w:type="gramStart"/>
      <w:r>
        <w:rPr>
          <w:lang w:eastAsia="zh-TW"/>
        </w:rPr>
        <w:t>對於惡</w:t>
      </w:r>
      <w:proofErr w:type="gramEnd"/>
      <w:r>
        <w:rPr>
          <w:lang w:eastAsia="zh-TW"/>
        </w:rPr>
        <w:t>的理解，</w:t>
      </w:r>
    </w:p>
    <w:p w14:paraId="39B9E62E" w14:textId="77777777" w:rsidR="007170E1" w:rsidRDefault="007170E1" w:rsidP="007170E1">
      <w:pPr>
        <w:rPr>
          <w:lang w:eastAsia="zh-TW"/>
        </w:rPr>
      </w:pPr>
    </w:p>
    <w:p w14:paraId="2BC04A3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新儒家曾經引入這一點，在我看來這種</w:t>
      </w:r>
      <w:proofErr w:type="gramStart"/>
      <w:r>
        <w:rPr>
          <w:lang w:eastAsia="zh-TW"/>
        </w:rPr>
        <w:t>對於惡</w:t>
      </w:r>
      <w:proofErr w:type="gramEnd"/>
      <w:r>
        <w:rPr>
          <w:lang w:eastAsia="zh-TW"/>
        </w:rPr>
        <w:t>的理解，其實它是指：</w:t>
      </w:r>
    </w:p>
    <w:p w14:paraId="0AEC72E8" w14:textId="77777777" w:rsidR="007170E1" w:rsidRDefault="007170E1" w:rsidP="007170E1">
      <w:pPr>
        <w:rPr>
          <w:lang w:eastAsia="zh-TW"/>
        </w:rPr>
      </w:pPr>
    </w:p>
    <w:p w14:paraId="2C00EDF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人會產生好噁心，這樣一種情況。正因為你有好噁心</w:t>
      </w:r>
    </w:p>
    <w:p w14:paraId="3AB62C12" w14:textId="77777777" w:rsidR="007170E1" w:rsidRDefault="007170E1" w:rsidP="007170E1">
      <w:pPr>
        <w:rPr>
          <w:lang w:eastAsia="zh-TW"/>
        </w:rPr>
      </w:pPr>
    </w:p>
    <w:p w14:paraId="79C5745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你會去做一些滿足自己好噁心的行為</w:t>
      </w:r>
    </w:p>
    <w:p w14:paraId="270E4571" w14:textId="77777777" w:rsidR="007170E1" w:rsidRDefault="007170E1" w:rsidP="007170E1">
      <w:pPr>
        <w:rPr>
          <w:lang w:eastAsia="zh-TW"/>
        </w:rPr>
      </w:pPr>
    </w:p>
    <w:p w14:paraId="698ACD4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當這些滿足好噁心的行為被放大或者是縮小的時候，於是就產生了一種</w:t>
      </w:r>
    </w:p>
    <w:p w14:paraId="0CF2E73B" w14:textId="77777777" w:rsidR="007170E1" w:rsidRDefault="007170E1" w:rsidP="007170E1">
      <w:pPr>
        <w:rPr>
          <w:lang w:eastAsia="zh-TW"/>
        </w:rPr>
      </w:pPr>
    </w:p>
    <w:p w14:paraId="5D9D774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基督教的意義上被認為</w:t>
      </w:r>
      <w:proofErr w:type="gramStart"/>
      <w:r>
        <w:rPr>
          <w:lang w:eastAsia="zh-TW"/>
        </w:rPr>
        <w:t>是善或惡</w:t>
      </w:r>
      <w:proofErr w:type="gramEnd"/>
      <w:r>
        <w:rPr>
          <w:lang w:eastAsia="zh-TW"/>
        </w:rPr>
        <w:t>的一些元素</w:t>
      </w:r>
    </w:p>
    <w:p w14:paraId="7CF4FAFC" w14:textId="77777777" w:rsidR="007170E1" w:rsidRDefault="007170E1" w:rsidP="007170E1">
      <w:pPr>
        <w:rPr>
          <w:lang w:eastAsia="zh-TW"/>
        </w:rPr>
      </w:pPr>
    </w:p>
    <w:p w14:paraId="5D4D97D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新儒學的作者們，再反向分析他們的中華文化的時候</w:t>
      </w:r>
    </w:p>
    <w:p w14:paraId="04C734E1" w14:textId="77777777" w:rsidR="007170E1" w:rsidRDefault="007170E1" w:rsidP="007170E1">
      <w:pPr>
        <w:rPr>
          <w:lang w:eastAsia="zh-TW"/>
        </w:rPr>
      </w:pPr>
    </w:p>
    <w:p w14:paraId="6944556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發現這個</w:t>
      </w:r>
      <w:proofErr w:type="gramStart"/>
      <w:r>
        <w:rPr>
          <w:lang w:eastAsia="zh-TW"/>
        </w:rPr>
        <w:t>對於惡</w:t>
      </w:r>
      <w:proofErr w:type="gramEnd"/>
      <w:r>
        <w:rPr>
          <w:lang w:eastAsia="zh-TW"/>
        </w:rPr>
        <w:t>的認識，也就是說對於人有好噁心的這一人本質的惡</w:t>
      </w:r>
    </w:p>
    <w:p w14:paraId="7D8E57EA" w14:textId="77777777" w:rsidR="007170E1" w:rsidRDefault="007170E1" w:rsidP="007170E1">
      <w:pPr>
        <w:rPr>
          <w:lang w:eastAsia="zh-TW"/>
        </w:rPr>
      </w:pPr>
    </w:p>
    <w:p w14:paraId="58CFAEF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按基督教的話說是原罪，這樣一種觀念其實是沒有的</w:t>
      </w:r>
    </w:p>
    <w:p w14:paraId="3278C081" w14:textId="77777777" w:rsidR="007170E1" w:rsidRDefault="007170E1" w:rsidP="007170E1">
      <w:pPr>
        <w:rPr>
          <w:lang w:eastAsia="zh-TW"/>
        </w:rPr>
      </w:pPr>
    </w:p>
    <w:p w14:paraId="5D7DEF3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麼反之帶來，變成了一個最高標準。這個最高標準就是，說我們要做到多善</w:t>
      </w:r>
    </w:p>
    <w:p w14:paraId="434F6028" w14:textId="77777777" w:rsidR="007170E1" w:rsidRDefault="007170E1" w:rsidP="007170E1">
      <w:pPr>
        <w:rPr>
          <w:lang w:eastAsia="zh-TW"/>
        </w:rPr>
      </w:pPr>
    </w:p>
    <w:p w14:paraId="5728C16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你這個對於善的最高標準，就變成了一種SM</w:t>
      </w:r>
    </w:p>
    <w:p w14:paraId="5191B689" w14:textId="77777777" w:rsidR="007170E1" w:rsidRDefault="007170E1" w:rsidP="007170E1">
      <w:pPr>
        <w:rPr>
          <w:lang w:eastAsia="zh-TW"/>
        </w:rPr>
      </w:pPr>
    </w:p>
    <w:p w14:paraId="5E147F3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啊，變成了一種郭巨埋兒</w:t>
      </w:r>
    </w:p>
    <w:p w14:paraId="5361F5FD" w14:textId="77777777" w:rsidR="007170E1" w:rsidRDefault="007170E1" w:rsidP="007170E1">
      <w:pPr>
        <w:rPr>
          <w:lang w:eastAsia="zh-TW"/>
        </w:rPr>
      </w:pPr>
    </w:p>
    <w:p w14:paraId="7026D8E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Ludwig: 我們好像中國歷史上看到很多這種行善的人，最後的下場都很悲慘</w:t>
      </w:r>
    </w:p>
    <w:p w14:paraId="1D5C08A3" w14:textId="77777777" w:rsidR="007170E1" w:rsidRDefault="007170E1" w:rsidP="007170E1">
      <w:pPr>
        <w:rPr>
          <w:lang w:eastAsia="zh-TW"/>
        </w:rPr>
      </w:pPr>
    </w:p>
    <w:p w14:paraId="6EC40C4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都要把孩子</w:t>
      </w:r>
      <w:proofErr w:type="gramStart"/>
      <w:r>
        <w:rPr>
          <w:lang w:eastAsia="zh-TW"/>
        </w:rPr>
        <w:t>埋掉啊</w:t>
      </w:r>
      <w:proofErr w:type="gramEnd"/>
      <w:r>
        <w:rPr>
          <w:lang w:eastAsia="zh-TW"/>
        </w:rPr>
        <w:t>，或者甚至非常的血腥，要在自己身上挖一塊肉，做給自己的雙親去吃這樣的一種情況</w:t>
      </w:r>
    </w:p>
    <w:p w14:paraId="721839C3" w14:textId="77777777" w:rsidR="007170E1" w:rsidRDefault="007170E1" w:rsidP="007170E1">
      <w:pPr>
        <w:rPr>
          <w:lang w:eastAsia="zh-TW"/>
        </w:rPr>
      </w:pPr>
    </w:p>
    <w:p w14:paraId="266CE7C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，這就是秋雨教會現在幹的事，就是“我坐監獄坐了幾年，所以說我正義”</w:t>
      </w:r>
    </w:p>
    <w:p w14:paraId="3B03789B" w14:textId="77777777" w:rsidR="007170E1" w:rsidRDefault="007170E1" w:rsidP="007170E1">
      <w:pPr>
        <w:rPr>
          <w:lang w:eastAsia="zh-TW"/>
        </w:rPr>
      </w:pPr>
    </w:p>
    <w:p w14:paraId="0F36B39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但是有沒有想過，其實如果是作為一個教團</w:t>
      </w:r>
    </w:p>
    <w:p w14:paraId="409392AC" w14:textId="77777777" w:rsidR="007170E1" w:rsidRDefault="007170E1" w:rsidP="007170E1">
      <w:pPr>
        <w:rPr>
          <w:lang w:eastAsia="zh-TW"/>
        </w:rPr>
      </w:pPr>
    </w:p>
    <w:p w14:paraId="786EB7E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教團其實自古以來都是帶有一種法律屬性的。教規，你很難說它和法律是沒有任何的關係</w:t>
      </w:r>
    </w:p>
    <w:p w14:paraId="4A914C6A" w14:textId="77777777" w:rsidR="007170E1" w:rsidRDefault="007170E1" w:rsidP="007170E1">
      <w:pPr>
        <w:rPr>
          <w:lang w:eastAsia="zh-TW"/>
        </w:rPr>
      </w:pPr>
    </w:p>
    <w:p w14:paraId="432D6D5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麼這樣一個教法團體，您應該有一種自我保護的技能，而</w:t>
      </w:r>
      <w:proofErr w:type="gramStart"/>
      <w:r>
        <w:rPr>
          <w:lang w:eastAsia="zh-TW"/>
        </w:rPr>
        <w:t>不是說讓人</w:t>
      </w:r>
      <w:proofErr w:type="gramEnd"/>
      <w:r>
        <w:rPr>
          <w:lang w:eastAsia="zh-TW"/>
        </w:rPr>
        <w:t>把你打一頓</w:t>
      </w:r>
    </w:p>
    <w:p w14:paraId="40C7FBCB" w14:textId="77777777" w:rsidR="007170E1" w:rsidRDefault="007170E1" w:rsidP="007170E1">
      <w:pPr>
        <w:rPr>
          <w:lang w:eastAsia="zh-TW"/>
        </w:rPr>
      </w:pPr>
    </w:p>
    <w:p w14:paraId="5313712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你躺在地上說，哎呀，你看我，我是一個好人，你把我打的好慘！</w:t>
      </w:r>
    </w:p>
    <w:p w14:paraId="2BE8361D" w14:textId="77777777" w:rsidR="007170E1" w:rsidRDefault="007170E1" w:rsidP="007170E1">
      <w:pPr>
        <w:rPr>
          <w:lang w:eastAsia="zh-TW"/>
        </w:rPr>
      </w:pPr>
    </w:p>
    <w:p w14:paraId="0670CDA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呀，這不就是現在中國教會所做的嗎？或者中文教會所做的，他們就是在求別人的保護</w:t>
      </w:r>
    </w:p>
    <w:p w14:paraId="308F4934" w14:textId="77777777" w:rsidR="007170E1" w:rsidRDefault="007170E1" w:rsidP="007170E1">
      <w:pPr>
        <w:rPr>
          <w:lang w:eastAsia="zh-TW"/>
        </w:rPr>
      </w:pPr>
    </w:p>
    <w:p w14:paraId="03F8243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其實這也是一種SM，一種SM的變形，你還是靠鞭子來獲得一些所謂的安全感</w:t>
      </w:r>
    </w:p>
    <w:p w14:paraId="6191062C" w14:textId="77777777" w:rsidR="007170E1" w:rsidRDefault="007170E1" w:rsidP="007170E1">
      <w:pPr>
        <w:rPr>
          <w:lang w:eastAsia="zh-TW"/>
        </w:rPr>
      </w:pPr>
    </w:p>
    <w:p w14:paraId="13A6C3CB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或者說是一種</w:t>
      </w:r>
      <w:proofErr w:type="gramEnd"/>
      <w:r>
        <w:rPr>
          <w:lang w:eastAsia="zh-TW"/>
        </w:rPr>
        <w:t>所謂的好處。首先就得有鞭子來抽你</w:t>
      </w:r>
    </w:p>
    <w:p w14:paraId="7FB1F53F" w14:textId="77777777" w:rsidR="007170E1" w:rsidRDefault="007170E1" w:rsidP="007170E1">
      <w:pPr>
        <w:rPr>
          <w:lang w:eastAsia="zh-TW"/>
        </w:rPr>
      </w:pPr>
    </w:p>
    <w:p w14:paraId="691A5C0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對，所以說這些人，其實我們完全沒有必要把他們當作基督徒</w:t>
      </w:r>
    </w:p>
    <w:p w14:paraId="334A9420" w14:textId="77777777" w:rsidR="007170E1" w:rsidRDefault="007170E1" w:rsidP="007170E1">
      <w:pPr>
        <w:rPr>
          <w:lang w:eastAsia="zh-TW"/>
        </w:rPr>
      </w:pPr>
    </w:p>
    <w:p w14:paraId="4F215FF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些人就是普通的中國人，他們當然也承認自己是中國人，所以說就是普通的中國人而已</w:t>
      </w:r>
    </w:p>
    <w:p w14:paraId="4E6ABC53" w14:textId="77777777" w:rsidR="007170E1" w:rsidRDefault="007170E1" w:rsidP="007170E1">
      <w:pPr>
        <w:rPr>
          <w:lang w:eastAsia="zh-TW"/>
        </w:rPr>
      </w:pPr>
    </w:p>
    <w:p w14:paraId="6FC7AE3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在哪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地方，在哪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形勢下，在哪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話語中，他們做的永遠是一樣的事</w:t>
      </w:r>
    </w:p>
    <w:p w14:paraId="5A72792C" w14:textId="77777777" w:rsidR="007170E1" w:rsidRDefault="007170E1" w:rsidP="007170E1">
      <w:pPr>
        <w:rPr>
          <w:lang w:eastAsia="zh-TW"/>
        </w:rPr>
      </w:pPr>
    </w:p>
    <w:p w14:paraId="749F720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人沒有那麼容易改變。人看到什麼的時候會改變呢？人只有看到希望的時候會改變</w:t>
      </w:r>
    </w:p>
    <w:p w14:paraId="23E7AAED" w14:textId="77777777" w:rsidR="007170E1" w:rsidRDefault="007170E1" w:rsidP="007170E1">
      <w:pPr>
        <w:rPr>
          <w:lang w:eastAsia="zh-TW"/>
        </w:rPr>
      </w:pPr>
    </w:p>
    <w:p w14:paraId="09951B2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就是我剛才</w:t>
      </w:r>
      <w:proofErr w:type="gramStart"/>
      <w:r>
        <w:rPr>
          <w:lang w:eastAsia="zh-TW"/>
        </w:rPr>
        <w:t>所說的</w:t>
      </w:r>
      <w:proofErr w:type="gramEnd"/>
      <w:r>
        <w:rPr>
          <w:lang w:eastAsia="zh-TW"/>
        </w:rPr>
        <w:t>，你無論在表面上用一套怎樣的說辭</w:t>
      </w:r>
    </w:p>
    <w:p w14:paraId="383F1423" w14:textId="77777777" w:rsidR="007170E1" w:rsidRDefault="007170E1" w:rsidP="007170E1">
      <w:pPr>
        <w:rPr>
          <w:lang w:eastAsia="zh-TW"/>
        </w:rPr>
      </w:pPr>
    </w:p>
    <w:p w14:paraId="66F4574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你與這套說辭並非處於一種“它即是我，我就是它，我極其相信”</w:t>
      </w:r>
    </w:p>
    <w:p w14:paraId="46C64E4F" w14:textId="77777777" w:rsidR="007170E1" w:rsidRDefault="007170E1" w:rsidP="007170E1">
      <w:pPr>
        <w:rPr>
          <w:lang w:eastAsia="zh-TW"/>
        </w:rPr>
      </w:pPr>
    </w:p>
    <w:p w14:paraId="40B71A0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像我遇到的那些摩門教徒一樣，他們對他們的教會和上帝的那種相信，那種感覺</w:t>
      </w:r>
    </w:p>
    <w:p w14:paraId="4B6E0C2E" w14:textId="77777777" w:rsidR="007170E1" w:rsidRDefault="007170E1" w:rsidP="007170E1">
      <w:pPr>
        <w:rPr>
          <w:lang w:eastAsia="zh-TW"/>
        </w:rPr>
      </w:pPr>
    </w:p>
    <w:p w14:paraId="57D61CC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種自由關係。我相信是因為我自由的相信，而不是因為任何別的</w:t>
      </w:r>
    </w:p>
    <w:p w14:paraId="4C1BA104" w14:textId="77777777" w:rsidR="007170E1" w:rsidRDefault="007170E1" w:rsidP="007170E1">
      <w:pPr>
        <w:rPr>
          <w:lang w:eastAsia="zh-TW"/>
        </w:rPr>
      </w:pPr>
    </w:p>
    <w:p w14:paraId="5AFCE74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是因為從我的思維中，它的邏輯是完全通順的，而不是有</w:t>
      </w:r>
      <w:proofErr w:type="gramStart"/>
      <w:r>
        <w:rPr>
          <w:lang w:eastAsia="zh-TW"/>
        </w:rPr>
        <w:t>任何，</w:t>
      </w:r>
      <w:proofErr w:type="gramEnd"/>
      <w:r>
        <w:rPr>
          <w:lang w:eastAsia="zh-TW"/>
        </w:rPr>
        <w:t>我解釋不了的地方</w:t>
      </w:r>
    </w:p>
    <w:p w14:paraId="33424E70" w14:textId="77777777" w:rsidR="007170E1" w:rsidRDefault="007170E1" w:rsidP="007170E1">
      <w:pPr>
        <w:rPr>
          <w:lang w:eastAsia="zh-TW"/>
        </w:rPr>
      </w:pPr>
    </w:p>
    <w:p w14:paraId="11C7F3E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像採訪劉仲敬的時候，他為什麼能夠對每一個問題都可以一秒鐘之內開始作答</w:t>
      </w:r>
    </w:p>
    <w:p w14:paraId="3EE3ECBC" w14:textId="77777777" w:rsidR="007170E1" w:rsidRDefault="007170E1" w:rsidP="007170E1">
      <w:pPr>
        <w:rPr>
          <w:lang w:eastAsia="zh-TW"/>
        </w:rPr>
      </w:pPr>
    </w:p>
    <w:p w14:paraId="48FDB4A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因為，他早就對這個通順的系統搞明白了，他沒有必要去準備一些假的東西</w:t>
      </w:r>
    </w:p>
    <w:p w14:paraId="480821AA" w14:textId="77777777" w:rsidR="007170E1" w:rsidRDefault="007170E1" w:rsidP="007170E1">
      <w:pPr>
        <w:rPr>
          <w:lang w:eastAsia="zh-TW"/>
        </w:rPr>
      </w:pPr>
    </w:p>
    <w:p w14:paraId="7B005D0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有地方都是真的東西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如果沒有達到這一點的話，那你自己就沒有被成就</w:t>
      </w:r>
    </w:p>
    <w:p w14:paraId="57FDF9C9" w14:textId="77777777" w:rsidR="007170E1" w:rsidRDefault="007170E1" w:rsidP="007170E1">
      <w:pPr>
        <w:rPr>
          <w:lang w:eastAsia="zh-TW"/>
        </w:rPr>
      </w:pPr>
    </w:p>
    <w:p w14:paraId="456473D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的這套說辭就不具備任何意義，就只是一套表演的幌子</w:t>
      </w:r>
    </w:p>
    <w:p w14:paraId="39BD5840" w14:textId="77777777" w:rsidR="007170E1" w:rsidRDefault="007170E1" w:rsidP="007170E1">
      <w:pPr>
        <w:rPr>
          <w:lang w:eastAsia="zh-TW"/>
        </w:rPr>
      </w:pPr>
    </w:p>
    <w:p w14:paraId="2FEF51D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人將期望放在說辭上面的時候，就是恐懼自己內心真正的初始動機，你就沒有希望</w:t>
      </w:r>
    </w:p>
    <w:p w14:paraId="0B24511F" w14:textId="77777777" w:rsidR="007170E1" w:rsidRDefault="007170E1" w:rsidP="007170E1">
      <w:pPr>
        <w:rPr>
          <w:lang w:eastAsia="zh-TW"/>
        </w:rPr>
      </w:pPr>
    </w:p>
    <w:p w14:paraId="0B48D0D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你不知道，也沒有辦法確定那個被眼前站著</w:t>
      </w:r>
      <w:proofErr w:type="gramStart"/>
      <w:r>
        <w:rPr>
          <w:lang w:eastAsia="zh-TW"/>
        </w:rPr>
        <w:t>的歌利亞</w:t>
      </w:r>
      <w:proofErr w:type="gramEnd"/>
      <w:r>
        <w:rPr>
          <w:lang w:eastAsia="zh-TW"/>
        </w:rPr>
        <w:t>一樣的，說我穿著五十斤的盔甲</w:t>
      </w:r>
    </w:p>
    <w:p w14:paraId="03802232" w14:textId="77777777" w:rsidR="007170E1" w:rsidRDefault="007170E1" w:rsidP="007170E1">
      <w:pPr>
        <w:rPr>
          <w:lang w:eastAsia="zh-TW"/>
        </w:rPr>
      </w:pPr>
    </w:p>
    <w:p w14:paraId="65AC8F1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穿著保守派的神學，</w:t>
      </w:r>
      <w:proofErr w:type="gramStart"/>
      <w:r>
        <w:rPr>
          <w:lang w:eastAsia="zh-TW"/>
        </w:rPr>
        <w:t>身上披</w:t>
      </w:r>
      <w:proofErr w:type="gramEnd"/>
      <w:r>
        <w:rPr>
          <w:lang w:eastAsia="zh-TW"/>
        </w:rPr>
        <w:t>著</w:t>
      </w:r>
      <w:proofErr w:type="gramStart"/>
      <w:r>
        <w:rPr>
          <w:lang w:eastAsia="zh-TW"/>
        </w:rPr>
        <w:t>什麼什麼論綱</w:t>
      </w:r>
      <w:proofErr w:type="gramEnd"/>
      <w:r>
        <w:rPr>
          <w:lang w:eastAsia="zh-TW"/>
        </w:rPr>
        <w:t>，每天嘴裡念著1871年聖公會的</w:t>
      </w:r>
      <w:proofErr w:type="gramStart"/>
      <w:r>
        <w:rPr>
          <w:lang w:eastAsia="zh-TW"/>
        </w:rPr>
        <w:t>的</w:t>
      </w:r>
      <w:proofErr w:type="gramEnd"/>
      <w:r>
        <w:rPr>
          <w:lang w:eastAsia="zh-TW"/>
        </w:rPr>
        <w:t>禱文</w:t>
      </w:r>
    </w:p>
    <w:p w14:paraId="27FA1E4E" w14:textId="77777777" w:rsidR="007170E1" w:rsidRDefault="007170E1" w:rsidP="007170E1">
      <w:pPr>
        <w:rPr>
          <w:lang w:eastAsia="zh-TW"/>
        </w:rPr>
      </w:pPr>
    </w:p>
    <w:p w14:paraId="41694B9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那些人，你被那些人否定，在你沒有希望的情況下，你不知道你是該生的，還是該死</w:t>
      </w:r>
    </w:p>
    <w:p w14:paraId="7F867F21" w14:textId="77777777" w:rsidR="007170E1" w:rsidRDefault="007170E1" w:rsidP="007170E1">
      <w:pPr>
        <w:rPr>
          <w:lang w:eastAsia="zh-TW"/>
        </w:rPr>
      </w:pPr>
    </w:p>
    <w:p w14:paraId="65C7FE8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剛才</w:t>
      </w:r>
      <w:proofErr w:type="gramStart"/>
      <w:r>
        <w:rPr>
          <w:lang w:eastAsia="zh-TW"/>
        </w:rPr>
        <w:t>上面說的任何</w:t>
      </w:r>
      <w:proofErr w:type="gramEnd"/>
      <w:r>
        <w:rPr>
          <w:lang w:eastAsia="zh-TW"/>
        </w:rPr>
        <w:t>話，都是為了說耶穌基督的意義到底是什麼？</w:t>
      </w:r>
    </w:p>
    <w:p w14:paraId="447DB19B" w14:textId="77777777" w:rsidR="007170E1" w:rsidRDefault="007170E1" w:rsidP="007170E1">
      <w:pPr>
        <w:rPr>
          <w:lang w:eastAsia="zh-TW"/>
        </w:rPr>
      </w:pPr>
    </w:p>
    <w:p w14:paraId="2513523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到底什麼是真正的福音的含義？福音的含義就是這種，真正的自我表達的正義性</w:t>
      </w:r>
    </w:p>
    <w:p w14:paraId="7146BA36" w14:textId="77777777" w:rsidR="007170E1" w:rsidRDefault="007170E1" w:rsidP="007170E1">
      <w:pPr>
        <w:rPr>
          <w:lang w:eastAsia="zh-TW"/>
        </w:rPr>
      </w:pPr>
    </w:p>
    <w:p w14:paraId="4162917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你認為自我表達是一種自由，是一種毫無理由的自由的話，那麼你就有了真正的自由</w:t>
      </w:r>
    </w:p>
    <w:p w14:paraId="7D737923" w14:textId="77777777" w:rsidR="007170E1" w:rsidRDefault="007170E1" w:rsidP="007170E1">
      <w:pPr>
        <w:rPr>
          <w:lang w:eastAsia="zh-TW"/>
        </w:rPr>
      </w:pPr>
    </w:p>
    <w:p w14:paraId="51FB3E0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不是某個被定義的自由</w:t>
      </w:r>
      <w:proofErr w:type="gramStart"/>
      <w:r>
        <w:rPr>
          <w:lang w:eastAsia="zh-TW"/>
        </w:rPr>
        <w:t>——</w:t>
      </w:r>
      <w:proofErr w:type="gramEnd"/>
      <w:r>
        <w:rPr>
          <w:lang w:eastAsia="zh-TW"/>
        </w:rPr>
        <w:t>真正的自由本身，也是不可以被定義的</w:t>
      </w:r>
    </w:p>
    <w:p w14:paraId="2E879EBC" w14:textId="77777777" w:rsidR="007170E1" w:rsidRDefault="007170E1" w:rsidP="007170E1">
      <w:pPr>
        <w:rPr>
          <w:lang w:eastAsia="zh-TW"/>
        </w:rPr>
      </w:pPr>
    </w:p>
    <w:p w14:paraId="23E1665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個詞就是很模糊的一個詞，甚至不是模糊，而是這個詞是一個詞的源頭</w:t>
      </w:r>
    </w:p>
    <w:p w14:paraId="1920F659" w14:textId="77777777" w:rsidR="007170E1" w:rsidRDefault="007170E1" w:rsidP="007170E1">
      <w:pPr>
        <w:rPr>
          <w:lang w:eastAsia="zh-TW"/>
        </w:rPr>
      </w:pPr>
    </w:p>
    <w:p w14:paraId="209771C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有的詞的源頭，來自於這個詞，也就是所謂的自由</w:t>
      </w:r>
    </w:p>
    <w:p w14:paraId="6CF490AB" w14:textId="77777777" w:rsidR="007170E1" w:rsidRDefault="007170E1" w:rsidP="007170E1">
      <w:pPr>
        <w:rPr>
          <w:lang w:eastAsia="zh-TW"/>
        </w:rPr>
      </w:pPr>
    </w:p>
    <w:p w14:paraId="7D5EE4D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沒有耶穌降臨的話，以色列不可能得到希望，那些人當然也有人否定耶穌，對不對？</w:t>
      </w:r>
    </w:p>
    <w:p w14:paraId="3C7EA5C3" w14:textId="77777777" w:rsidR="007170E1" w:rsidRDefault="007170E1" w:rsidP="007170E1">
      <w:pPr>
        <w:rPr>
          <w:lang w:eastAsia="zh-TW"/>
        </w:rPr>
      </w:pPr>
    </w:p>
    <w:p w14:paraId="61A9FB9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記得當時耶穌被釘上十字架之後，很多法利賽人，說耶穌復活是假的</w:t>
      </w:r>
    </w:p>
    <w:p w14:paraId="512589D9" w14:textId="77777777" w:rsidR="007170E1" w:rsidRDefault="007170E1" w:rsidP="007170E1">
      <w:pPr>
        <w:rPr>
          <w:lang w:eastAsia="zh-TW"/>
        </w:rPr>
      </w:pPr>
    </w:p>
    <w:p w14:paraId="28263A4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為什麼是假的呢？他們也沒找到證據。就說那些門徒合作起來騙人</w:t>
      </w:r>
    </w:p>
    <w:p w14:paraId="5D976819" w14:textId="77777777" w:rsidR="007170E1" w:rsidRDefault="007170E1" w:rsidP="007170E1">
      <w:pPr>
        <w:rPr>
          <w:lang w:eastAsia="zh-TW"/>
        </w:rPr>
      </w:pPr>
    </w:p>
    <w:p w14:paraId="148175E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把那個耶穌的屍體從一個山洞裡偷出來扔了，營造出來一個復活的假像</w:t>
      </w:r>
    </w:p>
    <w:p w14:paraId="4594EB32" w14:textId="77777777" w:rsidR="007170E1" w:rsidRDefault="007170E1" w:rsidP="007170E1">
      <w:pPr>
        <w:rPr>
          <w:lang w:eastAsia="zh-TW"/>
        </w:rPr>
      </w:pPr>
    </w:p>
    <w:p w14:paraId="7D0FB38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那些法利賽人之後做了什麼事呢？你看到他們之後做了什麼事？</w:t>
      </w:r>
    </w:p>
    <w:p w14:paraId="5E6838FC" w14:textId="77777777" w:rsidR="007170E1" w:rsidRDefault="007170E1" w:rsidP="007170E1">
      <w:pPr>
        <w:rPr>
          <w:lang w:eastAsia="zh-TW"/>
        </w:rPr>
      </w:pPr>
    </w:p>
    <w:p w14:paraId="5F5EF2B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歐洲兩千年中，猶太社區都是起到一個在中華之外，在歐洲的一個垃圾桶身份</w:t>
      </w:r>
    </w:p>
    <w:p w14:paraId="58912D4B" w14:textId="77777777" w:rsidR="007170E1" w:rsidRDefault="007170E1" w:rsidP="007170E1">
      <w:pPr>
        <w:rPr>
          <w:lang w:eastAsia="zh-TW"/>
        </w:rPr>
      </w:pPr>
    </w:p>
    <w:p w14:paraId="54836A8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猶太人在西元之後，一直被各種人屠殺，但是為什麼到最後還是不斷的壯大呢？</w:t>
      </w:r>
    </w:p>
    <w:p w14:paraId="509B173C" w14:textId="77777777" w:rsidR="007170E1" w:rsidRDefault="007170E1" w:rsidP="007170E1">
      <w:pPr>
        <w:rPr>
          <w:lang w:eastAsia="zh-TW"/>
        </w:rPr>
      </w:pPr>
    </w:p>
    <w:p w14:paraId="68D7303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像中華為什麼一次</w:t>
      </w:r>
      <w:proofErr w:type="gramStart"/>
      <w:r>
        <w:rPr>
          <w:lang w:eastAsia="zh-TW"/>
        </w:rPr>
        <w:t>次</w:t>
      </w:r>
      <w:proofErr w:type="gramEnd"/>
      <w:r>
        <w:rPr>
          <w:lang w:eastAsia="zh-TW"/>
        </w:rPr>
        <w:t>洪水，到最後還是不斷地人口越來越多呢？</w:t>
      </w:r>
    </w:p>
    <w:p w14:paraId="22626D07" w14:textId="77777777" w:rsidR="007170E1" w:rsidRDefault="007170E1" w:rsidP="007170E1">
      <w:pPr>
        <w:rPr>
          <w:lang w:eastAsia="zh-TW"/>
        </w:rPr>
      </w:pPr>
    </w:p>
    <w:p w14:paraId="34FD695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</w:t>
      </w:r>
      <w:proofErr w:type="gramStart"/>
      <w:r>
        <w:rPr>
          <w:lang w:eastAsia="zh-TW"/>
        </w:rPr>
        <w:t>能說這是</w:t>
      </w:r>
      <w:proofErr w:type="gramEnd"/>
      <w:r>
        <w:rPr>
          <w:lang w:eastAsia="zh-TW"/>
        </w:rPr>
        <w:t>多難興邦嗎？那猶太人可以說自己是多難</w:t>
      </w:r>
      <w:proofErr w:type="gramStart"/>
      <w:r>
        <w:rPr>
          <w:lang w:eastAsia="zh-TW"/>
        </w:rPr>
        <w:t>興族啊</w:t>
      </w:r>
      <w:proofErr w:type="gramEnd"/>
      <w:r>
        <w:rPr>
          <w:lang w:eastAsia="zh-TW"/>
        </w:rPr>
        <w:t>！那是為什麼呢？</w:t>
      </w:r>
    </w:p>
    <w:p w14:paraId="78BF8A4B" w14:textId="77777777" w:rsidR="007170E1" w:rsidRDefault="007170E1" w:rsidP="007170E1">
      <w:pPr>
        <w:rPr>
          <w:lang w:eastAsia="zh-TW"/>
        </w:rPr>
      </w:pPr>
    </w:p>
    <w:p w14:paraId="67294EF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是因為猶太社區和中國這兩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概念，並不是一群固定的人口和一片固定的土地</w:t>
      </w:r>
    </w:p>
    <w:p w14:paraId="36C72CFA" w14:textId="77777777" w:rsidR="007170E1" w:rsidRDefault="007170E1" w:rsidP="007170E1">
      <w:pPr>
        <w:rPr>
          <w:lang w:eastAsia="zh-TW"/>
        </w:rPr>
      </w:pPr>
    </w:p>
    <w:p w14:paraId="1215451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是兩株文化豬籠草！猶太人是怎麼擴張社區呢？</w:t>
      </w:r>
    </w:p>
    <w:p w14:paraId="55086E21" w14:textId="77777777" w:rsidR="007170E1" w:rsidRDefault="007170E1" w:rsidP="007170E1">
      <w:pPr>
        <w:rPr>
          <w:lang w:eastAsia="zh-TW"/>
        </w:rPr>
      </w:pPr>
    </w:p>
    <w:p w14:paraId="3F75BB9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他們放高利貸這種事情，他們賺了很多很多的錢</w:t>
      </w:r>
    </w:p>
    <w:p w14:paraId="22AB1E6C" w14:textId="77777777" w:rsidR="007170E1" w:rsidRDefault="007170E1" w:rsidP="007170E1">
      <w:pPr>
        <w:rPr>
          <w:lang w:eastAsia="zh-TW"/>
        </w:rPr>
      </w:pPr>
    </w:p>
    <w:p w14:paraId="19BAEB6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的女兒就有很多嫁妝，嫁妝很大一筆。很多男人，我在很多小說裡看到的</w:t>
      </w:r>
    </w:p>
    <w:p w14:paraId="32E5A3EA" w14:textId="77777777" w:rsidR="007170E1" w:rsidRDefault="007170E1" w:rsidP="007170E1">
      <w:pPr>
        <w:rPr>
          <w:lang w:eastAsia="zh-TW"/>
        </w:rPr>
      </w:pPr>
    </w:p>
    <w:p w14:paraId="2ECE052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比如說俄羅斯小說，</w:t>
      </w:r>
      <w:proofErr w:type="gramStart"/>
      <w:r>
        <w:rPr>
          <w:lang w:eastAsia="zh-TW"/>
        </w:rPr>
        <w:t>貪錢去</w:t>
      </w:r>
      <w:proofErr w:type="gramEnd"/>
      <w:r>
        <w:rPr>
          <w:lang w:eastAsia="zh-TW"/>
        </w:rPr>
        <w:t>娶這些人，然後娶這些人在基督教社區看來，是大逆不道的</w:t>
      </w:r>
    </w:p>
    <w:p w14:paraId="30A86509" w14:textId="77777777" w:rsidR="007170E1" w:rsidRDefault="007170E1" w:rsidP="007170E1">
      <w:pPr>
        <w:rPr>
          <w:lang w:eastAsia="zh-TW"/>
        </w:rPr>
      </w:pPr>
    </w:p>
    <w:p w14:paraId="4738E92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基本上你娶這些人就</w:t>
      </w:r>
      <w:proofErr w:type="gramStart"/>
      <w:r>
        <w:rPr>
          <w:lang w:eastAsia="zh-TW"/>
        </w:rPr>
        <w:t>相當於背教</w:t>
      </w:r>
      <w:proofErr w:type="gramEnd"/>
      <w:r>
        <w:rPr>
          <w:lang w:eastAsia="zh-TW"/>
        </w:rPr>
        <w:t>(apostasy)了，你怎麼可以娶一個否定基督的人呢？</w:t>
      </w:r>
    </w:p>
    <w:p w14:paraId="6D546F2D" w14:textId="77777777" w:rsidR="007170E1" w:rsidRDefault="007170E1" w:rsidP="007170E1">
      <w:pPr>
        <w:rPr>
          <w:lang w:eastAsia="zh-TW"/>
        </w:rPr>
      </w:pPr>
    </w:p>
    <w:p w14:paraId="5B3A098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怎麼能這樣做呢？但是那些人貪財，他就這麼做了</w:t>
      </w:r>
    </w:p>
    <w:p w14:paraId="5C8C8DBB" w14:textId="77777777" w:rsidR="007170E1" w:rsidRDefault="007170E1" w:rsidP="007170E1">
      <w:pPr>
        <w:rPr>
          <w:lang w:eastAsia="zh-TW"/>
        </w:rPr>
      </w:pPr>
    </w:p>
    <w:p w14:paraId="17262B4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不斷有不停的新血液補充到猶太人當中</w:t>
      </w:r>
    </w:p>
    <w:p w14:paraId="2E5735A9" w14:textId="77777777" w:rsidR="007170E1" w:rsidRDefault="007170E1" w:rsidP="007170E1">
      <w:pPr>
        <w:rPr>
          <w:lang w:eastAsia="zh-TW"/>
        </w:rPr>
      </w:pPr>
    </w:p>
    <w:p w14:paraId="62B2595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像中國人不一樣的是，中國是一次</w:t>
      </w:r>
      <w:proofErr w:type="gramStart"/>
      <w:r>
        <w:rPr>
          <w:lang w:eastAsia="zh-TW"/>
        </w:rPr>
        <w:t>一次</w:t>
      </w:r>
      <w:proofErr w:type="gramEnd"/>
      <w:r>
        <w:rPr>
          <w:lang w:eastAsia="zh-TW"/>
        </w:rPr>
        <w:t>大規模的，中間有一個很長時間</w:t>
      </w:r>
      <w:proofErr w:type="gramStart"/>
      <w:r>
        <w:rPr>
          <w:lang w:eastAsia="zh-TW"/>
        </w:rPr>
        <w:t>的間期的</w:t>
      </w:r>
      <w:proofErr w:type="gramEnd"/>
    </w:p>
    <w:p w14:paraId="6F19C98C" w14:textId="77777777" w:rsidR="007170E1" w:rsidRDefault="007170E1" w:rsidP="007170E1">
      <w:pPr>
        <w:rPr>
          <w:lang w:eastAsia="zh-TW"/>
        </w:rPr>
      </w:pPr>
    </w:p>
    <w:p w14:paraId="4B55FE7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猶太人的這種“洪水”方式和淘汰方式，是不斷的輸入和不斷的被淘汰</w:t>
      </w:r>
    </w:p>
    <w:p w14:paraId="3D10DA5A" w14:textId="77777777" w:rsidR="007170E1" w:rsidRDefault="007170E1" w:rsidP="007170E1">
      <w:pPr>
        <w:rPr>
          <w:lang w:eastAsia="zh-TW"/>
        </w:rPr>
      </w:pPr>
    </w:p>
    <w:p w14:paraId="4A95797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它是兩個不同的模式，但是最後的機制是統一的，就是一個給自己找理由的系統</w:t>
      </w:r>
    </w:p>
    <w:p w14:paraId="6361FB6F" w14:textId="77777777" w:rsidR="007170E1" w:rsidRDefault="007170E1" w:rsidP="007170E1">
      <w:pPr>
        <w:rPr>
          <w:lang w:eastAsia="zh-TW"/>
        </w:rPr>
      </w:pPr>
    </w:p>
    <w:p w14:paraId="40F7C16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有的道德都變成了SM的幌子，前段時間有前猶太人，逃離的猶太社區拍的電影（《離經叛道》，改編自作者自傳《Unorthodox》）</w:t>
      </w:r>
    </w:p>
    <w:p w14:paraId="7BC3F584" w14:textId="77777777" w:rsidR="007170E1" w:rsidRDefault="007170E1" w:rsidP="007170E1">
      <w:pPr>
        <w:rPr>
          <w:lang w:eastAsia="zh-TW"/>
        </w:rPr>
      </w:pPr>
    </w:p>
    <w:p w14:paraId="27AECC6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描述那個所謂的正統猶太社區，是有多麼地壓制人性，是非常恐怖的</w:t>
      </w:r>
    </w:p>
    <w:p w14:paraId="77E36FCA" w14:textId="77777777" w:rsidR="007170E1" w:rsidRDefault="007170E1" w:rsidP="007170E1">
      <w:pPr>
        <w:rPr>
          <w:lang w:eastAsia="zh-TW"/>
        </w:rPr>
      </w:pPr>
    </w:p>
    <w:p w14:paraId="6B448E5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就像所有人都在拿著幾千年前的那套東西，來玩</w:t>
      </w:r>
      <w:proofErr w:type="gramStart"/>
      <w:r>
        <w:rPr>
          <w:lang w:eastAsia="zh-TW"/>
        </w:rPr>
        <w:t>郭巨埋兒一樣</w:t>
      </w:r>
      <w:proofErr w:type="gramEnd"/>
    </w:p>
    <w:p w14:paraId="4014B608" w14:textId="77777777" w:rsidR="007170E1" w:rsidRDefault="007170E1" w:rsidP="007170E1">
      <w:pPr>
        <w:rPr>
          <w:lang w:eastAsia="zh-TW"/>
        </w:rPr>
      </w:pPr>
    </w:p>
    <w:p w14:paraId="75982D7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其實兩種人在幹一樣的事情，但是真正的古代那些盼望正義的以色列人</w:t>
      </w:r>
    </w:p>
    <w:p w14:paraId="6A142E67" w14:textId="77777777" w:rsidR="007170E1" w:rsidRDefault="007170E1" w:rsidP="007170E1">
      <w:pPr>
        <w:rPr>
          <w:lang w:eastAsia="zh-TW"/>
        </w:rPr>
      </w:pPr>
    </w:p>
    <w:p w14:paraId="2345040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真正的東西被成就在哪裡呢？被繼承在哪裡呢？沒有被這群猶太人繼承，而是變成了基督徒</w:t>
      </w:r>
    </w:p>
    <w:p w14:paraId="29B95060" w14:textId="77777777" w:rsidR="007170E1" w:rsidRDefault="007170E1" w:rsidP="007170E1">
      <w:pPr>
        <w:rPr>
          <w:lang w:eastAsia="zh-TW"/>
        </w:rPr>
      </w:pPr>
    </w:p>
    <w:p w14:paraId="454D2AB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基督徒才是繼承了那個盼望正義的以色列的一個人群</w:t>
      </w:r>
    </w:p>
    <w:p w14:paraId="3C6BD4DE" w14:textId="77777777" w:rsidR="007170E1" w:rsidRDefault="007170E1" w:rsidP="007170E1">
      <w:pPr>
        <w:rPr>
          <w:lang w:eastAsia="zh-TW"/>
        </w:rPr>
      </w:pPr>
    </w:p>
    <w:p w14:paraId="0FD21933" w14:textId="77777777" w:rsidR="007170E1" w:rsidRDefault="007170E1" w:rsidP="007170E1">
      <w:pPr>
        <w:rPr>
          <w:lang w:eastAsia="zh-TW"/>
        </w:rPr>
      </w:pPr>
      <w:proofErr w:type="gramStart"/>
      <w:r>
        <w:rPr>
          <w:lang w:eastAsia="zh-TW"/>
        </w:rPr>
        <w:t>可以說是真正</w:t>
      </w:r>
      <w:proofErr w:type="gramEnd"/>
      <w:r>
        <w:rPr>
          <w:lang w:eastAsia="zh-TW"/>
        </w:rPr>
        <w:t>的基督徒，就是這個樣子的</w:t>
      </w:r>
    </w:p>
    <w:p w14:paraId="0A1D771F" w14:textId="77777777" w:rsidR="007170E1" w:rsidRDefault="007170E1" w:rsidP="007170E1">
      <w:pPr>
        <w:rPr>
          <w:lang w:eastAsia="zh-TW"/>
        </w:rPr>
      </w:pPr>
    </w:p>
    <w:p w14:paraId="276F9F9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這些基督徒其實很簡單，他們不是任何“教派成員”，也不是任何的</w:t>
      </w:r>
      <w:proofErr w:type="gramStart"/>
      <w:r>
        <w:rPr>
          <w:lang w:eastAsia="zh-TW"/>
        </w:rPr>
        <w:t>——</w:t>
      </w:r>
      <w:proofErr w:type="gramEnd"/>
    </w:p>
    <w:p w14:paraId="0049B6E7" w14:textId="77777777" w:rsidR="007170E1" w:rsidRDefault="007170E1" w:rsidP="007170E1">
      <w:pPr>
        <w:rPr>
          <w:lang w:eastAsia="zh-TW"/>
        </w:rPr>
      </w:pPr>
    </w:p>
    <w:p w14:paraId="26FA6FF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“我看到的一個宗教，然後我進去，得到這個身份，拿著這個身份做什麼事”</w:t>
      </w:r>
    </w:p>
    <w:p w14:paraId="70A74654" w14:textId="77777777" w:rsidR="007170E1" w:rsidRDefault="007170E1" w:rsidP="007170E1">
      <w:pPr>
        <w:rPr>
          <w:lang w:eastAsia="zh-TW"/>
        </w:rPr>
      </w:pPr>
    </w:p>
    <w:p w14:paraId="5C41F1A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是只有中國人和跟中國人差不多的人，才會這麼做的</w:t>
      </w:r>
    </w:p>
    <w:p w14:paraId="68E1B970" w14:textId="77777777" w:rsidR="007170E1" w:rsidRDefault="007170E1" w:rsidP="007170E1">
      <w:pPr>
        <w:rPr>
          <w:lang w:eastAsia="zh-TW"/>
        </w:rPr>
      </w:pPr>
    </w:p>
    <w:p w14:paraId="3693E8F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那些真正的基督徒很簡單，就是他們曾經等待希望，他們看不到希望</w:t>
      </w:r>
    </w:p>
    <w:p w14:paraId="635DE994" w14:textId="77777777" w:rsidR="007170E1" w:rsidRDefault="007170E1" w:rsidP="007170E1">
      <w:pPr>
        <w:rPr>
          <w:lang w:eastAsia="zh-TW"/>
        </w:rPr>
      </w:pPr>
    </w:p>
    <w:p w14:paraId="24D6D16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卻有人給他們帶來希望，所以他們就靠著希望</w:t>
      </w:r>
      <w:proofErr w:type="gramStart"/>
      <w:r>
        <w:rPr>
          <w:lang w:eastAsia="zh-TW"/>
        </w:rPr>
        <w:t>而活了</w:t>
      </w:r>
      <w:proofErr w:type="gramEnd"/>
      <w:r>
        <w:rPr>
          <w:lang w:eastAsia="zh-TW"/>
        </w:rPr>
        <w:t>，他們就學會了真正的自我表達</w:t>
      </w:r>
    </w:p>
    <w:p w14:paraId="602BE87B" w14:textId="77777777" w:rsidR="007170E1" w:rsidRDefault="007170E1" w:rsidP="007170E1">
      <w:pPr>
        <w:rPr>
          <w:lang w:eastAsia="zh-TW"/>
        </w:rPr>
      </w:pPr>
    </w:p>
    <w:p w14:paraId="0F8299E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基督這件事本身的全部意義就是，善需要以善本身之名做出</w:t>
      </w:r>
    </w:p>
    <w:p w14:paraId="20568630" w14:textId="77777777" w:rsidR="007170E1" w:rsidRDefault="007170E1" w:rsidP="007170E1">
      <w:pPr>
        <w:rPr>
          <w:lang w:eastAsia="zh-TW"/>
        </w:rPr>
      </w:pPr>
    </w:p>
    <w:p w14:paraId="3266A86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不是以其他各種各樣的名頭做出，這個事情完全就不需要理由</w:t>
      </w:r>
    </w:p>
    <w:p w14:paraId="2757E791" w14:textId="77777777" w:rsidR="007170E1" w:rsidRDefault="007170E1" w:rsidP="007170E1">
      <w:pPr>
        <w:rPr>
          <w:lang w:eastAsia="zh-TW"/>
        </w:rPr>
      </w:pPr>
    </w:p>
    <w:p w14:paraId="725B5F3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宋襄公如果看到了耶穌基督，他馬上就可以說，我做件事就不需要理由</w:t>
      </w:r>
    </w:p>
    <w:p w14:paraId="3660D45E" w14:textId="77777777" w:rsidR="007170E1" w:rsidRDefault="007170E1" w:rsidP="007170E1">
      <w:pPr>
        <w:rPr>
          <w:lang w:eastAsia="zh-TW"/>
        </w:rPr>
      </w:pPr>
    </w:p>
    <w:p w14:paraId="3BBFD8B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不是最後被所有人罵著。</w:t>
      </w:r>
      <w:proofErr w:type="gramStart"/>
      <w:r>
        <w:rPr>
          <w:lang w:eastAsia="zh-TW"/>
        </w:rPr>
        <w:t>那罵他</w:t>
      </w:r>
      <w:proofErr w:type="gramEnd"/>
      <w:r>
        <w:rPr>
          <w:lang w:eastAsia="zh-TW"/>
        </w:rPr>
        <w:t>的人在耶穌降臨的時候，成為了什麼樣的人？</w:t>
      </w:r>
    </w:p>
    <w:p w14:paraId="49E9B1A8" w14:textId="77777777" w:rsidR="007170E1" w:rsidRDefault="007170E1" w:rsidP="007170E1">
      <w:pPr>
        <w:rPr>
          <w:lang w:eastAsia="zh-TW"/>
        </w:rPr>
      </w:pPr>
    </w:p>
    <w:p w14:paraId="2551575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就是好的枝子被收起來，壞的枝子要被掃</w:t>
      </w:r>
      <w:proofErr w:type="gramStart"/>
      <w:r>
        <w:rPr>
          <w:lang w:eastAsia="zh-TW"/>
        </w:rPr>
        <w:t>進火裡</w:t>
      </w:r>
      <w:proofErr w:type="gramEnd"/>
      <w:r>
        <w:rPr>
          <w:lang w:eastAsia="zh-TW"/>
        </w:rPr>
        <w:t>，就是那個樣子</w:t>
      </w:r>
    </w:p>
    <w:p w14:paraId="3C8F9DBC" w14:textId="77777777" w:rsidR="007170E1" w:rsidRDefault="007170E1" w:rsidP="007170E1">
      <w:pPr>
        <w:rPr>
          <w:lang w:eastAsia="zh-TW"/>
        </w:rPr>
      </w:pPr>
    </w:p>
    <w:p w14:paraId="6CA310E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誰知道自己是好，誰知道自己是壞的？誰沒有放棄自己，誰放棄了自己？</w:t>
      </w:r>
    </w:p>
    <w:p w14:paraId="46CD8048" w14:textId="77777777" w:rsidR="007170E1" w:rsidRDefault="007170E1" w:rsidP="007170E1">
      <w:pPr>
        <w:rPr>
          <w:lang w:eastAsia="zh-TW"/>
        </w:rPr>
      </w:pPr>
    </w:p>
    <w:p w14:paraId="54BF33E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在之後那次降臨裡，全部被顯現出來了；但在諸夏，是沒有被顯明出來的</w:t>
      </w:r>
    </w:p>
    <w:p w14:paraId="463623E4" w14:textId="77777777" w:rsidR="007170E1" w:rsidRDefault="007170E1" w:rsidP="007170E1">
      <w:pPr>
        <w:rPr>
          <w:lang w:eastAsia="zh-TW"/>
        </w:rPr>
      </w:pPr>
    </w:p>
    <w:p w14:paraId="260BC3E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甚至在他降臨之後兩千年裡，仍然沒被顯明出來，直到現在</w:t>
      </w:r>
    </w:p>
    <w:p w14:paraId="2C679292" w14:textId="77777777" w:rsidR="007170E1" w:rsidRDefault="007170E1" w:rsidP="007170E1">
      <w:pPr>
        <w:rPr>
          <w:lang w:eastAsia="zh-TW"/>
        </w:rPr>
      </w:pPr>
    </w:p>
    <w:p w14:paraId="1C6EA51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直到這個時候，我們突然因為某一個，根本就不知道為什麼發生的機會</w:t>
      </w:r>
    </w:p>
    <w:p w14:paraId="5BC0F43E" w14:textId="77777777" w:rsidR="007170E1" w:rsidRDefault="007170E1" w:rsidP="007170E1">
      <w:pPr>
        <w:rPr>
          <w:lang w:eastAsia="zh-TW"/>
        </w:rPr>
      </w:pPr>
    </w:p>
    <w:p w14:paraId="1466DCE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知道他了，我們讓他顯明出來了，他根本不是我們顯明出來的</w:t>
      </w:r>
    </w:p>
    <w:p w14:paraId="49350605" w14:textId="77777777" w:rsidR="007170E1" w:rsidRDefault="007170E1" w:rsidP="007170E1">
      <w:pPr>
        <w:rPr>
          <w:lang w:eastAsia="zh-TW"/>
        </w:rPr>
      </w:pPr>
    </w:p>
    <w:p w14:paraId="1234DCF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也不是劉阿姨幫我們顯明出來的，我們可以這樣說，它是上帝為我們顯明出來的</w:t>
      </w:r>
    </w:p>
    <w:p w14:paraId="110CA4FA" w14:textId="77777777" w:rsidR="007170E1" w:rsidRDefault="007170E1" w:rsidP="007170E1">
      <w:pPr>
        <w:rPr>
          <w:lang w:eastAsia="zh-TW"/>
        </w:rPr>
      </w:pPr>
    </w:p>
    <w:p w14:paraId="2D21D0B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</w:t>
      </w:r>
      <w:proofErr w:type="gramStart"/>
      <w:r>
        <w:rPr>
          <w:lang w:eastAsia="zh-TW"/>
        </w:rPr>
        <w:t>註</w:t>
      </w:r>
      <w:proofErr w:type="gramEnd"/>
      <w:r>
        <w:rPr>
          <w:lang w:eastAsia="zh-TW"/>
        </w:rPr>
        <w:t>定了我們在這個時候得到拯救</w:t>
      </w:r>
    </w:p>
    <w:p w14:paraId="05515B79" w14:textId="77777777" w:rsidR="007170E1" w:rsidRDefault="007170E1" w:rsidP="007170E1">
      <w:pPr>
        <w:rPr>
          <w:lang w:eastAsia="zh-TW"/>
        </w:rPr>
      </w:pPr>
    </w:p>
    <w:p w14:paraId="1D2ED3A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我之前想到，為什麼西方文明是西方文明呢？</w:t>
      </w:r>
    </w:p>
    <w:p w14:paraId="287A64F8" w14:textId="77777777" w:rsidR="007170E1" w:rsidRDefault="007170E1" w:rsidP="007170E1">
      <w:pPr>
        <w:rPr>
          <w:lang w:eastAsia="zh-TW"/>
        </w:rPr>
      </w:pPr>
    </w:p>
    <w:p w14:paraId="7A80338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西方文明本身什麼都不是，它本身是一個自我形容，或者對他者之間的一個描述</w:t>
      </w:r>
    </w:p>
    <w:p w14:paraId="23453C5A" w14:textId="77777777" w:rsidR="007170E1" w:rsidRDefault="007170E1" w:rsidP="007170E1">
      <w:pPr>
        <w:rPr>
          <w:lang w:eastAsia="zh-TW"/>
        </w:rPr>
      </w:pPr>
    </w:p>
    <w:p w14:paraId="322903A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它只是一個樹上長出來的果實而已，這個果實也會落下去，也會腐爛</w:t>
      </w:r>
    </w:p>
    <w:p w14:paraId="6A7E68B9" w14:textId="77777777" w:rsidR="007170E1" w:rsidRDefault="007170E1" w:rsidP="007170E1">
      <w:pPr>
        <w:rPr>
          <w:lang w:eastAsia="zh-TW"/>
        </w:rPr>
      </w:pPr>
    </w:p>
    <w:p w14:paraId="0E84647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個果實並不是這一切的原因，不像中國人去描述西方人，地理優越論</w:t>
      </w:r>
    </w:p>
    <w:p w14:paraId="080FDCBD" w14:textId="77777777" w:rsidR="007170E1" w:rsidRDefault="007170E1" w:rsidP="007170E1">
      <w:pPr>
        <w:rPr>
          <w:lang w:eastAsia="zh-TW"/>
        </w:rPr>
      </w:pPr>
    </w:p>
    <w:p w14:paraId="6394038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比如</w:t>
      </w:r>
      <w:proofErr w:type="gramStart"/>
      <w:r>
        <w:rPr>
          <w:lang w:eastAsia="zh-TW"/>
        </w:rPr>
        <w:t>英格蘭有煤</w:t>
      </w:r>
      <w:proofErr w:type="gramEnd"/>
      <w:r>
        <w:rPr>
          <w:lang w:eastAsia="zh-TW"/>
        </w:rPr>
        <w:t>，江南沒有煤，所以英格蘭成為工業區，江南成了農業區…</w:t>
      </w:r>
      <w:proofErr w:type="gramStart"/>
      <w:r>
        <w:rPr>
          <w:lang w:eastAsia="zh-TW"/>
        </w:rPr>
        <w:t>…</w:t>
      </w:r>
      <w:proofErr w:type="gramEnd"/>
    </w:p>
    <w:p w14:paraId="4057DC62" w14:textId="77777777" w:rsidR="007170E1" w:rsidRDefault="007170E1" w:rsidP="007170E1">
      <w:pPr>
        <w:rPr>
          <w:lang w:eastAsia="zh-TW"/>
        </w:rPr>
      </w:pPr>
    </w:p>
    <w:p w14:paraId="05AE77F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比如這些理由。根本不是這些理由！理由很簡單</w:t>
      </w:r>
    </w:p>
    <w:p w14:paraId="113DFD54" w14:textId="77777777" w:rsidR="007170E1" w:rsidRDefault="007170E1" w:rsidP="007170E1">
      <w:pPr>
        <w:rPr>
          <w:lang w:eastAsia="zh-TW"/>
        </w:rPr>
      </w:pPr>
    </w:p>
    <w:p w14:paraId="122C3FE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最早這一批人和後來那批人，他們相信了善就是善，相信</w:t>
      </w:r>
      <w:proofErr w:type="gramStart"/>
      <w:r>
        <w:rPr>
          <w:lang w:eastAsia="zh-TW"/>
        </w:rPr>
        <w:t>善就可以用善</w:t>
      </w:r>
      <w:proofErr w:type="gramEnd"/>
      <w:r>
        <w:rPr>
          <w:lang w:eastAsia="zh-TW"/>
        </w:rPr>
        <w:t>的名而做出</w:t>
      </w:r>
    </w:p>
    <w:p w14:paraId="469B75B3" w14:textId="77777777" w:rsidR="007170E1" w:rsidRDefault="007170E1" w:rsidP="007170E1">
      <w:pPr>
        <w:rPr>
          <w:lang w:eastAsia="zh-TW"/>
        </w:rPr>
      </w:pPr>
    </w:p>
    <w:p w14:paraId="54FF417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相信的理由也不是因為這是基督教，是一個教所以相信的</w:t>
      </w:r>
    </w:p>
    <w:p w14:paraId="5F808D6F" w14:textId="77777777" w:rsidR="007170E1" w:rsidRDefault="007170E1" w:rsidP="007170E1">
      <w:pPr>
        <w:rPr>
          <w:lang w:eastAsia="zh-TW"/>
        </w:rPr>
      </w:pPr>
    </w:p>
    <w:p w14:paraId="61BED58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他們看到了真正的事情，所以相信的</w:t>
      </w:r>
    </w:p>
    <w:p w14:paraId="7112A60F" w14:textId="77777777" w:rsidR="007170E1" w:rsidRDefault="007170E1" w:rsidP="007170E1">
      <w:pPr>
        <w:rPr>
          <w:lang w:eastAsia="zh-TW"/>
        </w:rPr>
      </w:pPr>
    </w:p>
    <w:p w14:paraId="73797D9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像我們現在一樣，我們看到了中國歷史徹底地倒錯，我們忽然從中醒悟過來</w:t>
      </w:r>
    </w:p>
    <w:p w14:paraId="16D4ED18" w14:textId="77777777" w:rsidR="007170E1" w:rsidRDefault="007170E1" w:rsidP="007170E1">
      <w:pPr>
        <w:rPr>
          <w:lang w:eastAsia="zh-TW"/>
        </w:rPr>
      </w:pPr>
    </w:p>
    <w:p w14:paraId="01986B5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件事本身就給我們一種瘋狂的感覺，可能所有阿姨的粉絲都有這樣一種感覺</w:t>
      </w:r>
    </w:p>
    <w:p w14:paraId="4F5AB63B" w14:textId="77777777" w:rsidR="007170E1" w:rsidRDefault="007170E1" w:rsidP="007170E1">
      <w:pPr>
        <w:rPr>
          <w:lang w:eastAsia="zh-TW"/>
        </w:rPr>
      </w:pPr>
    </w:p>
    <w:p w14:paraId="660DD62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整個</w:t>
      </w:r>
      <w:proofErr w:type="gramStart"/>
      <w:r>
        <w:rPr>
          <w:lang w:eastAsia="zh-TW"/>
        </w:rPr>
        <w:t>世界塌掉了</w:t>
      </w:r>
      <w:proofErr w:type="gramEnd"/>
      <w:r>
        <w:rPr>
          <w:lang w:eastAsia="zh-TW"/>
        </w:rPr>
        <w:t>，整個</w:t>
      </w:r>
      <w:proofErr w:type="gramStart"/>
      <w:r>
        <w:rPr>
          <w:lang w:eastAsia="zh-TW"/>
        </w:rPr>
        <w:t>世界塌掉了</w:t>
      </w:r>
      <w:proofErr w:type="gramEnd"/>
      <w:r>
        <w:rPr>
          <w:lang w:eastAsia="zh-TW"/>
        </w:rPr>
        <w:t>！我們突然已經無法再回到過去了</w:t>
      </w:r>
    </w:p>
    <w:p w14:paraId="3BDE01AB" w14:textId="77777777" w:rsidR="007170E1" w:rsidRDefault="007170E1" w:rsidP="007170E1">
      <w:pPr>
        <w:rPr>
          <w:lang w:eastAsia="zh-TW"/>
        </w:rPr>
      </w:pPr>
    </w:p>
    <w:p w14:paraId="4EF2D2F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我們在未來卻又如何建立？我們不知道，我們為自己套上什麼樣的一套話語呢？</w:t>
      </w:r>
    </w:p>
    <w:p w14:paraId="549513E4" w14:textId="77777777" w:rsidR="007170E1" w:rsidRDefault="007170E1" w:rsidP="007170E1">
      <w:pPr>
        <w:rPr>
          <w:lang w:eastAsia="zh-TW"/>
        </w:rPr>
      </w:pPr>
    </w:p>
    <w:p w14:paraId="762905D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已經覺得套話語這個行為</w:t>
      </w:r>
      <w:proofErr w:type="gramStart"/>
      <w:r>
        <w:rPr>
          <w:lang w:eastAsia="zh-TW"/>
        </w:rPr>
        <w:t>不</w:t>
      </w:r>
      <w:proofErr w:type="gramEnd"/>
      <w:r>
        <w:rPr>
          <w:lang w:eastAsia="zh-TW"/>
        </w:rPr>
        <w:t>正義了，但我們找不到新的話語了</w:t>
      </w:r>
    </w:p>
    <w:p w14:paraId="1ED103A9" w14:textId="77777777" w:rsidR="007170E1" w:rsidRDefault="007170E1" w:rsidP="007170E1">
      <w:pPr>
        <w:rPr>
          <w:lang w:eastAsia="zh-TW"/>
        </w:rPr>
      </w:pPr>
    </w:p>
    <w:p w14:paraId="5386310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然後這個時候，我們為什麼要建立諸夏教會？為什麼要去尋找屬於諸夏的基督的故事？</w:t>
      </w:r>
    </w:p>
    <w:p w14:paraId="5E14A493" w14:textId="77777777" w:rsidR="007170E1" w:rsidRDefault="007170E1" w:rsidP="007170E1">
      <w:pPr>
        <w:rPr>
          <w:lang w:eastAsia="zh-TW"/>
        </w:rPr>
      </w:pPr>
    </w:p>
    <w:p w14:paraId="58FA87F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因為我們的話語，我們新的話語和我們永遠的話語，就是耶穌基督降臨的這個話語</w:t>
      </w:r>
    </w:p>
    <w:p w14:paraId="1E3F3CDE" w14:textId="77777777" w:rsidR="007170E1" w:rsidRDefault="007170E1" w:rsidP="007170E1">
      <w:pPr>
        <w:rPr>
          <w:lang w:eastAsia="zh-TW"/>
        </w:rPr>
      </w:pPr>
    </w:p>
    <w:p w14:paraId="7B0EC93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為我們證明了，正義就是正義，然後我們去相信他，就像</w:t>
      </w:r>
      <w:proofErr w:type="gramStart"/>
      <w:r>
        <w:rPr>
          <w:lang w:eastAsia="zh-TW"/>
        </w:rPr>
        <w:t>基督說的一樣</w:t>
      </w:r>
      <w:proofErr w:type="gramEnd"/>
    </w:p>
    <w:p w14:paraId="014A4882" w14:textId="77777777" w:rsidR="007170E1" w:rsidRDefault="007170E1" w:rsidP="007170E1">
      <w:pPr>
        <w:rPr>
          <w:lang w:eastAsia="zh-TW"/>
        </w:rPr>
      </w:pPr>
    </w:p>
    <w:p w14:paraId="19CC4AB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看到我的人才信我，但是那些沒看到我的人就信的，那才叫有福了</w:t>
      </w:r>
    </w:p>
    <w:p w14:paraId="4D5B1DC1" w14:textId="77777777" w:rsidR="007170E1" w:rsidRDefault="007170E1" w:rsidP="007170E1">
      <w:pPr>
        <w:rPr>
          <w:lang w:eastAsia="zh-TW"/>
        </w:rPr>
      </w:pPr>
    </w:p>
    <w:p w14:paraId="3B91613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說，西方文明在這個信仰面前，只是一個太渺小的果實</w:t>
      </w:r>
    </w:p>
    <w:p w14:paraId="534AA8DC" w14:textId="77777777" w:rsidR="007170E1" w:rsidRDefault="007170E1" w:rsidP="007170E1">
      <w:pPr>
        <w:rPr>
          <w:lang w:eastAsia="zh-TW"/>
        </w:rPr>
      </w:pPr>
    </w:p>
    <w:p w14:paraId="723CD6C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株參天大樹到底有多高？我們根本不知道，這是我們不必要知道的事情</w:t>
      </w:r>
    </w:p>
    <w:p w14:paraId="2307E4B0" w14:textId="77777777" w:rsidR="007170E1" w:rsidRDefault="007170E1" w:rsidP="007170E1">
      <w:pPr>
        <w:rPr>
          <w:lang w:eastAsia="zh-TW"/>
        </w:rPr>
      </w:pPr>
    </w:p>
    <w:p w14:paraId="00DCF28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但是這個果實既然在西方有，在東方也會有，在所有地方都應當有</w:t>
      </w:r>
    </w:p>
    <w:p w14:paraId="37500C0A" w14:textId="77777777" w:rsidR="007170E1" w:rsidRDefault="007170E1" w:rsidP="007170E1">
      <w:pPr>
        <w:rPr>
          <w:lang w:eastAsia="zh-TW"/>
        </w:rPr>
      </w:pPr>
    </w:p>
    <w:p w14:paraId="14EAB8E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也就使一句話完全正確：耶穌是世界的王</w:t>
      </w:r>
    </w:p>
    <w:p w14:paraId="0BC4FA26" w14:textId="77777777" w:rsidR="007170E1" w:rsidRDefault="007170E1" w:rsidP="007170E1">
      <w:pPr>
        <w:rPr>
          <w:lang w:eastAsia="zh-TW"/>
        </w:rPr>
      </w:pPr>
    </w:p>
    <w:p w14:paraId="1EBD311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美國人每天喊這句，我之前也這麼不明白為什麼？為什麼他們每天喊</w:t>
      </w:r>
    </w:p>
    <w:p w14:paraId="5B100190" w14:textId="77777777" w:rsidR="007170E1" w:rsidRDefault="007170E1" w:rsidP="007170E1">
      <w:pPr>
        <w:rPr>
          <w:lang w:eastAsia="zh-TW"/>
        </w:rPr>
      </w:pPr>
    </w:p>
    <w:p w14:paraId="1018C77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esus is king，Jesus is king，華人教會也都跟著喊</w:t>
      </w:r>
    </w:p>
    <w:p w14:paraId="21A98F2E" w14:textId="77777777" w:rsidR="007170E1" w:rsidRDefault="007170E1" w:rsidP="007170E1">
      <w:pPr>
        <w:rPr>
          <w:lang w:eastAsia="zh-TW"/>
        </w:rPr>
      </w:pPr>
    </w:p>
    <w:p w14:paraId="00E694D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他們所理解的這句話，和美國人理解的這句話完全不一樣，兩者語境完全不同</w:t>
      </w:r>
    </w:p>
    <w:p w14:paraId="28E9516E" w14:textId="77777777" w:rsidR="007170E1" w:rsidRDefault="007170E1" w:rsidP="007170E1">
      <w:pPr>
        <w:rPr>
          <w:lang w:eastAsia="zh-TW"/>
        </w:rPr>
      </w:pPr>
    </w:p>
    <w:p w14:paraId="19E5A17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為什麼是國王呢？就是因為他是真正的正義公義的上帝揀選的</w:t>
      </w:r>
    </w:p>
    <w:p w14:paraId="196FE933" w14:textId="77777777" w:rsidR="007170E1" w:rsidRDefault="007170E1" w:rsidP="007170E1">
      <w:pPr>
        <w:rPr>
          <w:lang w:eastAsia="zh-TW"/>
        </w:rPr>
      </w:pPr>
    </w:p>
    <w:p w14:paraId="755203A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用來向那些等待正義的人顯示正義的人，正義被正義本身證明，這就是耶穌基督的意義</w:t>
      </w:r>
    </w:p>
    <w:p w14:paraId="66624596" w14:textId="77777777" w:rsidR="007170E1" w:rsidRDefault="007170E1" w:rsidP="007170E1">
      <w:pPr>
        <w:rPr>
          <w:lang w:eastAsia="zh-TW"/>
        </w:rPr>
      </w:pPr>
    </w:p>
    <w:p w14:paraId="63148B1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說世界上就沒有第二</w:t>
      </w:r>
      <w:proofErr w:type="gramStart"/>
      <w:r>
        <w:rPr>
          <w:lang w:eastAsia="zh-TW"/>
        </w:rPr>
        <w:t>個王了</w:t>
      </w:r>
      <w:proofErr w:type="gramEnd"/>
      <w:r>
        <w:rPr>
          <w:lang w:eastAsia="zh-TW"/>
        </w:rPr>
        <w:t>，所有人</w:t>
      </w:r>
      <w:proofErr w:type="gramStart"/>
      <w:r>
        <w:rPr>
          <w:lang w:eastAsia="zh-TW"/>
        </w:rPr>
        <w:t>都要敬他</w:t>
      </w:r>
      <w:proofErr w:type="gramEnd"/>
      <w:r>
        <w:rPr>
          <w:lang w:eastAsia="zh-TW"/>
        </w:rPr>
        <w:t>為王</w:t>
      </w:r>
    </w:p>
    <w:p w14:paraId="2628FE5F" w14:textId="77777777" w:rsidR="007170E1" w:rsidRDefault="007170E1" w:rsidP="007170E1">
      <w:pPr>
        <w:rPr>
          <w:lang w:eastAsia="zh-TW"/>
        </w:rPr>
      </w:pPr>
    </w:p>
    <w:p w14:paraId="0DB3568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諸夏在墮落了2000多年之後，它在這個時候重新發現了它的王</w:t>
      </w:r>
    </w:p>
    <w:p w14:paraId="340A8475" w14:textId="77777777" w:rsidR="007170E1" w:rsidRDefault="007170E1" w:rsidP="007170E1">
      <w:pPr>
        <w:rPr>
          <w:lang w:eastAsia="zh-TW"/>
        </w:rPr>
      </w:pPr>
    </w:p>
    <w:p w14:paraId="12883E1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為什麼說“夷狄之有君，不如諸夏之亡也”。當時，孔子感</w:t>
      </w:r>
      <w:proofErr w:type="gramStart"/>
      <w:r>
        <w:rPr>
          <w:lang w:eastAsia="zh-TW"/>
        </w:rPr>
        <w:t>歎</w:t>
      </w:r>
      <w:proofErr w:type="gramEnd"/>
      <w:r>
        <w:rPr>
          <w:lang w:eastAsia="zh-TW"/>
        </w:rPr>
        <w:t>：</w:t>
      </w:r>
    </w:p>
    <w:p w14:paraId="0FC1E98C" w14:textId="77777777" w:rsidR="007170E1" w:rsidRDefault="007170E1" w:rsidP="007170E1">
      <w:pPr>
        <w:rPr>
          <w:lang w:eastAsia="zh-TW"/>
        </w:rPr>
      </w:pPr>
    </w:p>
    <w:p w14:paraId="1D294B6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夷</w:t>
      </w:r>
      <w:proofErr w:type="gramStart"/>
      <w:r>
        <w:rPr>
          <w:lang w:eastAsia="zh-TW"/>
        </w:rPr>
        <w:t>狄</w:t>
      </w:r>
      <w:proofErr w:type="gramEnd"/>
      <w:r>
        <w:rPr>
          <w:lang w:eastAsia="zh-TW"/>
        </w:rPr>
        <w:t>還有他們的君王，但是諸夏沒有了。但是現在，終於有了一個人們能夠相信的東西</w:t>
      </w:r>
    </w:p>
    <w:p w14:paraId="543E299F" w14:textId="77777777" w:rsidR="007170E1" w:rsidRDefault="007170E1" w:rsidP="007170E1">
      <w:pPr>
        <w:rPr>
          <w:lang w:eastAsia="zh-TW"/>
        </w:rPr>
      </w:pPr>
    </w:p>
    <w:p w14:paraId="6FCFA0F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Ludwig: 那麼這種之所以為義的“義”，我理解大概是這樣，你認不認為它就是</w:t>
      </w:r>
    </w:p>
    <w:p w14:paraId="0B5FD6CA" w14:textId="77777777" w:rsidR="007170E1" w:rsidRDefault="007170E1" w:rsidP="007170E1">
      <w:pPr>
        <w:rPr>
          <w:lang w:eastAsia="zh-TW"/>
        </w:rPr>
      </w:pPr>
    </w:p>
    <w:p w14:paraId="76BFC4F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劉仲敬阿姨</w:t>
      </w:r>
      <w:proofErr w:type="gramStart"/>
      <w:r>
        <w:rPr>
          <w:lang w:eastAsia="zh-TW"/>
        </w:rPr>
        <w:t>經常說的</w:t>
      </w:r>
      <w:proofErr w:type="gramEnd"/>
      <w:r>
        <w:rPr>
          <w:lang w:eastAsia="zh-TW"/>
        </w:rPr>
        <w:t>，“德行”的所在呢？</w:t>
      </w:r>
    </w:p>
    <w:p w14:paraId="35F34F48" w14:textId="77777777" w:rsidR="007170E1" w:rsidRDefault="007170E1" w:rsidP="007170E1">
      <w:pPr>
        <w:rPr>
          <w:lang w:eastAsia="zh-TW"/>
        </w:rPr>
      </w:pPr>
    </w:p>
    <w:p w14:paraId="52354F3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Joe: 我認為“德行”在“義”的外面，只是一個我們能看到的東西</w:t>
      </w:r>
    </w:p>
    <w:p w14:paraId="622C53C2" w14:textId="77777777" w:rsidR="007170E1" w:rsidRDefault="007170E1" w:rsidP="007170E1">
      <w:pPr>
        <w:rPr>
          <w:lang w:eastAsia="zh-TW"/>
        </w:rPr>
      </w:pPr>
    </w:p>
    <w:p w14:paraId="5996197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我們看不到的東西在人們心中，德行就變成</w:t>
      </w:r>
      <w:proofErr w:type="gramStart"/>
      <w:r>
        <w:rPr>
          <w:lang w:eastAsia="zh-TW"/>
        </w:rPr>
        <w:t>了外化的</w:t>
      </w:r>
      <w:proofErr w:type="gramEnd"/>
      <w:r>
        <w:rPr>
          <w:lang w:eastAsia="zh-TW"/>
        </w:rPr>
        <w:t>東西</w:t>
      </w:r>
    </w:p>
    <w:p w14:paraId="6E5B917E" w14:textId="77777777" w:rsidR="007170E1" w:rsidRDefault="007170E1" w:rsidP="007170E1">
      <w:pPr>
        <w:rPr>
          <w:lang w:eastAsia="zh-TW"/>
        </w:rPr>
      </w:pPr>
    </w:p>
    <w:p w14:paraId="49E96F8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德行,如果你把它看成原因的話，那不就陷入了一種德行崇拜嗎？</w:t>
      </w:r>
    </w:p>
    <w:p w14:paraId="1B6794E3" w14:textId="77777777" w:rsidR="007170E1" w:rsidRDefault="007170E1" w:rsidP="007170E1">
      <w:pPr>
        <w:rPr>
          <w:lang w:eastAsia="zh-TW"/>
        </w:rPr>
      </w:pPr>
    </w:p>
    <w:p w14:paraId="6FC786F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德行崇拜是什麼樣的呢？那不就是</w:t>
      </w:r>
      <w:proofErr w:type="gramStart"/>
      <w:r>
        <w:rPr>
          <w:lang w:eastAsia="zh-TW"/>
        </w:rPr>
        <w:t>李碩嘛</w:t>
      </w:r>
      <w:proofErr w:type="gramEnd"/>
    </w:p>
    <w:p w14:paraId="54912B36" w14:textId="77777777" w:rsidR="007170E1" w:rsidRDefault="007170E1" w:rsidP="007170E1">
      <w:pPr>
        <w:rPr>
          <w:lang w:eastAsia="zh-TW"/>
        </w:rPr>
      </w:pPr>
    </w:p>
    <w:p w14:paraId="60339819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其實就是因為誰好，所以誰好，你就找不出什麼真正的自我</w:t>
      </w:r>
      <w:proofErr w:type="gramStart"/>
      <w:r>
        <w:rPr>
          <w:lang w:eastAsia="zh-TW"/>
        </w:rPr>
        <w:t>自洽的</w:t>
      </w:r>
      <w:proofErr w:type="gramEnd"/>
      <w:r>
        <w:rPr>
          <w:lang w:eastAsia="zh-TW"/>
        </w:rPr>
        <w:t>邏輯</w:t>
      </w:r>
    </w:p>
    <w:p w14:paraId="365EDCFC" w14:textId="77777777" w:rsidR="007170E1" w:rsidRDefault="007170E1" w:rsidP="007170E1">
      <w:pPr>
        <w:rPr>
          <w:lang w:eastAsia="zh-TW"/>
        </w:rPr>
      </w:pPr>
    </w:p>
    <w:p w14:paraId="70508A9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必須從事物的表面上把它內層給刨開</w:t>
      </w:r>
    </w:p>
    <w:p w14:paraId="5CE16A91" w14:textId="77777777" w:rsidR="007170E1" w:rsidRDefault="007170E1" w:rsidP="007170E1">
      <w:pPr>
        <w:rPr>
          <w:lang w:eastAsia="zh-TW"/>
        </w:rPr>
      </w:pPr>
    </w:p>
    <w:p w14:paraId="4EC2210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比如我們從德行和身體習慣，甚至衛生習慣這種再次要不過的東西</w:t>
      </w:r>
    </w:p>
    <w:p w14:paraId="08790586" w14:textId="77777777" w:rsidR="007170E1" w:rsidRDefault="007170E1" w:rsidP="007170E1">
      <w:pPr>
        <w:rPr>
          <w:lang w:eastAsia="zh-TW"/>
        </w:rPr>
      </w:pPr>
    </w:p>
    <w:p w14:paraId="25D5973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把這些</w:t>
      </w:r>
      <w:proofErr w:type="gramStart"/>
      <w:r>
        <w:rPr>
          <w:lang w:eastAsia="zh-TW"/>
        </w:rPr>
        <w:t>東西刨開</w:t>
      </w:r>
      <w:proofErr w:type="gramEnd"/>
      <w:r>
        <w:rPr>
          <w:lang w:eastAsia="zh-TW"/>
        </w:rPr>
        <w:t>，看裡面到底是什麼</w:t>
      </w:r>
    </w:p>
    <w:p w14:paraId="0E16A892" w14:textId="77777777" w:rsidR="007170E1" w:rsidRDefault="007170E1" w:rsidP="007170E1">
      <w:pPr>
        <w:rPr>
          <w:lang w:eastAsia="zh-TW"/>
        </w:rPr>
      </w:pPr>
    </w:p>
    <w:p w14:paraId="164D942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如果有那個原因，有了這個相信的東西，那麼外面的一切都會有</w:t>
      </w:r>
    </w:p>
    <w:p w14:paraId="3938541C" w14:textId="77777777" w:rsidR="007170E1" w:rsidRDefault="007170E1" w:rsidP="007170E1">
      <w:pPr>
        <w:rPr>
          <w:lang w:eastAsia="zh-TW"/>
        </w:rPr>
      </w:pPr>
    </w:p>
    <w:p w14:paraId="40FF90C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如果你沒有的話，你去模仿外面的東西，你永遠不會有任何東西，所有的東西都是假的</w:t>
      </w:r>
    </w:p>
    <w:p w14:paraId="27615378" w14:textId="77777777" w:rsidR="007170E1" w:rsidRDefault="007170E1" w:rsidP="007170E1">
      <w:pPr>
        <w:rPr>
          <w:lang w:eastAsia="zh-TW"/>
        </w:rPr>
      </w:pPr>
    </w:p>
    <w:p w14:paraId="5BCBF92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為什麼我說中國人所有人活著都在表演？</w:t>
      </w:r>
    </w:p>
    <w:p w14:paraId="3B2185B0" w14:textId="77777777" w:rsidR="007170E1" w:rsidRDefault="007170E1" w:rsidP="007170E1">
      <w:pPr>
        <w:rPr>
          <w:lang w:eastAsia="zh-TW"/>
        </w:rPr>
      </w:pPr>
    </w:p>
    <w:p w14:paraId="10127FD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因為他們表演的都是那些，別人有那些核心的東西之後，在</w:t>
      </w:r>
      <w:proofErr w:type="gramStart"/>
      <w:r>
        <w:rPr>
          <w:lang w:eastAsia="zh-TW"/>
        </w:rPr>
        <w:t>週</w:t>
      </w:r>
      <w:proofErr w:type="gramEnd"/>
      <w:r>
        <w:rPr>
          <w:lang w:eastAsia="zh-TW"/>
        </w:rPr>
        <w:t>邊產生的東西</w:t>
      </w:r>
    </w:p>
    <w:p w14:paraId="30BF18D9" w14:textId="77777777" w:rsidR="007170E1" w:rsidRDefault="007170E1" w:rsidP="007170E1">
      <w:pPr>
        <w:rPr>
          <w:lang w:eastAsia="zh-TW"/>
        </w:rPr>
      </w:pPr>
    </w:p>
    <w:p w14:paraId="2E290A1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而中國人永遠都只要那個</w:t>
      </w:r>
      <w:proofErr w:type="gramStart"/>
      <w:r>
        <w:rPr>
          <w:lang w:eastAsia="zh-TW"/>
        </w:rPr>
        <w:t>週</w:t>
      </w:r>
      <w:proofErr w:type="gramEnd"/>
      <w:r>
        <w:rPr>
          <w:lang w:eastAsia="zh-TW"/>
        </w:rPr>
        <w:t>邊的東西物件，就像劉慈欣看到的是黑暗森林</w:t>
      </w:r>
    </w:p>
    <w:p w14:paraId="7774ABE1" w14:textId="77777777" w:rsidR="007170E1" w:rsidRDefault="007170E1" w:rsidP="007170E1">
      <w:pPr>
        <w:rPr>
          <w:lang w:eastAsia="zh-TW"/>
        </w:rPr>
      </w:pPr>
    </w:p>
    <w:p w14:paraId="51F2D84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中國人認為是那些大炮啊，包括化妝品，那些東西，都只不過是黑暗森林的附屬物</w:t>
      </w:r>
    </w:p>
    <w:p w14:paraId="6C606AF8" w14:textId="77777777" w:rsidR="007170E1" w:rsidRDefault="007170E1" w:rsidP="007170E1">
      <w:pPr>
        <w:rPr>
          <w:lang w:eastAsia="zh-TW"/>
        </w:rPr>
      </w:pPr>
    </w:p>
    <w:p w14:paraId="49F48F0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亞</w:t>
      </w:r>
      <w:proofErr w:type="gramStart"/>
      <w:r>
        <w:rPr>
          <w:lang w:eastAsia="zh-TW"/>
        </w:rPr>
        <w:t>瑟·</w:t>
      </w:r>
      <w:proofErr w:type="gramEnd"/>
      <w:r>
        <w:rPr>
          <w:lang w:eastAsia="zh-TW"/>
        </w:rPr>
        <w:t>克拉克，劉慈欣模仿的對象，那個美國人</w:t>
      </w:r>
    </w:p>
    <w:p w14:paraId="461EC3D9" w14:textId="77777777" w:rsidR="007170E1" w:rsidRDefault="007170E1" w:rsidP="007170E1">
      <w:pPr>
        <w:rPr>
          <w:lang w:eastAsia="zh-TW"/>
        </w:rPr>
      </w:pPr>
    </w:p>
    <w:p w14:paraId="254C354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他在《2001太空漫遊》裡面描述是什麼呢？描述的是關於上帝的知識</w:t>
      </w:r>
    </w:p>
    <w:p w14:paraId="77A579CD" w14:textId="77777777" w:rsidR="007170E1" w:rsidRDefault="007170E1" w:rsidP="007170E1">
      <w:pPr>
        <w:rPr>
          <w:lang w:eastAsia="zh-TW"/>
        </w:rPr>
      </w:pPr>
    </w:p>
    <w:p w14:paraId="223E9B7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就是兩邊人，所謂的“初民看到奇跡的地方，末人只看到虛無”，這不是阿姨說的話嗎？</w:t>
      </w:r>
    </w:p>
    <w:p w14:paraId="56DF16F2" w14:textId="77777777" w:rsidR="007170E1" w:rsidRDefault="007170E1" w:rsidP="007170E1">
      <w:pPr>
        <w:rPr>
          <w:lang w:eastAsia="zh-TW"/>
        </w:rPr>
      </w:pPr>
    </w:p>
    <w:p w14:paraId="47801F4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這期節目時間已經很長了，大概有兩個小時了</w:t>
      </w:r>
    </w:p>
    <w:p w14:paraId="193CA6B6" w14:textId="77777777" w:rsidR="007170E1" w:rsidRDefault="007170E1" w:rsidP="007170E1">
      <w:pPr>
        <w:rPr>
          <w:lang w:eastAsia="zh-TW"/>
        </w:rPr>
      </w:pPr>
    </w:p>
    <w:p w14:paraId="46D4454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認為諸夏的故事是怎樣一個故事呢？就是人們在漸漸地失去他們的內心</w:t>
      </w:r>
    </w:p>
    <w:p w14:paraId="587247E6" w14:textId="77777777" w:rsidR="007170E1" w:rsidRDefault="007170E1" w:rsidP="007170E1">
      <w:pPr>
        <w:rPr>
          <w:lang w:eastAsia="zh-TW"/>
        </w:rPr>
      </w:pPr>
    </w:p>
    <w:p w14:paraId="333D289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恐懼和毀滅中2000多年，在當下卻因為真正發現了他們內心的聲音的正義性</w:t>
      </w:r>
    </w:p>
    <w:p w14:paraId="4C4BAB48" w14:textId="77777777" w:rsidR="007170E1" w:rsidRDefault="007170E1" w:rsidP="007170E1">
      <w:pPr>
        <w:rPr>
          <w:lang w:eastAsia="zh-TW"/>
        </w:rPr>
      </w:pPr>
    </w:p>
    <w:p w14:paraId="0DF6D55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再次被他們所拋棄的上帝降下了福音所救贖的故事</w:t>
      </w:r>
    </w:p>
    <w:p w14:paraId="5163C29F" w14:textId="77777777" w:rsidR="007170E1" w:rsidRDefault="007170E1" w:rsidP="007170E1">
      <w:pPr>
        <w:rPr>
          <w:lang w:eastAsia="zh-TW"/>
        </w:rPr>
      </w:pPr>
    </w:p>
    <w:p w14:paraId="7B2E414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他們失去了自己，但是他們現在又有機會再次找到自己</w:t>
      </w:r>
    </w:p>
    <w:p w14:paraId="388C0442" w14:textId="77777777" w:rsidR="007170E1" w:rsidRDefault="007170E1" w:rsidP="007170E1">
      <w:pPr>
        <w:rPr>
          <w:lang w:eastAsia="zh-TW"/>
        </w:rPr>
      </w:pPr>
    </w:p>
    <w:p w14:paraId="6E8C375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覺得諸夏教會現在看起來是一件肯定會被很多人嘲笑的事情</w:t>
      </w:r>
    </w:p>
    <w:p w14:paraId="1434A708" w14:textId="77777777" w:rsidR="007170E1" w:rsidRDefault="007170E1" w:rsidP="007170E1">
      <w:pPr>
        <w:rPr>
          <w:lang w:eastAsia="zh-TW"/>
        </w:rPr>
      </w:pPr>
    </w:p>
    <w:p w14:paraId="42F892E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是既然那麼多人都已經在這種痛苦中煎熬，既然那麼多人都在疑惑中行走著，沒有光亮</w:t>
      </w:r>
    </w:p>
    <w:p w14:paraId="5527ABB0" w14:textId="77777777" w:rsidR="007170E1" w:rsidRDefault="007170E1" w:rsidP="007170E1">
      <w:pPr>
        <w:rPr>
          <w:lang w:eastAsia="zh-TW"/>
        </w:rPr>
      </w:pPr>
    </w:p>
    <w:p w14:paraId="6DF252A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那我相信，諸夏教會這顆小種子，所謂《新約》上面說的</w:t>
      </w:r>
    </w:p>
    <w:p w14:paraId="0458E693" w14:textId="77777777" w:rsidR="007170E1" w:rsidRDefault="007170E1" w:rsidP="007170E1">
      <w:pPr>
        <w:rPr>
          <w:lang w:eastAsia="zh-TW"/>
        </w:rPr>
      </w:pPr>
    </w:p>
    <w:p w14:paraId="6192411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一小顆芥菜種子，最後也會長成一棵參天大樹(Luke 13:19 It is like a grain of mustard seed that a man took and sowed in his garden, and it grew and became a tree, and the birds of the air made nests in its branches.”)</w:t>
      </w:r>
    </w:p>
    <w:p w14:paraId="42D7BEDC" w14:textId="77777777" w:rsidR="007170E1" w:rsidRDefault="007170E1" w:rsidP="007170E1">
      <w:pPr>
        <w:rPr>
          <w:lang w:eastAsia="zh-TW"/>
        </w:rPr>
      </w:pPr>
    </w:p>
    <w:p w14:paraId="69C1DDE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想之前一切的走進中文世界的教會，</w:t>
      </w:r>
    </w:p>
    <w:p w14:paraId="4D6ADAE8" w14:textId="77777777" w:rsidR="007170E1" w:rsidRDefault="007170E1" w:rsidP="007170E1">
      <w:pPr>
        <w:rPr>
          <w:lang w:eastAsia="zh-TW"/>
        </w:rPr>
      </w:pPr>
    </w:p>
    <w:p w14:paraId="175CD70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——就像我那天跟摩門教的幾個小夥說話，他們問我為什麼不加入他們的教會呢？</w:t>
      </w:r>
    </w:p>
    <w:p w14:paraId="5FB17B09" w14:textId="77777777" w:rsidR="007170E1" w:rsidRDefault="007170E1" w:rsidP="007170E1">
      <w:pPr>
        <w:rPr>
          <w:lang w:eastAsia="zh-TW"/>
        </w:rPr>
      </w:pPr>
    </w:p>
    <w:p w14:paraId="36C9E628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說因為東方需要福音。為什麼在中文世界已經有了《聖經》這麼多年，還是這個樣子？</w:t>
      </w:r>
    </w:p>
    <w:p w14:paraId="7A8F56DB" w14:textId="77777777" w:rsidR="007170E1" w:rsidRDefault="007170E1" w:rsidP="007170E1">
      <w:pPr>
        <w:rPr>
          <w:lang w:eastAsia="zh-TW"/>
        </w:rPr>
      </w:pPr>
    </w:p>
    <w:p w14:paraId="680416F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想原因只是，東方沒有真正的福音，東方有的只是一個以福音書這東西為話語去套人的一個表面的東西</w:t>
      </w:r>
    </w:p>
    <w:p w14:paraId="7FF1712B" w14:textId="77777777" w:rsidR="007170E1" w:rsidRDefault="007170E1" w:rsidP="007170E1">
      <w:pPr>
        <w:rPr>
          <w:lang w:eastAsia="zh-TW"/>
        </w:rPr>
      </w:pPr>
    </w:p>
    <w:p w14:paraId="6C8F795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但卻沒有真正的福音，沒有從人真正的內心的思維中進入</w:t>
      </w:r>
    </w:p>
    <w:p w14:paraId="572F5FEA" w14:textId="77777777" w:rsidR="007170E1" w:rsidRDefault="007170E1" w:rsidP="007170E1">
      <w:pPr>
        <w:rPr>
          <w:lang w:eastAsia="zh-TW"/>
        </w:rPr>
      </w:pPr>
    </w:p>
    <w:p w14:paraId="4F7F755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很自然很明確地讓人相信自己就是自己的，這麼一個福音</w:t>
      </w:r>
    </w:p>
    <w:p w14:paraId="67C56292" w14:textId="77777777" w:rsidR="007170E1" w:rsidRDefault="007170E1" w:rsidP="007170E1">
      <w:pPr>
        <w:rPr>
          <w:lang w:eastAsia="zh-TW"/>
        </w:rPr>
      </w:pPr>
    </w:p>
    <w:p w14:paraId="1A635E5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所以說，福音還從來沒有翻譯到東方去，我相信我們幹的事情</w:t>
      </w:r>
    </w:p>
    <w:p w14:paraId="71263D1D" w14:textId="77777777" w:rsidR="007170E1" w:rsidRDefault="007170E1" w:rsidP="007170E1">
      <w:pPr>
        <w:rPr>
          <w:lang w:eastAsia="zh-TW"/>
        </w:rPr>
      </w:pPr>
    </w:p>
    <w:p w14:paraId="63036CC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諸夏教會幹的事情，是一件把福音真正翻譯到東方世界去的事情</w:t>
      </w:r>
    </w:p>
    <w:p w14:paraId="1570259F" w14:textId="77777777" w:rsidR="007170E1" w:rsidRDefault="007170E1" w:rsidP="007170E1">
      <w:pPr>
        <w:rPr>
          <w:lang w:eastAsia="zh-TW"/>
        </w:rPr>
      </w:pPr>
    </w:p>
    <w:p w14:paraId="0A6001C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這片土地上，在這個真的是“上帝樹下的一個和以色列相反的例子”這個地方</w:t>
      </w:r>
    </w:p>
    <w:p w14:paraId="20301D69" w14:textId="77777777" w:rsidR="007170E1" w:rsidRDefault="007170E1" w:rsidP="007170E1">
      <w:pPr>
        <w:rPr>
          <w:lang w:eastAsia="zh-TW"/>
        </w:rPr>
      </w:pPr>
    </w:p>
    <w:p w14:paraId="70E505E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之前人們放棄等待它，但是現在人們卻又等到了它</w:t>
      </w:r>
    </w:p>
    <w:p w14:paraId="1D1F868C" w14:textId="77777777" w:rsidR="007170E1" w:rsidRDefault="007170E1" w:rsidP="007170E1">
      <w:pPr>
        <w:rPr>
          <w:lang w:eastAsia="zh-TW"/>
        </w:rPr>
      </w:pPr>
    </w:p>
    <w:p w14:paraId="5D795B6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在這裡，諸夏教會就變成了一個真的教會</w:t>
      </w:r>
    </w:p>
    <w:p w14:paraId="13B5A278" w14:textId="77777777" w:rsidR="007170E1" w:rsidRDefault="007170E1" w:rsidP="007170E1">
      <w:pPr>
        <w:rPr>
          <w:lang w:eastAsia="zh-TW"/>
        </w:rPr>
      </w:pPr>
    </w:p>
    <w:p w14:paraId="3A2693B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念一段大衛的訓誨詩，這一段就出自詩篇第32篇，我想可以作為諸夏教會的座右銘</w:t>
      </w:r>
    </w:p>
    <w:p w14:paraId="74FD76D8" w14:textId="77777777" w:rsidR="007170E1" w:rsidRDefault="007170E1" w:rsidP="007170E1">
      <w:pPr>
        <w:rPr>
          <w:lang w:eastAsia="zh-TW"/>
        </w:rPr>
      </w:pPr>
    </w:p>
    <w:p w14:paraId="3AC5327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這篇詩篇叫作《認罪與蒙赦》，其實我們做的事情，僅僅就是認罪而已，是懺悔、悔改而已</w:t>
      </w:r>
    </w:p>
    <w:p w14:paraId="3A2E75D2" w14:textId="77777777" w:rsidR="007170E1" w:rsidRDefault="007170E1" w:rsidP="007170E1">
      <w:pPr>
        <w:rPr>
          <w:lang w:eastAsia="zh-TW"/>
        </w:rPr>
      </w:pPr>
    </w:p>
    <w:p w14:paraId="236ACAAA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知道我們有悔改的可能性，我們想要悔改就可以回去</w:t>
      </w:r>
    </w:p>
    <w:p w14:paraId="52ED9946" w14:textId="77777777" w:rsidR="007170E1" w:rsidRDefault="007170E1" w:rsidP="007170E1">
      <w:pPr>
        <w:rPr>
          <w:lang w:eastAsia="zh-TW"/>
        </w:rPr>
      </w:pPr>
    </w:p>
    <w:p w14:paraId="001DF125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“過犯得赦免，罪惡蒙遮蓋的人有福了！</w:t>
      </w:r>
    </w:p>
    <w:p w14:paraId="17B8BC56" w14:textId="77777777" w:rsidR="007170E1" w:rsidRDefault="007170E1" w:rsidP="007170E1">
      <w:pPr>
        <w:rPr>
          <w:lang w:eastAsia="zh-TW"/>
        </w:rPr>
      </w:pPr>
    </w:p>
    <w:p w14:paraId="251DE2F2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耶和華不算為有罪，內心沒有詭詐的人有福了！</w:t>
      </w:r>
    </w:p>
    <w:p w14:paraId="06982C80" w14:textId="77777777" w:rsidR="007170E1" w:rsidRDefault="007170E1" w:rsidP="007170E1">
      <w:pPr>
        <w:rPr>
          <w:lang w:eastAsia="zh-TW"/>
        </w:rPr>
      </w:pPr>
    </w:p>
    <w:p w14:paraId="16EFD43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我閉口不認罪的時候，因終日呻吟而骨頭枯乾</w:t>
      </w:r>
    </w:p>
    <w:p w14:paraId="09ADE24F" w14:textId="77777777" w:rsidR="007170E1" w:rsidRDefault="007170E1" w:rsidP="007170E1">
      <w:pPr>
        <w:rPr>
          <w:lang w:eastAsia="zh-TW"/>
        </w:rPr>
      </w:pPr>
    </w:p>
    <w:p w14:paraId="6ECFA260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黑夜白日，你的手壓在我身上沉重</w:t>
      </w:r>
    </w:p>
    <w:p w14:paraId="2E952720" w14:textId="77777777" w:rsidR="007170E1" w:rsidRDefault="007170E1" w:rsidP="007170E1">
      <w:pPr>
        <w:rPr>
          <w:lang w:eastAsia="zh-TW"/>
        </w:rPr>
      </w:pPr>
    </w:p>
    <w:p w14:paraId="2B0ABFF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的精力耗盡，如同夏天的乾旱</w:t>
      </w:r>
    </w:p>
    <w:p w14:paraId="5673D35A" w14:textId="77777777" w:rsidR="007170E1" w:rsidRDefault="007170E1" w:rsidP="007170E1">
      <w:pPr>
        <w:rPr>
          <w:lang w:eastAsia="zh-TW"/>
        </w:rPr>
      </w:pPr>
    </w:p>
    <w:p w14:paraId="3480155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向你陳明我的罪，不隱瞞我的惡</w:t>
      </w:r>
    </w:p>
    <w:p w14:paraId="30C05951" w14:textId="77777777" w:rsidR="007170E1" w:rsidRDefault="007170E1" w:rsidP="007170E1">
      <w:pPr>
        <w:rPr>
          <w:lang w:eastAsia="zh-TW"/>
        </w:rPr>
      </w:pPr>
    </w:p>
    <w:p w14:paraId="5E2F4BA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說“我要向耶和華承認我的過犯”，你就赦免我的罪惡</w:t>
      </w:r>
    </w:p>
    <w:p w14:paraId="5776D7C1" w14:textId="77777777" w:rsidR="007170E1" w:rsidRDefault="007170E1" w:rsidP="007170E1">
      <w:pPr>
        <w:rPr>
          <w:lang w:eastAsia="zh-TW"/>
        </w:rPr>
      </w:pPr>
    </w:p>
    <w:p w14:paraId="053FF1E4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為此，凡是虔誠的人</w:t>
      </w:r>
      <w:proofErr w:type="gramStart"/>
      <w:r>
        <w:rPr>
          <w:lang w:eastAsia="zh-TW"/>
        </w:rPr>
        <w:t>都當趁你</w:t>
      </w:r>
      <w:proofErr w:type="gramEnd"/>
      <w:r>
        <w:rPr>
          <w:lang w:eastAsia="zh-TW"/>
        </w:rPr>
        <w:t>可尋找的時候向你禱告</w:t>
      </w:r>
    </w:p>
    <w:p w14:paraId="012F6517" w14:textId="77777777" w:rsidR="007170E1" w:rsidRDefault="007170E1" w:rsidP="007170E1">
      <w:pPr>
        <w:rPr>
          <w:lang w:eastAsia="zh-TW"/>
        </w:rPr>
      </w:pPr>
    </w:p>
    <w:p w14:paraId="1245CBBF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大水氾濫的時候，必</w:t>
      </w:r>
      <w:proofErr w:type="gramStart"/>
      <w:r>
        <w:rPr>
          <w:lang w:eastAsia="zh-TW"/>
        </w:rPr>
        <w:t>不</w:t>
      </w:r>
      <w:proofErr w:type="gramEnd"/>
      <w:r>
        <w:rPr>
          <w:lang w:eastAsia="zh-TW"/>
        </w:rPr>
        <w:t>臨到他</w:t>
      </w:r>
    </w:p>
    <w:p w14:paraId="1AA60E32" w14:textId="77777777" w:rsidR="007170E1" w:rsidRDefault="007170E1" w:rsidP="007170E1">
      <w:pPr>
        <w:rPr>
          <w:lang w:eastAsia="zh-TW"/>
        </w:rPr>
      </w:pPr>
    </w:p>
    <w:p w14:paraId="6F7B4EC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是我藏身之處，你必保佑我脫離苦難，以得救的歡呼四面環繞我</w:t>
      </w:r>
    </w:p>
    <w:p w14:paraId="688AB3E6" w14:textId="77777777" w:rsidR="007170E1" w:rsidRDefault="007170E1" w:rsidP="007170E1">
      <w:pPr>
        <w:rPr>
          <w:lang w:eastAsia="zh-TW"/>
        </w:rPr>
      </w:pPr>
    </w:p>
    <w:p w14:paraId="2C24613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要教導你，指示你當行的路，我要定睛在你身上勸戒你</w:t>
      </w:r>
    </w:p>
    <w:p w14:paraId="0AB31D1B" w14:textId="77777777" w:rsidR="007170E1" w:rsidRDefault="007170E1" w:rsidP="007170E1">
      <w:pPr>
        <w:rPr>
          <w:lang w:eastAsia="zh-TW"/>
        </w:rPr>
      </w:pPr>
    </w:p>
    <w:p w14:paraId="1470544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你不可像那無知的騾馬，須</w:t>
      </w:r>
      <w:proofErr w:type="gramStart"/>
      <w:r>
        <w:rPr>
          <w:lang w:eastAsia="zh-TW"/>
        </w:rPr>
        <w:t>用嚼環韁繩</w:t>
      </w:r>
      <w:proofErr w:type="gramEnd"/>
      <w:r>
        <w:rPr>
          <w:lang w:eastAsia="zh-TW"/>
        </w:rPr>
        <w:t>勒住，不然，它就不會靠近你</w:t>
      </w:r>
    </w:p>
    <w:p w14:paraId="345DD580" w14:textId="77777777" w:rsidR="007170E1" w:rsidRDefault="007170E1" w:rsidP="007170E1">
      <w:pPr>
        <w:rPr>
          <w:lang w:eastAsia="zh-TW"/>
        </w:rPr>
      </w:pPr>
    </w:p>
    <w:p w14:paraId="0ED461B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惡人必多受苦楚，惟獨倚靠耶和華的，必有慈愛四面環繞他</w:t>
      </w:r>
    </w:p>
    <w:p w14:paraId="04B4CD79" w14:textId="77777777" w:rsidR="007170E1" w:rsidRDefault="007170E1" w:rsidP="007170E1">
      <w:pPr>
        <w:rPr>
          <w:lang w:eastAsia="zh-TW"/>
        </w:rPr>
      </w:pPr>
    </w:p>
    <w:p w14:paraId="273B4C56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義人哪，你們應當靠耶和華歡喜快樂</w:t>
      </w:r>
    </w:p>
    <w:p w14:paraId="28EC4D9E" w14:textId="77777777" w:rsidR="007170E1" w:rsidRDefault="007170E1" w:rsidP="007170E1">
      <w:pPr>
        <w:rPr>
          <w:lang w:eastAsia="zh-TW"/>
        </w:rPr>
      </w:pPr>
    </w:p>
    <w:p w14:paraId="0C6A8017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心裡正直的人哪，你們都當歡呼</w:t>
      </w:r>
      <w:proofErr w:type="gramStart"/>
      <w:r>
        <w:rPr>
          <w:lang w:eastAsia="zh-TW"/>
        </w:rPr>
        <w:t>”</w:t>
      </w:r>
      <w:proofErr w:type="gramEnd"/>
    </w:p>
    <w:p w14:paraId="6CC0B617" w14:textId="77777777" w:rsidR="007170E1" w:rsidRDefault="007170E1" w:rsidP="007170E1">
      <w:pPr>
        <w:rPr>
          <w:lang w:eastAsia="zh-TW"/>
        </w:rPr>
      </w:pPr>
    </w:p>
    <w:p w14:paraId="381671FD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(Applause)</w:t>
      </w:r>
    </w:p>
    <w:p w14:paraId="501FC476" w14:textId="77777777" w:rsidR="007170E1" w:rsidRDefault="007170E1" w:rsidP="007170E1">
      <w:pPr>
        <w:rPr>
          <w:lang w:eastAsia="zh-TW"/>
        </w:rPr>
      </w:pPr>
    </w:p>
    <w:p w14:paraId="6DC0BCA1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lastRenderedPageBreak/>
        <w:t>Joe: 多謝啊</w:t>
      </w:r>
    </w:p>
    <w:p w14:paraId="16115D8F" w14:textId="77777777" w:rsidR="007170E1" w:rsidRDefault="007170E1" w:rsidP="007170E1">
      <w:pPr>
        <w:rPr>
          <w:lang w:eastAsia="zh-TW"/>
        </w:rPr>
      </w:pPr>
    </w:p>
    <w:p w14:paraId="333EEE2C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我們這一期對話節目到這裡就結束了，感謝兩位朋友的參與</w:t>
      </w:r>
    </w:p>
    <w:p w14:paraId="1043E2CE" w14:textId="77777777" w:rsidR="007170E1" w:rsidRDefault="007170E1" w:rsidP="007170E1">
      <w:pPr>
        <w:rPr>
          <w:lang w:eastAsia="zh-TW"/>
        </w:rPr>
      </w:pPr>
    </w:p>
    <w:p w14:paraId="1760C3FE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下一期對話節目的視頻，將會在一星期後發佈，每期對話談到的主題會有所不同</w:t>
      </w:r>
    </w:p>
    <w:p w14:paraId="764BA1DD" w14:textId="77777777" w:rsidR="007170E1" w:rsidRDefault="007170E1" w:rsidP="007170E1">
      <w:pPr>
        <w:rPr>
          <w:lang w:eastAsia="zh-TW"/>
        </w:rPr>
      </w:pPr>
    </w:p>
    <w:p w14:paraId="4E8D9D23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各位可以關注我們的Youtube頻道，登錄諸夏基督徒</w:t>
      </w:r>
      <w:proofErr w:type="gramStart"/>
      <w:r>
        <w:rPr>
          <w:lang w:eastAsia="zh-TW"/>
        </w:rPr>
        <w:t>講道團的</w:t>
      </w:r>
      <w:proofErr w:type="gramEnd"/>
      <w:r>
        <w:rPr>
          <w:lang w:eastAsia="zh-TW"/>
        </w:rPr>
        <w:t>官方網站</w:t>
      </w:r>
    </w:p>
    <w:p w14:paraId="29D21950" w14:textId="77777777" w:rsidR="007170E1" w:rsidRDefault="007170E1" w:rsidP="007170E1">
      <w:pPr>
        <w:rPr>
          <w:lang w:eastAsia="zh-TW"/>
        </w:rPr>
      </w:pPr>
    </w:p>
    <w:p w14:paraId="7C21E47B" w14:textId="77777777" w:rsidR="007170E1" w:rsidRDefault="007170E1" w:rsidP="007170E1">
      <w:pPr>
        <w:rPr>
          <w:lang w:eastAsia="zh-TW"/>
        </w:rPr>
      </w:pPr>
      <w:r>
        <w:rPr>
          <w:lang w:eastAsia="zh-TW"/>
        </w:rPr>
        <w:t>流覽我們的文章，或關注諸夏基督徒</w:t>
      </w:r>
      <w:proofErr w:type="gramStart"/>
      <w:r>
        <w:rPr>
          <w:lang w:eastAsia="zh-TW"/>
        </w:rPr>
        <w:t>講道團的</w:t>
      </w:r>
      <w:proofErr w:type="gramEnd"/>
      <w:r>
        <w:rPr>
          <w:lang w:eastAsia="zh-TW"/>
        </w:rPr>
        <w:t>Twitter，獲取我們的最新動態</w:t>
      </w:r>
    </w:p>
    <w:p w14:paraId="3B473B65" w14:textId="77777777" w:rsidR="007170E1" w:rsidRDefault="007170E1" w:rsidP="007170E1">
      <w:pPr>
        <w:rPr>
          <w:lang w:eastAsia="zh-TW"/>
        </w:rPr>
      </w:pPr>
    </w:p>
    <w:p w14:paraId="48565775" w14:textId="36BE5D25" w:rsidR="00536EFD" w:rsidRPr="007170E1" w:rsidRDefault="007170E1" w:rsidP="007170E1">
      <w:r>
        <w:rPr>
          <w:lang w:eastAsia="zh-TW"/>
        </w:rPr>
        <w:t>各位，下期再見</w:t>
      </w:r>
    </w:p>
    <w:sectPr w:rsidR="00536EFD" w:rsidRPr="007170E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华文宋体">
    <w:altName w:val="ST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MjAwMDcwMjc2tTRS0lEKTi0uzszPAykwrAUAXPPJmSwAAAA="/>
  </w:docVars>
  <w:rsids>
    <w:rsidRoot w:val="00CF1159"/>
    <w:rsid w:val="00536EFD"/>
    <w:rsid w:val="007170E1"/>
    <w:rsid w:val="00CF1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62D3"/>
  <w15:chartTrackingRefBased/>
  <w15:docId w15:val="{042C9AAA-6D4B-491A-8754-6C9D1E75C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华文宋体" w:eastAsia="华文宋体" w:hAnsi="华文宋体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7</Pages>
  <Words>4006</Words>
  <Characters>25239</Characters>
  <Application>Microsoft Office Word</Application>
  <DocSecurity>0</DocSecurity>
  <Lines>210</Lines>
  <Paragraphs>58</Paragraphs>
  <ScaleCrop>false</ScaleCrop>
  <Company/>
  <LinksUpToDate>false</LinksUpToDate>
  <CharactersWithSpaces>2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an Zhang</dc:creator>
  <cp:keywords/>
  <dc:description/>
  <cp:lastModifiedBy>Yannan Zhang</cp:lastModifiedBy>
  <cp:revision>1</cp:revision>
  <dcterms:created xsi:type="dcterms:W3CDTF">2020-05-14T08:53:00Z</dcterms:created>
  <dcterms:modified xsi:type="dcterms:W3CDTF">2020-05-14T09:21:00Z</dcterms:modified>
</cp:coreProperties>
</file>